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tblInd w:w="-5" w:type="dxa"/>
        <w:tblLook w:val="04A0" w:firstRow="1" w:lastRow="0" w:firstColumn="1" w:lastColumn="0" w:noHBand="0" w:noVBand="1"/>
      </w:tblPr>
      <w:tblGrid>
        <w:gridCol w:w="4050"/>
        <w:gridCol w:w="6030"/>
      </w:tblGrid>
      <w:tr w:rsidR="00E853CC" w:rsidRPr="00847896" w14:paraId="1A726B61" w14:textId="77777777" w:rsidTr="00270A30">
        <w:trPr>
          <w:trHeight w:val="189"/>
        </w:trPr>
        <w:tc>
          <w:tcPr>
            <w:tcW w:w="10080" w:type="dxa"/>
            <w:gridSpan w:val="2"/>
          </w:tcPr>
          <w:p w14:paraId="5734AA34" w14:textId="77777777" w:rsidR="00E853CC" w:rsidRPr="00847896" w:rsidRDefault="00E853CC" w:rsidP="0026796E">
            <w:pPr>
              <w:rPr>
                <w:b/>
                <w:lang w:val="sw-KE"/>
              </w:rPr>
            </w:pPr>
            <w:r w:rsidRPr="00847896">
              <w:rPr>
                <w:rFonts w:eastAsiaTheme="minorEastAsia" w:cstheme="minorHAnsi"/>
                <w:b/>
                <w:lang w:val="sw-KE"/>
              </w:rPr>
              <w:t>MAELEZO JUU YA UTAFITI</w:t>
            </w:r>
          </w:p>
        </w:tc>
      </w:tr>
      <w:tr w:rsidR="00E853CC" w:rsidRPr="00847896" w14:paraId="76D9B204" w14:textId="77777777" w:rsidTr="00270A30">
        <w:trPr>
          <w:trHeight w:val="1317"/>
        </w:trPr>
        <w:tc>
          <w:tcPr>
            <w:tcW w:w="4050" w:type="dxa"/>
          </w:tcPr>
          <w:p w14:paraId="61564999" w14:textId="77777777" w:rsidR="0028531F" w:rsidRPr="00847896" w:rsidRDefault="0028531F" w:rsidP="00942F7B">
            <w:pPr>
              <w:rPr>
                <w:rFonts w:eastAsiaTheme="minorEastAsia" w:cstheme="minorHAnsi"/>
                <w:lang w:val="sw-KE"/>
              </w:rPr>
            </w:pPr>
          </w:p>
          <w:p w14:paraId="5E533C84" w14:textId="77777777" w:rsidR="0028531F" w:rsidRPr="00847896" w:rsidRDefault="0028531F" w:rsidP="00942F7B">
            <w:pPr>
              <w:rPr>
                <w:rFonts w:eastAsiaTheme="minorEastAsia" w:cstheme="minorHAnsi"/>
                <w:lang w:val="sw-KE"/>
              </w:rPr>
            </w:pPr>
          </w:p>
          <w:p w14:paraId="03765972" w14:textId="46524CA5" w:rsidR="00942F7B" w:rsidRPr="00847896" w:rsidRDefault="00942F7B" w:rsidP="00942F7B">
            <w:pPr>
              <w:rPr>
                <w:rFonts w:eastAsiaTheme="minorEastAsia" w:cstheme="minorHAnsi"/>
                <w:lang w:val="sw-KE"/>
              </w:rPr>
            </w:pPr>
            <w:r w:rsidRPr="00847896">
              <w:rPr>
                <w:rFonts w:eastAsiaTheme="minorEastAsia" w:cstheme="minorHAnsi"/>
                <w:lang w:val="sw-KE"/>
              </w:rPr>
              <w:t>Mutafiti : ________________________</w:t>
            </w:r>
          </w:p>
          <w:p w14:paraId="6E522A07" w14:textId="77777777" w:rsidR="00942F7B" w:rsidRPr="00847896" w:rsidRDefault="00942F7B" w:rsidP="00942F7B">
            <w:pPr>
              <w:rPr>
                <w:rFonts w:eastAsiaTheme="minorEastAsia" w:cstheme="minorHAnsi"/>
                <w:lang w:val="sw-KE"/>
              </w:rPr>
            </w:pPr>
          </w:p>
          <w:p w14:paraId="6123308C" w14:textId="77777777" w:rsidR="00942F7B" w:rsidRPr="00847896" w:rsidRDefault="00942F7B" w:rsidP="00942F7B">
            <w:pPr>
              <w:rPr>
                <w:rFonts w:eastAsiaTheme="minorEastAsia" w:cstheme="minorHAnsi"/>
                <w:lang w:val="sw-KE"/>
              </w:rPr>
            </w:pPr>
            <w:r w:rsidRPr="00847896">
              <w:rPr>
                <w:rFonts w:eastAsiaTheme="minorEastAsia" w:cstheme="minorHAnsi"/>
                <w:lang w:val="sw-KE"/>
              </w:rPr>
              <w:t>Namba ya mushiriki : _______________</w:t>
            </w:r>
          </w:p>
        </w:tc>
        <w:tc>
          <w:tcPr>
            <w:tcW w:w="6030" w:type="dxa"/>
          </w:tcPr>
          <w:p w14:paraId="1E0A5B2E" w14:textId="05F946C2" w:rsidR="00942F7B" w:rsidRPr="00847896" w:rsidRDefault="00942F7B" w:rsidP="00942F7B">
            <w:pPr>
              <w:rPr>
                <w:rFonts w:eastAsiaTheme="minorEastAsia" w:cstheme="minorHAnsi"/>
                <w:i/>
                <w:iCs/>
                <w:lang w:val="sw-KE"/>
              </w:rPr>
            </w:pPr>
            <w:r w:rsidRPr="00847896">
              <w:rPr>
                <w:rFonts w:eastAsiaTheme="minorEastAsia" w:cstheme="minorHAnsi"/>
                <w:i/>
                <w:iCs/>
                <w:lang w:val="sw-KE"/>
              </w:rPr>
              <w:t xml:space="preserve">(andika </w:t>
            </w:r>
            <w:r w:rsidR="009C0716" w:rsidRPr="00847896">
              <w:rPr>
                <w:rFonts w:eastAsiaTheme="minorEastAsia" w:cstheme="minorHAnsi"/>
                <w:i/>
                <w:iCs/>
                <w:lang w:val="sw-KE"/>
              </w:rPr>
              <w:t>mtaa</w:t>
            </w:r>
            <w:r w:rsidRPr="00847896">
              <w:rPr>
                <w:rFonts w:eastAsiaTheme="minorEastAsia" w:cstheme="minorHAnsi"/>
                <w:i/>
                <w:iCs/>
                <w:lang w:val="sw-KE"/>
              </w:rPr>
              <w:t xml:space="preserve">, Eneo la Afya, siku ya mazungumuzo) </w:t>
            </w:r>
          </w:p>
          <w:p w14:paraId="0E58B1E8" w14:textId="77777777" w:rsidR="00942F7B" w:rsidRPr="00847896" w:rsidRDefault="00942F7B" w:rsidP="00942F7B">
            <w:pPr>
              <w:rPr>
                <w:rFonts w:eastAsiaTheme="minorEastAsia" w:cstheme="minorHAnsi"/>
                <w:lang w:val="sw-KE"/>
              </w:rPr>
            </w:pPr>
          </w:p>
          <w:p w14:paraId="65B8349F" w14:textId="77777777" w:rsidR="0028531F" w:rsidRPr="00847896" w:rsidRDefault="00942F7B" w:rsidP="0028531F">
            <w:pPr>
              <w:spacing w:before="120" w:after="120"/>
              <w:rPr>
                <w:rFonts w:eastAsiaTheme="minorEastAsia" w:cstheme="minorHAnsi"/>
                <w:lang w:val="sw-KE"/>
              </w:rPr>
            </w:pPr>
            <w:r w:rsidRPr="00847896">
              <w:rPr>
                <w:rFonts w:eastAsiaTheme="minorEastAsia" w:cstheme="minorHAnsi"/>
                <w:lang w:val="sw-KE"/>
              </w:rPr>
              <w:t xml:space="preserve">Kijiji ama kata _________________ </w:t>
            </w:r>
          </w:p>
          <w:p w14:paraId="7BADBB9D" w14:textId="7BA6BA1F" w:rsidR="00942F7B" w:rsidRPr="00847896" w:rsidRDefault="00942F7B" w:rsidP="0028531F">
            <w:pPr>
              <w:spacing w:before="120" w:after="120"/>
              <w:rPr>
                <w:rFonts w:eastAsiaTheme="minorEastAsia" w:cstheme="minorHAnsi"/>
                <w:lang w:val="sw-KE"/>
              </w:rPr>
            </w:pPr>
            <w:r w:rsidRPr="00847896">
              <w:rPr>
                <w:rFonts w:eastAsiaTheme="minorEastAsia" w:cstheme="minorHAnsi"/>
                <w:lang w:val="sw-KE"/>
              </w:rPr>
              <w:t xml:space="preserve">Eneo la </w:t>
            </w:r>
            <w:r w:rsidR="00CB796D" w:rsidRPr="00847896">
              <w:rPr>
                <w:rFonts w:eastAsiaTheme="minorEastAsia" w:cstheme="minorHAnsi"/>
                <w:lang w:val="sw-KE"/>
              </w:rPr>
              <w:t xml:space="preserve">Afya </w:t>
            </w:r>
            <w:r w:rsidR="00674711" w:rsidRPr="00847896">
              <w:rPr>
                <w:rFonts w:eastAsiaTheme="minorEastAsia" w:cstheme="minorHAnsi"/>
                <w:lang w:val="sw-KE"/>
              </w:rPr>
              <w:t>_</w:t>
            </w:r>
            <w:r w:rsidRPr="00847896">
              <w:rPr>
                <w:rFonts w:eastAsiaTheme="minorEastAsia" w:cstheme="minorHAnsi"/>
                <w:lang w:val="sw-KE"/>
              </w:rPr>
              <w:t>___________________</w:t>
            </w:r>
          </w:p>
          <w:p w14:paraId="530367ED" w14:textId="77777777" w:rsidR="00942F7B" w:rsidRPr="00847896" w:rsidRDefault="00942F7B" w:rsidP="0028531F">
            <w:pPr>
              <w:spacing w:before="120" w:after="120"/>
              <w:rPr>
                <w:rFonts w:eastAsiaTheme="minorEastAsia" w:cstheme="minorHAnsi"/>
                <w:lang w:val="sw-KE"/>
              </w:rPr>
            </w:pPr>
            <w:r w:rsidRPr="00847896">
              <w:rPr>
                <w:rFonts w:eastAsiaTheme="minorEastAsia" w:cstheme="minorHAnsi"/>
                <w:lang w:val="sw-KE"/>
              </w:rPr>
              <w:t>Eneo kubwa la afya ____________________________</w:t>
            </w:r>
          </w:p>
          <w:p w14:paraId="14FAE6A6" w14:textId="77777777" w:rsidR="0028531F" w:rsidRPr="00847896" w:rsidRDefault="00942F7B" w:rsidP="0028531F">
            <w:pPr>
              <w:spacing w:before="120" w:after="120"/>
              <w:rPr>
                <w:rFonts w:eastAsiaTheme="minorEastAsia" w:cstheme="minorHAnsi"/>
                <w:lang w:val="sw-KE"/>
              </w:rPr>
            </w:pPr>
            <w:r w:rsidRPr="00847896">
              <w:rPr>
                <w:rFonts w:eastAsiaTheme="minorEastAsia" w:cstheme="minorHAnsi"/>
                <w:lang w:val="sw-KE"/>
              </w:rPr>
              <w:t xml:space="preserve">Tarehe (siku, mwezi, mwaka) ____/_____/__________ </w:t>
            </w:r>
          </w:p>
          <w:p w14:paraId="03F55C11" w14:textId="06EAA5BE" w:rsidR="00942F7B" w:rsidRPr="00847896" w:rsidRDefault="00942F7B" w:rsidP="0028531F">
            <w:pPr>
              <w:spacing w:before="120" w:after="120"/>
              <w:rPr>
                <w:rFonts w:eastAsiaTheme="minorEastAsia" w:cstheme="minorHAnsi"/>
                <w:lang w:val="sw-KE"/>
              </w:rPr>
            </w:pPr>
            <w:r w:rsidRPr="00847896">
              <w:rPr>
                <w:rFonts w:eastAsiaTheme="minorEastAsia" w:cstheme="minorHAnsi"/>
                <w:lang w:val="sw-KE"/>
              </w:rPr>
              <w:t>Saa _____:_______</w:t>
            </w:r>
          </w:p>
        </w:tc>
      </w:tr>
    </w:tbl>
    <w:tbl>
      <w:tblPr>
        <w:tblpPr w:leftFromText="187" w:rightFromText="187" w:vertAnchor="text" w:horzAnchor="margin" w:tblpX="-10" w:tblpY="181"/>
        <w:tblOverlap w:val="neve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0"/>
      </w:tblGrid>
      <w:tr w:rsidR="00942F7B" w:rsidRPr="000A25CD" w14:paraId="7D8A71A5" w14:textId="77777777" w:rsidTr="00270A30">
        <w:trPr>
          <w:trHeight w:val="287"/>
        </w:trPr>
        <w:tc>
          <w:tcPr>
            <w:tcW w:w="10080" w:type="dxa"/>
            <w:shd w:val="clear" w:color="auto" w:fill="auto"/>
            <w:noWrap/>
          </w:tcPr>
          <w:p w14:paraId="4C70C6C7" w14:textId="77777777" w:rsidR="00942F7B" w:rsidRPr="00847896" w:rsidRDefault="00942F7B" w:rsidP="00C927E4">
            <w:pPr>
              <w:spacing w:after="0" w:line="240" w:lineRule="auto"/>
              <w:ind w:left="109"/>
              <w:rPr>
                <w:rFonts w:ascii="Calibri" w:eastAsia="Times New Roman" w:hAnsi="Calibri" w:cs="Calibri"/>
                <w:i/>
                <w:iCs/>
                <w:caps/>
                <w:lang w:val="sw-KE"/>
              </w:rPr>
            </w:pPr>
            <w:r w:rsidRPr="00847896">
              <w:rPr>
                <w:rFonts w:ascii="Calibri" w:eastAsia="Times New Roman" w:hAnsi="Calibri" w:cs="Calibri"/>
                <w:b/>
                <w:i/>
                <w:iCs/>
                <w:caps/>
                <w:lang w:val="sw-KE" w:bidi="fr-FR"/>
              </w:rPr>
              <w:t>Maelezo ya kufungua: SOMA MANENO YA FWATAYO KABLA YA KUANZA UTAFITI WA PILI</w:t>
            </w:r>
          </w:p>
          <w:p w14:paraId="4E278F4B" w14:textId="77777777" w:rsidR="00942F7B" w:rsidRPr="00847896" w:rsidRDefault="00942F7B" w:rsidP="00C927E4">
            <w:pPr>
              <w:rPr>
                <w:rFonts w:ascii="Calibri" w:hAnsi="Calibri"/>
                <w:lang w:val="sw-KE"/>
              </w:rPr>
            </w:pPr>
            <w:r w:rsidRPr="00847896">
              <w:rPr>
                <w:rFonts w:ascii="Calibri" w:hAnsi="Calibri"/>
                <w:lang w:val="sw-KE"/>
              </w:rPr>
              <w:t>Jambo, jina langu ni __________ na ninafanya kazi kwa [jina la shirika].</w:t>
            </w:r>
          </w:p>
          <w:p w14:paraId="5EB109DC" w14:textId="77777777" w:rsidR="00942F7B" w:rsidRPr="00847896" w:rsidRDefault="00942F7B" w:rsidP="00C927E4">
            <w:pPr>
              <w:rPr>
                <w:rFonts w:ascii="Calibri" w:hAnsi="Calibri"/>
                <w:lang w:val="sw-KE"/>
              </w:rPr>
            </w:pPr>
            <w:r w:rsidRPr="00847896">
              <w:rPr>
                <w:rFonts w:ascii="Calibri" w:hAnsi="Calibri"/>
                <w:lang w:val="sw-KE"/>
              </w:rPr>
              <w:t>Mulipuko wa ugonjwa wa virusi ya Ebola umeshambulia eneo yako. Serekali [ao shirika yoyote inayofanya kazi ya kusaidia] inachukua hatua za kutambua na kupima watu wanaoweza kuambukizwa na virusi ya Ebola ili watunzwe katika kituo cha afya maalumu na waweze kupewa chanjo, na kufuatilia watu ambao walikuwa pamoja nao kwa karibu. Zaidi, wakati wa mulipuko wa ugonjwa wa virusi ya Ebola, wakuu wa afya wanafanya mazishi yenye kuheshimisha na kukinga mtu yeyote ambaye anaweza kuwa ameambukizwa  na virusi ya Ebola, ili kuzuwiya maambukizo ya ugonjwa huo. Leo nataka kukuuliza maswali fulani kuhusu shughuli za musaada ya kupiganisha Ebola katika jamii yako. Habari tunazochukuwa zitatumiwa na [jina la shirika]. Nina maswali machache tu yakukuuliza, na inaweza kuchukuwa chini ya dakika 30.</w:t>
            </w:r>
          </w:p>
          <w:p w14:paraId="48D4200D" w14:textId="77777777" w:rsidR="00942F7B" w:rsidRPr="00847896" w:rsidRDefault="00942F7B" w:rsidP="00C927E4">
            <w:pPr>
              <w:spacing w:after="0" w:line="240" w:lineRule="auto"/>
              <w:ind w:left="109"/>
              <w:rPr>
                <w:rFonts w:ascii="Calibri" w:eastAsia="Times New Roman" w:hAnsi="Calibri" w:cs="Calibri"/>
                <w:lang w:val="sw-KE"/>
              </w:rPr>
            </w:pPr>
          </w:p>
          <w:p w14:paraId="0CDE787B" w14:textId="77777777" w:rsidR="00942F7B" w:rsidRPr="00847896" w:rsidRDefault="00942F7B" w:rsidP="00C927E4">
            <w:pPr>
              <w:spacing w:after="0" w:line="240" w:lineRule="auto"/>
              <w:ind w:left="109"/>
              <w:rPr>
                <w:rFonts w:ascii="Calibri" w:eastAsia="Times New Roman" w:hAnsi="Calibri" w:cs="Calibri"/>
                <w:lang w:val="sw-KE"/>
              </w:rPr>
            </w:pPr>
            <w:r w:rsidRPr="00847896">
              <w:rPr>
                <w:rFonts w:ascii="Calibri" w:eastAsia="Times New Roman" w:hAnsi="Calibri" w:cs="Calibri"/>
                <w:lang w:val="sw-KE" w:bidi="fr-FR"/>
              </w:rPr>
              <w:t>Kabla ya kuanza, ningependa kurudilia mambo fulani:</w:t>
            </w:r>
          </w:p>
          <w:p w14:paraId="4DC0AD6C" w14:textId="77777777" w:rsidR="00942F7B" w:rsidRPr="00847896" w:rsidRDefault="00942F7B" w:rsidP="00C927E4">
            <w:pPr>
              <w:numPr>
                <w:ilvl w:val="0"/>
                <w:numId w:val="2"/>
              </w:numPr>
              <w:spacing w:after="0" w:line="240" w:lineRule="auto"/>
              <w:contextualSpacing/>
              <w:rPr>
                <w:rFonts w:ascii="Calibri" w:eastAsia="Calibri" w:hAnsi="Calibri" w:cs="Calibri"/>
                <w:lang w:val="sw-KE" w:bidi="fr-FR"/>
              </w:rPr>
            </w:pPr>
            <w:r w:rsidRPr="00847896">
              <w:rPr>
                <w:rFonts w:ascii="Calibri" w:eastAsia="Calibri" w:hAnsi="Calibri" w:cs="Calibri"/>
                <w:lang w:val="sw-KE" w:bidi="fr-FR"/>
              </w:rPr>
              <w:t>Utafiti huu ni wa bure. Hau lazimishwe kujibu kila swali na unaweza kuamua kukomesha utafiti juu wakati wowote.</w:t>
            </w:r>
          </w:p>
          <w:p w14:paraId="73C9DE8D" w14:textId="77777777" w:rsidR="00942F7B" w:rsidRPr="00847896" w:rsidRDefault="00942F7B" w:rsidP="00C927E4">
            <w:pPr>
              <w:numPr>
                <w:ilvl w:val="0"/>
                <w:numId w:val="2"/>
              </w:numPr>
              <w:spacing w:after="0" w:line="240" w:lineRule="auto"/>
              <w:contextualSpacing/>
              <w:rPr>
                <w:rFonts w:ascii="Calibri" w:eastAsia="Calibri" w:hAnsi="Calibri" w:cs="Calibri"/>
                <w:lang w:val="sw-KE" w:bidi="fr-FR"/>
              </w:rPr>
            </w:pPr>
            <w:r w:rsidRPr="00847896">
              <w:rPr>
                <w:rFonts w:ascii="Calibri" w:eastAsia="Calibri" w:hAnsi="Calibri" w:cs="Calibri"/>
                <w:lang w:val="sw-KE" w:bidi="fr-FR"/>
              </w:rPr>
              <w:t>Hakuna majibu mazuri au mabaya. Ni maoni yako ndio ninataka kujuwa. Ikiwa hauelewe swali, tafazali nijulishe.</w:t>
            </w:r>
          </w:p>
          <w:p w14:paraId="226BAAA8" w14:textId="77777777" w:rsidR="00942F7B" w:rsidRPr="00847896" w:rsidRDefault="00942F7B" w:rsidP="00C927E4">
            <w:pPr>
              <w:numPr>
                <w:ilvl w:val="0"/>
                <w:numId w:val="2"/>
              </w:numPr>
              <w:spacing w:after="0" w:line="240" w:lineRule="auto"/>
              <w:contextualSpacing/>
              <w:rPr>
                <w:rFonts w:ascii="Calibri" w:eastAsia="Calibri" w:hAnsi="Calibri" w:cs="Calibri"/>
                <w:lang w:val="sw-KE" w:bidi="fr-FR"/>
              </w:rPr>
            </w:pPr>
            <w:r w:rsidRPr="00847896">
              <w:rPr>
                <w:rFonts w:ascii="Calibri" w:eastAsia="Calibri" w:hAnsi="Calibri" w:cs="Calibri"/>
                <w:lang w:val="sw-KE" w:bidi="fr-FR"/>
              </w:rPr>
              <w:t>Habari unazotoa leo zitachungwa kwa siri. Sitakuuliza jina lako katika utafiti huu.</w:t>
            </w:r>
          </w:p>
          <w:p w14:paraId="177EA402" w14:textId="77777777" w:rsidR="00942F7B" w:rsidRPr="00847896" w:rsidRDefault="00942F7B" w:rsidP="00C927E4">
            <w:pPr>
              <w:numPr>
                <w:ilvl w:val="0"/>
                <w:numId w:val="2"/>
              </w:numPr>
              <w:spacing w:after="0" w:line="240" w:lineRule="auto"/>
              <w:contextualSpacing/>
              <w:rPr>
                <w:rFonts w:ascii="Calibri" w:eastAsia="Calibri" w:hAnsi="Calibri" w:cs="Calibri"/>
                <w:lang w:val="sw-KE" w:bidi="fr-FR"/>
              </w:rPr>
            </w:pPr>
            <w:r w:rsidRPr="00847896">
              <w:rPr>
                <w:rFonts w:ascii="Calibri" w:eastAsia="Calibri" w:hAnsi="Calibri" w:cs="Calibri"/>
                <w:lang w:val="sw-KE" w:bidi="fr-FR"/>
              </w:rPr>
              <w:t>Ripoti yetu itaweka kwa ujumla utafiti wote na haitawezekana kukutambua au kujua ni maswali gani ulijibu.</w:t>
            </w:r>
          </w:p>
          <w:p w14:paraId="7066A44F" w14:textId="77777777" w:rsidR="00942F7B" w:rsidRPr="00847896" w:rsidRDefault="00942F7B" w:rsidP="00C927E4">
            <w:pPr>
              <w:numPr>
                <w:ilvl w:val="0"/>
                <w:numId w:val="2"/>
              </w:numPr>
              <w:spacing w:after="0" w:line="240" w:lineRule="auto"/>
              <w:contextualSpacing/>
              <w:rPr>
                <w:rFonts w:ascii="Calibri" w:eastAsia="Calibri" w:hAnsi="Calibri" w:cs="Calibri"/>
                <w:lang w:val="sw-KE" w:bidi="fr-FR"/>
              </w:rPr>
            </w:pPr>
            <w:r w:rsidRPr="00847896">
              <w:rPr>
                <w:rFonts w:ascii="Calibri" w:eastAsia="Calibri" w:hAnsi="Calibri" w:cs="Calibri"/>
                <w:lang w:val="sw-KE" w:bidi="fr-FR"/>
              </w:rPr>
              <w:t>Ikiwa una maswali yoyote baada ya kumaliza utafiti huu, unaweza kuwasiliana na (jina)  _________________ kwa (nambari ya simu)._______________________________</w:t>
            </w:r>
          </w:p>
          <w:p w14:paraId="2CBA64C2" w14:textId="77777777" w:rsidR="00942F7B" w:rsidRPr="00847896" w:rsidRDefault="00942F7B" w:rsidP="00C927E4">
            <w:pPr>
              <w:spacing w:after="0" w:line="240" w:lineRule="auto"/>
              <w:rPr>
                <w:rFonts w:ascii="Calibri" w:hAnsi="Calibri"/>
                <w:lang w:val="sw-KE"/>
              </w:rPr>
            </w:pPr>
          </w:p>
          <w:p w14:paraId="05B83C46" w14:textId="77777777" w:rsidR="00942F7B" w:rsidRPr="00847896" w:rsidRDefault="00942F7B" w:rsidP="00C927E4">
            <w:pPr>
              <w:spacing w:after="0" w:line="240" w:lineRule="auto"/>
              <w:rPr>
                <w:rFonts w:ascii="Calibri" w:hAnsi="Calibri"/>
                <w:i/>
                <w:iCs/>
                <w:lang w:val="sw-KE"/>
              </w:rPr>
            </w:pPr>
            <w:r w:rsidRPr="00847896">
              <w:rPr>
                <w:rFonts w:ascii="Calibri" w:eastAsia="Calibri" w:hAnsi="Calibri" w:cs="Calibri"/>
                <w:lang w:val="sw-KE" w:bidi="fr-FR"/>
              </w:rPr>
              <w:t>Je! Unakubali kushiriki?</w:t>
            </w:r>
          </w:p>
          <w:p w14:paraId="07ECFC16" w14:textId="77777777" w:rsidR="00942F7B" w:rsidRPr="00847896" w:rsidRDefault="00942F7B" w:rsidP="00C927E4">
            <w:pPr>
              <w:spacing w:after="0" w:line="240" w:lineRule="auto"/>
              <w:rPr>
                <w:rFonts w:ascii="Calibri" w:hAnsi="Calibri"/>
                <w:i/>
                <w:iCs/>
                <w:lang w:val="sw-KE"/>
              </w:rPr>
            </w:pPr>
            <w:r w:rsidRPr="00847896">
              <w:rPr>
                <w:rFonts w:ascii="Calibri" w:eastAsia="Calibri" w:hAnsi="Calibri" w:cs="Calibri"/>
                <w:i/>
                <w:lang w:val="sw-KE" w:bidi="fr-FR"/>
              </w:rPr>
              <w:t xml:space="preserve"> [uwe mwangalivu kwa makubaliyano / kidole kumbwa kama alama yakukubali kushiriki katika utafiti; ikiwa imekataa, mushukuru mtu huyo kwa wakati wake na komesha utafiti.]</w:t>
            </w:r>
          </w:p>
          <w:p w14:paraId="298F8361" w14:textId="77777777" w:rsidR="00942F7B" w:rsidRPr="00847896" w:rsidRDefault="00942F7B" w:rsidP="00C927E4">
            <w:pPr>
              <w:spacing w:after="0" w:line="240" w:lineRule="auto"/>
              <w:rPr>
                <w:rFonts w:ascii="Calibri" w:hAnsi="Calibri"/>
                <w:lang w:val="sw-KE"/>
              </w:rPr>
            </w:pPr>
          </w:p>
          <w:p w14:paraId="01AFDA3D" w14:textId="77777777" w:rsidR="00942F7B" w:rsidRPr="00847896" w:rsidRDefault="00942F7B" w:rsidP="00C927E4">
            <w:pPr>
              <w:spacing w:after="0" w:line="240" w:lineRule="auto"/>
              <w:rPr>
                <w:rFonts w:ascii="Calibri" w:eastAsia="Calibri" w:hAnsi="Calibri" w:cs="Calibri"/>
                <w:lang w:val="sw-KE" w:bidi="fr-FR"/>
              </w:rPr>
            </w:pPr>
            <w:r w:rsidRPr="00847896">
              <w:rPr>
                <w:rFonts w:ascii="Calibri" w:eastAsia="Calibri" w:hAnsi="Calibri" w:cs="Calibri"/>
                <w:lang w:val="sw-KE" w:bidi="fr-FR"/>
              </w:rPr>
              <w:t>Kabla ya kuanza, je! Una maswali yoyote kwangu?</w:t>
            </w:r>
          </w:p>
          <w:p w14:paraId="5253F9E6" w14:textId="77777777" w:rsidR="00942F7B" w:rsidRPr="00847896" w:rsidRDefault="00942F7B" w:rsidP="00C927E4">
            <w:pPr>
              <w:spacing w:after="0" w:line="240" w:lineRule="auto"/>
              <w:rPr>
                <w:rFonts w:ascii="Calibri" w:eastAsia="Calibri" w:hAnsi="Calibri" w:cs="Calibri"/>
                <w:lang w:val="sw-KE" w:bidi="fr-FR"/>
              </w:rPr>
            </w:pPr>
          </w:p>
          <w:p w14:paraId="7AA6DF0B" w14:textId="77777777" w:rsidR="00942F7B" w:rsidRPr="00847896" w:rsidRDefault="00942F7B" w:rsidP="00C927E4">
            <w:pPr>
              <w:spacing w:after="0" w:line="240" w:lineRule="auto"/>
              <w:rPr>
                <w:rFonts w:ascii="Calibri" w:eastAsia="Calibri" w:hAnsi="Calibri" w:cs="Calibri"/>
                <w:lang w:val="sw-KE" w:bidi="fr-FR"/>
              </w:rPr>
            </w:pPr>
          </w:p>
          <w:p w14:paraId="6EC7AED1" w14:textId="77777777" w:rsidR="00942F7B" w:rsidRPr="00847896" w:rsidRDefault="00942F7B" w:rsidP="00C927E4">
            <w:pPr>
              <w:spacing w:after="0" w:line="240" w:lineRule="auto"/>
              <w:rPr>
                <w:rFonts w:ascii="Calibri" w:eastAsia="Times New Roman" w:hAnsi="Calibri" w:cs="Calibri"/>
                <w:lang w:val="sw-KE"/>
              </w:rPr>
            </w:pPr>
          </w:p>
        </w:tc>
      </w:tr>
    </w:tbl>
    <w:p w14:paraId="4336D288" w14:textId="6500D0CB" w:rsidR="00942F7B" w:rsidRPr="00847896" w:rsidRDefault="00BB3354" w:rsidP="002C7F60">
      <w:pPr>
        <w:tabs>
          <w:tab w:val="left" w:pos="3360"/>
        </w:tabs>
        <w:rPr>
          <w:lang w:val="sw-KE"/>
        </w:rPr>
      </w:pPr>
      <w:r>
        <w:rPr>
          <w:lang w:val="sw-KE"/>
        </w:rPr>
        <w:tab/>
      </w:r>
    </w:p>
    <w:tbl>
      <w:tblPr>
        <w:tblStyle w:val="TableGrid"/>
        <w:tblW w:w="10080" w:type="dxa"/>
        <w:tblInd w:w="-5" w:type="dxa"/>
        <w:tblLayout w:type="fixed"/>
        <w:tblLook w:val="04A0" w:firstRow="1" w:lastRow="0" w:firstColumn="1" w:lastColumn="0" w:noHBand="0" w:noVBand="1"/>
      </w:tblPr>
      <w:tblGrid>
        <w:gridCol w:w="3690"/>
        <w:gridCol w:w="6390"/>
      </w:tblGrid>
      <w:tr w:rsidR="009D6BD1" w:rsidRPr="00847896" w14:paraId="2D7C8C63" w14:textId="77777777" w:rsidTr="00270A30">
        <w:trPr>
          <w:cantSplit/>
          <w:tblHeader/>
        </w:trPr>
        <w:tc>
          <w:tcPr>
            <w:tcW w:w="3690" w:type="dxa"/>
            <w:tcBorders>
              <w:right w:val="single" w:sz="4" w:space="0" w:color="FFFFFF" w:themeColor="background1"/>
            </w:tcBorders>
            <w:shd w:val="clear" w:color="auto" w:fill="000000" w:themeFill="text1"/>
          </w:tcPr>
          <w:p w14:paraId="2134C768" w14:textId="7A0FE487" w:rsidR="009D6BD1" w:rsidRPr="00847896" w:rsidRDefault="004664EA" w:rsidP="009779AD">
            <w:pPr>
              <w:jc w:val="center"/>
              <w:rPr>
                <w:lang w:val="sw-KE" w:bidi="fr-FR"/>
              </w:rPr>
            </w:pPr>
            <w:r w:rsidRPr="00847896">
              <w:rPr>
                <w:b/>
                <w:bCs/>
                <w:caps/>
                <w:lang w:val="sw-KE"/>
              </w:rPr>
              <w:lastRenderedPageBreak/>
              <w:t>Maandishi ya swali</w:t>
            </w:r>
          </w:p>
        </w:tc>
        <w:tc>
          <w:tcPr>
            <w:tcW w:w="6390" w:type="dxa"/>
            <w:tcBorders>
              <w:left w:val="single" w:sz="4" w:space="0" w:color="FFFFFF" w:themeColor="background1"/>
            </w:tcBorders>
            <w:shd w:val="clear" w:color="auto" w:fill="000000" w:themeFill="text1"/>
          </w:tcPr>
          <w:p w14:paraId="00D2AE7C" w14:textId="05274DB7" w:rsidR="009D6BD1" w:rsidRPr="00847896" w:rsidRDefault="0046651E" w:rsidP="009779AD">
            <w:pPr>
              <w:tabs>
                <w:tab w:val="left" w:pos="690"/>
              </w:tabs>
              <w:ind w:left="706"/>
              <w:contextualSpacing/>
              <w:jc w:val="center"/>
              <w:rPr>
                <w:rFonts w:ascii="Calibri" w:eastAsia="Times New Roman" w:hAnsi="Calibri" w:cs="Calibri"/>
                <w:lang w:val="sw-KE" w:bidi="fr-FR"/>
              </w:rPr>
            </w:pPr>
            <w:r w:rsidRPr="00847896">
              <w:rPr>
                <w:b/>
                <w:bCs/>
                <w:caps/>
                <w:lang w:val="sw-KE"/>
              </w:rPr>
              <w:t>Majibu</w:t>
            </w:r>
          </w:p>
        </w:tc>
      </w:tr>
      <w:tr w:rsidR="009779AD" w:rsidRPr="00847896" w14:paraId="139D2802" w14:textId="77777777" w:rsidTr="00270A30">
        <w:trPr>
          <w:cantSplit/>
        </w:trPr>
        <w:tc>
          <w:tcPr>
            <w:tcW w:w="3690" w:type="dxa"/>
          </w:tcPr>
          <w:p w14:paraId="34E91009" w14:textId="77777777" w:rsidR="009779AD" w:rsidRPr="00847896" w:rsidRDefault="009779AD" w:rsidP="004541CC">
            <w:pPr>
              <w:pStyle w:val="ListParagraph"/>
              <w:numPr>
                <w:ilvl w:val="0"/>
                <w:numId w:val="48"/>
              </w:numPr>
              <w:spacing w:line="240" w:lineRule="auto"/>
              <w:rPr>
                <w:lang w:val="sw-KE"/>
              </w:rPr>
            </w:pPr>
            <w:r w:rsidRPr="00847896">
              <w:rPr>
                <w:lang w:val="sw-KE" w:bidi="fr-FR"/>
              </w:rPr>
              <w:t>Je! Umesikiya uwepo ya kesi za ugonjwa wa Ebola katika [kijiji / mji yako]?</w:t>
            </w:r>
          </w:p>
        </w:tc>
        <w:tc>
          <w:tcPr>
            <w:tcW w:w="6390" w:type="dxa"/>
          </w:tcPr>
          <w:p w14:paraId="6C18F731" w14:textId="77777777" w:rsidR="009779AD" w:rsidRPr="00847896" w:rsidRDefault="009779AD" w:rsidP="00942F7B">
            <w:pPr>
              <w:numPr>
                <w:ilvl w:val="0"/>
                <w:numId w:val="3"/>
              </w:numPr>
              <w:tabs>
                <w:tab w:val="left" w:pos="690"/>
              </w:tabs>
              <w:ind w:left="706"/>
              <w:contextualSpacing/>
              <w:rPr>
                <w:rFonts w:ascii="Calibri" w:eastAsia="Times New Roman" w:hAnsi="Calibri" w:cs="Calibri"/>
                <w:lang w:val="sw-KE" w:bidi="fr-FR"/>
              </w:rPr>
            </w:pPr>
            <w:r w:rsidRPr="00847896">
              <w:rPr>
                <w:rFonts w:ascii="Calibri" w:eastAsia="Times New Roman" w:hAnsi="Calibri" w:cs="Calibri"/>
                <w:lang w:val="sw-KE" w:bidi="fr-FR"/>
              </w:rPr>
              <w:t>Ndio</w:t>
            </w:r>
          </w:p>
          <w:p w14:paraId="14D00F69" w14:textId="77777777" w:rsidR="009779AD" w:rsidRPr="00847896" w:rsidRDefault="009779AD" w:rsidP="00942F7B">
            <w:pPr>
              <w:numPr>
                <w:ilvl w:val="0"/>
                <w:numId w:val="3"/>
              </w:numPr>
              <w:tabs>
                <w:tab w:val="left" w:pos="690"/>
              </w:tabs>
              <w:ind w:left="706"/>
              <w:contextualSpacing/>
              <w:rPr>
                <w:rFonts w:ascii="Calibri" w:eastAsia="Times New Roman" w:hAnsi="Calibri" w:cs="Calibri"/>
                <w:lang w:val="sw-KE" w:bidi="fr-FR"/>
              </w:rPr>
            </w:pPr>
            <w:r w:rsidRPr="00847896">
              <w:rPr>
                <w:rFonts w:ascii="Calibri" w:eastAsia="Times New Roman" w:hAnsi="Calibri" w:cs="Calibri"/>
                <w:lang w:val="sw-KE" w:bidi="fr-FR"/>
              </w:rPr>
              <w:t>Hapana</w:t>
            </w:r>
          </w:p>
          <w:p w14:paraId="0CEBE552" w14:textId="77777777" w:rsidR="009779AD" w:rsidRPr="00847896" w:rsidRDefault="009779AD" w:rsidP="00942F7B">
            <w:pPr>
              <w:numPr>
                <w:ilvl w:val="0"/>
                <w:numId w:val="3"/>
              </w:numPr>
              <w:tabs>
                <w:tab w:val="left" w:pos="690"/>
              </w:tabs>
              <w:ind w:left="706"/>
              <w:contextualSpacing/>
              <w:rPr>
                <w:rFonts w:ascii="Calibri" w:eastAsia="Times New Roman" w:hAnsi="Calibri" w:cs="Calibri"/>
                <w:lang w:val="sw-KE"/>
              </w:rPr>
            </w:pPr>
            <w:r w:rsidRPr="00847896">
              <w:rPr>
                <w:rFonts w:ascii="Calibri" w:eastAsia="Times New Roman" w:hAnsi="Calibri" w:cs="Calibri"/>
                <w:lang w:val="sw-KE" w:bidi="fr-FR"/>
              </w:rPr>
              <w:t>Sijui</w:t>
            </w:r>
          </w:p>
          <w:p w14:paraId="50C93AC7" w14:textId="35C7F65B" w:rsidR="009779AD" w:rsidRPr="00847896" w:rsidRDefault="003A2CF0" w:rsidP="00942F7B">
            <w:pPr>
              <w:numPr>
                <w:ilvl w:val="0"/>
                <w:numId w:val="3"/>
              </w:numPr>
              <w:tabs>
                <w:tab w:val="left" w:pos="690"/>
              </w:tabs>
              <w:ind w:left="706"/>
              <w:contextualSpacing/>
              <w:rPr>
                <w:rFonts w:ascii="Calibri" w:eastAsia="Times New Roman" w:hAnsi="Calibri" w:cs="Calibri"/>
                <w:lang w:val="sw-KE"/>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1CF0E0C1" w14:textId="77777777" w:rsidTr="00270A30">
        <w:trPr>
          <w:cantSplit/>
        </w:trPr>
        <w:tc>
          <w:tcPr>
            <w:tcW w:w="3690" w:type="dxa"/>
          </w:tcPr>
          <w:p w14:paraId="239CEED6" w14:textId="77777777" w:rsidR="009779AD" w:rsidRPr="00847896" w:rsidRDefault="009779AD" w:rsidP="004541CC">
            <w:pPr>
              <w:pStyle w:val="ListParagraph"/>
              <w:numPr>
                <w:ilvl w:val="0"/>
                <w:numId w:val="48"/>
              </w:numPr>
              <w:spacing w:line="240" w:lineRule="auto"/>
              <w:rPr>
                <w:lang w:val="sw-KE"/>
              </w:rPr>
            </w:pPr>
            <w:r w:rsidRPr="00847896">
              <w:rPr>
                <w:lang w:val="sw-KE" w:bidi="fr-FR"/>
              </w:rPr>
              <w:t>Je! Umeona watu wa kupiganisha Ebola ama watu wa équipe ya riposte katika eneo / kijiji / mji / muji yako ?</w:t>
            </w:r>
          </w:p>
        </w:tc>
        <w:tc>
          <w:tcPr>
            <w:tcW w:w="6390" w:type="dxa"/>
          </w:tcPr>
          <w:p w14:paraId="56835F55" w14:textId="77777777" w:rsidR="009779AD" w:rsidRPr="00847896" w:rsidRDefault="009779AD" w:rsidP="00942F7B">
            <w:pPr>
              <w:numPr>
                <w:ilvl w:val="0"/>
                <w:numId w:val="4"/>
              </w:numPr>
              <w:tabs>
                <w:tab w:val="left" w:pos="690"/>
              </w:tabs>
              <w:ind w:firstLine="111"/>
              <w:contextualSpacing/>
              <w:rPr>
                <w:rFonts w:ascii="Calibri" w:eastAsia="Times New Roman" w:hAnsi="Calibri" w:cs="Calibri"/>
                <w:lang w:val="sw-KE" w:bidi="fr-FR"/>
              </w:rPr>
            </w:pPr>
            <w:r w:rsidRPr="00847896">
              <w:rPr>
                <w:rFonts w:ascii="Calibri" w:eastAsia="Times New Roman" w:hAnsi="Calibri" w:cs="Calibri"/>
                <w:lang w:val="sw-KE" w:bidi="fr-FR"/>
              </w:rPr>
              <w:t>Ndio</w:t>
            </w:r>
          </w:p>
          <w:p w14:paraId="08ED26AF" w14:textId="77777777" w:rsidR="009779AD" w:rsidRPr="00847896" w:rsidRDefault="009779AD" w:rsidP="00942F7B">
            <w:pPr>
              <w:numPr>
                <w:ilvl w:val="0"/>
                <w:numId w:val="4"/>
              </w:numPr>
              <w:tabs>
                <w:tab w:val="left" w:pos="690"/>
              </w:tabs>
              <w:ind w:left="706"/>
              <w:contextualSpacing/>
              <w:rPr>
                <w:rFonts w:ascii="Calibri" w:eastAsia="Times New Roman" w:hAnsi="Calibri" w:cs="Calibri"/>
                <w:lang w:val="sw-KE" w:bidi="fr-FR"/>
              </w:rPr>
            </w:pPr>
            <w:r w:rsidRPr="00847896">
              <w:rPr>
                <w:rFonts w:ascii="Calibri" w:eastAsia="Times New Roman" w:hAnsi="Calibri" w:cs="Calibri"/>
                <w:lang w:val="sw-KE" w:bidi="fr-FR"/>
              </w:rPr>
              <w:t>Hapana</w:t>
            </w:r>
          </w:p>
          <w:p w14:paraId="0CF1C325" w14:textId="77777777" w:rsidR="009779AD" w:rsidRPr="00847896" w:rsidRDefault="009779AD" w:rsidP="00942F7B">
            <w:pPr>
              <w:numPr>
                <w:ilvl w:val="0"/>
                <w:numId w:val="4"/>
              </w:numPr>
              <w:tabs>
                <w:tab w:val="left" w:pos="690"/>
              </w:tabs>
              <w:ind w:left="706"/>
              <w:contextualSpacing/>
              <w:rPr>
                <w:rFonts w:ascii="Calibri" w:eastAsia="Times New Roman" w:hAnsi="Calibri" w:cs="Calibri"/>
                <w:lang w:val="sw-KE" w:bidi="fr-FR"/>
              </w:rPr>
            </w:pPr>
            <w:r w:rsidRPr="00847896">
              <w:rPr>
                <w:rFonts w:ascii="Calibri" w:eastAsia="Times New Roman" w:hAnsi="Calibri" w:cs="Calibri"/>
                <w:lang w:val="sw-KE" w:bidi="fr-FR"/>
              </w:rPr>
              <w:t>Sijui</w:t>
            </w:r>
          </w:p>
          <w:p w14:paraId="31D8256E" w14:textId="37DDBEC3" w:rsidR="009779AD" w:rsidRPr="00847896" w:rsidRDefault="003A2CF0" w:rsidP="00942F7B">
            <w:pPr>
              <w:numPr>
                <w:ilvl w:val="0"/>
                <w:numId w:val="4"/>
              </w:numPr>
              <w:tabs>
                <w:tab w:val="left" w:pos="690"/>
              </w:tabs>
              <w:ind w:left="706"/>
              <w:contextualSpacing/>
              <w:rPr>
                <w:rFonts w:ascii="Calibri" w:eastAsia="Times New Roman" w:hAnsi="Calibri" w:cs="Calibri"/>
                <w:lang w:val="sw-KE" w:bidi="fr-FR"/>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EA16D4" w:rsidRPr="00847896" w14:paraId="5326AA80" w14:textId="77777777" w:rsidTr="0039205F">
        <w:trPr>
          <w:cantSplit/>
        </w:trPr>
        <w:tc>
          <w:tcPr>
            <w:tcW w:w="10080" w:type="dxa"/>
            <w:gridSpan w:val="2"/>
          </w:tcPr>
          <w:p w14:paraId="5E85EECA" w14:textId="289A4C06" w:rsidR="00EA16D4" w:rsidRPr="00847896" w:rsidRDefault="00F93263" w:rsidP="00F93263">
            <w:pPr>
              <w:contextualSpacing/>
              <w:rPr>
                <w:rFonts w:ascii="Calibri" w:eastAsia="Calibri" w:hAnsi="Calibri" w:cs="Arial"/>
                <w:lang w:val="sw-KE" w:bidi="fr-FR"/>
              </w:rPr>
            </w:pPr>
            <w:r w:rsidRPr="00847896">
              <w:rPr>
                <w:b/>
                <w:bCs/>
                <w:i/>
                <w:iCs/>
                <w:caps/>
                <w:lang w:val="sw-KE"/>
              </w:rPr>
              <w:t>Soma kwa swali la ine :</w:t>
            </w:r>
            <w:r w:rsidRPr="00847896">
              <w:rPr>
                <w:lang w:val="sw-KE"/>
              </w:rPr>
              <w:t xml:space="preserve"> magonjwa ya virusi ya Ebola ina jionesha kwa kawaida ku pitiya homa, ku tapika, ku hara, maumivu ya misuli na kutoka damu kwa meno na pahali kwengine</w:t>
            </w:r>
          </w:p>
        </w:tc>
      </w:tr>
      <w:tr w:rsidR="009779AD" w:rsidRPr="00847896" w14:paraId="32091458" w14:textId="77777777" w:rsidTr="00BB3354">
        <w:trPr>
          <w:cantSplit/>
        </w:trPr>
        <w:tc>
          <w:tcPr>
            <w:tcW w:w="3690" w:type="dxa"/>
          </w:tcPr>
          <w:p w14:paraId="4CB0E4EF" w14:textId="000482F2" w:rsidR="00805D6C" w:rsidRPr="00847896" w:rsidRDefault="00805D6C" w:rsidP="004541CC">
            <w:pPr>
              <w:pStyle w:val="ListParagraph"/>
              <w:numPr>
                <w:ilvl w:val="0"/>
                <w:numId w:val="48"/>
              </w:numPr>
              <w:spacing w:line="240" w:lineRule="auto"/>
              <w:rPr>
                <w:i/>
                <w:lang w:val="sw-KE" w:bidi="fr-FR"/>
              </w:rPr>
            </w:pPr>
            <w:r w:rsidRPr="00847896">
              <w:rPr>
                <w:lang w:val="sw-KE" w:bidi="fr-FR"/>
              </w:rPr>
              <w:t>Ikiwa mtu wa familia yako anaonyesha dalili za Ebola, unawezafanya nini?</w:t>
            </w:r>
          </w:p>
          <w:p w14:paraId="52CA9FA3" w14:textId="77777777" w:rsidR="009779AD" w:rsidRPr="00847896" w:rsidRDefault="009779AD" w:rsidP="00040D53">
            <w:pPr>
              <w:rPr>
                <w:lang w:val="sw-KE"/>
              </w:rPr>
            </w:pPr>
          </w:p>
        </w:tc>
        <w:tc>
          <w:tcPr>
            <w:tcW w:w="6390" w:type="dxa"/>
          </w:tcPr>
          <w:p w14:paraId="425B1F2F" w14:textId="48203B48" w:rsidR="009779AD" w:rsidRPr="00847896" w:rsidRDefault="009779AD" w:rsidP="00942F7B">
            <w:pPr>
              <w:contextualSpacing/>
              <w:rPr>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3CC8284A"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 xml:space="preserve">Unaambiya timu ya kupiganisha Ebola ama watu wa riposte </w:t>
            </w:r>
          </w:p>
          <w:p w14:paraId="65BE6D08"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Unaambiya viongozi wengine wa mahali  [Sema waongozi gani wanaonekana kuwa na mamlaka katika eneo hilo (je! Timu ya kupiganisha Ebola ita wekwa kando ya horoza hii?)]</w:t>
            </w:r>
          </w:p>
          <w:p w14:paraId="5569B70D"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Unamutibu nyumbani kama kawaida</w:t>
            </w:r>
          </w:p>
          <w:p w14:paraId="53A0642F"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Unamutibu nyumbani, lakini una jaribu kumuweka mbali na watu wengine vile unaweza.</w:t>
            </w:r>
          </w:p>
          <w:p w14:paraId="4B303F95"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Unampeleka katika kituo cha afya kilicho karibu iliapate matibabu</w:t>
            </w:r>
          </w:p>
          <w:p w14:paraId="15040F2C"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Unampeleka katika kituo cha matibabu ya Ebola iliapate matibabu</w:t>
            </w:r>
          </w:p>
          <w:p w14:paraId="57C6CEDE"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Unampeleka kwa mganga wa asili iliapate matibabu</w:t>
            </w:r>
          </w:p>
          <w:p w14:paraId="00FB0A39"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Unaenda duka la dawa kununua dawa</w:t>
            </w:r>
          </w:p>
          <w:p w14:paraId="39C3CB94"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Huafanye kitu</w:t>
            </w:r>
          </w:p>
          <w:p w14:paraId="2765C050" w14:textId="77777777" w:rsidR="009779AD" w:rsidRPr="00847896" w:rsidRDefault="009779AD" w:rsidP="004541CC">
            <w:pPr>
              <w:numPr>
                <w:ilvl w:val="0"/>
                <w:numId w:val="49"/>
              </w:numPr>
              <w:contextualSpacing/>
              <w:rPr>
                <w:rFonts w:ascii="Calibri" w:eastAsia="Calibri" w:hAnsi="Calibri" w:cs="Arial"/>
                <w:lang w:val="sw-KE" w:bidi="fr-FR"/>
              </w:rPr>
            </w:pPr>
            <w:r w:rsidRPr="00847896">
              <w:rPr>
                <w:rFonts w:ascii="Calibri" w:eastAsia="Calibri" w:hAnsi="Calibri" w:cs="Arial"/>
                <w:lang w:val="sw-KE" w:bidi="fr-FR"/>
              </w:rPr>
              <w:t>Nyingine (</w:t>
            </w:r>
            <w:r w:rsidRPr="00847896">
              <w:rPr>
                <w:rFonts w:ascii="Calibri" w:eastAsia="Calibri" w:hAnsi="Calibri" w:cs="Arial"/>
                <w:i/>
                <w:iCs/>
                <w:lang w:val="sw-KE" w:bidi="fr-FR"/>
              </w:rPr>
              <w:t>taja</w:t>
            </w:r>
            <w:r w:rsidRPr="00847896">
              <w:rPr>
                <w:rFonts w:ascii="Calibri" w:eastAsia="Calibri" w:hAnsi="Calibri" w:cs="Arial"/>
                <w:lang w:val="sw-KE" w:bidi="fr-FR"/>
              </w:rPr>
              <w:t>) ________________________</w:t>
            </w:r>
          </w:p>
          <w:p w14:paraId="058F9050" w14:textId="77777777" w:rsidR="009779AD" w:rsidRPr="00847896" w:rsidRDefault="009779AD" w:rsidP="004541CC">
            <w:pPr>
              <w:numPr>
                <w:ilvl w:val="0"/>
                <w:numId w:val="49"/>
              </w:numPr>
              <w:contextualSpacing/>
              <w:rPr>
                <w:rFonts w:ascii="Calibri" w:eastAsia="Calibri" w:hAnsi="Calibri" w:cs="Arial"/>
                <w:lang w:val="sw-KE"/>
              </w:rPr>
            </w:pPr>
            <w:r w:rsidRPr="00847896">
              <w:rPr>
                <w:rFonts w:ascii="Calibri" w:eastAsia="Calibri" w:hAnsi="Calibri" w:cs="Arial"/>
                <w:lang w:val="sw-KE" w:bidi="fr-FR"/>
              </w:rPr>
              <w:t>Sijui</w:t>
            </w:r>
          </w:p>
          <w:p w14:paraId="6F9FF8F8" w14:textId="56905E30" w:rsidR="009779AD" w:rsidRPr="00847896" w:rsidRDefault="00F62FDA" w:rsidP="004541CC">
            <w:pPr>
              <w:numPr>
                <w:ilvl w:val="0"/>
                <w:numId w:val="49"/>
              </w:numPr>
              <w:contextualSpacing/>
              <w:rPr>
                <w:rFonts w:ascii="Calibri" w:eastAsia="Calibri" w:hAnsi="Calibri" w:cs="Arial"/>
                <w:lang w:val="sw-KE"/>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10AC433E" w14:textId="77777777" w:rsidTr="00BB3354">
        <w:trPr>
          <w:cantSplit/>
        </w:trPr>
        <w:tc>
          <w:tcPr>
            <w:tcW w:w="3690" w:type="dxa"/>
          </w:tcPr>
          <w:p w14:paraId="393DB6FC" w14:textId="77777777" w:rsidR="009779AD" w:rsidRPr="00847896" w:rsidRDefault="009779AD" w:rsidP="004541CC">
            <w:pPr>
              <w:pStyle w:val="ListParagraph"/>
              <w:numPr>
                <w:ilvl w:val="0"/>
                <w:numId w:val="48"/>
              </w:numPr>
              <w:spacing w:line="240" w:lineRule="auto"/>
              <w:rPr>
                <w:i/>
                <w:lang w:val="sw-KE" w:bidi="fr-FR"/>
              </w:rPr>
            </w:pPr>
            <w:r w:rsidRPr="00847896">
              <w:rPr>
                <w:lang w:val="sw-KE" w:bidi="fr-FR"/>
              </w:rPr>
              <w:t xml:space="preserve">Ikiwa mtu katika jamii ama communauté yako anaonekana kama ameambukizwa na virusi ya Ebola, unweza kufanya nini? </w:t>
            </w:r>
          </w:p>
          <w:p w14:paraId="0FA1B76B" w14:textId="6A19B397" w:rsidR="009779AD" w:rsidRPr="00847896" w:rsidRDefault="009779AD" w:rsidP="00942F7B">
            <w:pPr>
              <w:rPr>
                <w:lang w:val="sw-KE"/>
              </w:rPr>
            </w:pPr>
          </w:p>
        </w:tc>
        <w:tc>
          <w:tcPr>
            <w:tcW w:w="6390" w:type="dxa"/>
          </w:tcPr>
          <w:p w14:paraId="4A063D7E" w14:textId="657CCFD1" w:rsidR="009779AD" w:rsidRPr="00847896" w:rsidRDefault="009779AD" w:rsidP="00942F7B">
            <w:pPr>
              <w:contextualSpacing/>
              <w:rPr>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6C71D866"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Unaambiya viongozi wengine wa mitaa [Sema waongozi gani wanaonekana kuwa na mamlaka katika eneo hilo (je! Timu ya kupiganisha Ebola ita wekwa kando ya horoza hii?)]</w:t>
            </w:r>
          </w:p>
          <w:p w14:paraId="6687A1C9"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Unamjulisha kiongozi wa jamii ya eneo kuhusu hali hii.</w:t>
            </w:r>
          </w:p>
          <w:p w14:paraId="7C568909"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Unahimiza mwanajamii kushiriki katika kazi ya kutafuta wale waliokutana na mgojwa</w:t>
            </w:r>
          </w:p>
          <w:p w14:paraId="1ED4297D"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Unahimiza watu wa karibu waliokutana na mgojwa kushiriki katika kutafuta wengine</w:t>
            </w:r>
          </w:p>
          <w:p w14:paraId="4C4866C4"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Unawahimiza kutafuta matibabu katika kituo cha afya</w:t>
            </w:r>
          </w:p>
          <w:p w14:paraId="109B5C8D"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Unawahimiza kutafuta matibabu katika kituo cha afya cha kibinafsi</w:t>
            </w:r>
          </w:p>
          <w:p w14:paraId="333A3D8D"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Unawahimiza kutafuta matibabu kwa mganga asili/ mganga wa kienyeji</w:t>
            </w:r>
          </w:p>
          <w:p w14:paraId="5C582A21" w14:textId="77777777"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Haufanye kitu</w:t>
            </w:r>
          </w:p>
          <w:p w14:paraId="3D552102" w14:textId="508B1500" w:rsidR="009779AD" w:rsidRPr="00847896" w:rsidRDefault="009779AD" w:rsidP="004541CC">
            <w:pPr>
              <w:numPr>
                <w:ilvl w:val="0"/>
                <w:numId w:val="6"/>
              </w:numPr>
              <w:ind w:left="337"/>
              <w:contextualSpacing/>
              <w:rPr>
                <w:rFonts w:ascii="Calibri" w:eastAsia="Calibri" w:hAnsi="Calibri" w:cs="Arial"/>
                <w:lang w:val="sw-KE" w:bidi="fr-FR"/>
              </w:rPr>
            </w:pPr>
            <w:r w:rsidRPr="00847896">
              <w:rPr>
                <w:rFonts w:ascii="Calibri" w:eastAsia="Calibri" w:hAnsi="Calibri" w:cs="Arial"/>
                <w:lang w:val="sw-KE" w:bidi="fr-FR"/>
              </w:rPr>
              <w:t>Kitu</w:t>
            </w:r>
            <w:r w:rsidR="009C0716" w:rsidRPr="00847896">
              <w:rPr>
                <w:rFonts w:ascii="Calibri" w:eastAsia="Calibri" w:hAnsi="Calibri" w:cs="Arial"/>
                <w:lang w:val="sw-KE" w:bidi="fr-FR"/>
              </w:rPr>
              <w:t xml:space="preserve"> </w:t>
            </w:r>
            <w:r w:rsidRPr="00847896">
              <w:rPr>
                <w:rFonts w:ascii="Calibri" w:eastAsia="Calibri" w:hAnsi="Calibri" w:cs="Arial"/>
                <w:lang w:val="sw-KE" w:bidi="fr-FR"/>
              </w:rPr>
              <w:t>kingine (</w:t>
            </w:r>
            <w:r w:rsidRPr="00847896">
              <w:rPr>
                <w:rFonts w:ascii="Calibri" w:eastAsia="Calibri" w:hAnsi="Calibri" w:cs="Arial"/>
                <w:i/>
                <w:iCs/>
                <w:lang w:val="sw-KE" w:bidi="fr-FR"/>
              </w:rPr>
              <w:t>taja</w:t>
            </w:r>
            <w:r w:rsidRPr="00847896">
              <w:rPr>
                <w:rFonts w:ascii="Calibri" w:eastAsia="Calibri" w:hAnsi="Calibri" w:cs="Arial"/>
                <w:lang w:val="sw-KE" w:bidi="fr-FR"/>
              </w:rPr>
              <w:t>) ____________________________</w:t>
            </w:r>
          </w:p>
          <w:p w14:paraId="05E02E95" w14:textId="77777777" w:rsidR="009779AD" w:rsidRPr="00847896" w:rsidRDefault="009779AD" w:rsidP="004541CC">
            <w:pPr>
              <w:numPr>
                <w:ilvl w:val="0"/>
                <w:numId w:val="6"/>
              </w:numPr>
              <w:ind w:left="337"/>
              <w:contextualSpacing/>
              <w:rPr>
                <w:rFonts w:ascii="Calibri" w:eastAsia="Calibri" w:hAnsi="Calibri" w:cs="Arial"/>
                <w:lang w:val="sw-KE"/>
              </w:rPr>
            </w:pPr>
            <w:r w:rsidRPr="00847896">
              <w:rPr>
                <w:rFonts w:ascii="Calibri" w:eastAsia="Calibri" w:hAnsi="Calibri" w:cs="Arial"/>
                <w:lang w:val="sw-KE" w:bidi="fr-FR"/>
              </w:rPr>
              <w:t>Sijui</w:t>
            </w:r>
          </w:p>
          <w:p w14:paraId="0467D057" w14:textId="4F146AF3" w:rsidR="009779AD" w:rsidRPr="00847896" w:rsidRDefault="007134B7" w:rsidP="004541CC">
            <w:pPr>
              <w:numPr>
                <w:ilvl w:val="0"/>
                <w:numId w:val="6"/>
              </w:numPr>
              <w:ind w:left="337"/>
              <w:contextualSpacing/>
              <w:rPr>
                <w:rFonts w:ascii="Calibri" w:eastAsia="Calibri" w:hAnsi="Calibri" w:cs="Arial"/>
                <w:lang w:val="sw-KE"/>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A9223A" w:rsidRPr="000A25CD" w14:paraId="0C20BD87" w14:textId="77777777" w:rsidTr="0039205F">
        <w:trPr>
          <w:cantSplit/>
        </w:trPr>
        <w:tc>
          <w:tcPr>
            <w:tcW w:w="10080" w:type="dxa"/>
            <w:gridSpan w:val="2"/>
            <w:shd w:val="clear" w:color="auto" w:fill="D9D9D9" w:themeFill="background1" w:themeFillShade="D9"/>
          </w:tcPr>
          <w:p w14:paraId="252B6079" w14:textId="01782FAC" w:rsidR="00A9223A" w:rsidRPr="00847896" w:rsidRDefault="00A9223A" w:rsidP="00942F7B">
            <w:pPr>
              <w:contextualSpacing/>
              <w:rPr>
                <w:i/>
                <w:iCs/>
                <w:lang w:val="sw-KE"/>
              </w:rPr>
            </w:pPr>
            <w:r w:rsidRPr="00847896">
              <w:rPr>
                <w:b/>
                <w:caps/>
                <w:lang w:val="sw-KE" w:bidi="fr-FR"/>
              </w:rPr>
              <w:lastRenderedPageBreak/>
              <w:t>Ufuatiliaji ama recherche des cas</w:t>
            </w:r>
          </w:p>
        </w:tc>
      </w:tr>
      <w:tr w:rsidR="00A9223A" w:rsidRPr="00847896" w14:paraId="35A4B04B" w14:textId="77777777" w:rsidTr="00683591">
        <w:trPr>
          <w:cantSplit/>
        </w:trPr>
        <w:tc>
          <w:tcPr>
            <w:tcW w:w="3690" w:type="dxa"/>
          </w:tcPr>
          <w:p w14:paraId="322CC7C6" w14:textId="226BF0AD" w:rsidR="00A9223A" w:rsidRPr="00847896" w:rsidRDefault="00A9223A" w:rsidP="00A9223A">
            <w:pPr>
              <w:pStyle w:val="ListParagraph"/>
              <w:numPr>
                <w:ilvl w:val="0"/>
                <w:numId w:val="48"/>
              </w:numPr>
              <w:spacing w:line="240" w:lineRule="auto"/>
              <w:rPr>
                <w:lang w:val="sw-KE" w:bidi="fr-FR"/>
              </w:rPr>
            </w:pPr>
            <w:r w:rsidRPr="00847896">
              <w:rPr>
                <w:lang w:val="sw-KE" w:bidi="fr-FR"/>
              </w:rPr>
              <w:t>Je! Unajuwa kama watu ambao wanawezakuwa wemeamnbukizwa na Ebola ama wa cas suspects wana tafutwa katika eneo / kijiji / mji lako?</w:t>
            </w:r>
          </w:p>
        </w:tc>
        <w:tc>
          <w:tcPr>
            <w:tcW w:w="6390" w:type="dxa"/>
          </w:tcPr>
          <w:p w14:paraId="21FCCFF3" w14:textId="77777777" w:rsidR="00A9223A" w:rsidRPr="00847896" w:rsidRDefault="00A9223A" w:rsidP="00A37989">
            <w:pPr>
              <w:numPr>
                <w:ilvl w:val="0"/>
                <w:numId w:val="60"/>
              </w:numPr>
              <w:contextualSpacing/>
              <w:rPr>
                <w:rFonts w:ascii="Calibri" w:eastAsia="Calibri" w:hAnsi="Calibri" w:cs="Arial"/>
                <w:lang w:val="sw-KE" w:bidi="fr-FR"/>
              </w:rPr>
            </w:pPr>
            <w:r w:rsidRPr="00847896">
              <w:rPr>
                <w:rFonts w:ascii="Calibri" w:eastAsia="Calibri" w:hAnsi="Calibri" w:cs="Arial"/>
                <w:lang w:val="sw-KE" w:bidi="fr-FR"/>
              </w:rPr>
              <w:t>Ndio</w:t>
            </w:r>
          </w:p>
          <w:p w14:paraId="7AC27278" w14:textId="58783A19" w:rsidR="00A9223A" w:rsidRPr="00847896" w:rsidRDefault="00A9223A" w:rsidP="00A37989">
            <w:pPr>
              <w:numPr>
                <w:ilvl w:val="0"/>
                <w:numId w:val="60"/>
              </w:numPr>
              <w:contextualSpacing/>
              <w:rPr>
                <w:rFonts w:ascii="Calibri" w:eastAsia="Calibri" w:hAnsi="Calibri" w:cs="Arial"/>
                <w:lang w:val="sw-KE" w:bidi="fr-FR"/>
              </w:rPr>
            </w:pPr>
            <w:r w:rsidRPr="00847896">
              <w:rPr>
                <w:rFonts w:ascii="Calibri" w:eastAsia="Calibri" w:hAnsi="Calibri" w:cs="Arial"/>
                <w:lang w:val="sw-KE" w:bidi="fr-FR"/>
              </w:rPr>
              <w:t>Hapana</w:t>
            </w:r>
            <w:r w:rsidR="00A37989" w:rsidRPr="00311563">
              <w:rPr>
                <w:rFonts w:ascii="Calibri" w:eastAsia="Calibri" w:hAnsi="Calibri" w:cs="Arial"/>
                <w:lang w:val="sw-KE" w:bidi="fr-FR"/>
              </w:rPr>
              <w:t xml:space="preserve"> </w:t>
            </w:r>
            <w:r w:rsidR="00A37989" w:rsidRPr="00847896">
              <w:rPr>
                <w:rFonts w:ascii="Calibri" w:eastAsia="Times New Roman" w:hAnsi="Calibri" w:cs="Calibri"/>
                <w:i/>
                <w:iCs/>
                <w:lang w:val="sw-KE" w:bidi="fr-FR"/>
              </w:rPr>
              <w:sym w:font="Wingdings" w:char="F0E0"/>
            </w:r>
            <w:r w:rsidR="00A37989">
              <w:rPr>
                <w:rFonts w:ascii="Calibri" w:eastAsia="Times New Roman" w:hAnsi="Calibri" w:cs="Calibri"/>
                <w:i/>
                <w:iCs/>
                <w:lang w:val="sw-KE" w:bidi="fr-FR"/>
              </w:rPr>
              <w:t xml:space="preserve"> </w:t>
            </w:r>
            <w:r w:rsidR="00751912" w:rsidRPr="00751912">
              <w:rPr>
                <w:rFonts w:ascii="Calibri" w:eastAsia="Calibri" w:hAnsi="Calibri" w:cs="Arial"/>
                <w:lang w:val="sw-KE" w:bidi="fr-FR"/>
              </w:rPr>
              <w:t>soma maelezo inayokuwa hapa chini</w:t>
            </w:r>
            <w:r w:rsidR="007E6255">
              <w:rPr>
                <w:rFonts w:ascii="Calibri" w:eastAsia="Calibri" w:hAnsi="Calibri" w:cs="Arial"/>
                <w:lang w:val="sw-KE" w:bidi="fr-FR"/>
              </w:rPr>
              <w:t>:</w:t>
            </w:r>
          </w:p>
          <w:p w14:paraId="762F5DC6" w14:textId="2F2AD216" w:rsidR="00A37989" w:rsidRPr="00847896" w:rsidRDefault="00A9223A" w:rsidP="00A37989">
            <w:pPr>
              <w:numPr>
                <w:ilvl w:val="0"/>
                <w:numId w:val="60"/>
              </w:numPr>
              <w:contextualSpacing/>
              <w:rPr>
                <w:rFonts w:ascii="Calibri" w:eastAsia="Calibri" w:hAnsi="Calibri" w:cs="Arial"/>
                <w:lang w:val="sw-KE" w:bidi="fr-FR"/>
              </w:rPr>
            </w:pPr>
            <w:r w:rsidRPr="00847896">
              <w:rPr>
                <w:rFonts w:ascii="Calibri" w:eastAsia="Calibri" w:hAnsi="Calibri" w:cs="Arial"/>
                <w:lang w:val="sw-KE" w:bidi="fr-FR"/>
              </w:rPr>
              <w:t>Sijui</w:t>
            </w:r>
            <w:r w:rsidR="00A37989">
              <w:rPr>
                <w:rFonts w:ascii="Calibri" w:eastAsia="Calibri" w:hAnsi="Calibri" w:cs="Arial"/>
                <w:lang w:val="sw-KE" w:bidi="fr-FR"/>
              </w:rPr>
              <w:t xml:space="preserve"> </w:t>
            </w:r>
            <w:r w:rsidR="00A37989" w:rsidRPr="00847896">
              <w:rPr>
                <w:rFonts w:ascii="Calibri" w:eastAsia="Times New Roman" w:hAnsi="Calibri" w:cs="Calibri"/>
                <w:i/>
                <w:iCs/>
                <w:lang w:val="sw-KE" w:bidi="fr-FR"/>
              </w:rPr>
              <w:sym w:font="Wingdings" w:char="F0E0"/>
            </w:r>
            <w:r w:rsidR="00A37989">
              <w:rPr>
                <w:rFonts w:ascii="Calibri" w:eastAsia="Times New Roman" w:hAnsi="Calibri" w:cs="Calibri"/>
                <w:i/>
                <w:iCs/>
                <w:lang w:val="sw-KE" w:bidi="fr-FR"/>
              </w:rPr>
              <w:t xml:space="preserve"> </w:t>
            </w:r>
            <w:r w:rsidR="00751912" w:rsidRPr="00751912">
              <w:rPr>
                <w:rFonts w:ascii="Calibri" w:eastAsia="Calibri" w:hAnsi="Calibri" w:cs="Arial"/>
                <w:lang w:val="sw-KE" w:bidi="fr-FR"/>
              </w:rPr>
              <w:t>soma maelezo inayokuwa hapa chini</w:t>
            </w:r>
            <w:r w:rsidR="007E6255">
              <w:rPr>
                <w:rFonts w:ascii="Calibri" w:eastAsia="Calibri" w:hAnsi="Calibri" w:cs="Arial"/>
                <w:lang w:val="sw-KE" w:bidi="fr-FR"/>
              </w:rPr>
              <w:t>:</w:t>
            </w:r>
          </w:p>
          <w:p w14:paraId="10AE5397" w14:textId="088E935A" w:rsidR="00A9223A" w:rsidRPr="00847896" w:rsidRDefault="00311563" w:rsidP="00A37989">
            <w:pPr>
              <w:ind w:left="360"/>
              <w:contextualSpacing/>
              <w:rPr>
                <w:rFonts w:ascii="Calibri" w:eastAsia="Calibri" w:hAnsi="Calibri" w:cs="Arial"/>
                <w:lang w:val="sw-KE" w:bidi="fr-FR"/>
              </w:rPr>
            </w:pPr>
            <w:r w:rsidRPr="00311563">
              <w:rPr>
                <w:rFonts w:ascii="Calibri" w:eastAsia="Calibri" w:hAnsi="Calibri" w:cs="Arial"/>
                <w:lang w:val="sw-KE" w:bidi="fr-FR"/>
              </w:rPr>
              <w:t>Shughuli zilizofanywa kwaku piganisha virusi ya Ebola ni, kati ya nyingi zingine, kuonyesha wale wanao fikiriwa kuwa na ugonjwa, uchunguzi, kufwatilia waliyo kutana na wagonjwa, kutafuta waliyo kutana na wagonjwa ambao hawajulikane, kutafuta kila wakati, kisha kuwasaidia wasiambukize. Shughuli hizi zimeitwa "ufuatiliaji wa wagonjwa wa Ebola". Wakati mtu katika jamii ambaye anawe fikiriwa kwamba ameambukizwa na Ebola anaonyeshwa, inaitwa "hange".</w:t>
            </w:r>
            <w:r>
              <w:rPr>
                <w:rFonts w:ascii="Calibri" w:eastAsia="Calibri" w:hAnsi="Calibri" w:cs="Arial"/>
                <w:lang w:val="sw-KE" w:bidi="fr-FR"/>
              </w:rPr>
              <w:t xml:space="preserve"> </w:t>
            </w:r>
            <w:r w:rsidR="0039205F" w:rsidRPr="00270A30">
              <w:rPr>
                <w:b/>
                <w:bCs/>
                <w:i/>
                <w:iCs/>
                <w:lang w:val="sw-KE"/>
              </w:rPr>
              <w:t>Ruka kwa swali</w:t>
            </w:r>
            <w:r w:rsidR="0039205F" w:rsidRPr="00847896">
              <w:rPr>
                <w:i/>
                <w:iCs/>
                <w:lang w:val="sw-KE"/>
              </w:rPr>
              <w:t xml:space="preserve"> </w:t>
            </w:r>
            <w:r w:rsidRPr="00A37989">
              <w:rPr>
                <w:b/>
                <w:bCs/>
                <w:i/>
                <w:iCs/>
                <w:lang w:val="sw-KE" w:bidi="fr-FR"/>
              </w:rPr>
              <w:t>9.</w:t>
            </w:r>
          </w:p>
          <w:p w14:paraId="7AF8CB85" w14:textId="0AC99436" w:rsidR="00A9223A" w:rsidRPr="00A37989" w:rsidRDefault="00A9223A" w:rsidP="00A37989">
            <w:pPr>
              <w:pStyle w:val="ListParagraph"/>
              <w:numPr>
                <w:ilvl w:val="0"/>
                <w:numId w:val="60"/>
              </w:numPr>
              <w:spacing w:line="240" w:lineRule="auto"/>
              <w:contextualSpacing/>
              <w:rPr>
                <w:i/>
                <w:iCs/>
                <w:lang w:val="sw-KE"/>
              </w:rPr>
            </w:pPr>
            <w:r w:rsidRPr="00A37989">
              <w:rPr>
                <w:lang w:val="sw-KE" w:bidi="fr-FR"/>
              </w:rPr>
              <w:t xml:space="preserve">Ku kataa ku jibu </w:t>
            </w:r>
            <w:r w:rsidRPr="00A37989">
              <w:rPr>
                <w:lang w:val="sw-KE"/>
              </w:rPr>
              <w:t>(</w:t>
            </w:r>
            <w:r w:rsidRPr="00A37989">
              <w:rPr>
                <w:i/>
                <w:iCs/>
                <w:lang w:val="sw-KE"/>
              </w:rPr>
              <w:t>usi some</w:t>
            </w:r>
            <w:r w:rsidRPr="00A37989">
              <w:rPr>
                <w:lang w:val="sw-KE"/>
              </w:rPr>
              <w:t>)</w:t>
            </w:r>
          </w:p>
        </w:tc>
      </w:tr>
      <w:tr w:rsidR="009779AD" w:rsidRPr="00847896" w14:paraId="4D571BF2" w14:textId="77777777" w:rsidTr="002C7F60">
        <w:trPr>
          <w:cantSplit/>
        </w:trPr>
        <w:tc>
          <w:tcPr>
            <w:tcW w:w="3690" w:type="dxa"/>
          </w:tcPr>
          <w:p w14:paraId="7841C97D" w14:textId="535701E6" w:rsidR="009779AD" w:rsidRPr="00847896" w:rsidRDefault="009779AD" w:rsidP="004541CC">
            <w:pPr>
              <w:pStyle w:val="ListParagraph"/>
              <w:numPr>
                <w:ilvl w:val="0"/>
                <w:numId w:val="48"/>
              </w:numPr>
              <w:spacing w:line="240" w:lineRule="auto"/>
              <w:rPr>
                <w:lang w:val="sw-KE"/>
              </w:rPr>
            </w:pPr>
            <w:r w:rsidRPr="00847896">
              <w:rPr>
                <w:lang w:val="sw-KE" w:bidi="fr-FR"/>
              </w:rPr>
              <w:t xml:space="preserve">Je! Umewahi ku kutana na wanamemba wa Timu ya kupiganisha Ebola </w:t>
            </w:r>
            <w:r w:rsidR="00BC444F" w:rsidRPr="00847896">
              <w:rPr>
                <w:lang w:val="sw-KE" w:bidi="fr-FR"/>
              </w:rPr>
              <w:t xml:space="preserve">ama mutu wa équipe </w:t>
            </w:r>
            <w:r w:rsidRPr="00847896">
              <w:rPr>
                <w:lang w:val="sw-KE" w:bidi="fr-FR"/>
              </w:rPr>
              <w:t xml:space="preserve">ya riposte wanaofanya kazi ya kutafuta waliokutana na wagojwa wa Ebola </w:t>
            </w:r>
            <w:r w:rsidR="0092722F" w:rsidRPr="00847896">
              <w:rPr>
                <w:lang w:val="sw-KE" w:bidi="fr-FR"/>
              </w:rPr>
              <w:t xml:space="preserve">ama suvi des contacts </w:t>
            </w:r>
            <w:r w:rsidRPr="00847896">
              <w:rPr>
                <w:lang w:val="sw-KE" w:bidi="fr-FR"/>
              </w:rPr>
              <w:t>katika eneo / Kijiji / Mji / Jiji lako?</w:t>
            </w:r>
          </w:p>
        </w:tc>
        <w:tc>
          <w:tcPr>
            <w:tcW w:w="6390" w:type="dxa"/>
          </w:tcPr>
          <w:p w14:paraId="0EDBA81D" w14:textId="77777777" w:rsidR="009779AD" w:rsidRPr="00847896" w:rsidRDefault="009779AD" w:rsidP="004541CC">
            <w:pPr>
              <w:numPr>
                <w:ilvl w:val="0"/>
                <w:numId w:val="7"/>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Ndio</w:t>
            </w:r>
          </w:p>
          <w:p w14:paraId="1BCD2300" w14:textId="5A22F0BB" w:rsidR="009779AD" w:rsidRPr="00847896" w:rsidRDefault="009779AD" w:rsidP="004541CC">
            <w:pPr>
              <w:numPr>
                <w:ilvl w:val="0"/>
                <w:numId w:val="7"/>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Hapana</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Pr="00847896">
              <w:rPr>
                <w:i/>
                <w:iCs/>
                <w:lang w:val="sw-KE" w:bidi="fr-FR"/>
              </w:rPr>
              <w:t xml:space="preserve"> enda swali la 9</w:t>
            </w:r>
          </w:p>
          <w:p w14:paraId="27C46EE6" w14:textId="097A1459" w:rsidR="009779AD" w:rsidRPr="00847896" w:rsidRDefault="009779AD" w:rsidP="004541CC">
            <w:pPr>
              <w:numPr>
                <w:ilvl w:val="0"/>
                <w:numId w:val="7"/>
              </w:numPr>
              <w:tabs>
                <w:tab w:val="left" w:pos="690"/>
              </w:tabs>
              <w:contextualSpacing/>
              <w:rPr>
                <w:rFonts w:ascii="Calibri" w:eastAsia="Times New Roman" w:hAnsi="Calibri" w:cs="Calibri"/>
                <w:lang w:val="sw-KE"/>
              </w:rPr>
            </w:pPr>
            <w:r w:rsidRPr="00847896">
              <w:rPr>
                <w:rFonts w:ascii="Calibri" w:eastAsia="Times New Roman" w:hAnsi="Calibri" w:cs="Calibri"/>
                <w:lang w:val="sw-KE" w:bidi="fr-FR"/>
              </w:rPr>
              <w:t>Sijui</w:t>
            </w:r>
            <w:r w:rsidRPr="00847896">
              <w:rPr>
                <w:rFonts w:ascii="Calibri" w:eastAsia="Times New Roman" w:hAnsi="Calibri" w:cs="Calibri"/>
                <w:i/>
                <w:iCs/>
                <w:lang w:val="sw-KE" w:bidi="fr-FR"/>
              </w:rPr>
              <w:sym w:font="Wingdings" w:char="F0E0"/>
            </w:r>
            <w:r w:rsidRPr="00847896">
              <w:rPr>
                <w:i/>
                <w:iCs/>
                <w:lang w:val="sw-KE" w:bidi="fr-FR"/>
              </w:rPr>
              <w:t xml:space="preserve">  enda swali la 9</w:t>
            </w:r>
          </w:p>
          <w:p w14:paraId="35DF345D" w14:textId="17DCF523" w:rsidR="009779AD" w:rsidRPr="00847896" w:rsidRDefault="007134B7" w:rsidP="004541CC">
            <w:pPr>
              <w:numPr>
                <w:ilvl w:val="0"/>
                <w:numId w:val="7"/>
              </w:numPr>
              <w:tabs>
                <w:tab w:val="left" w:pos="690"/>
              </w:tabs>
              <w:contextualSpacing/>
              <w:rPr>
                <w:rFonts w:ascii="Calibri" w:eastAsia="Times New Roman" w:hAnsi="Calibri" w:cs="Calibri"/>
                <w:lang w:val="sw-KE"/>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24FA255D" w14:textId="77777777" w:rsidTr="002C7F60">
        <w:trPr>
          <w:cantSplit/>
        </w:trPr>
        <w:tc>
          <w:tcPr>
            <w:tcW w:w="3690" w:type="dxa"/>
          </w:tcPr>
          <w:p w14:paraId="4DDECABB" w14:textId="003D7566" w:rsidR="00C33A1E" w:rsidRPr="00847896" w:rsidRDefault="00C33A1E" w:rsidP="004541CC">
            <w:pPr>
              <w:pStyle w:val="ListParagraph"/>
              <w:numPr>
                <w:ilvl w:val="0"/>
                <w:numId w:val="48"/>
              </w:numPr>
              <w:spacing w:line="240" w:lineRule="auto"/>
              <w:rPr>
                <w:lang w:val="sw-KE"/>
              </w:rPr>
            </w:pPr>
            <w:r w:rsidRPr="00847896">
              <w:rPr>
                <w:lang w:val="sw-KE" w:bidi="fr-FR"/>
              </w:rPr>
              <w:t>Kama ndiyo, unawe</w:t>
            </w:r>
            <w:r w:rsidR="004D0D26" w:rsidRPr="00847896">
              <w:rPr>
                <w:lang w:val="sw-KE" w:bidi="fr-FR"/>
              </w:rPr>
              <w:t>za</w:t>
            </w:r>
            <w:r w:rsidRPr="00847896">
              <w:rPr>
                <w:lang w:val="sw-KE" w:bidi="fr-FR"/>
              </w:rPr>
              <w:t xml:space="preserve"> kuelewa namna gani mazoezi haya?</w:t>
            </w:r>
          </w:p>
          <w:p w14:paraId="74E18B6D" w14:textId="3C57AEFF" w:rsidR="00C33A1E" w:rsidRPr="00847896" w:rsidRDefault="00C33A1E" w:rsidP="004D0D26">
            <w:pPr>
              <w:rPr>
                <w:lang w:val="sw-KE"/>
              </w:rPr>
            </w:pPr>
          </w:p>
        </w:tc>
        <w:tc>
          <w:tcPr>
            <w:tcW w:w="6390" w:type="dxa"/>
          </w:tcPr>
          <w:p w14:paraId="520D613B" w14:textId="71F58177" w:rsidR="00874EF8" w:rsidRPr="00847896" w:rsidRDefault="00874EF8" w:rsidP="00874EF8">
            <w:pPr>
              <w:numPr>
                <w:ilvl w:val="0"/>
                <w:numId w:val="8"/>
              </w:numPr>
              <w:spacing w:after="160" w:line="259" w:lineRule="auto"/>
              <w:contextualSpacing/>
              <w:rPr>
                <w:rFonts w:ascii="Calibri" w:eastAsia="Times New Roman" w:hAnsi="Calibri" w:cs="Calibri"/>
                <w:lang w:val="sw-KE" w:bidi="fr-FR"/>
              </w:rPr>
            </w:pPr>
            <w:r w:rsidRPr="00847896">
              <w:rPr>
                <w:rFonts w:ascii="Calibri" w:eastAsia="Times New Roman" w:hAnsi="Calibri" w:cs="Calibri"/>
                <w:lang w:val="sw-KE" w:bidi="fr-FR"/>
              </w:rPr>
              <w:t>Mazowezi mazuri sana</w:t>
            </w:r>
          </w:p>
          <w:p w14:paraId="66580007" w14:textId="77777777" w:rsidR="00874EF8" w:rsidRPr="00847896" w:rsidRDefault="00874EF8" w:rsidP="00874EF8">
            <w:pPr>
              <w:numPr>
                <w:ilvl w:val="0"/>
                <w:numId w:val="8"/>
              </w:numPr>
              <w:spacing w:after="160" w:line="259" w:lineRule="auto"/>
              <w:contextualSpacing/>
              <w:rPr>
                <w:rFonts w:ascii="Calibri" w:eastAsia="Times New Roman" w:hAnsi="Calibri" w:cs="Calibri"/>
                <w:lang w:val="sw-KE" w:bidi="fr-FR"/>
              </w:rPr>
            </w:pPr>
            <w:r w:rsidRPr="00847896">
              <w:rPr>
                <w:rFonts w:ascii="Calibri" w:eastAsia="Times New Roman" w:hAnsi="Calibri" w:cs="Calibri"/>
                <w:lang w:val="sw-KE" w:bidi="fr-FR"/>
              </w:rPr>
              <w:t>Mazoezi mazuri</w:t>
            </w:r>
          </w:p>
          <w:p w14:paraId="59060673" w14:textId="2BABA67E" w:rsidR="00874EF8" w:rsidRPr="00847896" w:rsidRDefault="00874EF8" w:rsidP="00874EF8">
            <w:pPr>
              <w:numPr>
                <w:ilvl w:val="0"/>
                <w:numId w:val="8"/>
              </w:numPr>
              <w:spacing w:after="160" w:line="259" w:lineRule="auto"/>
              <w:contextualSpacing/>
              <w:rPr>
                <w:rFonts w:ascii="Calibri" w:eastAsia="Calibri" w:hAnsi="Calibri" w:cs="Arial"/>
                <w:lang w:val="sw-KE"/>
              </w:rPr>
            </w:pPr>
            <w:r w:rsidRPr="00847896">
              <w:rPr>
                <w:rFonts w:ascii="Calibri" w:eastAsia="Times New Roman" w:hAnsi="Calibri" w:cs="Calibri"/>
                <w:lang w:val="sw-KE" w:bidi="fr-FR"/>
              </w:rPr>
              <w:t xml:space="preserve">Mazoezi mabaya </w:t>
            </w:r>
            <w:r w:rsidRPr="00847896">
              <w:rPr>
                <w:rFonts w:ascii="Calibri" w:eastAsia="Times New Roman" w:hAnsi="Calibri" w:cs="Calibri"/>
                <w:i/>
                <w:iCs/>
                <w:lang w:val="sw-KE" w:bidi="fr-FR"/>
              </w:rPr>
              <w:sym w:font="Wingdings" w:char="F0E0"/>
            </w:r>
            <w:r w:rsidRPr="00847896">
              <w:rPr>
                <w:i/>
                <w:iCs/>
                <w:lang w:val="sw-KE"/>
              </w:rPr>
              <w:t xml:space="preserve"> ruka kwa swali 8b</w:t>
            </w:r>
          </w:p>
          <w:p w14:paraId="573257EC" w14:textId="731F0A82" w:rsidR="00874EF8" w:rsidRPr="00847896" w:rsidRDefault="00874EF8" w:rsidP="00874EF8">
            <w:pPr>
              <w:numPr>
                <w:ilvl w:val="0"/>
                <w:numId w:val="8"/>
              </w:numPr>
              <w:spacing w:after="160" w:line="259" w:lineRule="auto"/>
              <w:contextualSpacing/>
              <w:rPr>
                <w:rFonts w:ascii="Calibri" w:eastAsia="Calibri" w:hAnsi="Calibri" w:cs="Arial"/>
                <w:lang w:val="sw-KE"/>
              </w:rPr>
            </w:pPr>
            <w:r w:rsidRPr="00847896">
              <w:rPr>
                <w:rFonts w:ascii="Calibri" w:eastAsia="Times New Roman" w:hAnsi="Calibri" w:cs="Calibri"/>
                <w:lang w:val="sw-KE" w:bidi="fr-FR"/>
              </w:rPr>
              <w:t>Mazowezi mabaya sana</w:t>
            </w:r>
            <w:r w:rsidRPr="00847896">
              <w:rPr>
                <w:rFonts w:ascii="Calibri" w:eastAsia="Times New Roman" w:hAnsi="Calibri" w:cs="Calibri"/>
                <w:i/>
                <w:iCs/>
                <w:lang w:val="sw-KE" w:bidi="fr-FR"/>
              </w:rPr>
              <w:sym w:font="Wingdings" w:char="F0E0"/>
            </w:r>
            <w:r w:rsidRPr="00847896">
              <w:rPr>
                <w:i/>
                <w:iCs/>
                <w:lang w:val="sw-KE"/>
              </w:rPr>
              <w:t xml:space="preserve"> ruka kwa swali 8b</w:t>
            </w:r>
          </w:p>
          <w:p w14:paraId="148A483E" w14:textId="4163D306" w:rsidR="00874EF8" w:rsidRPr="00847896" w:rsidRDefault="00874EF8" w:rsidP="00874EF8">
            <w:pPr>
              <w:numPr>
                <w:ilvl w:val="0"/>
                <w:numId w:val="8"/>
              </w:numPr>
              <w:contextualSpacing/>
              <w:rPr>
                <w:rFonts w:ascii="Calibri" w:eastAsia="Times New Roman" w:hAnsi="Calibri" w:cs="Calibri"/>
                <w:lang w:val="sw-KE" w:bidi="fr-FR"/>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5D7D2B51" w14:textId="77777777" w:rsidTr="00683591">
        <w:trPr>
          <w:cantSplit/>
        </w:trPr>
        <w:tc>
          <w:tcPr>
            <w:tcW w:w="3690" w:type="dxa"/>
          </w:tcPr>
          <w:p w14:paraId="3CCA30AE" w14:textId="02EB12B2" w:rsidR="009779AD" w:rsidRPr="00847896" w:rsidRDefault="009779AD" w:rsidP="004541CC">
            <w:pPr>
              <w:pStyle w:val="ListParagraph"/>
              <w:numPr>
                <w:ilvl w:val="0"/>
                <w:numId w:val="48"/>
              </w:numPr>
              <w:spacing w:line="240" w:lineRule="auto"/>
              <w:rPr>
                <w:lang w:val="sw-KE"/>
              </w:rPr>
            </w:pPr>
            <w:r w:rsidRPr="00847896">
              <w:rPr>
                <w:lang w:val="sw-KE" w:bidi="fr-FR"/>
              </w:rPr>
              <w:t>Unasema mazoezi haya ni mema. Je! Unaweza kuniambia kuhusu jambo hili? Sababu / kusukumizi ilikuwa nini?</w:t>
            </w:r>
          </w:p>
        </w:tc>
        <w:tc>
          <w:tcPr>
            <w:tcW w:w="6390" w:type="dxa"/>
          </w:tcPr>
          <w:p w14:paraId="0DADA320" w14:textId="2DF7B9BA" w:rsidR="00DA0F28" w:rsidRPr="00847896" w:rsidRDefault="001832C0" w:rsidP="00DA0F28">
            <w:pPr>
              <w:rPr>
                <w:rFonts w:ascii="Calibri" w:eastAsia="Times New Roman" w:hAnsi="Calibri" w:cs="Calibri"/>
                <w:lang w:val="sw-KE" w:bidi="fr-FR"/>
              </w:rPr>
            </w:pPr>
            <w:r w:rsidRPr="00847896">
              <w:rPr>
                <w:rFonts w:ascii="Calibri" w:hAnsi="Calibri"/>
                <w:i/>
                <w:iCs/>
                <w:lang w:val="sw-KE"/>
              </w:rPr>
              <w:t xml:space="preserve">(Maelezo Zaidi): </w:t>
            </w:r>
            <w:r w:rsidR="009779AD" w:rsidRPr="00847896">
              <w:rPr>
                <w:rFonts w:ascii="Calibri" w:eastAsia="Times New Roman" w:hAnsi="Calibri" w:cs="Calibri"/>
                <w:lang w:val="sw-KE" w:bidi="fr-FR"/>
              </w:rPr>
              <w:t>_____________________________</w:t>
            </w:r>
            <w:r w:rsidR="004F600A" w:rsidRPr="00847896">
              <w:rPr>
                <w:rFonts w:ascii="Calibri" w:eastAsia="Times New Roman" w:hAnsi="Calibri" w:cs="Calibri"/>
                <w:lang w:val="sw-KE" w:bidi="fr-FR"/>
              </w:rPr>
              <w:t>_________________________________________</w:t>
            </w:r>
            <w:r w:rsidR="009779AD" w:rsidRPr="00847896">
              <w:rPr>
                <w:rFonts w:ascii="Calibri" w:eastAsia="Times New Roman" w:hAnsi="Calibri" w:cs="Calibri"/>
                <w:lang w:val="sw-KE" w:bidi="fr-FR"/>
              </w:rPr>
              <w:t>_________________________________________</w:t>
            </w:r>
            <w:r w:rsidR="004F600A" w:rsidRPr="00847896">
              <w:rPr>
                <w:rFonts w:ascii="Calibri" w:eastAsia="Times New Roman" w:hAnsi="Calibri" w:cs="Calibri"/>
                <w:lang w:val="sw-KE" w:bidi="fr-FR"/>
              </w:rPr>
              <w:t>___________________________</w:t>
            </w:r>
          </w:p>
          <w:p w14:paraId="6DEC0261" w14:textId="33EE2374" w:rsidR="004F600A" w:rsidRPr="00847896" w:rsidRDefault="004F600A" w:rsidP="00942F7B">
            <w:pPr>
              <w:rPr>
                <w:rFonts w:ascii="Calibri" w:eastAsia="Times New Roman" w:hAnsi="Calibri" w:cs="Calibri"/>
                <w:lang w:val="sw-KE" w:bidi="fr-FR"/>
              </w:rPr>
            </w:pPr>
            <w:r w:rsidRPr="00847896">
              <w:rPr>
                <w:rFonts w:ascii="Calibri" w:eastAsia="Times New Roman" w:hAnsi="Calibri" w:cs="Calibri"/>
                <w:lang w:val="sw-KE" w:bidi="fr-FR"/>
              </w:rPr>
              <w:t>_____________________________________________________________________</w:t>
            </w:r>
          </w:p>
          <w:p w14:paraId="25549126" w14:textId="77777777" w:rsidR="009779AD" w:rsidRPr="00847896" w:rsidRDefault="009779AD" w:rsidP="00942F7B">
            <w:pPr>
              <w:rPr>
                <w:i/>
                <w:iCs/>
                <w:lang w:val="sw-KE"/>
              </w:rPr>
            </w:pPr>
          </w:p>
          <w:p w14:paraId="5957B773" w14:textId="1DB38463" w:rsidR="009779AD" w:rsidRPr="00847896" w:rsidRDefault="00270A30" w:rsidP="00942F7B">
            <w:pPr>
              <w:rPr>
                <w:b/>
                <w:bCs/>
                <w:lang w:val="sw-KE"/>
              </w:rPr>
            </w:pPr>
            <w:r>
              <w:rPr>
                <w:rFonts w:ascii="Calibri" w:eastAsia="Times New Roman" w:hAnsi="Calibri" w:cs="Calibri"/>
                <w:b/>
                <w:bCs/>
                <w:i/>
                <w:iCs/>
                <w:lang w:val="sw-KE" w:bidi="fr-FR"/>
              </w:rPr>
              <w:t>RUKA</w:t>
            </w:r>
            <w:r w:rsidRPr="00847896">
              <w:rPr>
                <w:rFonts w:ascii="Calibri" w:eastAsia="Times New Roman" w:hAnsi="Calibri" w:cs="Calibri"/>
                <w:b/>
                <w:bCs/>
                <w:i/>
                <w:iCs/>
                <w:lang w:val="sw-KE" w:bidi="fr-FR"/>
              </w:rPr>
              <w:t xml:space="preserve"> </w:t>
            </w:r>
            <w:r w:rsidR="009779AD" w:rsidRPr="00847896">
              <w:rPr>
                <w:rFonts w:ascii="Calibri" w:eastAsia="Times New Roman" w:hAnsi="Calibri" w:cs="Calibri"/>
                <w:b/>
                <w:bCs/>
                <w:i/>
                <w:iCs/>
                <w:lang w:val="sw-KE" w:bidi="fr-FR"/>
              </w:rPr>
              <w:t>KWA SWALI 9</w:t>
            </w:r>
          </w:p>
        </w:tc>
      </w:tr>
      <w:tr w:rsidR="009779AD" w:rsidRPr="00847896" w14:paraId="4B6F4302" w14:textId="77777777" w:rsidTr="002C7F60">
        <w:trPr>
          <w:cantSplit/>
        </w:trPr>
        <w:tc>
          <w:tcPr>
            <w:tcW w:w="3690" w:type="dxa"/>
          </w:tcPr>
          <w:p w14:paraId="12C39492" w14:textId="6D674966" w:rsidR="009779AD" w:rsidRPr="00847896" w:rsidRDefault="009779AD" w:rsidP="00270A30">
            <w:pPr>
              <w:ind w:left="360" w:hanging="360"/>
              <w:rPr>
                <w:lang w:val="sw-KE" w:bidi="fr-FR"/>
              </w:rPr>
            </w:pPr>
            <w:r w:rsidRPr="00847896">
              <w:rPr>
                <w:lang w:val="sw-KE" w:bidi="fr-FR"/>
              </w:rPr>
              <w:t>8b. Je unaona tabia hii kuwa mubaya. Je! Unaweza kuniambia zaidi? Sababu ni nini / nini aliacha unakuwa?</w:t>
            </w:r>
          </w:p>
        </w:tc>
        <w:tc>
          <w:tcPr>
            <w:tcW w:w="6390" w:type="dxa"/>
          </w:tcPr>
          <w:p w14:paraId="2B128ABC" w14:textId="6DDE4A73" w:rsidR="00DA0F28" w:rsidRPr="00847896" w:rsidRDefault="001832C0" w:rsidP="00DA0F28">
            <w:pPr>
              <w:rPr>
                <w:rFonts w:ascii="Calibri" w:eastAsia="Times New Roman" w:hAnsi="Calibri" w:cs="Calibri"/>
                <w:lang w:val="sw-KE" w:bidi="fr-FR"/>
              </w:rPr>
            </w:pPr>
            <w:r w:rsidRPr="00847896">
              <w:rPr>
                <w:rFonts w:ascii="Calibri" w:hAnsi="Calibri"/>
                <w:i/>
                <w:iCs/>
                <w:lang w:val="sw-KE"/>
              </w:rPr>
              <w:t xml:space="preserve">(Maelezo Zaidi): </w:t>
            </w:r>
            <w:r w:rsidR="004F600A" w:rsidRPr="00847896">
              <w:rPr>
                <w:rFonts w:ascii="Calibri" w:eastAsia="Times New Roman" w:hAnsi="Calibri" w:cs="Calibri"/>
                <w:lang w:val="sw-KE" w:bidi="fr-FR"/>
              </w:rPr>
              <w:t>__________________________________________________________________________________________________________________________________________</w:t>
            </w:r>
          </w:p>
          <w:p w14:paraId="24507391" w14:textId="228C6416" w:rsidR="009779AD" w:rsidRPr="00847896" w:rsidRDefault="004F600A" w:rsidP="00942F7B">
            <w:pPr>
              <w:rPr>
                <w:rFonts w:ascii="Calibri" w:eastAsia="Times New Roman" w:hAnsi="Calibri" w:cs="Calibri"/>
                <w:lang w:val="sw-KE" w:bidi="fr-FR"/>
              </w:rPr>
            </w:pPr>
            <w:r w:rsidRPr="00847896">
              <w:rPr>
                <w:rFonts w:ascii="Calibri" w:eastAsia="Times New Roman" w:hAnsi="Calibri" w:cs="Calibri"/>
                <w:lang w:val="sw-KE" w:bidi="fr-FR"/>
              </w:rPr>
              <w:t>_____________________________________________________________________</w:t>
            </w:r>
          </w:p>
        </w:tc>
      </w:tr>
      <w:tr w:rsidR="009779AD" w:rsidRPr="00847896" w14:paraId="3CF03B94" w14:textId="77777777" w:rsidTr="00795C38">
        <w:trPr>
          <w:cantSplit/>
        </w:trPr>
        <w:tc>
          <w:tcPr>
            <w:tcW w:w="3690" w:type="dxa"/>
          </w:tcPr>
          <w:p w14:paraId="7893822F" w14:textId="4A278B59" w:rsidR="009779AD" w:rsidRPr="00847896" w:rsidRDefault="009779AD" w:rsidP="004541CC">
            <w:pPr>
              <w:pStyle w:val="ListParagraph"/>
              <w:numPr>
                <w:ilvl w:val="0"/>
                <w:numId w:val="48"/>
              </w:numPr>
              <w:spacing w:line="240" w:lineRule="auto"/>
              <w:rPr>
                <w:rFonts w:eastAsia="Times New Roman" w:cs="Calibri"/>
                <w:lang w:val="sw-KE"/>
              </w:rPr>
            </w:pPr>
            <w:r w:rsidRPr="00847896">
              <w:rPr>
                <w:lang w:val="sw-KE" w:bidi="fr-FR"/>
              </w:rPr>
              <w:lastRenderedPageBreak/>
              <w:t>Maoni ya watu wengine wa jamii yako ama communauté ni gani kuhusu ginsi vile watu wanaofikiriwa kuwa na Ebola wana fuatiliwa (ama suivi des cas suspects)?</w:t>
            </w:r>
          </w:p>
        </w:tc>
        <w:tc>
          <w:tcPr>
            <w:tcW w:w="6390" w:type="dxa"/>
          </w:tcPr>
          <w:p w14:paraId="4DF64D4B" w14:textId="13B303EF" w:rsidR="009779AD" w:rsidRPr="00847896" w:rsidRDefault="009779AD" w:rsidP="00942F7B">
            <w:pPr>
              <w:contextualSpacing/>
              <w:rPr>
                <w:rFonts w:eastAsia="Times New Roman" w:cs="Calibri"/>
                <w:lang w:val="sw-KE" w:bidi="fr-FR"/>
              </w:rPr>
            </w:pPr>
          </w:p>
          <w:p w14:paraId="7D0018C6" w14:textId="77777777" w:rsidR="009779AD" w:rsidRPr="00847896" w:rsidRDefault="009779AD" w:rsidP="00DE4B5A">
            <w:pPr>
              <w:numPr>
                <w:ilvl w:val="0"/>
                <w:numId w:val="9"/>
              </w:numPr>
              <w:contextualSpacing/>
              <w:rPr>
                <w:rFonts w:ascii="Calibri" w:eastAsia="Times New Roman" w:hAnsi="Calibri" w:cs="Calibri"/>
                <w:lang w:val="sw-KE" w:bidi="fr-FR"/>
              </w:rPr>
            </w:pPr>
            <w:r w:rsidRPr="00847896">
              <w:rPr>
                <w:rFonts w:ascii="Calibri" w:eastAsia="Times New Roman" w:hAnsi="Calibri" w:cs="Calibri"/>
                <w:lang w:val="sw-KE" w:bidi="fr-FR"/>
              </w:rPr>
              <w:t>Wanasema ni jambo zuri</w:t>
            </w:r>
          </w:p>
          <w:p w14:paraId="07C35EAA" w14:textId="77777777" w:rsidR="009779AD" w:rsidRPr="00847896" w:rsidRDefault="009779AD" w:rsidP="00DE4B5A">
            <w:pPr>
              <w:numPr>
                <w:ilvl w:val="0"/>
                <w:numId w:val="9"/>
              </w:numPr>
              <w:contextualSpacing/>
              <w:rPr>
                <w:rFonts w:ascii="Calibri" w:eastAsia="Times New Roman" w:hAnsi="Calibri" w:cs="Calibri"/>
                <w:lang w:val="sw-KE" w:bidi="fr-FR"/>
              </w:rPr>
            </w:pPr>
            <w:r w:rsidRPr="00847896">
              <w:rPr>
                <w:rFonts w:ascii="Calibri" w:eastAsia="Times New Roman" w:hAnsi="Calibri" w:cs="Calibri"/>
                <w:lang w:val="sw-KE" w:bidi="fr-FR"/>
              </w:rPr>
              <w:t>Wanasema wanafanya kazi juu ya pesa</w:t>
            </w:r>
          </w:p>
          <w:p w14:paraId="6D13679D" w14:textId="77777777" w:rsidR="009779AD" w:rsidRPr="00847896" w:rsidRDefault="009779AD" w:rsidP="00DE4B5A">
            <w:pPr>
              <w:numPr>
                <w:ilvl w:val="0"/>
                <w:numId w:val="9"/>
              </w:numPr>
              <w:contextualSpacing/>
              <w:rPr>
                <w:rFonts w:ascii="Calibri" w:eastAsia="Times New Roman" w:hAnsi="Calibri" w:cs="Calibri"/>
                <w:lang w:val="sw-KE" w:bidi="fr-FR"/>
              </w:rPr>
            </w:pPr>
            <w:r w:rsidRPr="00847896">
              <w:rPr>
                <w:rFonts w:ascii="Calibri" w:eastAsia="Times New Roman" w:hAnsi="Calibri" w:cs="Calibri"/>
                <w:lang w:val="sw-KE" w:bidi="fr-FR"/>
              </w:rPr>
              <w:t>Wanasema wanaambukiza watu ma virusi ya Ebola</w:t>
            </w:r>
          </w:p>
          <w:p w14:paraId="1C7AD34B" w14:textId="77777777" w:rsidR="009779AD" w:rsidRPr="00847896" w:rsidRDefault="009779AD" w:rsidP="00DE4B5A">
            <w:pPr>
              <w:numPr>
                <w:ilvl w:val="0"/>
                <w:numId w:val="9"/>
              </w:numPr>
              <w:contextualSpacing/>
              <w:rPr>
                <w:rFonts w:ascii="Calibri" w:eastAsia="Times New Roman" w:hAnsi="Calibri" w:cs="Calibri"/>
                <w:lang w:val="sw-KE" w:bidi="fr-FR"/>
              </w:rPr>
            </w:pPr>
            <w:r w:rsidRPr="00847896">
              <w:rPr>
                <w:rFonts w:ascii="Calibri" w:eastAsia="Times New Roman" w:hAnsi="Calibri" w:cs="Calibri"/>
                <w:lang w:val="sw-KE" w:bidi="fr-FR"/>
              </w:rPr>
              <w:t>Wanasema timu yakupiganisha Ebola inasema kila mgonjwa iko na Ebola</w:t>
            </w:r>
          </w:p>
          <w:p w14:paraId="2F08B565" w14:textId="77777777" w:rsidR="009779AD" w:rsidRPr="00847896" w:rsidRDefault="009779AD" w:rsidP="00DE4B5A">
            <w:pPr>
              <w:numPr>
                <w:ilvl w:val="0"/>
                <w:numId w:val="9"/>
              </w:numPr>
              <w:contextualSpacing/>
              <w:rPr>
                <w:rFonts w:ascii="Calibri" w:eastAsia="Times New Roman" w:hAnsi="Calibri" w:cs="Calibri"/>
                <w:lang w:val="sw-KE" w:bidi="fr-FR"/>
              </w:rPr>
            </w:pPr>
            <w:r w:rsidRPr="00847896">
              <w:rPr>
                <w:rFonts w:ascii="Calibri" w:eastAsia="Times New Roman" w:hAnsi="Calibri" w:cs="Calibri"/>
                <w:lang w:val="sw-KE" w:bidi="fr-FR"/>
              </w:rPr>
              <w:t>Sijui</w:t>
            </w:r>
          </w:p>
          <w:p w14:paraId="7C23B2AA" w14:textId="77777777" w:rsidR="009779AD" w:rsidRPr="00847896" w:rsidRDefault="009779AD" w:rsidP="00DE4B5A">
            <w:pPr>
              <w:numPr>
                <w:ilvl w:val="0"/>
                <w:numId w:val="9"/>
              </w:numPr>
              <w:contextualSpacing/>
              <w:rPr>
                <w:rFonts w:ascii="Calibri" w:eastAsia="Times New Roman" w:hAnsi="Calibri" w:cs="Calibri"/>
                <w:lang w:val="sw-KE" w:bidi="fr-FR"/>
              </w:rPr>
            </w:pPr>
            <w:r w:rsidRPr="00847896">
              <w:rPr>
                <w:rFonts w:ascii="Calibri" w:eastAsia="Times New Roman" w:hAnsi="Calibri" w:cs="Calibri"/>
                <w:lang w:val="sw-KE" w:bidi="fr-FR"/>
              </w:rPr>
              <w:t>Hawaseme kitu</w:t>
            </w:r>
          </w:p>
          <w:p w14:paraId="7740BEE3" w14:textId="77777777" w:rsidR="00DE4B5A" w:rsidRPr="00847896" w:rsidRDefault="00DE4B5A" w:rsidP="00DE4B5A">
            <w:pPr>
              <w:numPr>
                <w:ilvl w:val="0"/>
                <w:numId w:val="9"/>
              </w:numPr>
              <w:spacing w:after="160" w:line="259" w:lineRule="auto"/>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__________________</w:t>
            </w:r>
          </w:p>
          <w:p w14:paraId="3466E276" w14:textId="77777777" w:rsidR="00BF689B" w:rsidRPr="00847896" w:rsidRDefault="005E5CB7" w:rsidP="00DE4B5A">
            <w:pPr>
              <w:numPr>
                <w:ilvl w:val="0"/>
                <w:numId w:val="9"/>
              </w:numPr>
              <w:contextualSpacing/>
              <w:rPr>
                <w:rFonts w:ascii="Calibri" w:eastAsia="Times New Roman" w:hAnsi="Calibri" w:cs="Calibri"/>
                <w:lang w:val="sw-KE"/>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p w14:paraId="34223629" w14:textId="77777777" w:rsidR="00BF689B" w:rsidRPr="00847896" w:rsidRDefault="00BF689B" w:rsidP="00BF689B">
            <w:pPr>
              <w:contextualSpacing/>
              <w:rPr>
                <w:rFonts w:ascii="Calibri" w:eastAsia="Calibri" w:hAnsi="Calibri" w:cs="Arial"/>
                <w:lang w:val="sw-KE"/>
              </w:rPr>
            </w:pPr>
          </w:p>
          <w:p w14:paraId="4B67CA95" w14:textId="67E98613" w:rsidR="00BF689B" w:rsidRPr="00847896" w:rsidRDefault="00BF689B" w:rsidP="00DE4B5A">
            <w:pPr>
              <w:numPr>
                <w:ilvl w:val="0"/>
                <w:numId w:val="9"/>
              </w:numPr>
              <w:spacing w:after="160" w:line="259" w:lineRule="auto"/>
              <w:contextualSpacing/>
              <w:rPr>
                <w:rFonts w:ascii="Calibri" w:eastAsia="Times New Roman" w:hAnsi="Calibri" w:cs="Calibri"/>
                <w:lang w:val="sw-KE"/>
              </w:rPr>
            </w:pPr>
          </w:p>
        </w:tc>
      </w:tr>
      <w:tr w:rsidR="00942F7B" w:rsidRPr="00847896" w14:paraId="64EC54C5" w14:textId="77777777" w:rsidTr="0039205F">
        <w:trPr>
          <w:cantSplit/>
        </w:trPr>
        <w:tc>
          <w:tcPr>
            <w:tcW w:w="10080" w:type="dxa"/>
            <w:gridSpan w:val="2"/>
            <w:shd w:val="clear" w:color="auto" w:fill="D0CECE" w:themeFill="background2" w:themeFillShade="E6"/>
          </w:tcPr>
          <w:p w14:paraId="672A82E4" w14:textId="77777777" w:rsidR="00942F7B" w:rsidRPr="00847896" w:rsidRDefault="00942F7B" w:rsidP="00942F7B">
            <w:pPr>
              <w:rPr>
                <w:caps/>
                <w:lang w:val="sw-KE"/>
              </w:rPr>
            </w:pPr>
            <w:r w:rsidRPr="00847896">
              <w:rPr>
                <w:b/>
                <w:caps/>
                <w:lang w:val="sw-KE" w:bidi="fr-FR"/>
              </w:rPr>
              <w:t>Kituo cha Matibabu ya Ebola</w:t>
            </w:r>
          </w:p>
        </w:tc>
      </w:tr>
      <w:tr w:rsidR="00942F7B" w:rsidRPr="00847896" w14:paraId="294F05E2" w14:textId="77777777" w:rsidTr="0039205F">
        <w:trPr>
          <w:cantSplit/>
        </w:trPr>
        <w:tc>
          <w:tcPr>
            <w:tcW w:w="10080" w:type="dxa"/>
            <w:gridSpan w:val="2"/>
          </w:tcPr>
          <w:p w14:paraId="597CF1A4" w14:textId="7BE7F1DE" w:rsidR="00942F7B" w:rsidRPr="00847896" w:rsidRDefault="00C75DBE" w:rsidP="00942F7B">
            <w:pPr>
              <w:rPr>
                <w:lang w:val="sw-KE"/>
              </w:rPr>
            </w:pPr>
            <w:r w:rsidRPr="00847896">
              <w:rPr>
                <w:b/>
                <w:bCs/>
                <w:i/>
                <w:iCs/>
                <w:caps/>
                <w:lang w:val="sw-KE"/>
              </w:rPr>
              <w:t>Soma maneno ya fwatayo kwa mushiriki</w:t>
            </w:r>
            <w:r w:rsidR="007A53D7" w:rsidRPr="00847896">
              <w:rPr>
                <w:b/>
                <w:bCs/>
                <w:i/>
                <w:iCs/>
                <w:caps/>
                <w:lang w:val="sw-KE"/>
              </w:rPr>
              <w:t>:</w:t>
            </w:r>
            <w:r w:rsidRPr="00847896">
              <w:rPr>
                <w:lang w:val="sw-KE"/>
              </w:rPr>
              <w:t xml:space="preserve"> </w:t>
            </w:r>
            <w:r w:rsidR="00942F7B" w:rsidRPr="00847896">
              <w:rPr>
                <w:lang w:val="sw-KE" w:bidi="fr-FR"/>
              </w:rPr>
              <w:t>Wakati mtu anaonyeshwa kama inawezekana ameambukizwa na Ebola, timu ya kupiganisha magonjwa itamuchukua mtu huyo na kumupima na kumupa matibabu katika kituwo maalumu kiitwakyo Kituo cha Matibabu ya Ebola ao "CTE" kwa kifupi ya kifaransa.</w:t>
            </w:r>
          </w:p>
        </w:tc>
      </w:tr>
      <w:tr w:rsidR="009779AD" w:rsidRPr="00847896" w14:paraId="1FB8E0CA" w14:textId="77777777" w:rsidTr="00795C38">
        <w:trPr>
          <w:cantSplit/>
        </w:trPr>
        <w:tc>
          <w:tcPr>
            <w:tcW w:w="3690" w:type="dxa"/>
          </w:tcPr>
          <w:p w14:paraId="68A27328" w14:textId="77777777" w:rsidR="009779AD" w:rsidRPr="00847896" w:rsidRDefault="009779AD" w:rsidP="004541CC">
            <w:pPr>
              <w:pStyle w:val="ListParagraph"/>
              <w:numPr>
                <w:ilvl w:val="0"/>
                <w:numId w:val="48"/>
              </w:numPr>
              <w:spacing w:line="240" w:lineRule="auto"/>
              <w:rPr>
                <w:lang w:val="sw-KE"/>
              </w:rPr>
            </w:pPr>
            <w:r w:rsidRPr="00847896">
              <w:rPr>
                <w:lang w:val="sw-KE" w:bidi="fr-FR"/>
              </w:rPr>
              <w:t>Je! Unajua Kituo cha Matibabu ya Ebola ama CTE katika eneo / kijiji / mji / jiji yako?</w:t>
            </w:r>
          </w:p>
        </w:tc>
        <w:tc>
          <w:tcPr>
            <w:tcW w:w="6390" w:type="dxa"/>
          </w:tcPr>
          <w:p w14:paraId="3B28A6B7" w14:textId="77777777" w:rsidR="009779AD" w:rsidRPr="00847896" w:rsidRDefault="009779AD" w:rsidP="004541CC">
            <w:pPr>
              <w:numPr>
                <w:ilvl w:val="0"/>
                <w:numId w:val="10"/>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Ndio</w:t>
            </w:r>
          </w:p>
          <w:p w14:paraId="21908483" w14:textId="2E2BC939" w:rsidR="009779AD" w:rsidRPr="00847896" w:rsidRDefault="009779AD" w:rsidP="004541CC">
            <w:pPr>
              <w:numPr>
                <w:ilvl w:val="0"/>
                <w:numId w:val="10"/>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 xml:space="preserve">Hapana </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Pr="00847896">
              <w:rPr>
                <w:i/>
                <w:iCs/>
                <w:lang w:val="sw-KE" w:bidi="fr-FR"/>
              </w:rPr>
              <w:t xml:space="preserve">ruka kwa swali la </w:t>
            </w:r>
            <w:r w:rsidR="00D378DA" w:rsidRPr="00847896">
              <w:rPr>
                <w:i/>
                <w:iCs/>
                <w:lang w:val="sw-KE" w:bidi="fr-FR"/>
              </w:rPr>
              <w:t>17</w:t>
            </w:r>
          </w:p>
          <w:p w14:paraId="40385AC0" w14:textId="60D3547D" w:rsidR="009779AD" w:rsidRPr="00847896" w:rsidRDefault="009779AD" w:rsidP="004541CC">
            <w:pPr>
              <w:numPr>
                <w:ilvl w:val="0"/>
                <w:numId w:val="10"/>
              </w:numPr>
              <w:tabs>
                <w:tab w:val="left" w:pos="690"/>
              </w:tabs>
              <w:contextualSpacing/>
              <w:rPr>
                <w:rFonts w:ascii="Calibri" w:eastAsia="Times New Roman" w:hAnsi="Calibri" w:cs="Calibri"/>
                <w:lang w:val="sw-KE"/>
              </w:rPr>
            </w:pPr>
            <w:r w:rsidRPr="00847896">
              <w:rPr>
                <w:rFonts w:ascii="Calibri" w:eastAsia="Times New Roman" w:hAnsi="Calibri" w:cs="Calibri"/>
                <w:lang w:val="sw-KE" w:bidi="fr-FR"/>
              </w:rPr>
              <w:t xml:space="preserve">Sijui </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Pr="00847896">
              <w:rPr>
                <w:i/>
                <w:iCs/>
                <w:lang w:val="sw-KE" w:bidi="fr-FR"/>
              </w:rPr>
              <w:t xml:space="preserve">ruka kwa swali la </w:t>
            </w:r>
            <w:r w:rsidR="00D378DA" w:rsidRPr="00847896">
              <w:rPr>
                <w:i/>
                <w:iCs/>
                <w:lang w:val="sw-KE" w:bidi="fr-FR"/>
              </w:rPr>
              <w:t>17</w:t>
            </w:r>
          </w:p>
          <w:p w14:paraId="4CFE4454" w14:textId="59B81CC2" w:rsidR="009779AD" w:rsidRPr="00847896" w:rsidRDefault="00D378DA" w:rsidP="004541CC">
            <w:pPr>
              <w:numPr>
                <w:ilvl w:val="0"/>
                <w:numId w:val="10"/>
              </w:numPr>
              <w:tabs>
                <w:tab w:val="left" w:pos="690"/>
              </w:tabs>
              <w:contextualSpacing/>
              <w:rPr>
                <w:rFonts w:ascii="Calibri" w:eastAsia="Times New Roman" w:hAnsi="Calibri" w:cs="Calibri"/>
                <w:lang w:val="sw-KE"/>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0ED2F694" w14:textId="77777777" w:rsidTr="00795C38">
        <w:trPr>
          <w:cantSplit/>
        </w:trPr>
        <w:tc>
          <w:tcPr>
            <w:tcW w:w="3690" w:type="dxa"/>
          </w:tcPr>
          <w:p w14:paraId="5FF3C3A9" w14:textId="77777777" w:rsidR="009779AD" w:rsidRPr="00847896" w:rsidRDefault="009779AD" w:rsidP="004541CC">
            <w:pPr>
              <w:pStyle w:val="ListParagraph"/>
              <w:numPr>
                <w:ilvl w:val="0"/>
                <w:numId w:val="48"/>
              </w:numPr>
              <w:spacing w:line="240" w:lineRule="auto"/>
              <w:rPr>
                <w:lang w:val="sw-KE"/>
              </w:rPr>
            </w:pPr>
            <w:r w:rsidRPr="00847896">
              <w:rPr>
                <w:lang w:val="sw-KE" w:bidi="fr-FR"/>
              </w:rPr>
              <w:t>Ikiwa ndivyo, umewahi kuenda ku CTE?</w:t>
            </w:r>
          </w:p>
        </w:tc>
        <w:tc>
          <w:tcPr>
            <w:tcW w:w="6390" w:type="dxa"/>
          </w:tcPr>
          <w:p w14:paraId="25A61F5C" w14:textId="77777777" w:rsidR="009779AD" w:rsidRPr="00847896" w:rsidRDefault="009779AD" w:rsidP="004541CC">
            <w:pPr>
              <w:numPr>
                <w:ilvl w:val="0"/>
                <w:numId w:val="11"/>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Ndio</w:t>
            </w:r>
          </w:p>
          <w:p w14:paraId="710DD4A6" w14:textId="446AA784" w:rsidR="009779AD" w:rsidRPr="00847896" w:rsidRDefault="009779AD" w:rsidP="004541CC">
            <w:pPr>
              <w:numPr>
                <w:ilvl w:val="0"/>
                <w:numId w:val="11"/>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 xml:space="preserve">Hapana </w:t>
            </w:r>
            <w:r w:rsidRPr="00847896">
              <w:rPr>
                <w:rFonts w:ascii="Calibri" w:eastAsia="Times New Roman" w:hAnsi="Calibri" w:cs="Calibri"/>
                <w:i/>
                <w:iCs/>
                <w:lang w:val="sw-KE" w:bidi="fr-FR"/>
              </w:rPr>
              <w:sym w:font="Wingdings" w:char="F0E0"/>
            </w:r>
            <w:r w:rsidRPr="00847896">
              <w:rPr>
                <w:i/>
                <w:iCs/>
                <w:lang w:val="sw-KE" w:bidi="fr-FR"/>
              </w:rPr>
              <w:t xml:space="preserve"> ruka kwa swali la 15</w:t>
            </w:r>
          </w:p>
          <w:p w14:paraId="3AA3E867" w14:textId="4CE21A12" w:rsidR="009779AD" w:rsidRPr="00847896" w:rsidRDefault="009779AD" w:rsidP="004541CC">
            <w:pPr>
              <w:numPr>
                <w:ilvl w:val="0"/>
                <w:numId w:val="11"/>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 xml:space="preserve">Sijui </w:t>
            </w:r>
            <w:r w:rsidRPr="00847896">
              <w:rPr>
                <w:rFonts w:ascii="Calibri" w:eastAsia="Times New Roman" w:hAnsi="Calibri" w:cs="Calibri"/>
                <w:i/>
                <w:iCs/>
                <w:lang w:val="sw-KE" w:bidi="fr-FR"/>
              </w:rPr>
              <w:sym w:font="Wingdings" w:char="F0E0"/>
            </w:r>
            <w:r w:rsidRPr="00847896">
              <w:rPr>
                <w:i/>
                <w:iCs/>
                <w:lang w:val="sw-KE" w:bidi="fr-FR"/>
              </w:rPr>
              <w:t xml:space="preserve"> ruka kwa swali la 15</w:t>
            </w:r>
          </w:p>
          <w:p w14:paraId="3D179A40" w14:textId="6EF4C007" w:rsidR="009779AD" w:rsidRPr="00847896" w:rsidRDefault="004C101F" w:rsidP="004541CC">
            <w:pPr>
              <w:numPr>
                <w:ilvl w:val="0"/>
                <w:numId w:val="11"/>
              </w:numPr>
              <w:tabs>
                <w:tab w:val="left" w:pos="690"/>
              </w:tabs>
              <w:contextualSpacing/>
              <w:rPr>
                <w:rFonts w:ascii="Calibri" w:eastAsia="Times New Roman" w:hAnsi="Calibri" w:cs="Calibri"/>
                <w:lang w:val="sw-KE" w:bidi="fr-FR"/>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6B32C14A" w14:textId="77777777" w:rsidTr="00795C38">
        <w:trPr>
          <w:cantSplit/>
        </w:trPr>
        <w:tc>
          <w:tcPr>
            <w:tcW w:w="3690" w:type="dxa"/>
          </w:tcPr>
          <w:p w14:paraId="10A867DD" w14:textId="77777777" w:rsidR="009779AD" w:rsidRPr="00847896" w:rsidRDefault="009779AD" w:rsidP="004541CC">
            <w:pPr>
              <w:pStyle w:val="ListParagraph"/>
              <w:numPr>
                <w:ilvl w:val="0"/>
                <w:numId w:val="48"/>
              </w:numPr>
              <w:spacing w:line="240" w:lineRule="auto"/>
              <w:rPr>
                <w:lang w:val="sw-KE" w:bidi="fr-FR"/>
              </w:rPr>
            </w:pPr>
            <w:r w:rsidRPr="00847896">
              <w:rPr>
                <w:lang w:val="sw-KE" w:bidi="fr-FR"/>
              </w:rPr>
              <w:t>Kwa nini ulienda ku CTE? (Weka alama kwa kila jibu inayo ambatana)</w:t>
            </w:r>
          </w:p>
          <w:p w14:paraId="27A543E2" w14:textId="77777777" w:rsidR="009779AD" w:rsidRPr="00847896" w:rsidRDefault="009779AD" w:rsidP="00942F7B">
            <w:pPr>
              <w:rPr>
                <w:lang w:val="sw-KE" w:bidi="fr-FR"/>
              </w:rPr>
            </w:pPr>
          </w:p>
          <w:p w14:paraId="0A29EA3B" w14:textId="58880FD8" w:rsidR="009779AD" w:rsidRPr="00847896" w:rsidRDefault="009779AD" w:rsidP="00942F7B">
            <w:pPr>
              <w:rPr>
                <w:lang w:val="sw-KE"/>
              </w:rPr>
            </w:pPr>
          </w:p>
        </w:tc>
        <w:tc>
          <w:tcPr>
            <w:tcW w:w="6390" w:type="dxa"/>
          </w:tcPr>
          <w:p w14:paraId="050B8499" w14:textId="77777777" w:rsidR="009779AD" w:rsidRPr="00847896" w:rsidRDefault="009779AD" w:rsidP="00942F7B">
            <w:pPr>
              <w:contextualSpacing/>
              <w:rPr>
                <w:rFonts w:eastAsia="Times New Roman" w:cs="Calibri"/>
                <w:b/>
                <w:bCs/>
                <w:i/>
                <w:iCs/>
                <w:lang w:val="sw-KE" w:bidi="fr-FR"/>
              </w:rPr>
            </w:pPr>
            <w:r w:rsidRPr="00847896">
              <w:rPr>
                <w:rFonts w:eastAsia="Times New Roman" w:cs="Calibri"/>
                <w:b/>
                <w:bCs/>
                <w:i/>
                <w:iCs/>
                <w:lang w:val="sw-KE" w:bidi="fr-FR"/>
              </w:rPr>
              <w:t xml:space="preserve">Weka alama kwa jibu zote </w:t>
            </w:r>
          </w:p>
          <w:p w14:paraId="25EA86AC" w14:textId="77777777" w:rsidR="009779AD" w:rsidRPr="00847896" w:rsidRDefault="009779AD" w:rsidP="00DA0F28">
            <w:pPr>
              <w:numPr>
                <w:ilvl w:val="0"/>
                <w:numId w:val="50"/>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Nilihuzuria matembezi ya jamii yakutembeleya CTE</w:t>
            </w:r>
          </w:p>
          <w:p w14:paraId="313D4AF4" w14:textId="77777777" w:rsidR="009779AD" w:rsidRPr="00847896" w:rsidRDefault="009779AD" w:rsidP="00DA0F28">
            <w:pPr>
              <w:numPr>
                <w:ilvl w:val="0"/>
                <w:numId w:val="50"/>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Nilitembelea mutu wa jamaa langu ao rafiki</w:t>
            </w:r>
          </w:p>
          <w:p w14:paraId="17713DA6" w14:textId="77777777" w:rsidR="009779AD" w:rsidRPr="00847896" w:rsidRDefault="009779AD" w:rsidP="00DA0F28">
            <w:pPr>
              <w:numPr>
                <w:ilvl w:val="0"/>
                <w:numId w:val="50"/>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Nilikuwahapo kama mfanyakazi ao mtu wa kujitolea</w:t>
            </w:r>
          </w:p>
          <w:p w14:paraId="6E56B5F6" w14:textId="77777777" w:rsidR="009779AD" w:rsidRPr="00847896" w:rsidRDefault="009779AD" w:rsidP="00DA0F28">
            <w:pPr>
              <w:numPr>
                <w:ilvl w:val="0"/>
                <w:numId w:val="50"/>
              </w:numPr>
              <w:tabs>
                <w:tab w:val="left" w:pos="690"/>
              </w:tabs>
              <w:contextualSpacing/>
              <w:rPr>
                <w:rFonts w:ascii="Calibri" w:eastAsia="Times New Roman" w:hAnsi="Calibri" w:cs="Calibri"/>
                <w:lang w:val="sw-KE" w:bidi="fr-FR"/>
              </w:rPr>
            </w:pPr>
            <w:r w:rsidRPr="00847896">
              <w:rPr>
                <w:rFonts w:ascii="Calibri" w:eastAsia="Times New Roman" w:hAnsi="Calibri" w:cs="Calibri"/>
                <w:lang w:val="sw-KE" w:bidi="fr-FR"/>
              </w:rPr>
              <w:t>Nilikuwa mgonjwa wa Ebola</w:t>
            </w:r>
          </w:p>
          <w:p w14:paraId="23DC2013" w14:textId="77777777" w:rsidR="00DA0F28" w:rsidRPr="00847896" w:rsidRDefault="00DA0F28" w:rsidP="00DA0F28">
            <w:pPr>
              <w:numPr>
                <w:ilvl w:val="0"/>
                <w:numId w:val="50"/>
              </w:numPr>
              <w:spacing w:after="160" w:line="259" w:lineRule="auto"/>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__________________</w:t>
            </w:r>
          </w:p>
          <w:p w14:paraId="0F7EC9EF" w14:textId="5C21396A" w:rsidR="009779AD" w:rsidRPr="00847896" w:rsidRDefault="00945CCC" w:rsidP="00DA0F28">
            <w:pPr>
              <w:numPr>
                <w:ilvl w:val="0"/>
                <w:numId w:val="50"/>
              </w:numPr>
              <w:tabs>
                <w:tab w:val="left" w:pos="690"/>
              </w:tabs>
              <w:contextualSpacing/>
              <w:rPr>
                <w:rFonts w:ascii="Calibri" w:eastAsia="Times New Roman" w:hAnsi="Calibri" w:cs="Calibri"/>
                <w:lang w:val="sw-KE"/>
              </w:rPr>
            </w:pPr>
            <w:r w:rsidRPr="00847896">
              <w:rPr>
                <w:rFonts w:ascii="Calibri" w:eastAsia="Times New Roman" w:hAnsi="Calibri" w:cs="Calibri"/>
                <w:lang w:val="sw-KE" w:bidi="fr-FR"/>
              </w:rPr>
              <w:t xml:space="preserve">Ku kataa ku jibu </w:t>
            </w:r>
            <w:r w:rsidRPr="00847896">
              <w:rPr>
                <w:rFonts w:ascii="Calibri" w:eastAsia="Calibri" w:hAnsi="Calibri" w:cs="Arial"/>
                <w:lang w:val="sw-KE"/>
              </w:rPr>
              <w:t>(</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0A6398DD" w14:textId="77777777" w:rsidTr="00795C38">
        <w:trPr>
          <w:cantSplit/>
        </w:trPr>
        <w:tc>
          <w:tcPr>
            <w:tcW w:w="3690" w:type="dxa"/>
          </w:tcPr>
          <w:p w14:paraId="25D68118" w14:textId="77777777" w:rsidR="009779AD" w:rsidRPr="00847896" w:rsidRDefault="009779AD" w:rsidP="004541CC">
            <w:pPr>
              <w:pStyle w:val="ListParagraph"/>
              <w:numPr>
                <w:ilvl w:val="0"/>
                <w:numId w:val="48"/>
              </w:numPr>
              <w:spacing w:line="240" w:lineRule="auto"/>
              <w:rPr>
                <w:lang w:val="sw-KE"/>
              </w:rPr>
            </w:pPr>
            <w:r w:rsidRPr="00847896">
              <w:rPr>
                <w:lang w:val="sw-KE" w:bidi="fr-FR"/>
              </w:rPr>
              <w:t>Kufuatana na ginsi ulishaka enda ku CTE, una mawazo gani juu ya wakati ulipitisha huko?</w:t>
            </w:r>
          </w:p>
        </w:tc>
        <w:tc>
          <w:tcPr>
            <w:tcW w:w="6390" w:type="dxa"/>
          </w:tcPr>
          <w:p w14:paraId="31232CB8" w14:textId="77777777" w:rsidR="009779AD" w:rsidRPr="00847896" w:rsidRDefault="009779AD" w:rsidP="004541CC">
            <w:pPr>
              <w:numPr>
                <w:ilvl w:val="0"/>
                <w:numId w:val="12"/>
              </w:numPr>
              <w:contextualSpacing/>
              <w:rPr>
                <w:rFonts w:ascii="Calibri" w:eastAsia="Times New Roman" w:hAnsi="Calibri" w:cs="Calibri"/>
                <w:lang w:val="sw-KE" w:bidi="fr-FR"/>
              </w:rPr>
            </w:pPr>
            <w:r w:rsidRPr="00847896">
              <w:rPr>
                <w:rFonts w:ascii="Calibri" w:eastAsia="Times New Roman" w:hAnsi="Calibri" w:cs="Calibri"/>
                <w:lang w:val="sw-KE" w:bidi="fr-FR"/>
              </w:rPr>
              <w:t>Ilikuwa wakati mzuri</w:t>
            </w:r>
          </w:p>
          <w:p w14:paraId="2D774EC2" w14:textId="77777777" w:rsidR="009779AD" w:rsidRPr="00847896" w:rsidRDefault="009779AD" w:rsidP="004541CC">
            <w:pPr>
              <w:numPr>
                <w:ilvl w:val="0"/>
                <w:numId w:val="12"/>
              </w:numPr>
              <w:contextualSpacing/>
              <w:rPr>
                <w:rFonts w:ascii="Calibri" w:eastAsia="Calibri" w:hAnsi="Calibri" w:cs="Arial"/>
                <w:lang w:val="sw-KE"/>
              </w:rPr>
            </w:pPr>
            <w:r w:rsidRPr="00847896">
              <w:rPr>
                <w:rFonts w:ascii="Calibri" w:eastAsia="Times New Roman" w:hAnsi="Calibri" w:cs="Calibri"/>
                <w:lang w:val="sw-KE" w:bidi="fr-FR"/>
              </w:rPr>
              <w:t>Ilikuwa wakati mbaya</w:t>
            </w:r>
          </w:p>
          <w:p w14:paraId="55153FFE" w14:textId="2D6BAAC5" w:rsidR="009779AD" w:rsidRPr="00847896" w:rsidRDefault="00302120" w:rsidP="004541CC">
            <w:pPr>
              <w:numPr>
                <w:ilvl w:val="0"/>
                <w:numId w:val="12"/>
              </w:numPr>
              <w:contextualSpacing/>
              <w:rPr>
                <w:rFonts w:ascii="Calibri" w:eastAsia="Calibri" w:hAnsi="Calibri" w:cs="Arial"/>
                <w:lang w:val="sw-KE"/>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6EBFAC6E" w14:textId="77777777" w:rsidTr="00795C38">
        <w:trPr>
          <w:cantSplit/>
        </w:trPr>
        <w:tc>
          <w:tcPr>
            <w:tcW w:w="3690" w:type="dxa"/>
          </w:tcPr>
          <w:p w14:paraId="6183F563" w14:textId="77777777" w:rsidR="009779AD" w:rsidRPr="00847896" w:rsidRDefault="009779AD" w:rsidP="004541CC">
            <w:pPr>
              <w:pStyle w:val="ListParagraph"/>
              <w:numPr>
                <w:ilvl w:val="0"/>
                <w:numId w:val="48"/>
              </w:numPr>
              <w:spacing w:line="240" w:lineRule="auto"/>
              <w:rPr>
                <w:lang w:val="sw-KE"/>
              </w:rPr>
            </w:pPr>
            <w:r w:rsidRPr="00847896">
              <w:rPr>
                <w:lang w:val="sw-KE" w:bidi="fr-FR"/>
              </w:rPr>
              <w:t xml:space="preserve">Kama wakati yako ilikuwa [mzuri / mbaya]. </w:t>
            </w:r>
            <w:r w:rsidRPr="00847896">
              <w:rPr>
                <w:lang w:val="sw-KE"/>
              </w:rPr>
              <w:t xml:space="preserve">Je! Unaweza kuniambia zaidi kuhusu jambo hili? </w:t>
            </w:r>
            <w:r w:rsidRPr="00847896">
              <w:rPr>
                <w:lang w:val="sw-KE" w:bidi="fr-FR"/>
              </w:rPr>
              <w:t>Sababu ilikuwa nini?</w:t>
            </w:r>
          </w:p>
        </w:tc>
        <w:tc>
          <w:tcPr>
            <w:tcW w:w="6390" w:type="dxa"/>
          </w:tcPr>
          <w:p w14:paraId="15F0D127" w14:textId="13CD4B4F" w:rsidR="00DA0F28" w:rsidRPr="00847896" w:rsidRDefault="001832C0" w:rsidP="00DA0F28">
            <w:pPr>
              <w:rPr>
                <w:rFonts w:ascii="Calibri" w:eastAsia="Times New Roman" w:hAnsi="Calibri" w:cs="Calibri"/>
                <w:lang w:val="sw-KE" w:bidi="fr-FR"/>
              </w:rPr>
            </w:pPr>
            <w:r w:rsidRPr="00847896">
              <w:rPr>
                <w:rFonts w:ascii="Calibri" w:hAnsi="Calibri"/>
                <w:i/>
                <w:iCs/>
                <w:lang w:val="sw-KE"/>
              </w:rPr>
              <w:t xml:space="preserve">(Maelezo Zaidi): </w:t>
            </w:r>
            <w:r w:rsidR="006F1F84" w:rsidRPr="00847896">
              <w:rPr>
                <w:rFonts w:ascii="Calibri" w:eastAsia="Times New Roman" w:hAnsi="Calibri" w:cs="Calibri"/>
                <w:lang w:val="sw-KE" w:bidi="fr-FR"/>
              </w:rPr>
              <w:t>__________________________________________________________________________________________________________________________________________</w:t>
            </w:r>
          </w:p>
          <w:p w14:paraId="1E69BBE5" w14:textId="73FE19DD" w:rsidR="009779AD" w:rsidRPr="00847896" w:rsidRDefault="006F1F84" w:rsidP="00DA0F28">
            <w:pPr>
              <w:rPr>
                <w:lang w:val="sw-KE"/>
              </w:rPr>
            </w:pPr>
            <w:r w:rsidRPr="00847896">
              <w:rPr>
                <w:rFonts w:ascii="Calibri" w:eastAsia="Times New Roman" w:hAnsi="Calibri" w:cs="Calibri"/>
                <w:lang w:val="sw-KE" w:bidi="fr-FR"/>
              </w:rPr>
              <w:t>_____________________________________________________________________</w:t>
            </w:r>
          </w:p>
        </w:tc>
      </w:tr>
      <w:tr w:rsidR="009779AD" w:rsidRPr="00847896" w14:paraId="665C0749" w14:textId="77777777" w:rsidTr="00795C38">
        <w:trPr>
          <w:cantSplit/>
        </w:trPr>
        <w:tc>
          <w:tcPr>
            <w:tcW w:w="3690" w:type="dxa"/>
          </w:tcPr>
          <w:p w14:paraId="207D0B7E" w14:textId="60E88C85" w:rsidR="009779AD" w:rsidRPr="00847896" w:rsidRDefault="009779AD" w:rsidP="004541CC">
            <w:pPr>
              <w:pStyle w:val="ListParagraph"/>
              <w:numPr>
                <w:ilvl w:val="0"/>
                <w:numId w:val="48"/>
              </w:numPr>
              <w:spacing w:line="240" w:lineRule="auto"/>
              <w:rPr>
                <w:lang w:val="sw-KE" w:bidi="fr-FR"/>
              </w:rPr>
            </w:pPr>
            <w:r w:rsidRPr="00847896">
              <w:rPr>
                <w:lang w:val="sw-KE" w:bidi="fr-FR"/>
              </w:rPr>
              <w:lastRenderedPageBreak/>
              <w:t xml:space="preserve">Maoni ya watu wengine wa jamii yako ni gani kuhusu kituo cha matibabu ya Ebola ama CTE </w:t>
            </w:r>
          </w:p>
          <w:p w14:paraId="782E99DE" w14:textId="6386BA59" w:rsidR="009779AD" w:rsidRPr="00847896" w:rsidRDefault="009779AD" w:rsidP="0026796E">
            <w:pPr>
              <w:rPr>
                <w:lang w:val="sw-KE"/>
              </w:rPr>
            </w:pPr>
          </w:p>
        </w:tc>
        <w:tc>
          <w:tcPr>
            <w:tcW w:w="6390" w:type="dxa"/>
          </w:tcPr>
          <w:p w14:paraId="2ED1C339" w14:textId="0D58674F" w:rsidR="009779AD" w:rsidRPr="00847896" w:rsidRDefault="009779AD" w:rsidP="00942F7B">
            <w:pPr>
              <w:contextualSpacing/>
              <w:rPr>
                <w:rFonts w:eastAsia="Times New Roman" w:cs="Calibri"/>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403B3900" w14:textId="77777777" w:rsidR="009779AD" w:rsidRPr="00847896" w:rsidRDefault="009779AD" w:rsidP="004541CC">
            <w:pPr>
              <w:numPr>
                <w:ilvl w:val="0"/>
                <w:numId w:val="13"/>
              </w:numPr>
              <w:ind w:left="427"/>
              <w:contextualSpacing/>
              <w:rPr>
                <w:rFonts w:ascii="Calibri" w:hAnsi="Calibri"/>
                <w:lang w:val="sw-KE"/>
              </w:rPr>
            </w:pPr>
            <w:r w:rsidRPr="00847896">
              <w:rPr>
                <w:rFonts w:ascii="Calibri" w:hAnsi="Calibri"/>
                <w:lang w:val="sw-KE"/>
              </w:rPr>
              <w:t>Wanasema ni jambo nzuri</w:t>
            </w:r>
          </w:p>
          <w:p w14:paraId="3B067FEE" w14:textId="77777777" w:rsidR="009779AD" w:rsidRPr="00847896" w:rsidRDefault="009779AD" w:rsidP="004541CC">
            <w:pPr>
              <w:numPr>
                <w:ilvl w:val="0"/>
                <w:numId w:val="13"/>
              </w:numPr>
              <w:ind w:left="427"/>
              <w:contextualSpacing/>
              <w:rPr>
                <w:rFonts w:ascii="Calibri" w:hAnsi="Calibri"/>
                <w:lang w:val="sw-KE"/>
              </w:rPr>
            </w:pPr>
            <w:r w:rsidRPr="00847896">
              <w:rPr>
                <w:rFonts w:ascii="Calibri" w:hAnsi="Calibri"/>
                <w:lang w:val="sw-KE"/>
              </w:rPr>
              <w:t>Wanasema hakuna mtu anayetoka kule hai</w:t>
            </w:r>
          </w:p>
          <w:p w14:paraId="03669984" w14:textId="13800AE8" w:rsidR="009779AD" w:rsidRPr="00847896" w:rsidRDefault="009779AD" w:rsidP="004541CC">
            <w:pPr>
              <w:numPr>
                <w:ilvl w:val="0"/>
                <w:numId w:val="13"/>
              </w:numPr>
              <w:ind w:left="427"/>
              <w:contextualSpacing/>
              <w:rPr>
                <w:rFonts w:ascii="Calibri" w:hAnsi="Calibri"/>
                <w:lang w:val="sw-KE"/>
              </w:rPr>
            </w:pPr>
            <w:r w:rsidRPr="00847896">
              <w:rPr>
                <w:rFonts w:ascii="Calibri" w:hAnsi="Calibri"/>
                <w:lang w:val="sw-KE"/>
              </w:rPr>
              <w:t xml:space="preserve">Wanasema </w:t>
            </w:r>
            <w:r w:rsidRPr="00847896">
              <w:rPr>
                <w:rFonts w:ascii="Calibri" w:eastAsia="Times New Roman" w:hAnsi="Calibri" w:cs="Calibri"/>
                <w:lang w:val="sw-KE" w:bidi="fr-FR"/>
              </w:rPr>
              <w:t>wafanyakazi</w:t>
            </w:r>
            <w:r w:rsidRPr="00847896">
              <w:rPr>
                <w:rFonts w:ascii="Calibri" w:hAnsi="Calibri"/>
                <w:lang w:val="sw-KE"/>
              </w:rPr>
              <w:t xml:space="preserve"> wanatesa watu</w:t>
            </w:r>
          </w:p>
          <w:p w14:paraId="121C1E72" w14:textId="322F2B84" w:rsidR="009779AD" w:rsidRPr="00847896" w:rsidRDefault="009779AD" w:rsidP="004541CC">
            <w:pPr>
              <w:numPr>
                <w:ilvl w:val="0"/>
                <w:numId w:val="13"/>
              </w:numPr>
              <w:ind w:left="427"/>
              <w:contextualSpacing/>
              <w:rPr>
                <w:rFonts w:ascii="Calibri" w:hAnsi="Calibri"/>
                <w:lang w:val="sw-KE"/>
              </w:rPr>
            </w:pPr>
            <w:r w:rsidRPr="00847896">
              <w:rPr>
                <w:rFonts w:ascii="Calibri" w:hAnsi="Calibri"/>
                <w:lang w:val="sw-KE"/>
              </w:rPr>
              <w:t xml:space="preserve">Wanasema </w:t>
            </w:r>
            <w:r w:rsidRPr="00847896">
              <w:rPr>
                <w:rFonts w:ascii="Calibri" w:eastAsia="Times New Roman" w:hAnsi="Calibri" w:cs="Calibri"/>
                <w:lang w:val="sw-KE" w:bidi="fr-FR"/>
              </w:rPr>
              <w:t>wafanyakazi</w:t>
            </w:r>
            <w:r w:rsidRPr="00847896">
              <w:rPr>
                <w:rFonts w:ascii="Calibri" w:hAnsi="Calibri"/>
                <w:lang w:val="sw-KE"/>
              </w:rPr>
              <w:t xml:space="preserve"> wanapana chakula</w:t>
            </w:r>
          </w:p>
          <w:p w14:paraId="5BC8A573" w14:textId="77777777" w:rsidR="009779AD" w:rsidRPr="00847896" w:rsidRDefault="009779AD" w:rsidP="004541CC">
            <w:pPr>
              <w:numPr>
                <w:ilvl w:val="0"/>
                <w:numId w:val="13"/>
              </w:numPr>
              <w:ind w:left="427"/>
              <w:contextualSpacing/>
              <w:rPr>
                <w:rFonts w:ascii="Calibri" w:hAnsi="Calibri"/>
                <w:lang w:val="sw-KE"/>
              </w:rPr>
            </w:pPr>
            <w:r w:rsidRPr="00847896">
              <w:rPr>
                <w:rFonts w:ascii="Calibri" w:hAnsi="Calibri"/>
                <w:lang w:val="sw-KE"/>
              </w:rPr>
              <w:t>Wanasema ukishirikiana nao inamaanisha umepewa rushwa</w:t>
            </w:r>
          </w:p>
          <w:p w14:paraId="3B8002CC" w14:textId="56A53A7F" w:rsidR="009779AD" w:rsidRPr="00847896" w:rsidRDefault="009779AD" w:rsidP="004541CC">
            <w:pPr>
              <w:numPr>
                <w:ilvl w:val="0"/>
                <w:numId w:val="13"/>
              </w:numPr>
              <w:ind w:left="427"/>
              <w:contextualSpacing/>
              <w:rPr>
                <w:rFonts w:ascii="Calibri" w:hAnsi="Calibri"/>
                <w:lang w:val="sw-KE"/>
              </w:rPr>
            </w:pPr>
            <w:r w:rsidRPr="00847896">
              <w:rPr>
                <w:rFonts w:ascii="Calibri" w:hAnsi="Calibri"/>
                <w:lang w:val="sw-KE"/>
              </w:rPr>
              <w:t xml:space="preserve">Wanasema </w:t>
            </w:r>
            <w:r w:rsidRPr="00847896">
              <w:rPr>
                <w:rFonts w:ascii="Calibri" w:eastAsia="Times New Roman" w:hAnsi="Calibri" w:cs="Calibri"/>
                <w:lang w:val="sw-KE" w:bidi="fr-FR"/>
              </w:rPr>
              <w:t>wafanyakazi</w:t>
            </w:r>
            <w:r w:rsidRPr="00847896">
              <w:rPr>
                <w:rFonts w:ascii="Calibri" w:hAnsi="Calibri"/>
                <w:lang w:val="sw-KE"/>
              </w:rPr>
              <w:t xml:space="preserve"> wanapata pesa</w:t>
            </w:r>
          </w:p>
          <w:p w14:paraId="38F813AB" w14:textId="1BC20849" w:rsidR="009779AD" w:rsidRPr="00847896" w:rsidRDefault="009779AD" w:rsidP="004541CC">
            <w:pPr>
              <w:numPr>
                <w:ilvl w:val="0"/>
                <w:numId w:val="13"/>
              </w:numPr>
              <w:ind w:left="427"/>
              <w:contextualSpacing/>
              <w:rPr>
                <w:rFonts w:ascii="Calibri" w:hAnsi="Calibri"/>
                <w:lang w:val="sw-KE"/>
              </w:rPr>
            </w:pPr>
            <w:r w:rsidRPr="00847896">
              <w:rPr>
                <w:rFonts w:ascii="Calibri" w:hAnsi="Calibri"/>
                <w:lang w:val="sw-KE"/>
              </w:rPr>
              <w:t xml:space="preserve">Wanasema </w:t>
            </w:r>
            <w:r w:rsidRPr="00847896">
              <w:rPr>
                <w:rFonts w:ascii="Calibri" w:eastAsia="Times New Roman" w:hAnsi="Calibri" w:cs="Calibri"/>
                <w:lang w:val="sw-KE" w:bidi="fr-FR"/>
              </w:rPr>
              <w:t>wafanyakazi wanaambukiza</w:t>
            </w:r>
            <w:r w:rsidRPr="00847896">
              <w:rPr>
                <w:rFonts w:ascii="Calibri" w:hAnsi="Calibri"/>
                <w:lang w:val="sw-KE"/>
              </w:rPr>
              <w:t xml:space="preserve"> watu na virusi ya Ebola</w:t>
            </w:r>
          </w:p>
          <w:p w14:paraId="33EB862D" w14:textId="77777777" w:rsidR="00DE4B5A" w:rsidRPr="00847896" w:rsidRDefault="009779AD" w:rsidP="00DE4B5A">
            <w:pPr>
              <w:numPr>
                <w:ilvl w:val="0"/>
                <w:numId w:val="13"/>
              </w:numPr>
              <w:ind w:left="427"/>
              <w:contextualSpacing/>
              <w:rPr>
                <w:rFonts w:ascii="Calibri" w:hAnsi="Calibri"/>
                <w:lang w:val="sw-KE"/>
              </w:rPr>
            </w:pPr>
            <w:r w:rsidRPr="00847896">
              <w:rPr>
                <w:rFonts w:ascii="Calibri" w:hAnsi="Calibri"/>
                <w:lang w:val="sw-KE"/>
              </w:rPr>
              <w:t>Hawaseme kitu</w:t>
            </w:r>
          </w:p>
          <w:p w14:paraId="29E0B7C1" w14:textId="430B9772" w:rsidR="00DE4B5A" w:rsidRPr="00847896" w:rsidRDefault="00DE4B5A" w:rsidP="00DE4B5A">
            <w:pPr>
              <w:numPr>
                <w:ilvl w:val="0"/>
                <w:numId w:val="13"/>
              </w:numPr>
              <w:ind w:left="427"/>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__________________</w:t>
            </w:r>
          </w:p>
          <w:p w14:paraId="1E719382" w14:textId="77777777" w:rsidR="004810F9" w:rsidRPr="00847896" w:rsidRDefault="009779AD" w:rsidP="004541CC">
            <w:pPr>
              <w:numPr>
                <w:ilvl w:val="0"/>
                <w:numId w:val="13"/>
              </w:numPr>
              <w:ind w:left="427"/>
              <w:contextualSpacing/>
              <w:rPr>
                <w:rFonts w:ascii="Calibri" w:eastAsia="Times New Roman" w:hAnsi="Calibri" w:cs="Calibri"/>
                <w:lang w:val="sw-KE"/>
              </w:rPr>
            </w:pPr>
            <w:r w:rsidRPr="00847896">
              <w:rPr>
                <w:rFonts w:ascii="Calibri" w:hAnsi="Calibri"/>
                <w:lang w:val="sw-KE"/>
              </w:rPr>
              <w:t>Sijui</w:t>
            </w:r>
          </w:p>
          <w:p w14:paraId="28C2C90D" w14:textId="41B6D762" w:rsidR="009779AD" w:rsidRPr="00847896" w:rsidRDefault="009779AD" w:rsidP="004541CC">
            <w:pPr>
              <w:numPr>
                <w:ilvl w:val="0"/>
                <w:numId w:val="13"/>
              </w:numPr>
              <w:ind w:left="427"/>
              <w:contextualSpacing/>
              <w:rPr>
                <w:rFonts w:ascii="Calibri" w:eastAsia="Times New Roman" w:hAnsi="Calibri" w:cs="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106419D9" w14:textId="77777777" w:rsidTr="00795C38">
        <w:trPr>
          <w:cantSplit/>
        </w:trPr>
        <w:tc>
          <w:tcPr>
            <w:tcW w:w="3690" w:type="dxa"/>
          </w:tcPr>
          <w:p w14:paraId="080FA395" w14:textId="77777777" w:rsidR="009779AD" w:rsidRPr="00847896" w:rsidRDefault="009779AD" w:rsidP="004541CC">
            <w:pPr>
              <w:pStyle w:val="ListParagraph"/>
              <w:numPr>
                <w:ilvl w:val="0"/>
                <w:numId w:val="48"/>
              </w:numPr>
              <w:spacing w:line="240" w:lineRule="auto"/>
              <w:rPr>
                <w:lang w:val="sw-KE"/>
              </w:rPr>
            </w:pPr>
            <w:r w:rsidRPr="00847896">
              <w:rPr>
                <w:lang w:val="sw-KE" w:bidi="fr-FR"/>
              </w:rPr>
              <w:t>Ikiwa wewe au mtu katika familia yako anakuwa na dalili ama signes za Magonjwa ya Ebola, ni wapi munaweza kwenda kupata matibabu?</w:t>
            </w:r>
          </w:p>
        </w:tc>
        <w:tc>
          <w:tcPr>
            <w:tcW w:w="6390" w:type="dxa"/>
          </w:tcPr>
          <w:p w14:paraId="5B034067" w14:textId="77777777"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Muta tibu dalili hizi nyumbani</w:t>
            </w:r>
          </w:p>
          <w:p w14:paraId="26CA8EE1" w14:textId="4B342DCC"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Muta enda kwenye kituo cha matibabu ya Ebola</w:t>
            </w:r>
            <w:r w:rsidRPr="00847896">
              <w:rPr>
                <w:rFonts w:ascii="Calibri" w:hAnsi="Calibri"/>
                <w:lang w:val="sw-KE"/>
              </w:rPr>
              <w:sym w:font="Wingdings" w:char="F0E0"/>
            </w:r>
            <w:r w:rsidRPr="00847896">
              <w:rPr>
                <w:rFonts w:ascii="Calibri" w:hAnsi="Calibri"/>
                <w:lang w:val="sw-KE"/>
              </w:rPr>
              <w:t xml:space="preserve"> </w:t>
            </w:r>
            <w:r w:rsidRPr="00847896">
              <w:rPr>
                <w:rFonts w:ascii="Calibri" w:hAnsi="Calibri"/>
                <w:i/>
                <w:iCs/>
                <w:lang w:val="sw-KE"/>
              </w:rPr>
              <w:t>ruka kwa swali 18</w:t>
            </w:r>
          </w:p>
          <w:p w14:paraId="43D810F3" w14:textId="7DC48C71"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Muta enda kwenye kituo cha afya cha serekali (kituo cha afya, kwamfano: kituo cha afya, hospitali kuu, hospitali ya jimbo)</w:t>
            </w:r>
          </w:p>
          <w:p w14:paraId="530F117E" w14:textId="77777777"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Muta enda kwa kituo cha afya cha kibinafsi (kwa mfano, kituo cha matibabu, polyclinic / kliniki)</w:t>
            </w:r>
          </w:p>
          <w:p w14:paraId="041EF91A" w14:textId="77777777"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Kuomba au kwenda mahali ya maombi</w:t>
            </w:r>
          </w:p>
          <w:p w14:paraId="33470442" w14:textId="77777777"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Mutaa enda kutafuta mganga wa asili (mganga wa kienyeji)</w:t>
            </w:r>
          </w:p>
          <w:p w14:paraId="467B1917" w14:textId="784CC688"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kwengine (</w:t>
            </w:r>
            <w:r w:rsidRPr="00847896">
              <w:rPr>
                <w:rFonts w:ascii="Calibri" w:hAnsi="Calibri"/>
                <w:i/>
                <w:iCs/>
                <w:lang w:val="sw-KE"/>
              </w:rPr>
              <w:t>taja</w:t>
            </w:r>
            <w:r w:rsidRPr="00847896">
              <w:rPr>
                <w:rFonts w:ascii="Calibri" w:hAnsi="Calibri"/>
                <w:lang w:val="sw-KE"/>
              </w:rPr>
              <w:t>) __________________________</w:t>
            </w:r>
          </w:p>
          <w:p w14:paraId="571A6210" w14:textId="77777777" w:rsidR="009779AD" w:rsidRPr="00847896" w:rsidRDefault="009779AD" w:rsidP="004541CC">
            <w:pPr>
              <w:numPr>
                <w:ilvl w:val="0"/>
                <w:numId w:val="51"/>
              </w:numPr>
              <w:ind w:left="427"/>
              <w:contextualSpacing/>
              <w:rPr>
                <w:rFonts w:ascii="Calibri" w:hAnsi="Calibri"/>
                <w:lang w:val="sw-KE"/>
              </w:rPr>
            </w:pPr>
            <w:r w:rsidRPr="00847896">
              <w:rPr>
                <w:rFonts w:ascii="Calibri" w:hAnsi="Calibri"/>
                <w:lang w:val="sw-KE"/>
              </w:rPr>
              <w:t>Sijui</w:t>
            </w:r>
          </w:p>
          <w:p w14:paraId="7B7E5B46" w14:textId="2A30EB09" w:rsidR="000F76F6" w:rsidRPr="00847896" w:rsidRDefault="000F76F6" w:rsidP="004541CC">
            <w:pPr>
              <w:numPr>
                <w:ilvl w:val="0"/>
                <w:numId w:val="51"/>
              </w:numPr>
              <w:ind w:left="427"/>
              <w:contextualSpacing/>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0486A3E9" w14:textId="77777777" w:rsidTr="00795C38">
        <w:trPr>
          <w:cantSplit/>
        </w:trPr>
        <w:tc>
          <w:tcPr>
            <w:tcW w:w="3690" w:type="dxa"/>
          </w:tcPr>
          <w:p w14:paraId="1D80BA43" w14:textId="435A10DF" w:rsidR="009779AD" w:rsidRPr="00847896" w:rsidRDefault="009779AD" w:rsidP="004541CC">
            <w:pPr>
              <w:pStyle w:val="ListParagraph"/>
              <w:numPr>
                <w:ilvl w:val="0"/>
                <w:numId w:val="48"/>
              </w:numPr>
              <w:spacing w:line="240" w:lineRule="auto"/>
              <w:rPr>
                <w:lang w:val="sw-KE"/>
              </w:rPr>
            </w:pPr>
            <w:r w:rsidRPr="00847896">
              <w:rPr>
                <w:lang w:val="sw-KE"/>
              </w:rPr>
              <w:t>Kwa nini unaweza kuchagua mahali hapa kwakupata matibabu paali ya kwenda kwenye CTE?</w:t>
            </w:r>
          </w:p>
          <w:p w14:paraId="6E7652F6" w14:textId="6B2AC9A5" w:rsidR="009779AD" w:rsidRPr="00847896" w:rsidRDefault="009779AD" w:rsidP="0026796E">
            <w:pPr>
              <w:rPr>
                <w:i/>
                <w:lang w:val="sw-KE"/>
              </w:rPr>
            </w:pPr>
          </w:p>
        </w:tc>
        <w:tc>
          <w:tcPr>
            <w:tcW w:w="6390" w:type="dxa"/>
          </w:tcPr>
          <w:p w14:paraId="4C59912A" w14:textId="71461EF7" w:rsidR="009779AD" w:rsidRPr="00847896" w:rsidRDefault="009779AD" w:rsidP="00942F7B">
            <w:pPr>
              <w:rPr>
                <w:i/>
                <w:iCs/>
                <w:lang w:val="sw-KE"/>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2322E462"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CTE iko mbali sana</w:t>
            </w:r>
          </w:p>
          <w:p w14:paraId="0CA03B34"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Sijui  CTE anapatikana wapi</w:t>
            </w:r>
          </w:p>
          <w:p w14:paraId="7A0BE4D2" w14:textId="2A1ECF69"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Wafanyakazi wa CTE hawafai</w:t>
            </w:r>
          </w:p>
          <w:p w14:paraId="35564F90"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Wafanyakazi wa CTE ni wa inji za kigeni</w:t>
            </w:r>
          </w:p>
          <w:p w14:paraId="4B372A24" w14:textId="7B07B559"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Watu wanateshwa vibaya huko na wafanyakazi</w:t>
            </w:r>
          </w:p>
          <w:p w14:paraId="1E589753"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Kila mtu anayeenda ku CTE anakufa</w:t>
            </w:r>
          </w:p>
          <w:p w14:paraId="47B20260"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Watu wameambukizwa na virusi ya Ebola kwa sababu ya hali ya uchafu kwenye CTE</w:t>
            </w:r>
          </w:p>
          <w:p w14:paraId="1311F1B2" w14:textId="71C51F19"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Watu wanaoenda ku CTE wameambukizwa na virusi ya Ebola kwa makusudi na wafanyakazi wa CTE.</w:t>
            </w:r>
          </w:p>
          <w:p w14:paraId="327204D1"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Wagonjwa hawawezi kupokea wageni kwenye CTE.</w:t>
            </w:r>
          </w:p>
          <w:p w14:paraId="5B2FA6E2"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Hatujui kinachopitikana muma CTE</w:t>
            </w:r>
          </w:p>
          <w:p w14:paraId="4E220797"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Jamii yangu haitakubali</w:t>
            </w:r>
          </w:p>
          <w:p w14:paraId="0A89FD62" w14:textId="77777777"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Familia yangu haikukubali</w:t>
            </w:r>
          </w:p>
          <w:p w14:paraId="6ACA3DB0" w14:textId="7F07E89B" w:rsidR="009779AD" w:rsidRPr="00847896" w:rsidRDefault="009779AD" w:rsidP="004541CC">
            <w:pPr>
              <w:numPr>
                <w:ilvl w:val="0"/>
                <w:numId w:val="52"/>
              </w:numPr>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w:t>
            </w:r>
            <w:r w:rsidR="007D45B8" w:rsidRPr="00847896">
              <w:rPr>
                <w:rFonts w:ascii="Calibri" w:hAnsi="Calibri"/>
                <w:lang w:val="sw-KE"/>
              </w:rPr>
              <w:t>:__________________</w:t>
            </w:r>
          </w:p>
          <w:p w14:paraId="071D4CAC" w14:textId="77777777" w:rsidR="004810F9" w:rsidRPr="00847896" w:rsidRDefault="009779AD" w:rsidP="004541CC">
            <w:pPr>
              <w:numPr>
                <w:ilvl w:val="0"/>
                <w:numId w:val="52"/>
              </w:numPr>
              <w:contextualSpacing/>
              <w:rPr>
                <w:rFonts w:ascii="Calibri" w:hAnsi="Calibri"/>
                <w:lang w:val="sw-KE"/>
              </w:rPr>
            </w:pPr>
            <w:r w:rsidRPr="00847896">
              <w:rPr>
                <w:rFonts w:ascii="Calibri" w:hAnsi="Calibri"/>
                <w:lang w:val="sw-KE"/>
              </w:rPr>
              <w:t>Sijui</w:t>
            </w:r>
          </w:p>
          <w:p w14:paraId="7AF1A1B7" w14:textId="02F55B7E" w:rsidR="009779AD" w:rsidRPr="00847896" w:rsidRDefault="00FC7619" w:rsidP="004541CC">
            <w:pPr>
              <w:numPr>
                <w:ilvl w:val="0"/>
                <w:numId w:val="52"/>
              </w:numPr>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7174FB" w:rsidRPr="00847896" w14:paraId="7989E6B0" w14:textId="77777777" w:rsidTr="0039205F">
        <w:trPr>
          <w:cantSplit/>
        </w:trPr>
        <w:tc>
          <w:tcPr>
            <w:tcW w:w="10080" w:type="dxa"/>
            <w:gridSpan w:val="2"/>
            <w:shd w:val="clear" w:color="auto" w:fill="D0CECE" w:themeFill="background2" w:themeFillShade="E6"/>
          </w:tcPr>
          <w:p w14:paraId="571FC9B4" w14:textId="77777777" w:rsidR="007174FB" w:rsidRPr="00847896" w:rsidRDefault="007174FB" w:rsidP="0026796E">
            <w:pPr>
              <w:rPr>
                <w:caps/>
                <w:lang w:val="sw-KE"/>
              </w:rPr>
            </w:pPr>
            <w:r w:rsidRPr="00847896">
              <w:rPr>
                <w:b/>
                <w:caps/>
                <w:lang w:val="sw-KE"/>
              </w:rPr>
              <w:t>Kufuatulia waliokutana na wajongwa</w:t>
            </w:r>
          </w:p>
        </w:tc>
      </w:tr>
      <w:tr w:rsidR="009779AD" w:rsidRPr="00847896" w14:paraId="289D05F8" w14:textId="77777777" w:rsidTr="00795C38">
        <w:trPr>
          <w:cantSplit/>
        </w:trPr>
        <w:tc>
          <w:tcPr>
            <w:tcW w:w="3690" w:type="dxa"/>
          </w:tcPr>
          <w:p w14:paraId="380EF289" w14:textId="28733DA1" w:rsidR="009779AD" w:rsidRPr="00847896" w:rsidRDefault="009779AD" w:rsidP="004541CC">
            <w:pPr>
              <w:pStyle w:val="ListParagraph"/>
              <w:numPr>
                <w:ilvl w:val="0"/>
                <w:numId w:val="48"/>
              </w:numPr>
              <w:spacing w:line="240" w:lineRule="auto"/>
              <w:rPr>
                <w:lang w:val="sw-KE" w:bidi="fr-FR"/>
              </w:rPr>
            </w:pPr>
            <w:r w:rsidRPr="00847896">
              <w:rPr>
                <w:lang w:val="sw-KE" w:bidi="fr-FR"/>
              </w:rPr>
              <w:lastRenderedPageBreak/>
              <w:t xml:space="preserve">Umewai ku sikiya juu yaku fwatiliya waliyo kutana na wagonjwa wa Ebola </w:t>
            </w:r>
            <w:r w:rsidRPr="00847896">
              <w:rPr>
                <w:i/>
                <w:iCs/>
                <w:lang w:val="sw-KE" w:bidi="fr-FR"/>
              </w:rPr>
              <w:t>(utiliser un terme local different s’il est plus courant)</w:t>
            </w:r>
          </w:p>
        </w:tc>
        <w:tc>
          <w:tcPr>
            <w:tcW w:w="6390" w:type="dxa"/>
          </w:tcPr>
          <w:p w14:paraId="307B3D00" w14:textId="77777777" w:rsidR="009779AD" w:rsidRPr="00847896" w:rsidRDefault="009779AD" w:rsidP="004541CC">
            <w:pPr>
              <w:numPr>
                <w:ilvl w:val="0"/>
                <w:numId w:val="14"/>
              </w:numPr>
              <w:contextualSpacing/>
              <w:rPr>
                <w:rFonts w:ascii="Calibri" w:eastAsia="Times New Roman" w:hAnsi="Calibri" w:cs="Calibri"/>
                <w:lang w:val="sw-KE" w:bidi="fr-FR"/>
              </w:rPr>
            </w:pPr>
            <w:r w:rsidRPr="00847896">
              <w:rPr>
                <w:rFonts w:ascii="Calibri" w:eastAsia="Times New Roman" w:hAnsi="Calibri" w:cs="Calibri"/>
                <w:lang w:val="sw-KE" w:bidi="fr-FR"/>
              </w:rPr>
              <w:t>Ndio</w:t>
            </w:r>
          </w:p>
          <w:p w14:paraId="02DFEA91" w14:textId="00FBF09F" w:rsidR="009779AD" w:rsidRPr="00847896" w:rsidRDefault="009779AD" w:rsidP="004541CC">
            <w:pPr>
              <w:numPr>
                <w:ilvl w:val="0"/>
                <w:numId w:val="14"/>
              </w:numPr>
              <w:contextualSpacing/>
              <w:rPr>
                <w:rFonts w:ascii="Calibri" w:eastAsia="Times New Roman" w:hAnsi="Calibri" w:cs="Calibri"/>
                <w:lang w:val="sw-KE" w:bidi="fr-FR"/>
              </w:rPr>
            </w:pPr>
            <w:r w:rsidRPr="00847896">
              <w:rPr>
                <w:rFonts w:ascii="Calibri" w:eastAsia="Times New Roman" w:hAnsi="Calibri" w:cs="Calibri"/>
                <w:lang w:val="sw-KE" w:bidi="fr-FR"/>
              </w:rPr>
              <w:t xml:space="preserve">Hapana </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00C177A8">
              <w:rPr>
                <w:i/>
                <w:iCs/>
                <w:lang w:val="sw-KE" w:bidi="fr-FR"/>
              </w:rPr>
              <w:t xml:space="preserve"> </w:t>
            </w:r>
            <w:r w:rsidR="00751912" w:rsidRPr="00751912">
              <w:rPr>
                <w:rFonts w:ascii="Calibri" w:eastAsia="Times New Roman" w:hAnsi="Calibri" w:cs="Calibri"/>
                <w:lang w:val="sw-KE"/>
              </w:rPr>
              <w:t>soma maelezo inayokuwa hapa chini</w:t>
            </w:r>
            <w:r w:rsidR="00C177A8" w:rsidRPr="00C177A8">
              <w:rPr>
                <w:rFonts w:ascii="Calibri" w:eastAsia="Times New Roman" w:hAnsi="Calibri" w:cs="Calibri"/>
                <w:lang w:val="sw-KE"/>
              </w:rPr>
              <w:t>:</w:t>
            </w:r>
          </w:p>
          <w:p w14:paraId="63366DAD" w14:textId="0C7F315F" w:rsidR="009779AD" w:rsidRPr="00847896" w:rsidRDefault="009779AD" w:rsidP="004541CC">
            <w:pPr>
              <w:numPr>
                <w:ilvl w:val="0"/>
                <w:numId w:val="14"/>
              </w:numPr>
              <w:contextualSpacing/>
              <w:rPr>
                <w:rFonts w:ascii="Calibri" w:eastAsia="Times New Roman" w:hAnsi="Calibri" w:cs="Calibri"/>
                <w:lang w:val="sw-KE"/>
              </w:rPr>
            </w:pPr>
            <w:r w:rsidRPr="00847896">
              <w:rPr>
                <w:rFonts w:ascii="Calibri" w:eastAsia="Times New Roman" w:hAnsi="Calibri" w:cs="Calibri"/>
                <w:lang w:val="sw-KE" w:bidi="fr-FR"/>
              </w:rPr>
              <w:t xml:space="preserve">Sijui </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00751912" w:rsidRPr="00751912">
              <w:rPr>
                <w:rFonts w:ascii="Calibri" w:eastAsia="Times New Roman" w:hAnsi="Calibri" w:cs="Calibri"/>
                <w:lang w:val="sw-KE"/>
              </w:rPr>
              <w:t>soma maelezo inayokuwa hapa chini</w:t>
            </w:r>
            <w:r w:rsidR="00FF3CCA">
              <w:rPr>
                <w:i/>
                <w:iCs/>
                <w:lang w:val="sw-KE" w:bidi="fr-FR"/>
              </w:rPr>
              <w:t>:</w:t>
            </w:r>
            <w:r w:rsidR="00C177A8">
              <w:rPr>
                <w:i/>
                <w:iCs/>
                <w:lang w:val="sw-KE" w:bidi="fr-FR"/>
              </w:rPr>
              <w:br/>
            </w:r>
            <w:r w:rsidR="007E6255" w:rsidRPr="007E6255">
              <w:rPr>
                <w:rFonts w:ascii="Calibri" w:eastAsia="Times New Roman" w:hAnsi="Calibri" w:cs="Calibri"/>
                <w:b/>
                <w:bCs/>
                <w:lang w:val="sw-KE"/>
              </w:rPr>
              <w:t>(maneno):</w:t>
            </w:r>
            <w:r w:rsidR="007E6255">
              <w:rPr>
                <w:rFonts w:ascii="Calibri" w:eastAsia="Times New Roman" w:hAnsi="Calibri" w:cs="Calibri"/>
                <w:lang w:val="sw-KE"/>
              </w:rPr>
              <w:t xml:space="preserve"> </w:t>
            </w:r>
            <w:r w:rsidR="00C177A8" w:rsidRPr="00C177A8">
              <w:rPr>
                <w:rFonts w:ascii="Calibri" w:eastAsia="Times New Roman" w:hAnsi="Calibri" w:cs="Calibri"/>
                <w:lang w:val="sw-KE"/>
              </w:rPr>
              <w:t>Kufuatilia waliokutana na mgojwa ni wakati wafanyakazi wakupiganisha Ebola anachukuwa majina ya watu wote ambao wamekuwa karibu sana au waliowasiliana na mgojwa wa Ebola. Kisha wanatembelea ao wanazungumza na watu hawa wote kila siku kwa siku 21 kuhakikisha kuma hawako wagonjwa.</w:t>
            </w:r>
            <w:r w:rsidR="00C177A8">
              <w:rPr>
                <w:rFonts w:ascii="Calibri" w:eastAsia="Times New Roman" w:hAnsi="Calibri" w:cs="Calibri"/>
                <w:lang w:val="sw-KE"/>
              </w:rPr>
              <w:t xml:space="preserve"> </w:t>
            </w:r>
            <w:r w:rsidR="0039205F">
              <w:rPr>
                <w:b/>
                <w:bCs/>
                <w:i/>
                <w:iCs/>
                <w:lang w:val="sw-KE" w:bidi="fr-FR"/>
              </w:rPr>
              <w:t>Ruka</w:t>
            </w:r>
            <w:r w:rsidR="00C177A8" w:rsidRPr="00795C38">
              <w:rPr>
                <w:b/>
                <w:bCs/>
                <w:i/>
                <w:iCs/>
                <w:lang w:val="sw-KE" w:bidi="fr-FR"/>
              </w:rPr>
              <w:t xml:space="preserve"> kwa swali 25</w:t>
            </w:r>
            <w:r w:rsidR="00C177A8">
              <w:rPr>
                <w:b/>
                <w:bCs/>
                <w:i/>
                <w:iCs/>
                <w:lang w:val="sw-KE" w:bidi="fr-FR"/>
              </w:rPr>
              <w:t>.</w:t>
            </w:r>
          </w:p>
          <w:p w14:paraId="3A1A7E1C" w14:textId="31971792" w:rsidR="009779AD" w:rsidRPr="00847896" w:rsidRDefault="00634074" w:rsidP="004541CC">
            <w:pPr>
              <w:numPr>
                <w:ilvl w:val="0"/>
                <w:numId w:val="14"/>
              </w:numPr>
              <w:suppressAutoHyphens/>
              <w:autoSpaceDN w:val="0"/>
              <w:contextualSpacing/>
              <w:textAlignment w:val="baseline"/>
              <w:rPr>
                <w:rFonts w:ascii="Calibri" w:eastAsia="Times New Roman" w:hAnsi="Calibri" w:cs="Calibri"/>
                <w:lang w:val="sw-KE" w:bidi="fr-FR"/>
              </w:rPr>
            </w:pPr>
            <w:r w:rsidRPr="00847896">
              <w:rPr>
                <w:rFonts w:ascii="Calibri" w:eastAsia="Calibri" w:hAnsi="Calibri" w:cs="Arial"/>
                <w:lang w:val="sw-KE"/>
              </w:rPr>
              <w:t>Ku kataa ku jibu (</w:t>
            </w:r>
            <w:r w:rsidRPr="00847896">
              <w:rPr>
                <w:rFonts w:ascii="Calibri" w:eastAsia="Calibri" w:hAnsi="Calibri" w:cs="Arial"/>
                <w:i/>
                <w:iCs/>
                <w:lang w:val="sw-KE"/>
              </w:rPr>
              <w:t>usi some</w:t>
            </w:r>
            <w:r w:rsidRPr="00847896">
              <w:rPr>
                <w:rFonts w:ascii="Calibri" w:eastAsia="Calibri" w:hAnsi="Calibri" w:cs="Arial"/>
                <w:lang w:val="sw-KE"/>
              </w:rPr>
              <w:t>)</w:t>
            </w:r>
          </w:p>
        </w:tc>
      </w:tr>
      <w:tr w:rsidR="009779AD" w:rsidRPr="00847896" w14:paraId="0D71AFB6" w14:textId="77777777" w:rsidTr="00795C38">
        <w:trPr>
          <w:cantSplit/>
        </w:trPr>
        <w:tc>
          <w:tcPr>
            <w:tcW w:w="3690" w:type="dxa"/>
          </w:tcPr>
          <w:p w14:paraId="71F5FB72" w14:textId="49DE1097" w:rsidR="009779AD" w:rsidRPr="00847896" w:rsidRDefault="009779AD" w:rsidP="004541CC">
            <w:pPr>
              <w:pStyle w:val="ListParagraph"/>
              <w:numPr>
                <w:ilvl w:val="0"/>
                <w:numId w:val="48"/>
              </w:numPr>
              <w:spacing w:line="240" w:lineRule="auto"/>
              <w:rPr>
                <w:lang w:val="sw-KE" w:bidi="fr-FR"/>
              </w:rPr>
            </w:pPr>
            <w:r w:rsidRPr="00847896">
              <w:rPr>
                <w:lang w:val="sw-KE" w:bidi="fr-FR"/>
              </w:rPr>
              <w:t>Je ! kufuatiliana na waliokutana na wagonjwa ama suivi des contacts inafanyika katika jamii lako ?</w:t>
            </w:r>
          </w:p>
        </w:tc>
        <w:tc>
          <w:tcPr>
            <w:tcW w:w="6390" w:type="dxa"/>
          </w:tcPr>
          <w:p w14:paraId="04BC2D3E" w14:textId="77777777" w:rsidR="009779AD" w:rsidRPr="00847896" w:rsidRDefault="009779AD" w:rsidP="004541CC">
            <w:pPr>
              <w:numPr>
                <w:ilvl w:val="0"/>
                <w:numId w:val="47"/>
              </w:numPr>
              <w:contextualSpacing/>
              <w:rPr>
                <w:rFonts w:ascii="Calibri" w:hAnsi="Calibri"/>
                <w:lang w:val="sw-KE"/>
              </w:rPr>
            </w:pPr>
            <w:r w:rsidRPr="00847896">
              <w:rPr>
                <w:rFonts w:ascii="Calibri" w:hAnsi="Calibri"/>
                <w:lang w:val="sw-KE"/>
              </w:rPr>
              <w:t>Ndio</w:t>
            </w:r>
          </w:p>
          <w:p w14:paraId="42205B7F" w14:textId="77777777" w:rsidR="009779AD" w:rsidRPr="00847896" w:rsidRDefault="009779AD" w:rsidP="004541CC">
            <w:pPr>
              <w:numPr>
                <w:ilvl w:val="0"/>
                <w:numId w:val="47"/>
              </w:numPr>
              <w:contextualSpacing/>
              <w:rPr>
                <w:rFonts w:ascii="Calibri" w:hAnsi="Calibri"/>
                <w:lang w:val="sw-KE"/>
              </w:rPr>
            </w:pPr>
            <w:r w:rsidRPr="00847896">
              <w:rPr>
                <w:rFonts w:ascii="Calibri" w:hAnsi="Calibri"/>
                <w:lang w:val="sw-KE"/>
              </w:rPr>
              <w:t>Hapana</w:t>
            </w:r>
          </w:p>
          <w:p w14:paraId="70061B67" w14:textId="77777777" w:rsidR="001B2264" w:rsidRPr="00847896" w:rsidRDefault="009779AD" w:rsidP="004541CC">
            <w:pPr>
              <w:numPr>
                <w:ilvl w:val="0"/>
                <w:numId w:val="47"/>
              </w:numPr>
              <w:contextualSpacing/>
              <w:rPr>
                <w:rFonts w:ascii="Calibri" w:eastAsia="Times New Roman" w:hAnsi="Calibri" w:cs="Calibri"/>
                <w:lang w:val="sw-KE"/>
              </w:rPr>
            </w:pPr>
            <w:r w:rsidRPr="00847896">
              <w:rPr>
                <w:rFonts w:ascii="Calibri" w:hAnsi="Calibri"/>
                <w:lang w:val="sw-KE"/>
              </w:rPr>
              <w:t>Sijui</w:t>
            </w:r>
          </w:p>
          <w:p w14:paraId="62F4AD50" w14:textId="44ECF9CC" w:rsidR="009779AD" w:rsidRPr="00847896" w:rsidRDefault="00FC7619" w:rsidP="004541CC">
            <w:pPr>
              <w:numPr>
                <w:ilvl w:val="0"/>
                <w:numId w:val="47"/>
              </w:numPr>
              <w:contextualSpacing/>
              <w:rPr>
                <w:rFonts w:ascii="Calibri" w:eastAsia="Times New Roman" w:hAnsi="Calibri" w:cs="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0992D540" w14:textId="77777777" w:rsidTr="00795C38">
        <w:trPr>
          <w:cantSplit/>
        </w:trPr>
        <w:tc>
          <w:tcPr>
            <w:tcW w:w="3690" w:type="dxa"/>
          </w:tcPr>
          <w:p w14:paraId="76D4E0B6" w14:textId="6DFFE938" w:rsidR="009779AD" w:rsidRPr="00847896" w:rsidRDefault="009779AD" w:rsidP="00C177A8">
            <w:pPr>
              <w:ind w:left="360" w:hanging="360"/>
              <w:rPr>
                <w:rFonts w:ascii="Calibri" w:hAnsi="Calibri"/>
                <w:lang w:val="sw-KE"/>
              </w:rPr>
            </w:pPr>
            <w:r w:rsidRPr="00847896">
              <w:rPr>
                <w:lang w:val="sw-KE" w:bidi="fr-FR"/>
              </w:rPr>
              <w:t>19b. Je! Umewai kuchaguliwa na Timu ya kupiganisha Ebola kama mtu "ambaye alikutana na mgojwa" ama personne de contact baada ya kuwa karibu na mgojwa wa Ebola?</w:t>
            </w:r>
          </w:p>
        </w:tc>
        <w:tc>
          <w:tcPr>
            <w:tcW w:w="6390" w:type="dxa"/>
          </w:tcPr>
          <w:p w14:paraId="5FBDAF29" w14:textId="77777777" w:rsidR="009779AD" w:rsidRPr="00847896" w:rsidRDefault="009779AD" w:rsidP="004541CC">
            <w:pPr>
              <w:numPr>
                <w:ilvl w:val="0"/>
                <w:numId w:val="15"/>
              </w:numPr>
              <w:contextualSpacing/>
              <w:rPr>
                <w:rFonts w:ascii="Calibri" w:hAnsi="Calibri"/>
                <w:lang w:val="sw-KE"/>
              </w:rPr>
            </w:pPr>
            <w:r w:rsidRPr="00847896">
              <w:rPr>
                <w:rFonts w:ascii="Calibri" w:hAnsi="Calibri"/>
                <w:lang w:val="sw-KE"/>
              </w:rPr>
              <w:t>Ndio</w:t>
            </w:r>
          </w:p>
          <w:p w14:paraId="0AF59A47" w14:textId="714B9FD4" w:rsidR="009779AD" w:rsidRPr="00847896" w:rsidRDefault="009779AD" w:rsidP="004541CC">
            <w:pPr>
              <w:numPr>
                <w:ilvl w:val="0"/>
                <w:numId w:val="15"/>
              </w:numPr>
              <w:contextualSpacing/>
              <w:rPr>
                <w:rFonts w:ascii="Calibri" w:hAnsi="Calibri"/>
                <w:lang w:val="sw-KE"/>
              </w:rPr>
            </w:pPr>
            <w:r w:rsidRPr="00847896">
              <w:rPr>
                <w:rFonts w:ascii="Calibri" w:hAnsi="Calibri"/>
                <w:lang w:val="sw-KE"/>
              </w:rPr>
              <w:t>Hapana</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Pr="00847896">
              <w:rPr>
                <w:i/>
                <w:iCs/>
                <w:lang w:val="sw-KE" w:bidi="fr-FR"/>
              </w:rPr>
              <w:t>ruka kwa swali la 24</w:t>
            </w:r>
            <w:r w:rsidRPr="00847896">
              <w:rPr>
                <w:rFonts w:ascii="Calibri" w:eastAsia="Times New Roman" w:hAnsi="Calibri" w:cs="Calibri"/>
                <w:lang w:val="sw-KE" w:bidi="fr-FR"/>
              </w:rPr>
              <w:t xml:space="preserve"> </w:t>
            </w:r>
            <w:r w:rsidRPr="00847896">
              <w:rPr>
                <w:lang w:val="sw-KE" w:bidi="fr-FR"/>
              </w:rPr>
              <w:t xml:space="preserve"> </w:t>
            </w:r>
          </w:p>
          <w:p w14:paraId="02299FF9" w14:textId="7D3F6CA4" w:rsidR="004810F9" w:rsidRPr="00847896" w:rsidRDefault="009779AD" w:rsidP="004541CC">
            <w:pPr>
              <w:numPr>
                <w:ilvl w:val="0"/>
                <w:numId w:val="15"/>
              </w:numPr>
              <w:contextualSpacing/>
              <w:rPr>
                <w:rFonts w:ascii="Calibri" w:eastAsia="Times New Roman" w:hAnsi="Calibri" w:cs="Calibri"/>
                <w:lang w:val="sw-KE" w:bidi="fr-FR"/>
              </w:rPr>
            </w:pPr>
            <w:r w:rsidRPr="00847896">
              <w:rPr>
                <w:rFonts w:ascii="Calibri" w:hAnsi="Calibri"/>
                <w:lang w:val="sw-KE"/>
              </w:rPr>
              <w:t>Sijui</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Pr="00847896">
              <w:rPr>
                <w:i/>
                <w:iCs/>
                <w:lang w:val="sw-KE" w:bidi="fr-FR"/>
              </w:rPr>
              <w:t>ruka kwa swali la 24</w:t>
            </w:r>
            <w:r w:rsidRPr="00847896">
              <w:rPr>
                <w:rFonts w:ascii="Calibri" w:eastAsia="Times New Roman" w:hAnsi="Calibri" w:cs="Calibri"/>
                <w:lang w:val="sw-KE" w:bidi="fr-FR"/>
              </w:rPr>
              <w:t xml:space="preserve"> </w:t>
            </w:r>
            <w:r w:rsidRPr="00847896">
              <w:rPr>
                <w:lang w:val="sw-KE" w:bidi="fr-FR"/>
              </w:rPr>
              <w:t xml:space="preserve"> </w:t>
            </w:r>
          </w:p>
          <w:p w14:paraId="3FDAED05" w14:textId="4EE18CCC" w:rsidR="009779AD" w:rsidRPr="00847896" w:rsidRDefault="00FC7619" w:rsidP="004541CC">
            <w:pPr>
              <w:numPr>
                <w:ilvl w:val="0"/>
                <w:numId w:val="15"/>
              </w:numPr>
              <w:contextualSpacing/>
              <w:rPr>
                <w:rFonts w:ascii="Calibri" w:eastAsia="Times New Roman" w:hAnsi="Calibri" w:cs="Calibri"/>
                <w:lang w:val="sw-KE" w:bidi="fr-FR"/>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5BFC26CB" w14:textId="77777777" w:rsidTr="00795C38">
        <w:trPr>
          <w:cantSplit/>
        </w:trPr>
        <w:tc>
          <w:tcPr>
            <w:tcW w:w="3690" w:type="dxa"/>
          </w:tcPr>
          <w:p w14:paraId="1A209537" w14:textId="77777777" w:rsidR="009779AD" w:rsidRPr="00847896" w:rsidRDefault="009779AD" w:rsidP="004541CC">
            <w:pPr>
              <w:pStyle w:val="ListParagraph"/>
              <w:numPr>
                <w:ilvl w:val="0"/>
                <w:numId w:val="48"/>
              </w:numPr>
              <w:spacing w:line="240" w:lineRule="auto"/>
              <w:rPr>
                <w:lang w:val="sw-KE"/>
              </w:rPr>
            </w:pPr>
            <w:r w:rsidRPr="00847896">
              <w:rPr>
                <w:lang w:val="sw-KE" w:bidi="fr-FR"/>
              </w:rPr>
              <w:t>Wakati ulichaguliwa kama mtu aliye kutana na mgojwa, je ! ulikubali mtu akuje nyumbani kwako kila siku kwa siku 21 kuangalia hali yako ya joto na kuuliza kama uko na dalili za Ebola?</w:t>
            </w:r>
          </w:p>
        </w:tc>
        <w:tc>
          <w:tcPr>
            <w:tcW w:w="6390" w:type="dxa"/>
          </w:tcPr>
          <w:p w14:paraId="6F09270F" w14:textId="77777777" w:rsidR="009779AD" w:rsidRPr="00847896" w:rsidRDefault="009779AD" w:rsidP="004541CC">
            <w:pPr>
              <w:numPr>
                <w:ilvl w:val="0"/>
                <w:numId w:val="16"/>
              </w:numPr>
              <w:contextualSpacing/>
              <w:rPr>
                <w:rFonts w:ascii="Calibri" w:hAnsi="Calibri"/>
                <w:lang w:val="sw-KE"/>
              </w:rPr>
            </w:pPr>
            <w:r w:rsidRPr="00847896">
              <w:rPr>
                <w:rFonts w:ascii="Calibri" w:hAnsi="Calibri"/>
                <w:lang w:val="sw-KE"/>
              </w:rPr>
              <w:t>Ndio</w:t>
            </w:r>
          </w:p>
          <w:p w14:paraId="4D2C609C" w14:textId="08251B67" w:rsidR="009779AD" w:rsidRPr="00847896" w:rsidRDefault="009779AD" w:rsidP="004541CC">
            <w:pPr>
              <w:numPr>
                <w:ilvl w:val="0"/>
                <w:numId w:val="16"/>
              </w:numPr>
              <w:contextualSpacing/>
              <w:rPr>
                <w:rFonts w:ascii="Calibri" w:hAnsi="Calibri"/>
                <w:lang w:val="sw-KE"/>
              </w:rPr>
            </w:pPr>
            <w:r w:rsidRPr="00847896">
              <w:rPr>
                <w:rFonts w:ascii="Calibri" w:hAnsi="Calibri"/>
                <w:lang w:val="sw-KE"/>
              </w:rPr>
              <w:t>Hapana</w:t>
            </w:r>
            <w:r w:rsidRPr="00847896">
              <w:rPr>
                <w:rFonts w:ascii="Calibri" w:eastAsia="Times New Roman" w:hAnsi="Calibri" w:cs="Calibri"/>
                <w:lang w:val="sw-KE" w:bidi="fr-FR"/>
              </w:rPr>
              <w:t xml:space="preserve"> </w:t>
            </w:r>
            <w:r w:rsidRPr="00847896">
              <w:rPr>
                <w:rFonts w:ascii="Calibri" w:eastAsia="Times New Roman" w:hAnsi="Calibri" w:cs="Calibri"/>
                <w:lang w:val="sw-KE" w:bidi="fr-FR"/>
              </w:rPr>
              <w:sym w:font="Wingdings" w:char="F0E0"/>
            </w:r>
            <w:r w:rsidRPr="00847896">
              <w:rPr>
                <w:lang w:val="sw-KE"/>
              </w:rPr>
              <w:t xml:space="preserve"> </w:t>
            </w:r>
            <w:r w:rsidRPr="00847896">
              <w:rPr>
                <w:i/>
                <w:iCs/>
                <w:lang w:val="sw-KE"/>
              </w:rPr>
              <w:t>ruka kwa swali 23</w:t>
            </w:r>
            <w:r w:rsidRPr="00847896">
              <w:rPr>
                <w:rFonts w:ascii="Calibri" w:eastAsia="Times New Roman" w:hAnsi="Calibri" w:cs="Calibri"/>
                <w:lang w:val="sw-KE" w:bidi="fr-FR"/>
              </w:rPr>
              <w:t xml:space="preserve"> </w:t>
            </w:r>
            <w:r w:rsidRPr="00847896">
              <w:rPr>
                <w:lang w:val="sw-KE" w:bidi="fr-FR"/>
              </w:rPr>
              <w:t xml:space="preserve"> </w:t>
            </w:r>
          </w:p>
          <w:p w14:paraId="7271647E" w14:textId="77777777" w:rsidR="001B2264" w:rsidRPr="00847896" w:rsidRDefault="009779AD" w:rsidP="004541CC">
            <w:pPr>
              <w:numPr>
                <w:ilvl w:val="0"/>
                <w:numId w:val="16"/>
              </w:numPr>
              <w:contextualSpacing/>
              <w:rPr>
                <w:rFonts w:ascii="Calibri" w:eastAsia="Calibri" w:hAnsi="Calibri" w:cs="Arial"/>
                <w:lang w:val="sw-KE"/>
              </w:rPr>
            </w:pPr>
            <w:r w:rsidRPr="00847896">
              <w:rPr>
                <w:rFonts w:ascii="Calibri" w:hAnsi="Calibri"/>
                <w:lang w:val="sw-KE"/>
              </w:rPr>
              <w:t xml:space="preserve">Sijui </w:t>
            </w:r>
            <w:r w:rsidRPr="00847896">
              <w:rPr>
                <w:rFonts w:ascii="Calibri" w:hAnsi="Calibri"/>
                <w:i/>
                <w:iCs/>
                <w:lang w:val="sw-KE"/>
              </w:rPr>
              <w:sym w:font="Wingdings" w:char="F0E0"/>
            </w:r>
            <w:r w:rsidRPr="00847896">
              <w:rPr>
                <w:rFonts w:ascii="Calibri" w:hAnsi="Calibri"/>
                <w:i/>
                <w:iCs/>
                <w:lang w:val="sw-KE"/>
              </w:rPr>
              <w:t xml:space="preserve"> </w:t>
            </w:r>
            <w:r w:rsidRPr="00847896">
              <w:rPr>
                <w:i/>
                <w:iCs/>
                <w:lang w:val="sw-KE"/>
              </w:rPr>
              <w:t>ruka kwa swali la 24</w:t>
            </w:r>
          </w:p>
          <w:p w14:paraId="55320784" w14:textId="44251DA8" w:rsidR="009779AD" w:rsidRPr="00847896" w:rsidRDefault="00FC7619" w:rsidP="004541CC">
            <w:pPr>
              <w:numPr>
                <w:ilvl w:val="0"/>
                <w:numId w:val="16"/>
              </w:numPr>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6CE8AA06" w14:textId="77777777" w:rsidTr="00795C38">
        <w:trPr>
          <w:cantSplit/>
        </w:trPr>
        <w:tc>
          <w:tcPr>
            <w:tcW w:w="3690" w:type="dxa"/>
          </w:tcPr>
          <w:p w14:paraId="24239082" w14:textId="77777777" w:rsidR="009779AD" w:rsidRPr="00847896" w:rsidRDefault="009779AD" w:rsidP="004541CC">
            <w:pPr>
              <w:pStyle w:val="ListParagraph"/>
              <w:numPr>
                <w:ilvl w:val="0"/>
                <w:numId w:val="48"/>
              </w:numPr>
              <w:spacing w:line="240" w:lineRule="auto"/>
              <w:rPr>
                <w:lang w:val="sw-KE"/>
              </w:rPr>
            </w:pPr>
            <w:r w:rsidRPr="00847896">
              <w:rPr>
                <w:lang w:val="sw-KE"/>
              </w:rPr>
              <w:t>Je! Jambo hili lilipitikana namna gani?</w:t>
            </w:r>
          </w:p>
        </w:tc>
        <w:tc>
          <w:tcPr>
            <w:tcW w:w="6390" w:type="dxa"/>
          </w:tcPr>
          <w:p w14:paraId="036B8680" w14:textId="77777777" w:rsidR="009779AD" w:rsidRPr="00847896" w:rsidRDefault="009779AD" w:rsidP="004541CC">
            <w:pPr>
              <w:numPr>
                <w:ilvl w:val="0"/>
                <w:numId w:val="17"/>
              </w:numPr>
              <w:contextualSpacing/>
              <w:rPr>
                <w:rFonts w:ascii="Calibri" w:hAnsi="Calibri"/>
                <w:lang w:val="sw-KE"/>
              </w:rPr>
            </w:pPr>
            <w:r w:rsidRPr="00847896">
              <w:rPr>
                <w:rFonts w:ascii="Calibri" w:hAnsi="Calibri"/>
                <w:lang w:val="sw-KE"/>
              </w:rPr>
              <w:t>Jambo mzuri</w:t>
            </w:r>
          </w:p>
          <w:p w14:paraId="32849111" w14:textId="00F31769" w:rsidR="001B2264" w:rsidRPr="00847896" w:rsidRDefault="009779AD" w:rsidP="004541CC">
            <w:pPr>
              <w:numPr>
                <w:ilvl w:val="0"/>
                <w:numId w:val="17"/>
              </w:numPr>
              <w:contextualSpacing/>
              <w:rPr>
                <w:rFonts w:ascii="Calibri" w:eastAsia="Times New Roman" w:hAnsi="Calibri" w:cs="Calibri"/>
                <w:lang w:val="sw-KE"/>
              </w:rPr>
            </w:pPr>
            <w:r w:rsidRPr="00847896">
              <w:rPr>
                <w:rFonts w:ascii="Calibri" w:hAnsi="Calibri"/>
                <w:lang w:val="sw-KE"/>
              </w:rPr>
              <w:t>Jambo mbaya</w:t>
            </w:r>
            <w:r w:rsidR="00F45908" w:rsidRPr="00847896">
              <w:rPr>
                <w:rFonts w:ascii="Calibri" w:eastAsia="Times New Roman" w:hAnsi="Calibri" w:cs="Calibri"/>
                <w:lang w:val="sw-KE" w:bidi="fr-FR"/>
              </w:rPr>
              <w:sym w:font="Wingdings" w:char="F0E0"/>
            </w:r>
            <w:r w:rsidR="00F45908" w:rsidRPr="00847896">
              <w:rPr>
                <w:lang w:val="sw-KE"/>
              </w:rPr>
              <w:t xml:space="preserve"> </w:t>
            </w:r>
            <w:r w:rsidR="00F45908" w:rsidRPr="00847896">
              <w:rPr>
                <w:i/>
                <w:iCs/>
                <w:lang w:val="sw-KE"/>
              </w:rPr>
              <w:t>ruka kwa swali 22b</w:t>
            </w:r>
            <w:r w:rsidR="00F45908" w:rsidRPr="00847896">
              <w:rPr>
                <w:lang w:val="sw-KE" w:bidi="fr-FR"/>
              </w:rPr>
              <w:t xml:space="preserve"> </w:t>
            </w:r>
          </w:p>
          <w:p w14:paraId="3AACF0D5" w14:textId="2EB4E831" w:rsidR="009779AD" w:rsidRPr="00847896" w:rsidRDefault="00FC7619" w:rsidP="004541CC">
            <w:pPr>
              <w:numPr>
                <w:ilvl w:val="0"/>
                <w:numId w:val="17"/>
              </w:numPr>
              <w:contextualSpacing/>
              <w:rPr>
                <w:rFonts w:ascii="Calibri" w:eastAsia="Times New Roman" w:hAnsi="Calibri" w:cs="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2DFFD5EA" w14:textId="77777777" w:rsidTr="00795C38">
        <w:trPr>
          <w:cantSplit/>
        </w:trPr>
        <w:tc>
          <w:tcPr>
            <w:tcW w:w="3690" w:type="dxa"/>
          </w:tcPr>
          <w:p w14:paraId="1C36B80A" w14:textId="77777777" w:rsidR="009779AD" w:rsidRPr="00847896" w:rsidRDefault="009779AD" w:rsidP="004541CC">
            <w:pPr>
              <w:pStyle w:val="ListParagraph"/>
              <w:numPr>
                <w:ilvl w:val="0"/>
                <w:numId w:val="48"/>
              </w:numPr>
              <w:spacing w:line="240" w:lineRule="auto"/>
              <w:rPr>
                <w:lang w:val="sw-KE"/>
              </w:rPr>
            </w:pPr>
            <w:r w:rsidRPr="00847896">
              <w:rPr>
                <w:lang w:val="sw-KE"/>
              </w:rPr>
              <w:t xml:space="preserve">Kama jambo hilil ilikuwa mzuri Je! Unaweza kuniambia zaidi kuhusu jambo hili? </w:t>
            </w:r>
            <w:r w:rsidRPr="00847896">
              <w:rPr>
                <w:lang w:val="sw-KE" w:bidi="fr-FR"/>
              </w:rPr>
              <w:t>Sababu ilikuwa nini?</w:t>
            </w:r>
          </w:p>
        </w:tc>
        <w:tc>
          <w:tcPr>
            <w:tcW w:w="6390" w:type="dxa"/>
          </w:tcPr>
          <w:p w14:paraId="6DB2B526" w14:textId="77777777" w:rsidR="009779AD" w:rsidRDefault="001832C0" w:rsidP="00875AEC">
            <w:pPr>
              <w:contextualSpacing/>
              <w:rPr>
                <w:rFonts w:ascii="Calibri" w:hAnsi="Calibri"/>
                <w:lang w:val="sw-KE"/>
              </w:rPr>
            </w:pPr>
            <w:r w:rsidRPr="00847896">
              <w:rPr>
                <w:rFonts w:ascii="Calibri" w:hAnsi="Calibri"/>
                <w:i/>
                <w:iCs/>
                <w:lang w:val="sw-KE"/>
              </w:rPr>
              <w:t>(Maelezo Zaidi):</w:t>
            </w:r>
            <w:r w:rsidR="009779AD" w:rsidRPr="00847896">
              <w:rPr>
                <w:rFonts w:ascii="Calibri" w:hAnsi="Calibri"/>
                <w:lang w:val="sw-KE"/>
              </w:rPr>
              <w:t>_________________________________ _________________________________________</w:t>
            </w:r>
          </w:p>
          <w:p w14:paraId="626B8262" w14:textId="57119C2A" w:rsidR="00795C38" w:rsidRPr="00795C38" w:rsidRDefault="00795C38" w:rsidP="00875AEC">
            <w:pPr>
              <w:contextualSpacing/>
              <w:rPr>
                <w:rFonts w:ascii="Calibri" w:hAnsi="Calibri"/>
                <w:b/>
                <w:bCs/>
                <w:lang w:val="sw-KE"/>
              </w:rPr>
            </w:pPr>
            <w:r w:rsidRPr="00795C38">
              <w:rPr>
                <w:b/>
                <w:bCs/>
                <w:i/>
                <w:iCs/>
                <w:lang w:val="sw-KE"/>
              </w:rPr>
              <w:t>ruka kwa swali 24</w:t>
            </w:r>
            <w:r w:rsidRPr="00795C38">
              <w:rPr>
                <w:rFonts w:ascii="Calibri" w:eastAsia="Times New Roman" w:hAnsi="Calibri" w:cs="Calibri"/>
                <w:b/>
                <w:bCs/>
                <w:lang w:val="sw-KE" w:bidi="fr-FR"/>
              </w:rPr>
              <w:t xml:space="preserve"> </w:t>
            </w:r>
            <w:r w:rsidRPr="00795C38">
              <w:rPr>
                <w:b/>
                <w:bCs/>
                <w:lang w:val="sw-KE" w:bidi="fr-FR"/>
              </w:rPr>
              <w:t xml:space="preserve"> </w:t>
            </w:r>
          </w:p>
        </w:tc>
      </w:tr>
      <w:tr w:rsidR="009779AD" w:rsidRPr="00847896" w14:paraId="3A8AF37D" w14:textId="77777777" w:rsidTr="00795C38">
        <w:trPr>
          <w:cantSplit/>
        </w:trPr>
        <w:tc>
          <w:tcPr>
            <w:tcW w:w="3690" w:type="dxa"/>
          </w:tcPr>
          <w:p w14:paraId="7E79B7A4" w14:textId="1C8552DA" w:rsidR="009779AD" w:rsidRPr="00847896" w:rsidRDefault="009779AD" w:rsidP="002C7F60">
            <w:pPr>
              <w:ind w:left="360" w:hanging="360"/>
              <w:rPr>
                <w:lang w:val="sw-KE" w:bidi="fr-FR"/>
              </w:rPr>
            </w:pPr>
            <w:r w:rsidRPr="00847896">
              <w:rPr>
                <w:lang w:val="sw-KE"/>
              </w:rPr>
              <w:t xml:space="preserve">22b. Kama jambo hilil ilikuwa mbaya Je! Unaweza kuniambia zaidi kuhusu jambo hili? </w:t>
            </w:r>
            <w:r w:rsidRPr="00847896">
              <w:rPr>
                <w:lang w:val="sw-KE" w:bidi="fr-FR"/>
              </w:rPr>
              <w:t>Sababu ilikuwa nini?</w:t>
            </w:r>
          </w:p>
        </w:tc>
        <w:tc>
          <w:tcPr>
            <w:tcW w:w="6390" w:type="dxa"/>
          </w:tcPr>
          <w:p w14:paraId="404E8962" w14:textId="38D62084" w:rsidR="009779AD" w:rsidRPr="00847896" w:rsidRDefault="001832C0" w:rsidP="00875AEC">
            <w:pPr>
              <w:contextualSpacing/>
              <w:rPr>
                <w:rFonts w:ascii="Calibri" w:hAnsi="Calibri"/>
                <w:lang w:val="sw-KE"/>
              </w:rPr>
            </w:pPr>
            <w:r w:rsidRPr="00847896">
              <w:rPr>
                <w:rFonts w:ascii="Calibri" w:hAnsi="Calibri"/>
                <w:i/>
                <w:iCs/>
                <w:lang w:val="sw-KE"/>
              </w:rPr>
              <w:t>(Maelezo Zaidi):</w:t>
            </w:r>
            <w:r w:rsidR="009779AD" w:rsidRPr="00847896">
              <w:rPr>
                <w:rFonts w:ascii="Calibri" w:hAnsi="Calibri"/>
                <w:lang w:val="sw-KE"/>
              </w:rPr>
              <w:t>_________________________________ _________________________________________</w:t>
            </w:r>
          </w:p>
        </w:tc>
      </w:tr>
      <w:tr w:rsidR="009779AD" w:rsidRPr="00847896" w14:paraId="56860304" w14:textId="77777777" w:rsidTr="00795C38">
        <w:trPr>
          <w:cantSplit/>
        </w:trPr>
        <w:tc>
          <w:tcPr>
            <w:tcW w:w="3690" w:type="dxa"/>
          </w:tcPr>
          <w:p w14:paraId="00EAE0E1" w14:textId="77777777" w:rsidR="009779AD" w:rsidRPr="00847896" w:rsidRDefault="009779AD" w:rsidP="004541CC">
            <w:pPr>
              <w:pStyle w:val="ListParagraph"/>
              <w:numPr>
                <w:ilvl w:val="0"/>
                <w:numId w:val="48"/>
              </w:numPr>
              <w:spacing w:line="240" w:lineRule="auto"/>
              <w:rPr>
                <w:iCs/>
                <w:lang w:val="sw-KE"/>
              </w:rPr>
            </w:pPr>
            <w:r w:rsidRPr="00847896">
              <w:rPr>
                <w:lang w:val="sw-KE"/>
              </w:rPr>
              <w:lastRenderedPageBreak/>
              <w:t>Ikiwa</w:t>
            </w:r>
            <w:r w:rsidRPr="00847896">
              <w:rPr>
                <w:iCs/>
                <w:lang w:val="sw-KE"/>
              </w:rPr>
              <w:t xml:space="preserve"> haukukubali, sababu ilikuwa nini?</w:t>
            </w:r>
          </w:p>
          <w:p w14:paraId="4DC1D840" w14:textId="36EBEFD9" w:rsidR="009779AD" w:rsidRPr="00847896" w:rsidRDefault="009779AD" w:rsidP="00875AEC">
            <w:pPr>
              <w:rPr>
                <w:rFonts w:ascii="Calibri" w:hAnsi="Calibri"/>
                <w:lang w:val="sw-KE"/>
              </w:rPr>
            </w:pPr>
          </w:p>
        </w:tc>
        <w:tc>
          <w:tcPr>
            <w:tcW w:w="6390" w:type="dxa"/>
          </w:tcPr>
          <w:p w14:paraId="2091F827" w14:textId="1794F57C" w:rsidR="009779AD" w:rsidRPr="00847896" w:rsidRDefault="009779AD" w:rsidP="00875AEC">
            <w:pPr>
              <w:contextualSpacing/>
              <w:rPr>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1AE9BA80"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Sielewi kusudi la kutafuta waliyokutana na mgojwa</w:t>
            </w:r>
          </w:p>
          <w:p w14:paraId="13A47B2C"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Siku 21 ni nyingi sana</w:t>
            </w:r>
          </w:p>
          <w:p w14:paraId="28160314"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Sitaki watu wa jamii yangu wajue kuwa mimi nilikutana na mgojwa</w:t>
            </w:r>
          </w:p>
          <w:p w14:paraId="6F80E3AA"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Sijui watu ambao wanafuatilia watu ambao wamekutana na mgojwa</w:t>
            </w:r>
          </w:p>
          <w:p w14:paraId="3EAAE2F3"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Siamini watu wanaousika na kutatilia  watu ambao wamekutana na mgojwa</w:t>
            </w:r>
          </w:p>
          <w:p w14:paraId="3CD15739"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Watu wanao  usika na watu ambao wamekutana na mgojwa wanasambaza ugonjwa</w:t>
            </w:r>
          </w:p>
          <w:p w14:paraId="460C0278"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Watu wanao  usika na watu ambao wamekutana na mgojwa wanataka kupata pesa kupitia kazi hii</w:t>
            </w:r>
          </w:p>
          <w:p w14:paraId="55C78A7D" w14:textId="77777777"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Watu wanao  usika na watu ambao wamekutana na mgojwa hawatibu vizuri</w:t>
            </w:r>
          </w:p>
          <w:p w14:paraId="6318AF88" w14:textId="43B48CE0" w:rsidR="009779AD" w:rsidRPr="00847896" w:rsidRDefault="009779AD" w:rsidP="004541CC">
            <w:pPr>
              <w:numPr>
                <w:ilvl w:val="0"/>
                <w:numId w:val="18"/>
              </w:numPr>
              <w:ind w:left="337"/>
              <w:contextualSpacing/>
              <w:rPr>
                <w:rFonts w:ascii="Calibri" w:hAnsi="Calibri"/>
                <w:lang w:val="sw-KE"/>
              </w:rPr>
            </w:pPr>
            <w:r w:rsidRPr="00847896">
              <w:rPr>
                <w:rFonts w:ascii="Calibri" w:hAnsi="Calibri"/>
                <w:lang w:val="sw-KE"/>
              </w:rPr>
              <w:t>Nyengine (</w:t>
            </w:r>
            <w:r w:rsidRPr="00847896">
              <w:rPr>
                <w:rFonts w:ascii="Calibri" w:hAnsi="Calibri"/>
                <w:i/>
                <w:iCs/>
                <w:lang w:val="sw-KE"/>
              </w:rPr>
              <w:t>taja</w:t>
            </w:r>
            <w:r w:rsidRPr="00847896">
              <w:rPr>
                <w:rFonts w:ascii="Calibri" w:hAnsi="Calibri"/>
                <w:lang w:val="sw-KE"/>
              </w:rPr>
              <w:t>)</w:t>
            </w:r>
            <w:r w:rsidR="00AD2CE7" w:rsidRPr="00847896">
              <w:rPr>
                <w:rFonts w:ascii="Calibri" w:hAnsi="Calibri"/>
                <w:lang w:val="sw-KE"/>
              </w:rPr>
              <w:t>:______________________________</w:t>
            </w:r>
          </w:p>
          <w:p w14:paraId="1B46987F" w14:textId="77777777" w:rsidR="001B2264" w:rsidRPr="00847896" w:rsidRDefault="009779AD" w:rsidP="004541CC">
            <w:pPr>
              <w:numPr>
                <w:ilvl w:val="0"/>
                <w:numId w:val="18"/>
              </w:numPr>
              <w:ind w:left="337"/>
              <w:contextualSpacing/>
              <w:rPr>
                <w:rFonts w:ascii="Calibri" w:eastAsia="Calibri" w:hAnsi="Calibri" w:cs="Arial"/>
                <w:lang w:val="sw-KE"/>
              </w:rPr>
            </w:pPr>
            <w:r w:rsidRPr="00847896">
              <w:rPr>
                <w:rFonts w:ascii="Calibri" w:hAnsi="Calibri"/>
                <w:lang w:val="sw-KE"/>
              </w:rPr>
              <w:t>Sijui</w:t>
            </w:r>
          </w:p>
          <w:p w14:paraId="7DF21362" w14:textId="439C4465" w:rsidR="009779AD" w:rsidRPr="00847896" w:rsidRDefault="00FC7619" w:rsidP="004541CC">
            <w:pPr>
              <w:numPr>
                <w:ilvl w:val="0"/>
                <w:numId w:val="18"/>
              </w:numPr>
              <w:ind w:left="33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7A788A4B" w14:textId="77777777" w:rsidTr="00795C38">
        <w:trPr>
          <w:cantSplit/>
        </w:trPr>
        <w:tc>
          <w:tcPr>
            <w:tcW w:w="3690" w:type="dxa"/>
          </w:tcPr>
          <w:p w14:paraId="0B4E077B" w14:textId="489A5729" w:rsidR="009779AD" w:rsidRPr="00847896" w:rsidDel="00291EDC" w:rsidRDefault="009779AD" w:rsidP="004541CC">
            <w:pPr>
              <w:pStyle w:val="ListParagraph"/>
              <w:numPr>
                <w:ilvl w:val="0"/>
                <w:numId w:val="48"/>
              </w:numPr>
              <w:spacing w:line="240" w:lineRule="auto"/>
              <w:rPr>
                <w:lang w:val="sw-KE"/>
              </w:rPr>
            </w:pPr>
            <w:r w:rsidRPr="00847896">
              <w:rPr>
                <w:lang w:val="sw-KE" w:bidi="fr-FR"/>
              </w:rPr>
              <w:t xml:space="preserve">Je! Wengine katika jamii ama communauté yako watu wengine wanasema nini juu ya kufuatilia waliokutana na mgojwa ama suivi des contacts? </w:t>
            </w:r>
          </w:p>
        </w:tc>
        <w:tc>
          <w:tcPr>
            <w:tcW w:w="6390" w:type="dxa"/>
          </w:tcPr>
          <w:p w14:paraId="4B81B2DA" w14:textId="640E93D0" w:rsidR="009779AD" w:rsidRPr="00847896" w:rsidRDefault="009779AD" w:rsidP="00875AEC">
            <w:pPr>
              <w:contextualSpacing/>
              <w:rPr>
                <w:rFonts w:eastAsia="Times New Roman" w:cs="Calibri"/>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49B745BD" w14:textId="77777777" w:rsidR="009779AD" w:rsidRPr="00847896" w:rsidRDefault="009779AD" w:rsidP="004F33B0">
            <w:pPr>
              <w:numPr>
                <w:ilvl w:val="0"/>
                <w:numId w:val="19"/>
              </w:numPr>
              <w:contextualSpacing/>
              <w:rPr>
                <w:rFonts w:ascii="Calibri" w:hAnsi="Calibri"/>
                <w:lang w:val="sw-KE"/>
              </w:rPr>
            </w:pPr>
            <w:r w:rsidRPr="00847896">
              <w:rPr>
                <w:rFonts w:ascii="Calibri" w:hAnsi="Calibri"/>
                <w:lang w:val="sw-KE"/>
              </w:rPr>
              <w:t>Wanasema ni jambo zuri</w:t>
            </w:r>
          </w:p>
          <w:p w14:paraId="16FB36C2" w14:textId="77777777" w:rsidR="009779AD" w:rsidRPr="00847896" w:rsidRDefault="009779AD" w:rsidP="004F33B0">
            <w:pPr>
              <w:numPr>
                <w:ilvl w:val="0"/>
                <w:numId w:val="19"/>
              </w:numPr>
              <w:contextualSpacing/>
              <w:rPr>
                <w:rFonts w:ascii="Calibri" w:hAnsi="Calibri"/>
                <w:lang w:val="sw-KE"/>
              </w:rPr>
            </w:pPr>
            <w:r w:rsidRPr="00847896">
              <w:rPr>
                <w:rFonts w:ascii="Calibri" w:hAnsi="Calibri"/>
                <w:lang w:val="sw-KE"/>
              </w:rPr>
              <w:t>Wanasema watu wanaosimamia kutafuta wenye wamewasiliana mgojwa wawe chukuwa rushwa</w:t>
            </w:r>
          </w:p>
          <w:p w14:paraId="3E7074D0" w14:textId="77777777" w:rsidR="009779AD" w:rsidRPr="00847896" w:rsidRDefault="009779AD" w:rsidP="004F33B0">
            <w:pPr>
              <w:numPr>
                <w:ilvl w:val="0"/>
                <w:numId w:val="19"/>
              </w:numPr>
              <w:contextualSpacing/>
              <w:rPr>
                <w:rFonts w:ascii="Calibri" w:hAnsi="Calibri"/>
                <w:lang w:val="sw-KE"/>
              </w:rPr>
            </w:pPr>
            <w:r w:rsidRPr="00847896">
              <w:rPr>
                <w:rFonts w:ascii="Calibri" w:hAnsi="Calibri"/>
                <w:lang w:val="sw-KE"/>
              </w:rPr>
              <w:t>Wanasema hawaelewi kile watu wanaosimamia kutafuta waliokutana na wagonjwa wanafanya</w:t>
            </w:r>
          </w:p>
          <w:p w14:paraId="7B3E1C36" w14:textId="77777777" w:rsidR="009779AD" w:rsidRPr="00847896" w:rsidRDefault="009779AD" w:rsidP="004F33B0">
            <w:pPr>
              <w:numPr>
                <w:ilvl w:val="0"/>
                <w:numId w:val="19"/>
              </w:numPr>
              <w:contextualSpacing/>
              <w:rPr>
                <w:rFonts w:ascii="Calibri" w:hAnsi="Calibri"/>
                <w:lang w:val="sw-KE"/>
              </w:rPr>
            </w:pPr>
            <w:r w:rsidRPr="00847896">
              <w:rPr>
                <w:rFonts w:ascii="Calibri" w:hAnsi="Calibri"/>
                <w:lang w:val="sw-KE"/>
              </w:rPr>
              <w:t>Wanasema watu wanaosimamia kutafuta waliokutana na wagonjwa hawaonekane ao wanachelewa kwa mukutano</w:t>
            </w:r>
          </w:p>
          <w:p w14:paraId="18CD3CDB" w14:textId="77777777" w:rsidR="009779AD" w:rsidRPr="00847896" w:rsidRDefault="009779AD" w:rsidP="004F33B0">
            <w:pPr>
              <w:numPr>
                <w:ilvl w:val="0"/>
                <w:numId w:val="19"/>
              </w:numPr>
              <w:contextualSpacing/>
              <w:rPr>
                <w:rFonts w:ascii="Calibri" w:hAnsi="Calibri"/>
                <w:lang w:val="sw-KE"/>
              </w:rPr>
            </w:pPr>
            <w:r w:rsidRPr="00847896">
              <w:rPr>
                <w:rFonts w:ascii="Calibri" w:hAnsi="Calibri"/>
                <w:lang w:val="sw-KE"/>
              </w:rPr>
              <w:t>Wanasema watu wanaosimamia kutafuta waliokutana na wagonjwa wanasambaza ugonjwa</w:t>
            </w:r>
          </w:p>
          <w:p w14:paraId="14A44D24" w14:textId="77777777" w:rsidR="009779AD" w:rsidRPr="00847896" w:rsidRDefault="009779AD" w:rsidP="004F33B0">
            <w:pPr>
              <w:numPr>
                <w:ilvl w:val="0"/>
                <w:numId w:val="19"/>
              </w:numPr>
              <w:contextualSpacing/>
              <w:rPr>
                <w:rFonts w:ascii="Calibri" w:hAnsi="Calibri"/>
                <w:lang w:val="sw-KE"/>
              </w:rPr>
            </w:pPr>
            <w:r w:rsidRPr="00847896">
              <w:rPr>
                <w:rFonts w:ascii="Calibri" w:hAnsi="Calibri"/>
                <w:lang w:val="sw-KE"/>
              </w:rPr>
              <w:t>Wanasema watu wanaosimamia kutafuta waliokutana na wagonjwa hawatibu watu vizuri</w:t>
            </w:r>
          </w:p>
          <w:p w14:paraId="7E301EAA" w14:textId="77777777" w:rsidR="009779AD" w:rsidRPr="00847896" w:rsidRDefault="009779AD" w:rsidP="004F33B0">
            <w:pPr>
              <w:numPr>
                <w:ilvl w:val="0"/>
                <w:numId w:val="19"/>
              </w:numPr>
              <w:contextualSpacing/>
              <w:rPr>
                <w:rFonts w:ascii="Calibri" w:hAnsi="Calibri"/>
                <w:lang w:val="sw-KE"/>
              </w:rPr>
            </w:pPr>
            <w:r w:rsidRPr="00847896">
              <w:rPr>
                <w:rFonts w:ascii="Calibri" w:hAnsi="Calibri"/>
                <w:lang w:val="sw-KE"/>
              </w:rPr>
              <w:t xml:space="preserve">Hawaseme kitu </w:t>
            </w:r>
          </w:p>
          <w:p w14:paraId="6E26A560" w14:textId="77777777" w:rsidR="004F33B0" w:rsidRPr="00847896" w:rsidRDefault="004F33B0" w:rsidP="004F33B0">
            <w:pPr>
              <w:numPr>
                <w:ilvl w:val="0"/>
                <w:numId w:val="19"/>
              </w:numPr>
              <w:spacing w:after="160" w:line="259" w:lineRule="auto"/>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__________________</w:t>
            </w:r>
          </w:p>
          <w:p w14:paraId="09D4BC16" w14:textId="77777777" w:rsidR="001B2264" w:rsidRPr="00847896" w:rsidRDefault="009779AD" w:rsidP="004F33B0">
            <w:pPr>
              <w:numPr>
                <w:ilvl w:val="0"/>
                <w:numId w:val="19"/>
              </w:numPr>
              <w:contextualSpacing/>
              <w:rPr>
                <w:rFonts w:ascii="Calibri" w:eastAsia="Times New Roman" w:hAnsi="Calibri" w:cs="Calibri"/>
                <w:lang w:val="sw-KE"/>
              </w:rPr>
            </w:pPr>
            <w:r w:rsidRPr="00847896">
              <w:rPr>
                <w:rFonts w:ascii="Calibri" w:hAnsi="Calibri"/>
                <w:lang w:val="sw-KE"/>
              </w:rPr>
              <w:t>Sijui</w:t>
            </w:r>
          </w:p>
          <w:p w14:paraId="3C0C36BB" w14:textId="036D6198" w:rsidR="009779AD" w:rsidRPr="00847896" w:rsidRDefault="00FC7619" w:rsidP="004F33B0">
            <w:pPr>
              <w:numPr>
                <w:ilvl w:val="0"/>
                <w:numId w:val="19"/>
              </w:numPr>
              <w:contextualSpacing/>
              <w:rPr>
                <w:rFonts w:ascii="Calibri" w:eastAsia="Times New Roman" w:hAnsi="Calibri" w:cs="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0ECA3A20" w14:textId="77777777" w:rsidTr="00795C38">
        <w:trPr>
          <w:cantSplit/>
        </w:trPr>
        <w:tc>
          <w:tcPr>
            <w:tcW w:w="3690" w:type="dxa"/>
          </w:tcPr>
          <w:p w14:paraId="2669E895" w14:textId="77777777" w:rsidR="009779AD" w:rsidRPr="00847896" w:rsidRDefault="009779AD" w:rsidP="004541CC">
            <w:pPr>
              <w:pStyle w:val="ListParagraph"/>
              <w:numPr>
                <w:ilvl w:val="0"/>
                <w:numId w:val="48"/>
              </w:numPr>
              <w:spacing w:line="240" w:lineRule="auto"/>
              <w:rPr>
                <w:lang w:val="sw-KE"/>
              </w:rPr>
            </w:pPr>
            <w:r w:rsidRPr="00847896">
              <w:rPr>
                <w:lang w:val="sw-KE" w:bidi="fr-FR"/>
              </w:rPr>
              <w:t>Kama kwa siku za usoni unatajwa kuwa mtu ambaye amekutana na mgojwa ama cas contact, je! Unaweza ruhusu mtu akuje nyumbani kwako kila siku kwa siku 21 kuhakikisha kwamba hau pate ugonjwa?</w:t>
            </w:r>
          </w:p>
        </w:tc>
        <w:tc>
          <w:tcPr>
            <w:tcW w:w="6390" w:type="dxa"/>
          </w:tcPr>
          <w:p w14:paraId="480C5573" w14:textId="6E8DE7EA" w:rsidR="009779AD" w:rsidRPr="00847896" w:rsidRDefault="009779AD" w:rsidP="004541CC">
            <w:pPr>
              <w:numPr>
                <w:ilvl w:val="0"/>
                <w:numId w:val="20"/>
              </w:numPr>
              <w:ind w:left="337"/>
              <w:contextualSpacing/>
              <w:rPr>
                <w:rFonts w:ascii="Calibri" w:hAnsi="Calibri"/>
                <w:lang w:val="sw-KE"/>
              </w:rPr>
            </w:pPr>
            <w:r w:rsidRPr="00847896">
              <w:rPr>
                <w:rFonts w:ascii="Calibri" w:hAnsi="Calibri"/>
                <w:lang w:val="sw-KE"/>
              </w:rPr>
              <w:t>Ndio</w:t>
            </w:r>
            <w:r w:rsidRPr="00847896">
              <w:rPr>
                <w:rFonts w:ascii="Calibri" w:eastAsia="Calibri" w:hAnsi="Calibri" w:cs="Arial"/>
                <w:lang w:val="sw-KE" w:bidi="fr-FR"/>
              </w:rPr>
              <w:t xml:space="preserve"> </w:t>
            </w:r>
            <w:r w:rsidRPr="00847896">
              <w:rPr>
                <w:rFonts w:ascii="Calibri" w:eastAsia="Calibri" w:hAnsi="Calibri" w:cs="Arial"/>
                <w:lang w:val="sw-KE" w:bidi="fr-FR"/>
              </w:rPr>
              <w:sym w:font="Wingdings" w:char="F0E0"/>
            </w:r>
            <w:r w:rsidRPr="00847896">
              <w:rPr>
                <w:lang w:val="sw-KE"/>
              </w:rPr>
              <w:t xml:space="preserve"> </w:t>
            </w:r>
            <w:r w:rsidRPr="00847896">
              <w:rPr>
                <w:i/>
                <w:iCs/>
                <w:lang w:val="sw-KE"/>
              </w:rPr>
              <w:t>ruka kwa swali la 27</w:t>
            </w:r>
            <w:r w:rsidRPr="00847896">
              <w:rPr>
                <w:rFonts w:ascii="Calibri" w:eastAsia="Calibri" w:hAnsi="Calibri" w:cs="Arial"/>
                <w:lang w:val="sw-KE" w:bidi="fr-FR"/>
              </w:rPr>
              <w:t xml:space="preserve"> </w:t>
            </w:r>
          </w:p>
          <w:p w14:paraId="1C36F4E5" w14:textId="24E1112F" w:rsidR="009779AD" w:rsidRPr="00847896" w:rsidRDefault="009779AD" w:rsidP="004541CC">
            <w:pPr>
              <w:numPr>
                <w:ilvl w:val="0"/>
                <w:numId w:val="20"/>
              </w:numPr>
              <w:ind w:left="337"/>
              <w:contextualSpacing/>
              <w:rPr>
                <w:rFonts w:ascii="Calibri" w:hAnsi="Calibri"/>
                <w:lang w:val="sw-KE"/>
              </w:rPr>
            </w:pPr>
            <w:r w:rsidRPr="00847896">
              <w:rPr>
                <w:rFonts w:ascii="Calibri" w:hAnsi="Calibri"/>
                <w:lang w:val="sw-KE"/>
              </w:rPr>
              <w:t>Hapana</w:t>
            </w:r>
            <w:r w:rsidRPr="00847896">
              <w:rPr>
                <w:rFonts w:ascii="Calibri" w:eastAsia="Calibri" w:hAnsi="Calibri" w:cs="Arial"/>
                <w:lang w:val="sw-KE" w:bidi="fr-FR"/>
              </w:rPr>
              <w:t xml:space="preserve">  </w:t>
            </w:r>
          </w:p>
          <w:p w14:paraId="3DA924BB" w14:textId="77777777" w:rsidR="001B2264" w:rsidRPr="00847896" w:rsidRDefault="009779AD" w:rsidP="004541CC">
            <w:pPr>
              <w:numPr>
                <w:ilvl w:val="0"/>
                <w:numId w:val="20"/>
              </w:numPr>
              <w:ind w:left="337"/>
              <w:contextualSpacing/>
              <w:rPr>
                <w:rFonts w:ascii="Calibri" w:eastAsia="Calibri" w:hAnsi="Calibri" w:cs="Arial"/>
                <w:i/>
                <w:iCs/>
                <w:lang w:val="sw-KE"/>
              </w:rPr>
            </w:pPr>
            <w:r w:rsidRPr="00847896">
              <w:rPr>
                <w:rFonts w:ascii="Calibri" w:hAnsi="Calibri"/>
                <w:lang w:val="sw-KE"/>
              </w:rPr>
              <w:t xml:space="preserve">Sina hakika </w:t>
            </w:r>
            <w:r w:rsidRPr="00847896">
              <w:rPr>
                <w:rFonts w:ascii="Calibri" w:hAnsi="Calibri"/>
                <w:lang w:val="sw-KE"/>
              </w:rPr>
              <w:sym w:font="Wingdings" w:char="F0E0"/>
            </w:r>
            <w:r w:rsidRPr="00847896">
              <w:rPr>
                <w:lang w:val="sw-KE"/>
              </w:rPr>
              <w:t xml:space="preserve"> </w:t>
            </w:r>
            <w:r w:rsidRPr="00847896">
              <w:rPr>
                <w:i/>
                <w:iCs/>
                <w:lang w:val="sw-KE"/>
              </w:rPr>
              <w:t>ruka kwa swali la 27</w:t>
            </w:r>
          </w:p>
          <w:p w14:paraId="3E9D5172" w14:textId="1865D384" w:rsidR="009779AD" w:rsidRPr="00847896" w:rsidRDefault="00FC7619" w:rsidP="004541CC">
            <w:pPr>
              <w:numPr>
                <w:ilvl w:val="0"/>
                <w:numId w:val="20"/>
              </w:numPr>
              <w:ind w:left="337"/>
              <w:contextualSpacing/>
              <w:rPr>
                <w:rFonts w:ascii="Calibri" w:eastAsia="Calibri" w:hAnsi="Calibri" w:cs="Arial"/>
                <w:i/>
                <w:iCs/>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9779AD" w:rsidRPr="00847896" w14:paraId="1B4648F9" w14:textId="77777777" w:rsidTr="00795C38">
        <w:trPr>
          <w:cantSplit/>
        </w:trPr>
        <w:tc>
          <w:tcPr>
            <w:tcW w:w="3690" w:type="dxa"/>
          </w:tcPr>
          <w:p w14:paraId="15BC2FAE" w14:textId="33F85C41" w:rsidR="001B2264" w:rsidRPr="00847896" w:rsidRDefault="001B2264" w:rsidP="004541CC">
            <w:pPr>
              <w:pStyle w:val="ListParagraph"/>
              <w:numPr>
                <w:ilvl w:val="0"/>
                <w:numId w:val="48"/>
              </w:numPr>
              <w:spacing w:line="240" w:lineRule="auto"/>
              <w:rPr>
                <w:i/>
                <w:lang w:val="sw-KE"/>
              </w:rPr>
            </w:pPr>
            <w:r w:rsidRPr="00847896">
              <w:rPr>
                <w:lang w:val="sw-KE"/>
              </w:rPr>
              <w:lastRenderedPageBreak/>
              <w:t>Kama apana, ni kwa sababu gani?</w:t>
            </w:r>
            <w:r w:rsidRPr="00847896">
              <w:rPr>
                <w:i/>
                <w:lang w:val="sw-KE"/>
              </w:rPr>
              <w:t xml:space="preserve"> </w:t>
            </w:r>
          </w:p>
          <w:p w14:paraId="6CC5F9C4" w14:textId="67C7BAE7" w:rsidR="00C3378C" w:rsidRPr="00847896" w:rsidRDefault="00C3378C" w:rsidP="00C3378C">
            <w:pPr>
              <w:pStyle w:val="ListParagraph"/>
              <w:spacing w:line="240" w:lineRule="auto"/>
              <w:ind w:left="360"/>
              <w:rPr>
                <w:i/>
                <w:lang w:val="sw-KE"/>
              </w:rPr>
            </w:pPr>
          </w:p>
        </w:tc>
        <w:tc>
          <w:tcPr>
            <w:tcW w:w="6390" w:type="dxa"/>
          </w:tcPr>
          <w:p w14:paraId="7233AB0B" w14:textId="59F7FF08" w:rsidR="001B2264" w:rsidRPr="00847896" w:rsidRDefault="001B2264" w:rsidP="001B2264">
            <w:pPr>
              <w:contextualSpacing/>
              <w:rPr>
                <w:i/>
                <w:lang w:val="sw-KE"/>
              </w:rPr>
            </w:pPr>
            <w:r w:rsidRPr="00847896">
              <w:rPr>
                <w:i/>
                <w:lang w:val="sw-KE"/>
              </w:rPr>
              <w:t>(</w:t>
            </w:r>
            <w:r w:rsidRPr="00847896">
              <w:rPr>
                <w:i/>
                <w:u w:val="single"/>
                <w:lang w:val="sw-KE"/>
              </w:rPr>
              <w:t>Usisome majibu</w:t>
            </w:r>
            <w:r w:rsidRPr="00847896">
              <w:rPr>
                <w:i/>
                <w:lang w:val="sw-KE"/>
              </w:rPr>
              <w:t>, weka alama kwa jibu zote zinazoambatana)</w:t>
            </w:r>
          </w:p>
          <w:p w14:paraId="4335C20D" w14:textId="77777777" w:rsidR="001B2264" w:rsidRPr="00847896" w:rsidRDefault="001B2264" w:rsidP="007A05E4">
            <w:pPr>
              <w:numPr>
                <w:ilvl w:val="0"/>
                <w:numId w:val="21"/>
              </w:numPr>
              <w:contextualSpacing/>
              <w:rPr>
                <w:rFonts w:ascii="Calibri" w:hAnsi="Calibri"/>
                <w:lang w:val="sw-KE"/>
              </w:rPr>
            </w:pPr>
            <w:r w:rsidRPr="00847896">
              <w:rPr>
                <w:rFonts w:ascii="Calibri" w:hAnsi="Calibri"/>
                <w:lang w:val="sw-KE"/>
              </w:rPr>
              <w:t>Sielewi lengo la kutafuta waliyokutana na mgojwa</w:t>
            </w:r>
          </w:p>
          <w:p w14:paraId="00624CB6" w14:textId="77777777" w:rsidR="001B2264" w:rsidRPr="00847896" w:rsidRDefault="001B2264" w:rsidP="007A05E4">
            <w:pPr>
              <w:numPr>
                <w:ilvl w:val="0"/>
                <w:numId w:val="21"/>
              </w:numPr>
              <w:contextualSpacing/>
              <w:rPr>
                <w:rFonts w:ascii="Calibri" w:hAnsi="Calibri"/>
                <w:lang w:val="sw-KE"/>
              </w:rPr>
            </w:pPr>
            <w:r w:rsidRPr="00847896">
              <w:rPr>
                <w:rFonts w:ascii="Calibri" w:hAnsi="Calibri"/>
                <w:lang w:val="sw-KE"/>
              </w:rPr>
              <w:t>Siku 21 ni nyingi sana</w:t>
            </w:r>
          </w:p>
          <w:p w14:paraId="56258961" w14:textId="77777777" w:rsidR="001B2264" w:rsidRPr="00847896" w:rsidRDefault="001B2264" w:rsidP="007A05E4">
            <w:pPr>
              <w:numPr>
                <w:ilvl w:val="0"/>
                <w:numId w:val="21"/>
              </w:numPr>
              <w:contextualSpacing/>
              <w:rPr>
                <w:rFonts w:ascii="Calibri" w:hAnsi="Calibri"/>
                <w:lang w:val="sw-KE"/>
              </w:rPr>
            </w:pPr>
            <w:r w:rsidRPr="00847896">
              <w:rPr>
                <w:rFonts w:ascii="Calibri" w:hAnsi="Calibri"/>
                <w:lang w:val="sw-KE"/>
              </w:rPr>
              <w:t>Sitaki watu wa jamii yangu wajue kuwa mimi nilikutana na mgojwa</w:t>
            </w:r>
          </w:p>
          <w:p w14:paraId="79142EF8" w14:textId="77777777" w:rsidR="001B2264" w:rsidRPr="00847896" w:rsidRDefault="001B2264" w:rsidP="007A05E4">
            <w:pPr>
              <w:numPr>
                <w:ilvl w:val="0"/>
                <w:numId w:val="21"/>
              </w:numPr>
              <w:contextualSpacing/>
              <w:rPr>
                <w:rFonts w:ascii="Calibri" w:hAnsi="Calibri"/>
                <w:lang w:val="sw-KE"/>
              </w:rPr>
            </w:pPr>
            <w:r w:rsidRPr="00847896">
              <w:rPr>
                <w:rFonts w:ascii="Calibri" w:hAnsi="Calibri"/>
                <w:lang w:val="sw-KE"/>
              </w:rPr>
              <w:t>Sijui watu ambao wanafuatilia watu ambao wamekutana na mgojwa katika jamii yangu</w:t>
            </w:r>
          </w:p>
          <w:p w14:paraId="165ADB6E" w14:textId="77777777" w:rsidR="001B2264" w:rsidRPr="00847896" w:rsidRDefault="001B2264" w:rsidP="007A05E4">
            <w:pPr>
              <w:numPr>
                <w:ilvl w:val="0"/>
                <w:numId w:val="21"/>
              </w:numPr>
              <w:contextualSpacing/>
              <w:rPr>
                <w:rFonts w:ascii="Calibri" w:hAnsi="Calibri"/>
                <w:lang w:val="sw-KE"/>
              </w:rPr>
            </w:pPr>
            <w:r w:rsidRPr="00847896">
              <w:rPr>
                <w:rFonts w:ascii="Calibri" w:hAnsi="Calibri"/>
                <w:lang w:val="sw-KE"/>
              </w:rPr>
              <w:t>Watu wanao  usika na watu ambao wamekutana na mgojwa wanasambaza ugonjwa</w:t>
            </w:r>
          </w:p>
          <w:p w14:paraId="36A0BDD7" w14:textId="77777777" w:rsidR="001B2264" w:rsidRPr="00847896" w:rsidRDefault="001B2264" w:rsidP="007A05E4">
            <w:pPr>
              <w:numPr>
                <w:ilvl w:val="0"/>
                <w:numId w:val="21"/>
              </w:numPr>
              <w:contextualSpacing/>
              <w:rPr>
                <w:rFonts w:ascii="Calibri" w:hAnsi="Calibri"/>
                <w:lang w:val="sw-KE"/>
              </w:rPr>
            </w:pPr>
            <w:r w:rsidRPr="00847896">
              <w:rPr>
                <w:rFonts w:ascii="Calibri" w:hAnsi="Calibri"/>
                <w:lang w:val="sw-KE"/>
              </w:rPr>
              <w:t>Watu wanao  usika na watu ambao wamekutana na mgojwa wanataka kupata pesa kupitia kazi hii</w:t>
            </w:r>
          </w:p>
          <w:p w14:paraId="4BF3C8AF" w14:textId="77777777" w:rsidR="007A05E4" w:rsidRPr="00847896" w:rsidRDefault="007A05E4" w:rsidP="007A05E4">
            <w:pPr>
              <w:numPr>
                <w:ilvl w:val="0"/>
                <w:numId w:val="21"/>
              </w:numPr>
              <w:spacing w:after="160" w:line="259" w:lineRule="auto"/>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__________________</w:t>
            </w:r>
          </w:p>
          <w:p w14:paraId="27CABA0A" w14:textId="77777777" w:rsidR="001B2264" w:rsidRPr="00847896" w:rsidRDefault="001B2264" w:rsidP="007A05E4">
            <w:pPr>
              <w:numPr>
                <w:ilvl w:val="0"/>
                <w:numId w:val="21"/>
              </w:numPr>
              <w:contextualSpacing/>
              <w:rPr>
                <w:rFonts w:ascii="Calibri" w:eastAsia="Calibri" w:hAnsi="Calibri" w:cs="Arial"/>
                <w:lang w:val="sw-KE" w:bidi="fr-FR"/>
              </w:rPr>
            </w:pPr>
            <w:r w:rsidRPr="00847896">
              <w:rPr>
                <w:rFonts w:ascii="Calibri" w:hAnsi="Calibri"/>
                <w:lang w:val="sw-KE"/>
              </w:rPr>
              <w:t>Sijui</w:t>
            </w:r>
          </w:p>
          <w:p w14:paraId="020BD711" w14:textId="60E8475C" w:rsidR="009779AD" w:rsidRPr="00847896" w:rsidRDefault="00FC7619" w:rsidP="007A05E4">
            <w:pPr>
              <w:numPr>
                <w:ilvl w:val="0"/>
                <w:numId w:val="21"/>
              </w:numPr>
              <w:contextualSpacing/>
              <w:rPr>
                <w:rFonts w:ascii="Calibri" w:eastAsia="Calibri" w:hAnsi="Calibri" w:cs="Arial"/>
                <w:lang w:val="sw-KE" w:bidi="fr-FR"/>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847896" w14:paraId="5A7EF29B" w14:textId="77777777" w:rsidTr="00795C38">
        <w:trPr>
          <w:cantSplit/>
        </w:trPr>
        <w:tc>
          <w:tcPr>
            <w:tcW w:w="3690" w:type="dxa"/>
          </w:tcPr>
          <w:p w14:paraId="33583F92" w14:textId="77777777" w:rsidR="00B1477D" w:rsidRPr="00847896" w:rsidRDefault="00B1477D" w:rsidP="004541CC">
            <w:pPr>
              <w:pStyle w:val="ListParagraph"/>
              <w:numPr>
                <w:ilvl w:val="0"/>
                <w:numId w:val="53"/>
              </w:numPr>
              <w:spacing w:line="240" w:lineRule="auto"/>
              <w:rPr>
                <w:lang w:val="sw-KE"/>
              </w:rPr>
            </w:pPr>
            <w:r w:rsidRPr="00847896">
              <w:rPr>
                <w:lang w:val="sw-KE" w:bidi="fr-FR"/>
              </w:rPr>
              <w:t>Kama unakuwa na dalili ama signes za magonjwa ya Ebola, je ! unaweza kuwa tayari kutoa majina ya watu ambao umekutana nao?</w:t>
            </w:r>
          </w:p>
        </w:tc>
        <w:tc>
          <w:tcPr>
            <w:tcW w:w="6390" w:type="dxa"/>
          </w:tcPr>
          <w:p w14:paraId="5B8B80CE" w14:textId="056E34A9" w:rsidR="00B1477D" w:rsidRPr="00847896" w:rsidRDefault="00B1477D" w:rsidP="004541CC">
            <w:pPr>
              <w:numPr>
                <w:ilvl w:val="0"/>
                <w:numId w:val="22"/>
              </w:numPr>
              <w:ind w:left="337"/>
              <w:contextualSpacing/>
              <w:rPr>
                <w:rFonts w:ascii="Calibri" w:hAnsi="Calibri"/>
                <w:lang w:val="sw-KE"/>
              </w:rPr>
            </w:pPr>
            <w:r w:rsidRPr="00847896">
              <w:rPr>
                <w:rFonts w:ascii="Calibri" w:hAnsi="Calibri"/>
                <w:lang w:val="sw-KE"/>
              </w:rPr>
              <w:t>Ndio</w:t>
            </w:r>
            <w:r w:rsidRPr="00847896">
              <w:rPr>
                <w:rFonts w:ascii="Calibri" w:eastAsia="Times New Roman" w:hAnsi="Calibri" w:cs="Calibri"/>
                <w:lang w:val="sw-KE" w:bidi="fr-FR"/>
              </w:rPr>
              <w:t xml:space="preserve"> </w:t>
            </w:r>
            <w:r w:rsidRPr="00847896">
              <w:rPr>
                <w:rFonts w:ascii="Calibri" w:eastAsia="Times New Roman" w:hAnsi="Calibri" w:cs="Calibri"/>
                <w:lang w:val="sw-KE" w:bidi="fr-FR"/>
              </w:rPr>
              <w:sym w:font="Wingdings" w:char="F0E0"/>
            </w:r>
            <w:r w:rsidRPr="00847896">
              <w:rPr>
                <w:rFonts w:ascii="Calibri" w:eastAsia="Times New Roman" w:hAnsi="Calibri" w:cs="Calibri"/>
                <w:lang w:val="sw-KE" w:bidi="fr-FR"/>
              </w:rPr>
              <w:t xml:space="preserve"> </w:t>
            </w:r>
            <w:r w:rsidRPr="00847896">
              <w:rPr>
                <w:i/>
                <w:iCs/>
                <w:lang w:val="sw-KE"/>
              </w:rPr>
              <w:t>ruka kwa swali la 29</w:t>
            </w:r>
          </w:p>
          <w:p w14:paraId="11D94497" w14:textId="77777777" w:rsidR="00B1477D" w:rsidRPr="00847896" w:rsidRDefault="00B1477D" w:rsidP="004541CC">
            <w:pPr>
              <w:numPr>
                <w:ilvl w:val="0"/>
                <w:numId w:val="22"/>
              </w:numPr>
              <w:ind w:left="337"/>
              <w:contextualSpacing/>
              <w:rPr>
                <w:rFonts w:ascii="Calibri" w:hAnsi="Calibri"/>
                <w:lang w:val="sw-KE"/>
              </w:rPr>
            </w:pPr>
            <w:r w:rsidRPr="00847896">
              <w:rPr>
                <w:rFonts w:ascii="Calibri" w:hAnsi="Calibri"/>
                <w:lang w:val="sw-KE"/>
              </w:rPr>
              <w:t>Hapana</w:t>
            </w:r>
          </w:p>
          <w:p w14:paraId="3EB0D3BA" w14:textId="77777777" w:rsidR="00B1477D" w:rsidRPr="00847896" w:rsidRDefault="00B1477D" w:rsidP="004541CC">
            <w:pPr>
              <w:numPr>
                <w:ilvl w:val="0"/>
                <w:numId w:val="22"/>
              </w:numPr>
              <w:ind w:left="337"/>
              <w:contextualSpacing/>
              <w:rPr>
                <w:rFonts w:ascii="Calibri" w:eastAsia="Times New Roman" w:hAnsi="Calibri" w:cs="Calibri"/>
                <w:lang w:val="sw-KE"/>
              </w:rPr>
            </w:pPr>
            <w:r w:rsidRPr="00847896">
              <w:rPr>
                <w:rFonts w:ascii="Calibri" w:hAnsi="Calibri"/>
                <w:lang w:val="sw-KE"/>
              </w:rPr>
              <w:t>Sijui</w:t>
            </w:r>
          </w:p>
          <w:p w14:paraId="60088A52" w14:textId="1739BE5B" w:rsidR="00B1477D" w:rsidRPr="00847896" w:rsidRDefault="00FC7619" w:rsidP="004541CC">
            <w:pPr>
              <w:numPr>
                <w:ilvl w:val="0"/>
                <w:numId w:val="22"/>
              </w:numPr>
              <w:ind w:left="337"/>
              <w:contextualSpacing/>
              <w:rPr>
                <w:rFonts w:ascii="Calibri" w:eastAsia="Times New Roman" w:hAnsi="Calibri" w:cs="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847896" w14:paraId="1C1D74B0" w14:textId="77777777" w:rsidTr="00795C38">
        <w:trPr>
          <w:cantSplit/>
        </w:trPr>
        <w:tc>
          <w:tcPr>
            <w:tcW w:w="3690" w:type="dxa"/>
          </w:tcPr>
          <w:p w14:paraId="27DA79B3" w14:textId="19FFB272" w:rsidR="00B1477D" w:rsidRPr="00847896" w:rsidRDefault="00B1477D" w:rsidP="004541CC">
            <w:pPr>
              <w:pStyle w:val="ListParagraph"/>
              <w:numPr>
                <w:ilvl w:val="0"/>
                <w:numId w:val="53"/>
              </w:numPr>
              <w:spacing w:line="240" w:lineRule="auto"/>
              <w:rPr>
                <w:iCs/>
                <w:lang w:val="sw-KE"/>
              </w:rPr>
            </w:pPr>
            <w:r w:rsidRPr="00847896">
              <w:rPr>
                <w:iCs/>
                <w:lang w:val="sw-KE"/>
              </w:rPr>
              <w:t>Ikiwa apana, kwa nini?</w:t>
            </w:r>
          </w:p>
          <w:p w14:paraId="38511B15" w14:textId="77777777" w:rsidR="00B1477D" w:rsidRPr="00847896" w:rsidRDefault="00B1477D" w:rsidP="00A23919">
            <w:pPr>
              <w:rPr>
                <w:lang w:val="sw-KE"/>
              </w:rPr>
            </w:pPr>
          </w:p>
        </w:tc>
        <w:tc>
          <w:tcPr>
            <w:tcW w:w="6390" w:type="dxa"/>
          </w:tcPr>
          <w:p w14:paraId="1A88B8BE" w14:textId="016D7F68" w:rsidR="00B1477D" w:rsidRPr="00847896" w:rsidRDefault="00B1477D" w:rsidP="00875AEC">
            <w:pPr>
              <w:contextualSpacing/>
              <w:rPr>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0A2408C6" w14:textId="77777777" w:rsidR="00B1477D" w:rsidRPr="00847896" w:rsidRDefault="00B1477D" w:rsidP="004541CC">
            <w:pPr>
              <w:numPr>
                <w:ilvl w:val="0"/>
                <w:numId w:val="54"/>
              </w:numPr>
              <w:contextualSpacing/>
              <w:rPr>
                <w:rFonts w:ascii="Calibri" w:hAnsi="Calibri"/>
                <w:lang w:val="sw-KE"/>
              </w:rPr>
            </w:pPr>
            <w:r w:rsidRPr="00847896">
              <w:rPr>
                <w:rFonts w:ascii="Calibri" w:hAnsi="Calibri"/>
                <w:lang w:val="sw-KE"/>
              </w:rPr>
              <w:t>Sielewi lengo la kutafuta waliyokutana na mgojwa</w:t>
            </w:r>
          </w:p>
          <w:p w14:paraId="23714CCD" w14:textId="77777777" w:rsidR="00B1477D" w:rsidRPr="00847896" w:rsidRDefault="00B1477D" w:rsidP="004541CC">
            <w:pPr>
              <w:numPr>
                <w:ilvl w:val="0"/>
                <w:numId w:val="54"/>
              </w:numPr>
              <w:ind w:left="337"/>
              <w:contextualSpacing/>
              <w:rPr>
                <w:rFonts w:ascii="Calibri" w:hAnsi="Calibri"/>
                <w:lang w:val="sw-KE"/>
              </w:rPr>
            </w:pPr>
            <w:r w:rsidRPr="00847896">
              <w:rPr>
                <w:rFonts w:ascii="Calibri" w:hAnsi="Calibri"/>
                <w:lang w:val="sw-KE"/>
              </w:rPr>
              <w:t>Sitaki watu wa jamii yangu wajue kuwa mimi nilikutana na mgojwa</w:t>
            </w:r>
          </w:p>
          <w:p w14:paraId="4C9C2924" w14:textId="77777777" w:rsidR="00B1477D" w:rsidRPr="00847896" w:rsidRDefault="00B1477D" w:rsidP="004541CC">
            <w:pPr>
              <w:numPr>
                <w:ilvl w:val="0"/>
                <w:numId w:val="54"/>
              </w:numPr>
              <w:ind w:left="337"/>
              <w:contextualSpacing/>
              <w:rPr>
                <w:rFonts w:ascii="Calibri" w:hAnsi="Calibri"/>
                <w:lang w:val="sw-KE"/>
              </w:rPr>
            </w:pPr>
            <w:r w:rsidRPr="00847896">
              <w:rPr>
                <w:rFonts w:ascii="Calibri" w:hAnsi="Calibri"/>
                <w:lang w:val="sw-KE"/>
              </w:rPr>
              <w:t>Sijui watu ambao wanafuatilia watu ambao wamekutana na mgojwa katika jamii yangu</w:t>
            </w:r>
          </w:p>
          <w:p w14:paraId="1DE32DA9" w14:textId="77777777" w:rsidR="00B1477D" w:rsidRPr="00847896" w:rsidRDefault="00B1477D" w:rsidP="004541CC">
            <w:pPr>
              <w:numPr>
                <w:ilvl w:val="0"/>
                <w:numId w:val="54"/>
              </w:numPr>
              <w:ind w:left="337"/>
              <w:contextualSpacing/>
              <w:rPr>
                <w:rFonts w:ascii="Calibri" w:hAnsi="Calibri"/>
                <w:lang w:val="sw-KE"/>
              </w:rPr>
            </w:pPr>
            <w:r w:rsidRPr="00847896">
              <w:rPr>
                <w:rFonts w:ascii="Calibri" w:hAnsi="Calibri"/>
                <w:lang w:val="sw-KE"/>
              </w:rPr>
              <w:t>Watu wanao  usika na watu ambao wamekutana na mgojwa wanasambaza ugonjwa</w:t>
            </w:r>
          </w:p>
          <w:p w14:paraId="2F5B6F3B" w14:textId="77777777" w:rsidR="00B1477D" w:rsidRPr="00847896" w:rsidRDefault="00B1477D" w:rsidP="004541CC">
            <w:pPr>
              <w:numPr>
                <w:ilvl w:val="0"/>
                <w:numId w:val="54"/>
              </w:numPr>
              <w:ind w:left="337"/>
              <w:contextualSpacing/>
              <w:rPr>
                <w:rFonts w:ascii="Calibri" w:hAnsi="Calibri"/>
                <w:lang w:val="sw-KE"/>
              </w:rPr>
            </w:pPr>
            <w:r w:rsidRPr="00847896">
              <w:rPr>
                <w:rFonts w:ascii="Calibri" w:hAnsi="Calibri"/>
                <w:lang w:val="sw-KE"/>
              </w:rPr>
              <w:t>Watu wanao  usika na watu ambao wamekutana na mgojwa wanataka kupata pesa kupitia kazi hii</w:t>
            </w:r>
          </w:p>
          <w:p w14:paraId="61C7052C" w14:textId="77777777" w:rsidR="00B1477D" w:rsidRPr="00847896" w:rsidRDefault="00B1477D" w:rsidP="004541CC">
            <w:pPr>
              <w:numPr>
                <w:ilvl w:val="0"/>
                <w:numId w:val="54"/>
              </w:numPr>
              <w:ind w:left="337"/>
              <w:contextualSpacing/>
              <w:rPr>
                <w:rFonts w:ascii="Calibri" w:hAnsi="Calibri"/>
                <w:lang w:val="sw-KE"/>
              </w:rPr>
            </w:pPr>
            <w:r w:rsidRPr="00847896">
              <w:rPr>
                <w:rFonts w:ascii="Calibri" w:hAnsi="Calibri"/>
                <w:lang w:val="sw-KE"/>
              </w:rPr>
              <w:t>Sijui ni nini watu ambao wanausika na walewaliokutana na mimi watafanya na habari hii.</w:t>
            </w:r>
          </w:p>
          <w:p w14:paraId="2B1E418D" w14:textId="6A1EA67D" w:rsidR="00B1477D" w:rsidRPr="00847896" w:rsidRDefault="00B1477D" w:rsidP="004541CC">
            <w:pPr>
              <w:numPr>
                <w:ilvl w:val="0"/>
                <w:numId w:val="54"/>
              </w:numPr>
              <w:ind w:left="337"/>
              <w:contextualSpacing/>
              <w:rPr>
                <w:rFonts w:ascii="Calibri" w:hAnsi="Calibri"/>
                <w:lang w:val="sw-KE"/>
              </w:rPr>
            </w:pPr>
            <w:r w:rsidRPr="00847896">
              <w:rPr>
                <w:rFonts w:ascii="Calibri" w:hAnsi="Calibri"/>
                <w:lang w:val="sw-KE"/>
              </w:rPr>
              <w:t xml:space="preserve">Nyingine </w:t>
            </w:r>
            <w:r w:rsidR="00AC72F9" w:rsidRPr="00847896">
              <w:rPr>
                <w:rFonts w:ascii="Calibri" w:hAnsi="Calibri"/>
                <w:lang w:val="sw-KE"/>
              </w:rPr>
              <w:t>(</w:t>
            </w:r>
            <w:r w:rsidR="00AC72F9" w:rsidRPr="00847896">
              <w:rPr>
                <w:rFonts w:ascii="Calibri" w:hAnsi="Calibri"/>
                <w:i/>
                <w:iCs/>
                <w:lang w:val="sw-KE"/>
              </w:rPr>
              <w:t>taja</w:t>
            </w:r>
            <w:r w:rsidR="00AC72F9" w:rsidRPr="00847896">
              <w:rPr>
                <w:rFonts w:ascii="Calibri" w:hAnsi="Calibri"/>
                <w:lang w:val="sw-KE"/>
              </w:rPr>
              <w:t>):__________________</w:t>
            </w:r>
          </w:p>
          <w:p w14:paraId="4505664A" w14:textId="77777777" w:rsidR="00B1477D" w:rsidRPr="00847896" w:rsidRDefault="00B1477D" w:rsidP="004541CC">
            <w:pPr>
              <w:numPr>
                <w:ilvl w:val="0"/>
                <w:numId w:val="54"/>
              </w:numPr>
              <w:ind w:left="337"/>
              <w:contextualSpacing/>
              <w:rPr>
                <w:rFonts w:ascii="Calibri" w:hAnsi="Calibri"/>
                <w:lang w:val="sw-KE"/>
              </w:rPr>
            </w:pPr>
            <w:r w:rsidRPr="00847896">
              <w:rPr>
                <w:rFonts w:ascii="Calibri" w:hAnsi="Calibri"/>
                <w:lang w:val="sw-KE"/>
              </w:rPr>
              <w:t>Sijui</w:t>
            </w:r>
          </w:p>
          <w:p w14:paraId="2FACC367" w14:textId="15DC415C" w:rsidR="00B1477D" w:rsidRPr="00847896" w:rsidRDefault="00FC7619" w:rsidP="004541CC">
            <w:pPr>
              <w:numPr>
                <w:ilvl w:val="0"/>
                <w:numId w:val="54"/>
              </w:numPr>
              <w:ind w:left="337"/>
              <w:contextualSpacing/>
              <w:rPr>
                <w:rFonts w:ascii="Calibri" w:eastAsia="Calibri" w:hAnsi="Calibri" w:cs="Arial"/>
                <w:lang w:val="sw-KE" w:bidi="fr-FR"/>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875AEC" w:rsidRPr="00847896" w14:paraId="757EAA05" w14:textId="77777777" w:rsidTr="0039205F">
        <w:trPr>
          <w:cantSplit/>
        </w:trPr>
        <w:tc>
          <w:tcPr>
            <w:tcW w:w="10080" w:type="dxa"/>
            <w:gridSpan w:val="2"/>
            <w:shd w:val="clear" w:color="auto" w:fill="D0CECE" w:themeFill="background2" w:themeFillShade="E6"/>
          </w:tcPr>
          <w:p w14:paraId="4DE8C29C" w14:textId="13BDA055" w:rsidR="00875AEC" w:rsidRPr="00847896" w:rsidRDefault="00875AEC" w:rsidP="00875AEC">
            <w:pPr>
              <w:contextualSpacing/>
              <w:rPr>
                <w:i/>
                <w:iCs/>
                <w:caps/>
                <w:lang w:val="sw-KE"/>
              </w:rPr>
            </w:pPr>
            <w:r w:rsidRPr="00847896">
              <w:rPr>
                <w:b/>
                <w:caps/>
                <w:lang w:val="sw-KE" w:bidi="fr-FR"/>
              </w:rPr>
              <w:t>Kikato kya Ebola</w:t>
            </w:r>
          </w:p>
        </w:tc>
      </w:tr>
      <w:tr w:rsidR="00B1477D" w:rsidRPr="00847896" w14:paraId="410D8C8F" w14:textId="77777777" w:rsidTr="00795C38">
        <w:trPr>
          <w:cantSplit/>
        </w:trPr>
        <w:tc>
          <w:tcPr>
            <w:tcW w:w="3690" w:type="dxa"/>
          </w:tcPr>
          <w:p w14:paraId="3EA49090" w14:textId="60BD70E7" w:rsidR="00B1477D" w:rsidRPr="00847896" w:rsidRDefault="00B1477D" w:rsidP="004541CC">
            <w:pPr>
              <w:pStyle w:val="ListParagraph"/>
              <w:numPr>
                <w:ilvl w:val="0"/>
                <w:numId w:val="53"/>
              </w:numPr>
              <w:spacing w:line="240" w:lineRule="auto"/>
              <w:rPr>
                <w:lang w:val="sw-KE"/>
              </w:rPr>
            </w:pPr>
            <w:r w:rsidRPr="00847896">
              <w:rPr>
                <w:lang w:val="sw-KE" w:bidi="fr-FR"/>
              </w:rPr>
              <w:t>Je! Umesikia kuhusu kikato ya virusi ya Ebola?</w:t>
            </w:r>
          </w:p>
        </w:tc>
        <w:tc>
          <w:tcPr>
            <w:tcW w:w="6390" w:type="dxa"/>
          </w:tcPr>
          <w:p w14:paraId="4A4AA9C5" w14:textId="77777777" w:rsidR="00B1477D" w:rsidRPr="00847896" w:rsidRDefault="00B1477D" w:rsidP="004541CC">
            <w:pPr>
              <w:numPr>
                <w:ilvl w:val="0"/>
                <w:numId w:val="23"/>
              </w:numPr>
              <w:ind w:left="337"/>
              <w:contextualSpacing/>
              <w:rPr>
                <w:rFonts w:ascii="Calibri" w:hAnsi="Calibri"/>
                <w:lang w:val="sw-KE"/>
              </w:rPr>
            </w:pPr>
            <w:r w:rsidRPr="00847896">
              <w:rPr>
                <w:rFonts w:ascii="Calibri" w:hAnsi="Calibri"/>
                <w:lang w:val="sw-KE"/>
              </w:rPr>
              <w:t>Ndio</w:t>
            </w:r>
          </w:p>
          <w:p w14:paraId="2D5FD305" w14:textId="0F062271" w:rsidR="00B1477D" w:rsidRPr="00847896" w:rsidRDefault="00B1477D" w:rsidP="004541CC">
            <w:pPr>
              <w:numPr>
                <w:ilvl w:val="0"/>
                <w:numId w:val="23"/>
              </w:numPr>
              <w:ind w:left="337"/>
              <w:contextualSpacing/>
              <w:rPr>
                <w:rFonts w:ascii="Calibri" w:hAnsi="Calibri"/>
                <w:lang w:val="sw-KE"/>
              </w:rPr>
            </w:pPr>
            <w:r w:rsidRPr="00847896">
              <w:rPr>
                <w:rFonts w:ascii="Calibri" w:hAnsi="Calibri"/>
                <w:lang w:val="sw-KE"/>
              </w:rPr>
              <w:t>Hapana</w:t>
            </w:r>
            <w:r w:rsidRPr="00847896">
              <w:rPr>
                <w:rFonts w:ascii="Calibri" w:eastAsia="Calibri" w:hAnsi="Calibri" w:cs="Arial"/>
                <w:lang w:val="sw-KE" w:bidi="fr-FR"/>
              </w:rPr>
              <w:t xml:space="preserve"> </w:t>
            </w:r>
            <w:r w:rsidRPr="00847896">
              <w:rPr>
                <w:rFonts w:ascii="Calibri" w:eastAsia="Calibri" w:hAnsi="Calibri" w:cs="Arial"/>
                <w:lang w:val="sw-KE" w:bidi="fr-FR"/>
              </w:rPr>
              <w:sym w:font="Wingdings" w:char="F0E0"/>
            </w:r>
            <w:r w:rsidRPr="00847896">
              <w:rPr>
                <w:lang w:val="sw-KE" w:bidi="fr-FR"/>
              </w:rPr>
              <w:t xml:space="preserve"> </w:t>
            </w:r>
            <w:r w:rsidR="00751912" w:rsidRPr="00751912">
              <w:rPr>
                <w:rFonts w:ascii="Calibri" w:eastAsia="Times New Roman" w:hAnsi="Calibri" w:cs="Calibri"/>
                <w:lang w:val="sw-KE"/>
              </w:rPr>
              <w:t>soma maelezo inayokuwa hapa chini</w:t>
            </w:r>
            <w:r w:rsidR="00CD0C69">
              <w:rPr>
                <w:i/>
                <w:iCs/>
                <w:lang w:val="sw-KE" w:bidi="fr-FR"/>
              </w:rPr>
              <w:t>:</w:t>
            </w:r>
          </w:p>
          <w:p w14:paraId="3D95DD17" w14:textId="55D7E9A0" w:rsidR="005F4984" w:rsidRPr="00847896" w:rsidRDefault="00B1477D" w:rsidP="004541CC">
            <w:pPr>
              <w:numPr>
                <w:ilvl w:val="0"/>
                <w:numId w:val="23"/>
              </w:numPr>
              <w:ind w:left="337"/>
              <w:contextualSpacing/>
              <w:rPr>
                <w:rFonts w:ascii="Calibri" w:eastAsia="Calibri" w:hAnsi="Calibri" w:cs="Arial"/>
                <w:lang w:val="sw-KE"/>
              </w:rPr>
            </w:pPr>
            <w:r w:rsidRPr="00847896">
              <w:rPr>
                <w:rFonts w:ascii="Calibri" w:hAnsi="Calibri"/>
                <w:lang w:val="sw-KE"/>
              </w:rPr>
              <w:t xml:space="preserve">Sijui </w:t>
            </w:r>
            <w:r w:rsidRPr="00847896">
              <w:rPr>
                <w:rFonts w:ascii="Calibri" w:eastAsia="Calibri" w:hAnsi="Calibri" w:cs="Arial"/>
                <w:lang w:val="sw-KE" w:bidi="fr-FR"/>
              </w:rPr>
              <w:sym w:font="Wingdings" w:char="F0E0"/>
            </w:r>
            <w:r w:rsidRPr="00847896">
              <w:rPr>
                <w:lang w:val="sw-KE" w:bidi="fr-FR"/>
              </w:rPr>
              <w:t xml:space="preserve"> </w:t>
            </w:r>
            <w:r w:rsidR="00751912" w:rsidRPr="00751912">
              <w:rPr>
                <w:rFonts w:ascii="Calibri" w:eastAsia="Times New Roman" w:hAnsi="Calibri" w:cs="Calibri"/>
                <w:lang w:val="sw-KE"/>
              </w:rPr>
              <w:t>soma maelezo inayokuwa hapa chini</w:t>
            </w:r>
            <w:r w:rsidR="00C177A8" w:rsidRPr="00C177A8">
              <w:rPr>
                <w:rFonts w:ascii="Calibri" w:eastAsia="Calibri" w:hAnsi="Calibri" w:cs="Arial"/>
                <w:lang w:val="sw-KE"/>
              </w:rPr>
              <w:t>:</w:t>
            </w:r>
            <w:r w:rsidR="00C177A8">
              <w:rPr>
                <w:i/>
                <w:iCs/>
                <w:lang w:val="sw-KE" w:bidi="fr-FR"/>
              </w:rPr>
              <w:br/>
            </w:r>
            <w:r w:rsidR="007E6255" w:rsidRPr="005B3F9C">
              <w:rPr>
                <w:rFonts w:ascii="Calibri" w:eastAsia="Calibri" w:hAnsi="Calibri" w:cs="Arial"/>
                <w:b/>
                <w:bCs/>
                <w:lang w:val="sw-KE"/>
              </w:rPr>
              <w:t>(maneno):</w:t>
            </w:r>
            <w:r w:rsidR="007E6255">
              <w:rPr>
                <w:rFonts w:ascii="Calibri" w:eastAsia="Calibri" w:hAnsi="Calibri" w:cs="Arial"/>
                <w:lang w:val="sw-KE"/>
              </w:rPr>
              <w:t xml:space="preserve"> </w:t>
            </w:r>
            <w:r w:rsidR="00C177A8" w:rsidRPr="00C177A8">
              <w:rPr>
                <w:rFonts w:ascii="Calibri" w:eastAsia="Calibri" w:hAnsi="Calibri" w:cs="Arial"/>
                <w:lang w:val="sw-KE"/>
              </w:rPr>
              <w:t>Kikato kya kujikinga na virusi ya Ebola kinatolewa kwa watu ambao wamekutana kwa karibu na watu walio na virusi ya Ebola (familia, marafiki na wafanya kazi wa afya).</w:t>
            </w:r>
            <w:r w:rsidR="00C177A8">
              <w:rPr>
                <w:rFonts w:ascii="Calibri" w:eastAsia="Calibri" w:hAnsi="Calibri" w:cs="Arial"/>
                <w:lang w:val="sw-KE"/>
              </w:rPr>
              <w:t xml:space="preserve"> </w:t>
            </w:r>
            <w:r w:rsidR="00C177A8" w:rsidRPr="005B3F9C">
              <w:rPr>
                <w:b/>
                <w:bCs/>
                <w:i/>
                <w:iCs/>
                <w:lang w:val="sw-KE" w:bidi="fr-FR"/>
              </w:rPr>
              <w:t>Ruka kwa swali la 4</w:t>
            </w:r>
            <w:r w:rsidR="007E6255">
              <w:rPr>
                <w:b/>
                <w:bCs/>
                <w:i/>
                <w:iCs/>
                <w:lang w:val="sw-KE" w:bidi="fr-FR"/>
              </w:rPr>
              <w:t>0</w:t>
            </w:r>
            <w:r w:rsidR="00C177A8" w:rsidRPr="005B3F9C">
              <w:rPr>
                <w:b/>
                <w:bCs/>
                <w:i/>
                <w:iCs/>
                <w:lang w:val="sw-KE" w:bidi="fr-FR"/>
              </w:rPr>
              <w:t>.</w:t>
            </w:r>
          </w:p>
          <w:p w14:paraId="3B413336" w14:textId="0416DF54" w:rsidR="00B1477D" w:rsidRPr="00847896" w:rsidRDefault="00FC7619" w:rsidP="004541CC">
            <w:pPr>
              <w:numPr>
                <w:ilvl w:val="0"/>
                <w:numId w:val="23"/>
              </w:numPr>
              <w:ind w:left="33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847896" w14:paraId="592DCE89" w14:textId="77777777" w:rsidTr="005B3F9C">
        <w:trPr>
          <w:cantSplit/>
        </w:trPr>
        <w:tc>
          <w:tcPr>
            <w:tcW w:w="3690" w:type="dxa"/>
          </w:tcPr>
          <w:p w14:paraId="33E81468" w14:textId="78D33F9C" w:rsidR="00B1477D" w:rsidRPr="00847896" w:rsidRDefault="00B1477D" w:rsidP="004541CC">
            <w:pPr>
              <w:pStyle w:val="ListParagraph"/>
              <w:numPr>
                <w:ilvl w:val="0"/>
                <w:numId w:val="53"/>
              </w:numPr>
              <w:spacing w:line="240" w:lineRule="auto"/>
              <w:rPr>
                <w:lang w:val="sw-KE"/>
              </w:rPr>
            </w:pPr>
            <w:r w:rsidRPr="00847896">
              <w:rPr>
                <w:iCs/>
                <w:lang w:val="sw-KE"/>
              </w:rPr>
              <w:t>Je</w:t>
            </w:r>
            <w:r w:rsidRPr="00847896">
              <w:rPr>
                <w:lang w:val="sw-KE" w:bidi="fr-FR"/>
              </w:rPr>
              <w:t>! Umewahi kupendekezwa kikato kya Ebola?</w:t>
            </w:r>
          </w:p>
        </w:tc>
        <w:tc>
          <w:tcPr>
            <w:tcW w:w="6390" w:type="dxa"/>
          </w:tcPr>
          <w:p w14:paraId="6963BC29" w14:textId="77777777" w:rsidR="00B1477D" w:rsidRPr="00847896" w:rsidRDefault="00B1477D" w:rsidP="004541CC">
            <w:pPr>
              <w:numPr>
                <w:ilvl w:val="0"/>
                <w:numId w:val="24"/>
              </w:numPr>
              <w:ind w:left="427"/>
              <w:contextualSpacing/>
              <w:rPr>
                <w:rFonts w:ascii="Calibri" w:hAnsi="Calibri"/>
                <w:lang w:val="sw-KE"/>
              </w:rPr>
            </w:pPr>
            <w:r w:rsidRPr="00847896">
              <w:rPr>
                <w:rFonts w:ascii="Calibri" w:hAnsi="Calibri"/>
                <w:lang w:val="sw-KE"/>
              </w:rPr>
              <w:t>Ndio</w:t>
            </w:r>
          </w:p>
          <w:p w14:paraId="32365DB1" w14:textId="61797EE4" w:rsidR="00B1477D" w:rsidRPr="00847896" w:rsidRDefault="00B1477D" w:rsidP="004541CC">
            <w:pPr>
              <w:numPr>
                <w:ilvl w:val="0"/>
                <w:numId w:val="24"/>
              </w:numPr>
              <w:ind w:left="427"/>
              <w:contextualSpacing/>
              <w:rPr>
                <w:rFonts w:ascii="Calibri" w:hAnsi="Calibri"/>
                <w:i/>
                <w:iCs/>
                <w:lang w:val="sw-KE"/>
              </w:rPr>
            </w:pPr>
            <w:r w:rsidRPr="00847896">
              <w:rPr>
                <w:rFonts w:ascii="Calibri" w:hAnsi="Calibri"/>
                <w:lang w:val="sw-KE"/>
              </w:rPr>
              <w:t>Hapana</w:t>
            </w:r>
            <w:r w:rsidRPr="00847896">
              <w:rPr>
                <w:rFonts w:ascii="Calibri" w:eastAsia="Calibri" w:hAnsi="Calibri" w:cs="Arial"/>
                <w:lang w:val="sw-KE" w:bidi="fr-FR"/>
              </w:rPr>
              <w:t xml:space="preserve"> </w:t>
            </w:r>
            <w:r w:rsidRPr="00847896">
              <w:rPr>
                <w:rFonts w:ascii="Calibri" w:eastAsia="Calibri" w:hAnsi="Calibri" w:cs="Arial"/>
                <w:lang w:val="sw-KE" w:bidi="fr-FR"/>
              </w:rPr>
              <w:sym w:font="Wingdings" w:char="F0E0"/>
            </w:r>
            <w:r w:rsidRPr="00847896">
              <w:rPr>
                <w:rFonts w:ascii="Calibri" w:eastAsia="Calibri" w:hAnsi="Calibri" w:cs="Arial"/>
                <w:lang w:val="sw-KE" w:bidi="fr-FR"/>
              </w:rPr>
              <w:t xml:space="preserve"> </w:t>
            </w:r>
            <w:r w:rsidRPr="00847896">
              <w:rPr>
                <w:i/>
                <w:iCs/>
                <w:lang w:val="sw-KE" w:bidi="fr-FR"/>
              </w:rPr>
              <w:t>ruka</w:t>
            </w:r>
            <w:r w:rsidR="009C0716" w:rsidRPr="00847896">
              <w:rPr>
                <w:i/>
                <w:iCs/>
                <w:lang w:val="sw-KE" w:bidi="fr-FR"/>
              </w:rPr>
              <w:t xml:space="preserve"> </w:t>
            </w:r>
            <w:r w:rsidRPr="00847896">
              <w:rPr>
                <w:i/>
                <w:iCs/>
                <w:lang w:val="sw-KE" w:bidi="fr-FR"/>
              </w:rPr>
              <w:t>kwa swali la 40</w:t>
            </w:r>
            <w:r w:rsidRPr="00847896">
              <w:rPr>
                <w:rFonts w:ascii="Calibri" w:eastAsia="Calibri" w:hAnsi="Calibri" w:cs="Arial"/>
                <w:i/>
                <w:iCs/>
                <w:lang w:val="sw-KE" w:bidi="fr-FR"/>
              </w:rPr>
              <w:t xml:space="preserve"> </w:t>
            </w:r>
          </w:p>
          <w:p w14:paraId="726A1937" w14:textId="7855A034" w:rsidR="005F4984" w:rsidRPr="00847896" w:rsidRDefault="00B1477D" w:rsidP="004541CC">
            <w:pPr>
              <w:numPr>
                <w:ilvl w:val="0"/>
                <w:numId w:val="24"/>
              </w:numPr>
              <w:ind w:left="427"/>
              <w:contextualSpacing/>
              <w:rPr>
                <w:rFonts w:ascii="Calibri" w:hAnsi="Calibri"/>
                <w:i/>
                <w:iCs/>
                <w:lang w:val="sw-KE"/>
              </w:rPr>
            </w:pPr>
            <w:r w:rsidRPr="00847896">
              <w:rPr>
                <w:rFonts w:ascii="Calibri" w:hAnsi="Calibri"/>
                <w:lang w:val="sw-KE"/>
              </w:rPr>
              <w:t xml:space="preserve">Sijui </w:t>
            </w:r>
            <w:r w:rsidRPr="00847896">
              <w:rPr>
                <w:rFonts w:ascii="Calibri" w:eastAsia="Calibri" w:hAnsi="Calibri" w:cs="Arial"/>
                <w:lang w:val="sw-KE" w:bidi="fr-FR"/>
              </w:rPr>
              <w:sym w:font="Wingdings" w:char="F0E0"/>
            </w:r>
            <w:r w:rsidRPr="00847896">
              <w:rPr>
                <w:rFonts w:ascii="Calibri" w:eastAsia="Calibri" w:hAnsi="Calibri" w:cs="Arial"/>
                <w:lang w:val="sw-KE" w:bidi="fr-FR"/>
              </w:rPr>
              <w:t xml:space="preserve"> </w:t>
            </w:r>
            <w:r w:rsidRPr="00847896">
              <w:rPr>
                <w:i/>
                <w:iCs/>
                <w:lang w:val="sw-KE" w:bidi="fr-FR"/>
              </w:rPr>
              <w:t>ruka</w:t>
            </w:r>
            <w:r w:rsidR="009C0716" w:rsidRPr="00847896">
              <w:rPr>
                <w:i/>
                <w:iCs/>
                <w:lang w:val="sw-KE" w:bidi="fr-FR"/>
              </w:rPr>
              <w:t xml:space="preserve"> </w:t>
            </w:r>
            <w:r w:rsidRPr="00847896">
              <w:rPr>
                <w:i/>
                <w:iCs/>
                <w:lang w:val="sw-KE" w:bidi="fr-FR"/>
              </w:rPr>
              <w:t>kwa swali la 40</w:t>
            </w:r>
            <w:r w:rsidRPr="00847896">
              <w:rPr>
                <w:rFonts w:ascii="Calibri" w:eastAsia="Calibri" w:hAnsi="Calibri" w:cs="Arial"/>
                <w:i/>
                <w:iCs/>
                <w:lang w:val="sw-KE" w:bidi="fr-FR"/>
              </w:rPr>
              <w:t xml:space="preserve"> </w:t>
            </w:r>
          </w:p>
          <w:p w14:paraId="417CACD2" w14:textId="71B3954C" w:rsidR="00B1477D" w:rsidRPr="00847896" w:rsidRDefault="00FC7619" w:rsidP="004541CC">
            <w:pPr>
              <w:numPr>
                <w:ilvl w:val="0"/>
                <w:numId w:val="24"/>
              </w:numPr>
              <w:ind w:left="427"/>
              <w:contextualSpacing/>
              <w:rPr>
                <w:rFonts w:ascii="Calibri" w:hAnsi="Calibri"/>
                <w:i/>
                <w:iCs/>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847896" w14:paraId="2291FAFE" w14:textId="77777777" w:rsidTr="005B3F9C">
        <w:trPr>
          <w:cantSplit/>
        </w:trPr>
        <w:tc>
          <w:tcPr>
            <w:tcW w:w="3690" w:type="dxa"/>
          </w:tcPr>
          <w:p w14:paraId="7706FBAE" w14:textId="77777777" w:rsidR="00B1477D" w:rsidRPr="00847896" w:rsidRDefault="00B1477D" w:rsidP="004541CC">
            <w:pPr>
              <w:pStyle w:val="ListParagraph"/>
              <w:numPr>
                <w:ilvl w:val="0"/>
                <w:numId w:val="53"/>
              </w:numPr>
              <w:spacing w:line="240" w:lineRule="auto"/>
              <w:rPr>
                <w:lang w:val="sw-KE"/>
              </w:rPr>
            </w:pPr>
            <w:r w:rsidRPr="00847896">
              <w:rPr>
                <w:iCs/>
                <w:lang w:val="sw-KE"/>
              </w:rPr>
              <w:lastRenderedPageBreak/>
              <w:t>Ikiwa</w:t>
            </w:r>
            <w:r w:rsidRPr="00847896">
              <w:rPr>
                <w:lang w:val="sw-KE" w:bidi="fr-FR"/>
              </w:rPr>
              <w:t xml:space="preserve"> ndivyo, je! Ulikubali kupewa kikato?</w:t>
            </w:r>
          </w:p>
        </w:tc>
        <w:tc>
          <w:tcPr>
            <w:tcW w:w="6390" w:type="dxa"/>
          </w:tcPr>
          <w:p w14:paraId="61F2385F" w14:textId="77777777" w:rsidR="00B1477D" w:rsidRPr="00847896" w:rsidRDefault="00B1477D" w:rsidP="004541CC">
            <w:pPr>
              <w:numPr>
                <w:ilvl w:val="0"/>
                <w:numId w:val="25"/>
              </w:numPr>
              <w:ind w:left="427"/>
              <w:contextualSpacing/>
              <w:rPr>
                <w:rFonts w:ascii="Calibri" w:hAnsi="Calibri"/>
                <w:lang w:val="sw-KE"/>
              </w:rPr>
            </w:pPr>
            <w:r w:rsidRPr="00847896">
              <w:rPr>
                <w:rFonts w:ascii="Calibri" w:hAnsi="Calibri"/>
                <w:lang w:val="sw-KE"/>
              </w:rPr>
              <w:t>Ndio</w:t>
            </w:r>
          </w:p>
          <w:p w14:paraId="24697F96" w14:textId="408FFE61" w:rsidR="00B1477D" w:rsidRPr="00847896" w:rsidRDefault="00B1477D" w:rsidP="004541CC">
            <w:pPr>
              <w:numPr>
                <w:ilvl w:val="0"/>
                <w:numId w:val="25"/>
              </w:numPr>
              <w:ind w:left="427"/>
              <w:contextualSpacing/>
              <w:rPr>
                <w:rFonts w:ascii="Calibri" w:hAnsi="Calibri"/>
                <w:lang w:val="sw-KE"/>
              </w:rPr>
            </w:pPr>
            <w:r w:rsidRPr="00847896">
              <w:rPr>
                <w:rFonts w:ascii="Calibri" w:hAnsi="Calibri"/>
                <w:lang w:val="sw-KE"/>
              </w:rPr>
              <w:t>Hapana</w:t>
            </w:r>
            <w:r w:rsidRPr="00847896">
              <w:rPr>
                <w:rFonts w:ascii="Calibri" w:eastAsia="Calibri" w:hAnsi="Calibri" w:cs="Arial"/>
                <w:lang w:val="sw-KE" w:bidi="fr-FR"/>
              </w:rPr>
              <w:t xml:space="preserve"> </w:t>
            </w:r>
            <w:r w:rsidRPr="00847896">
              <w:rPr>
                <w:rFonts w:ascii="Calibri" w:eastAsia="Calibri" w:hAnsi="Calibri" w:cs="Arial"/>
                <w:i/>
                <w:iCs/>
                <w:lang w:val="sw-KE" w:bidi="fr-FR"/>
              </w:rPr>
              <w:sym w:font="Wingdings" w:char="F0E0"/>
            </w:r>
            <w:r w:rsidRPr="00847896">
              <w:rPr>
                <w:rFonts w:ascii="Calibri" w:eastAsia="Calibri" w:hAnsi="Calibri" w:cs="Arial"/>
                <w:i/>
                <w:iCs/>
                <w:lang w:val="sw-KE" w:bidi="fr-FR"/>
              </w:rPr>
              <w:t xml:space="preserve"> </w:t>
            </w:r>
            <w:r w:rsidRPr="00847896">
              <w:rPr>
                <w:i/>
                <w:iCs/>
                <w:lang w:val="sw-KE"/>
              </w:rPr>
              <w:t>ruka kwa swali 38</w:t>
            </w:r>
          </w:p>
          <w:p w14:paraId="08496EE3" w14:textId="77777777" w:rsidR="005F4984" w:rsidRPr="00847896" w:rsidRDefault="00B1477D" w:rsidP="004541CC">
            <w:pPr>
              <w:numPr>
                <w:ilvl w:val="0"/>
                <w:numId w:val="25"/>
              </w:numPr>
              <w:ind w:left="427"/>
              <w:contextualSpacing/>
              <w:rPr>
                <w:rFonts w:ascii="Calibri" w:eastAsia="Calibri" w:hAnsi="Calibri" w:cs="Arial"/>
                <w:lang w:val="sw-KE" w:bidi="fr-FR"/>
              </w:rPr>
            </w:pPr>
            <w:r w:rsidRPr="00847896">
              <w:rPr>
                <w:rFonts w:ascii="Calibri" w:hAnsi="Calibri"/>
                <w:lang w:val="sw-KE"/>
              </w:rPr>
              <w:t xml:space="preserve">Sijui </w:t>
            </w:r>
            <w:r w:rsidRPr="00847896">
              <w:rPr>
                <w:rFonts w:ascii="Calibri" w:eastAsia="Calibri" w:hAnsi="Calibri" w:cs="Arial"/>
                <w:i/>
                <w:iCs/>
                <w:lang w:val="sw-KE" w:bidi="fr-FR"/>
              </w:rPr>
              <w:sym w:font="Wingdings" w:char="F0E0"/>
            </w:r>
            <w:r w:rsidRPr="00847896">
              <w:rPr>
                <w:rFonts w:ascii="Calibri" w:eastAsia="Calibri" w:hAnsi="Calibri" w:cs="Arial"/>
                <w:i/>
                <w:iCs/>
                <w:lang w:val="sw-KE" w:bidi="fr-FR"/>
              </w:rPr>
              <w:t xml:space="preserve"> </w:t>
            </w:r>
            <w:r w:rsidRPr="00847896">
              <w:rPr>
                <w:i/>
                <w:iCs/>
                <w:lang w:val="sw-KE"/>
              </w:rPr>
              <w:t>ruka kwa swali 38</w:t>
            </w:r>
          </w:p>
          <w:p w14:paraId="6D7DC663" w14:textId="2EA5DADC" w:rsidR="00B1477D" w:rsidRPr="00847896" w:rsidRDefault="00AC72F9" w:rsidP="004541CC">
            <w:pPr>
              <w:numPr>
                <w:ilvl w:val="0"/>
                <w:numId w:val="25"/>
              </w:numPr>
              <w:ind w:left="427"/>
              <w:contextualSpacing/>
              <w:rPr>
                <w:rFonts w:ascii="Calibri" w:eastAsia="Calibri" w:hAnsi="Calibri" w:cs="Arial"/>
                <w:lang w:val="sw-KE" w:bidi="fr-FR"/>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847896" w14:paraId="641F7E5C" w14:textId="77777777" w:rsidTr="005B3F9C">
        <w:trPr>
          <w:cantSplit/>
        </w:trPr>
        <w:tc>
          <w:tcPr>
            <w:tcW w:w="3690" w:type="dxa"/>
          </w:tcPr>
          <w:p w14:paraId="76C14CA6" w14:textId="77777777" w:rsidR="00B1477D" w:rsidRPr="00847896" w:rsidRDefault="00B1477D" w:rsidP="004541CC">
            <w:pPr>
              <w:pStyle w:val="ListParagraph"/>
              <w:numPr>
                <w:ilvl w:val="0"/>
                <w:numId w:val="53"/>
              </w:numPr>
              <w:spacing w:line="240" w:lineRule="auto"/>
              <w:rPr>
                <w:lang w:val="sw-KE"/>
              </w:rPr>
            </w:pPr>
            <w:r w:rsidRPr="00847896">
              <w:rPr>
                <w:iCs/>
                <w:lang w:val="sw-KE"/>
              </w:rPr>
              <w:t>Je</w:t>
            </w:r>
            <w:r w:rsidRPr="00847896">
              <w:rPr>
                <w:lang w:val="sw-KE" w:bidi="fr-FR"/>
              </w:rPr>
              <w:t>! Umepokea kikato katika mji gani?</w:t>
            </w:r>
          </w:p>
        </w:tc>
        <w:tc>
          <w:tcPr>
            <w:tcW w:w="6390" w:type="dxa"/>
          </w:tcPr>
          <w:p w14:paraId="70A684AC" w14:textId="626C21D7" w:rsidR="00B1477D" w:rsidRPr="00847896" w:rsidRDefault="00B1477D" w:rsidP="004541CC">
            <w:pPr>
              <w:numPr>
                <w:ilvl w:val="0"/>
                <w:numId w:val="26"/>
              </w:numPr>
              <w:ind w:left="427"/>
              <w:contextualSpacing/>
              <w:rPr>
                <w:rFonts w:ascii="Calibri" w:hAnsi="Calibri"/>
                <w:lang w:val="sw-KE"/>
              </w:rPr>
            </w:pPr>
            <w:r w:rsidRPr="00847896">
              <w:rPr>
                <w:rFonts w:ascii="Calibri" w:hAnsi="Calibri"/>
                <w:lang w:val="sw-KE"/>
              </w:rPr>
              <w:t>Beni</w:t>
            </w:r>
          </w:p>
          <w:p w14:paraId="3F3CAACD" w14:textId="77777777" w:rsidR="00B1477D" w:rsidRPr="00847896" w:rsidRDefault="00B1477D" w:rsidP="004541CC">
            <w:pPr>
              <w:numPr>
                <w:ilvl w:val="0"/>
                <w:numId w:val="26"/>
              </w:numPr>
              <w:ind w:left="427"/>
              <w:contextualSpacing/>
              <w:rPr>
                <w:rFonts w:ascii="Calibri" w:hAnsi="Calibri"/>
                <w:lang w:val="sw-KE"/>
              </w:rPr>
            </w:pPr>
            <w:r w:rsidRPr="00847896">
              <w:rPr>
                <w:rFonts w:ascii="Calibri" w:hAnsi="Calibri"/>
                <w:lang w:val="sw-KE"/>
              </w:rPr>
              <w:t>Butembo</w:t>
            </w:r>
          </w:p>
          <w:p w14:paraId="15715F1B" w14:textId="77777777" w:rsidR="00B1477D" w:rsidRPr="00847896" w:rsidRDefault="00B1477D" w:rsidP="004541CC">
            <w:pPr>
              <w:numPr>
                <w:ilvl w:val="0"/>
                <w:numId w:val="26"/>
              </w:numPr>
              <w:ind w:left="427"/>
              <w:contextualSpacing/>
              <w:rPr>
                <w:rFonts w:ascii="Calibri" w:hAnsi="Calibri"/>
                <w:lang w:val="sw-KE"/>
              </w:rPr>
            </w:pPr>
            <w:r w:rsidRPr="00847896">
              <w:rPr>
                <w:rFonts w:ascii="Calibri" w:hAnsi="Calibri"/>
                <w:lang w:val="sw-KE"/>
              </w:rPr>
              <w:t>Goma</w:t>
            </w:r>
          </w:p>
          <w:p w14:paraId="7A229777" w14:textId="14FDAF61" w:rsidR="005B3F9C" w:rsidRDefault="00B1477D" w:rsidP="004541CC">
            <w:pPr>
              <w:numPr>
                <w:ilvl w:val="0"/>
                <w:numId w:val="26"/>
              </w:numPr>
              <w:ind w:left="427"/>
              <w:contextualSpacing/>
              <w:rPr>
                <w:rFonts w:ascii="Calibri" w:hAnsi="Calibri"/>
                <w:lang w:val="sw-KE"/>
              </w:rPr>
            </w:pPr>
            <w:r w:rsidRPr="00847896">
              <w:rPr>
                <w:rFonts w:ascii="Calibri" w:eastAsia="Calibri" w:hAnsi="Calibri" w:cs="Arial"/>
                <w:lang w:val="sw-KE" w:bidi="fr-FR"/>
              </w:rPr>
              <w:t>Nyingine</w:t>
            </w:r>
            <w:r w:rsidR="00AC72F9" w:rsidRPr="00847896">
              <w:rPr>
                <w:rFonts w:ascii="Calibri" w:eastAsia="Calibri" w:hAnsi="Calibri" w:cs="Arial"/>
                <w:lang w:val="sw-KE" w:bidi="fr-FR"/>
              </w:rPr>
              <w:t xml:space="preserve"> </w:t>
            </w:r>
            <w:r w:rsidR="00AC72F9" w:rsidRPr="00847896">
              <w:rPr>
                <w:rFonts w:ascii="Calibri" w:hAnsi="Calibri"/>
                <w:lang w:val="sw-KE"/>
              </w:rPr>
              <w:t>(</w:t>
            </w:r>
            <w:r w:rsidR="00AC72F9" w:rsidRPr="00847896">
              <w:rPr>
                <w:rFonts w:ascii="Calibri" w:hAnsi="Calibri"/>
                <w:i/>
                <w:iCs/>
                <w:lang w:val="sw-KE"/>
              </w:rPr>
              <w:t>taja</w:t>
            </w:r>
            <w:r w:rsidR="00AC72F9" w:rsidRPr="00847896">
              <w:rPr>
                <w:rFonts w:ascii="Calibri" w:hAnsi="Calibri"/>
                <w:lang w:val="sw-KE"/>
              </w:rPr>
              <w:t>):_</w:t>
            </w:r>
          </w:p>
          <w:p w14:paraId="633DD7A8" w14:textId="6F6D0487" w:rsidR="005B3F9C" w:rsidRDefault="005B3F9C" w:rsidP="004541CC">
            <w:pPr>
              <w:numPr>
                <w:ilvl w:val="0"/>
                <w:numId w:val="26"/>
              </w:numPr>
              <w:ind w:left="427"/>
              <w:contextualSpacing/>
              <w:rPr>
                <w:rFonts w:ascii="Calibri" w:hAnsi="Calibri"/>
                <w:lang w:val="sw-KE"/>
              </w:rPr>
            </w:pPr>
            <w:r>
              <w:rPr>
                <w:rFonts w:ascii="Calibri" w:eastAsia="Calibri" w:hAnsi="Calibri" w:cs="Arial"/>
                <w:lang w:val="sw-KE" w:bidi="fr-FR"/>
              </w:rPr>
              <w:t>Ku kataa ku jibu ( usi some)</w:t>
            </w:r>
          </w:p>
          <w:p w14:paraId="395A401D" w14:textId="7CA483FF" w:rsidR="00B1477D" w:rsidRPr="00847896" w:rsidRDefault="00B1477D" w:rsidP="005B3F9C">
            <w:pPr>
              <w:ind w:left="67"/>
              <w:contextualSpacing/>
              <w:rPr>
                <w:rFonts w:ascii="Calibri" w:hAnsi="Calibri"/>
                <w:lang w:val="sw-KE"/>
              </w:rPr>
            </w:pPr>
          </w:p>
        </w:tc>
      </w:tr>
      <w:tr w:rsidR="00B1477D" w:rsidRPr="005B3F9C" w14:paraId="0788E08A" w14:textId="77777777" w:rsidTr="005B3F9C">
        <w:trPr>
          <w:cantSplit/>
        </w:trPr>
        <w:tc>
          <w:tcPr>
            <w:tcW w:w="3690" w:type="dxa"/>
          </w:tcPr>
          <w:p w14:paraId="49176598" w14:textId="4C6DFD25" w:rsidR="00B1477D" w:rsidRPr="00847896" w:rsidRDefault="00B1477D" w:rsidP="005B3F9C">
            <w:pPr>
              <w:ind w:left="360" w:hanging="360"/>
              <w:rPr>
                <w:lang w:val="sw-KE" w:bidi="fr-FR"/>
              </w:rPr>
            </w:pPr>
            <w:r w:rsidRPr="00847896">
              <w:rPr>
                <w:lang w:val="sw-KE" w:bidi="fr-FR"/>
              </w:rPr>
              <w:t>32b. Ikiwa ulikubali kupewa kikato, ulipokea sindano ngapi?</w:t>
            </w:r>
          </w:p>
        </w:tc>
        <w:tc>
          <w:tcPr>
            <w:tcW w:w="6390" w:type="dxa"/>
          </w:tcPr>
          <w:p w14:paraId="21A15A4D" w14:textId="7C6CED79" w:rsidR="00B1477D" w:rsidRPr="00847896" w:rsidRDefault="00B1477D" w:rsidP="004541CC">
            <w:pPr>
              <w:numPr>
                <w:ilvl w:val="0"/>
                <w:numId w:val="27"/>
              </w:numPr>
              <w:ind w:left="427"/>
              <w:contextualSpacing/>
              <w:rPr>
                <w:rFonts w:ascii="Calibri" w:hAnsi="Calibri"/>
                <w:lang w:val="sw-KE"/>
              </w:rPr>
            </w:pPr>
            <w:r w:rsidRPr="00847896">
              <w:rPr>
                <w:rFonts w:ascii="Calibri" w:hAnsi="Calibri"/>
                <w:lang w:val="sw-KE"/>
              </w:rPr>
              <w:t xml:space="preserve">Nilipokea sindano mbili </w:t>
            </w:r>
            <w:r w:rsidRPr="00847896">
              <w:rPr>
                <w:rFonts w:ascii="Calibri" w:hAnsi="Calibri"/>
                <w:i/>
                <w:iCs/>
                <w:lang w:val="sw-KE"/>
              </w:rPr>
              <w:sym w:font="Wingdings" w:char="F0E0"/>
            </w:r>
            <w:r w:rsidR="00706FAE" w:rsidRPr="00847896">
              <w:rPr>
                <w:i/>
                <w:iCs/>
                <w:lang w:val="sw-KE"/>
              </w:rPr>
              <w:t xml:space="preserve"> </w:t>
            </w:r>
            <w:r w:rsidRPr="00847896">
              <w:rPr>
                <w:i/>
                <w:iCs/>
                <w:lang w:val="sw-KE"/>
              </w:rPr>
              <w:t>ruka kwa swali 34</w:t>
            </w:r>
          </w:p>
          <w:p w14:paraId="46120CE5" w14:textId="79DF2FC4" w:rsidR="00B1477D" w:rsidRPr="00847896" w:rsidRDefault="00B1477D" w:rsidP="004541CC">
            <w:pPr>
              <w:numPr>
                <w:ilvl w:val="0"/>
                <w:numId w:val="27"/>
              </w:numPr>
              <w:ind w:left="427"/>
              <w:contextualSpacing/>
              <w:rPr>
                <w:rFonts w:ascii="Calibri" w:hAnsi="Calibri"/>
                <w:lang w:val="sw-KE"/>
              </w:rPr>
            </w:pPr>
            <w:r w:rsidRPr="00847896">
              <w:rPr>
                <w:rFonts w:ascii="Calibri" w:hAnsi="Calibri"/>
                <w:lang w:val="sw-KE"/>
              </w:rPr>
              <w:t>Nilipokea sindano moja</w:t>
            </w:r>
            <w:r w:rsidRPr="00847896">
              <w:rPr>
                <w:rFonts w:ascii="Calibri" w:hAnsi="Calibri"/>
                <w:i/>
                <w:iCs/>
                <w:lang w:val="sw-KE"/>
              </w:rPr>
              <w:sym w:font="Wingdings" w:char="F0E0"/>
            </w:r>
            <w:r w:rsidRPr="00847896">
              <w:rPr>
                <w:rFonts w:ascii="Calibri" w:hAnsi="Calibri"/>
                <w:i/>
                <w:iCs/>
                <w:lang w:val="sw-KE"/>
              </w:rPr>
              <w:t xml:space="preserve"> </w:t>
            </w:r>
            <w:r w:rsidRPr="00847896">
              <w:rPr>
                <w:i/>
                <w:iCs/>
                <w:lang w:val="sw-KE"/>
              </w:rPr>
              <w:t>ruka kwa swali 34</w:t>
            </w:r>
          </w:p>
          <w:p w14:paraId="1BB6BBD9" w14:textId="0238794E" w:rsidR="00B1477D" w:rsidRPr="00847896" w:rsidRDefault="00B1477D" w:rsidP="004541CC">
            <w:pPr>
              <w:numPr>
                <w:ilvl w:val="0"/>
                <w:numId w:val="27"/>
              </w:numPr>
              <w:ind w:left="427"/>
              <w:contextualSpacing/>
              <w:rPr>
                <w:rFonts w:ascii="Calibri" w:hAnsi="Calibri"/>
                <w:lang w:val="sw-KE"/>
              </w:rPr>
            </w:pPr>
            <w:r w:rsidRPr="00847896">
              <w:rPr>
                <w:rFonts w:ascii="Calibri" w:hAnsi="Calibri"/>
                <w:lang w:val="sw-KE"/>
              </w:rPr>
              <w:t>Nilipokea sindano tatu</w:t>
            </w:r>
            <w:r w:rsidRPr="00847896">
              <w:rPr>
                <w:rFonts w:ascii="Calibri" w:hAnsi="Calibri"/>
                <w:i/>
                <w:iCs/>
                <w:lang w:val="sw-KE"/>
              </w:rPr>
              <w:sym w:font="Wingdings" w:char="F0E0"/>
            </w:r>
            <w:r w:rsidRPr="00847896">
              <w:rPr>
                <w:rFonts w:ascii="Calibri" w:hAnsi="Calibri"/>
                <w:i/>
                <w:iCs/>
                <w:lang w:val="sw-KE"/>
              </w:rPr>
              <w:t xml:space="preserve"> </w:t>
            </w:r>
            <w:r w:rsidRPr="00847896">
              <w:rPr>
                <w:i/>
                <w:iCs/>
                <w:lang w:val="sw-KE"/>
              </w:rPr>
              <w:t>ruka kwa swali 34</w:t>
            </w:r>
          </w:p>
          <w:p w14:paraId="2F691FE6" w14:textId="77777777" w:rsidR="005B3F9C" w:rsidRDefault="00B1477D" w:rsidP="005B3F9C">
            <w:pPr>
              <w:numPr>
                <w:ilvl w:val="0"/>
                <w:numId w:val="27"/>
              </w:numPr>
              <w:ind w:left="427"/>
              <w:contextualSpacing/>
              <w:rPr>
                <w:rFonts w:ascii="Calibri" w:hAnsi="Calibri"/>
                <w:lang w:val="sw-KE"/>
              </w:rPr>
            </w:pPr>
            <w:r w:rsidRPr="00847896">
              <w:rPr>
                <w:rFonts w:ascii="Calibri" w:hAnsi="Calibri"/>
                <w:lang w:val="sw-KE"/>
              </w:rPr>
              <w:t>Hakuna, sikupokea kikato</w:t>
            </w:r>
          </w:p>
          <w:p w14:paraId="3D858DA0" w14:textId="614B6422" w:rsidR="005B3F9C" w:rsidRPr="005B3F9C" w:rsidRDefault="005B3F9C" w:rsidP="005B3F9C">
            <w:pPr>
              <w:numPr>
                <w:ilvl w:val="0"/>
                <w:numId w:val="27"/>
              </w:numPr>
              <w:ind w:left="427"/>
              <w:contextualSpacing/>
              <w:rPr>
                <w:rFonts w:ascii="Calibri" w:hAnsi="Calibri"/>
                <w:lang w:val="sw-KE"/>
              </w:rPr>
            </w:pPr>
            <w:r>
              <w:rPr>
                <w:rFonts w:ascii="Calibri" w:hAnsi="Calibri"/>
                <w:lang w:val="sw-KE"/>
              </w:rPr>
              <w:t xml:space="preserve"> Ku Kataa ku jibu ( usi some)</w:t>
            </w:r>
          </w:p>
        </w:tc>
      </w:tr>
      <w:tr w:rsidR="00B1477D" w:rsidRPr="000A25CD" w14:paraId="48F8A62A" w14:textId="77777777" w:rsidTr="005B3F9C">
        <w:trPr>
          <w:cantSplit/>
        </w:trPr>
        <w:tc>
          <w:tcPr>
            <w:tcW w:w="3690" w:type="dxa"/>
          </w:tcPr>
          <w:p w14:paraId="7FF5CCB2" w14:textId="310AA54D" w:rsidR="00B1477D" w:rsidRPr="00847896" w:rsidRDefault="00B1477D" w:rsidP="004541CC">
            <w:pPr>
              <w:pStyle w:val="ListParagraph"/>
              <w:numPr>
                <w:ilvl w:val="0"/>
                <w:numId w:val="53"/>
              </w:numPr>
              <w:spacing w:line="240" w:lineRule="auto"/>
              <w:rPr>
                <w:lang w:val="sw-KE" w:bidi="fr-FR"/>
              </w:rPr>
            </w:pPr>
            <w:r w:rsidRPr="00847896">
              <w:rPr>
                <w:iCs/>
                <w:lang w:val="sw-KE"/>
              </w:rPr>
              <w:t>Ikiwa</w:t>
            </w:r>
            <w:r w:rsidRPr="00847896">
              <w:rPr>
                <w:lang w:val="sw-KE" w:bidi="fr-FR"/>
              </w:rPr>
              <w:t xml:space="preserve"> ulikubali kupewa kikato lakini hauku pewa, ni kwa sababu gani haukupewa kikato?</w:t>
            </w:r>
          </w:p>
          <w:p w14:paraId="13BAD72E" w14:textId="5252E314" w:rsidR="00B1477D" w:rsidRPr="00847896" w:rsidRDefault="00B1477D" w:rsidP="00875AEC">
            <w:pPr>
              <w:rPr>
                <w:lang w:val="sw-KE"/>
              </w:rPr>
            </w:pPr>
          </w:p>
        </w:tc>
        <w:tc>
          <w:tcPr>
            <w:tcW w:w="6390" w:type="dxa"/>
          </w:tcPr>
          <w:p w14:paraId="01DDC5C6" w14:textId="00743B44" w:rsidR="00B1477D" w:rsidRPr="00847896" w:rsidRDefault="00B1477D" w:rsidP="00875AEC">
            <w:pPr>
              <w:contextualSpacing/>
              <w:rPr>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33F8EA0A" w14:textId="77777777" w:rsidR="00B1477D" w:rsidRPr="00847896" w:rsidRDefault="00B1477D" w:rsidP="004541CC">
            <w:pPr>
              <w:numPr>
                <w:ilvl w:val="0"/>
                <w:numId w:val="28"/>
              </w:numPr>
              <w:ind w:left="427"/>
              <w:contextualSpacing/>
              <w:rPr>
                <w:rFonts w:ascii="Calibri" w:hAnsi="Calibri"/>
                <w:lang w:val="sw-KE"/>
              </w:rPr>
            </w:pPr>
            <w:r w:rsidRPr="00847896">
              <w:rPr>
                <w:rFonts w:ascii="Calibri" w:hAnsi="Calibri"/>
                <w:lang w:val="sw-KE"/>
              </w:rPr>
              <w:t>Nilibadilisha mawazo yangu</w:t>
            </w:r>
          </w:p>
          <w:p w14:paraId="6F374272" w14:textId="77777777" w:rsidR="00B1477D" w:rsidRPr="00847896" w:rsidRDefault="00B1477D" w:rsidP="004541CC">
            <w:pPr>
              <w:numPr>
                <w:ilvl w:val="0"/>
                <w:numId w:val="28"/>
              </w:numPr>
              <w:ind w:left="427"/>
              <w:contextualSpacing/>
              <w:rPr>
                <w:rFonts w:ascii="Calibri" w:hAnsi="Calibri"/>
                <w:lang w:val="sw-KE"/>
              </w:rPr>
            </w:pPr>
            <w:r w:rsidRPr="00847896">
              <w:rPr>
                <w:rFonts w:ascii="Calibri" w:hAnsi="Calibri"/>
                <w:lang w:val="sw-KE"/>
              </w:rPr>
              <w:t>Mahali yaku chukuwa kikato ilikuwa mbali sana</w:t>
            </w:r>
          </w:p>
          <w:p w14:paraId="35FD04D4" w14:textId="77777777" w:rsidR="00B1477D" w:rsidRPr="00847896" w:rsidRDefault="00B1477D" w:rsidP="004541CC">
            <w:pPr>
              <w:numPr>
                <w:ilvl w:val="0"/>
                <w:numId w:val="28"/>
              </w:numPr>
              <w:ind w:left="427"/>
              <w:contextualSpacing/>
              <w:rPr>
                <w:rFonts w:ascii="Calibri" w:hAnsi="Calibri"/>
                <w:lang w:val="sw-KE"/>
              </w:rPr>
            </w:pPr>
            <w:r w:rsidRPr="00847896">
              <w:rPr>
                <w:rFonts w:ascii="Calibri" w:hAnsi="Calibri"/>
                <w:lang w:val="sw-KE"/>
              </w:rPr>
              <w:t>Wakati wa chanjo haikunifaa</w:t>
            </w:r>
          </w:p>
          <w:p w14:paraId="46AF04C5" w14:textId="77777777" w:rsidR="00B1477D" w:rsidRPr="00847896" w:rsidRDefault="00B1477D" w:rsidP="004541CC">
            <w:pPr>
              <w:numPr>
                <w:ilvl w:val="0"/>
                <w:numId w:val="28"/>
              </w:numPr>
              <w:ind w:left="427"/>
              <w:contextualSpacing/>
              <w:rPr>
                <w:rFonts w:ascii="Calibri" w:hAnsi="Calibri"/>
                <w:lang w:val="sw-KE"/>
              </w:rPr>
            </w:pPr>
            <w:r w:rsidRPr="00847896">
              <w:rPr>
                <w:rFonts w:ascii="Calibri" w:hAnsi="Calibri"/>
                <w:lang w:val="sw-KE"/>
              </w:rPr>
              <w:t>Wachanja hawakunichanja</w:t>
            </w:r>
          </w:p>
          <w:p w14:paraId="4356C58B" w14:textId="77777777" w:rsidR="00B1477D" w:rsidRPr="00847896" w:rsidRDefault="00B1477D" w:rsidP="004541CC">
            <w:pPr>
              <w:numPr>
                <w:ilvl w:val="0"/>
                <w:numId w:val="28"/>
              </w:numPr>
              <w:ind w:left="427"/>
              <w:contextualSpacing/>
              <w:rPr>
                <w:rFonts w:ascii="Calibri" w:hAnsi="Calibri"/>
                <w:lang w:val="sw-KE"/>
              </w:rPr>
            </w:pPr>
            <w:r w:rsidRPr="00847896">
              <w:rPr>
                <w:rFonts w:ascii="Calibri" w:hAnsi="Calibri"/>
                <w:lang w:val="sw-KE"/>
              </w:rPr>
              <w:t>Wachanja walinilomba pesa</w:t>
            </w:r>
          </w:p>
          <w:p w14:paraId="72E54660" w14:textId="77777777" w:rsidR="00B1477D" w:rsidRPr="00847896" w:rsidRDefault="00B1477D" w:rsidP="004541CC">
            <w:pPr>
              <w:numPr>
                <w:ilvl w:val="0"/>
                <w:numId w:val="28"/>
              </w:numPr>
              <w:ind w:left="427"/>
              <w:contextualSpacing/>
              <w:rPr>
                <w:rFonts w:ascii="Calibri" w:hAnsi="Calibri"/>
                <w:lang w:val="sw-KE"/>
              </w:rPr>
            </w:pPr>
            <w:r w:rsidRPr="00847896">
              <w:rPr>
                <w:rFonts w:ascii="Calibri" w:hAnsi="Calibri"/>
                <w:lang w:val="sw-KE"/>
              </w:rPr>
              <w:t>Nililazimika kusubiri kwa muda mrefu kwenye mahali la chanzo</w:t>
            </w:r>
          </w:p>
          <w:p w14:paraId="60C9CBC1" w14:textId="1EC01124" w:rsidR="00B1477D" w:rsidRPr="00847896" w:rsidRDefault="00B1477D" w:rsidP="004541CC">
            <w:pPr>
              <w:numPr>
                <w:ilvl w:val="0"/>
                <w:numId w:val="28"/>
              </w:numPr>
              <w:ind w:left="427"/>
              <w:contextualSpacing/>
              <w:rPr>
                <w:rFonts w:ascii="Calibri" w:hAnsi="Calibri"/>
                <w:lang w:val="sw-KE"/>
              </w:rPr>
            </w:pPr>
            <w:r w:rsidRPr="00847896">
              <w:rPr>
                <w:rFonts w:ascii="Calibri" w:hAnsi="Calibri"/>
                <w:lang w:val="sw-KE"/>
              </w:rPr>
              <w:t>Nyingine (</w:t>
            </w:r>
            <w:r w:rsidR="00FC6322" w:rsidRPr="00847896">
              <w:rPr>
                <w:rFonts w:ascii="Calibri" w:hAnsi="Calibri"/>
                <w:i/>
                <w:iCs/>
                <w:lang w:val="sw-KE"/>
              </w:rPr>
              <w:t xml:space="preserve">taja): </w:t>
            </w:r>
            <w:r w:rsidRPr="00847896">
              <w:rPr>
                <w:rFonts w:ascii="Calibri" w:hAnsi="Calibri"/>
                <w:lang w:val="sw-KE"/>
              </w:rPr>
              <w:t>___________________________</w:t>
            </w:r>
          </w:p>
          <w:p w14:paraId="7122D8FE" w14:textId="77777777" w:rsidR="00FC7619" w:rsidRPr="00847896" w:rsidRDefault="00B1477D" w:rsidP="004541CC">
            <w:pPr>
              <w:numPr>
                <w:ilvl w:val="0"/>
                <w:numId w:val="28"/>
              </w:numPr>
              <w:ind w:left="427"/>
              <w:contextualSpacing/>
              <w:rPr>
                <w:rFonts w:ascii="Calibri" w:eastAsia="Calibri" w:hAnsi="Calibri" w:cs="Arial"/>
                <w:lang w:val="sw-KE"/>
              </w:rPr>
            </w:pPr>
            <w:r w:rsidRPr="00847896">
              <w:rPr>
                <w:rFonts w:ascii="Calibri" w:hAnsi="Calibri"/>
                <w:lang w:val="sw-KE"/>
              </w:rPr>
              <w:t>Sijui</w:t>
            </w:r>
          </w:p>
          <w:p w14:paraId="7E4ECF79" w14:textId="6C32BA52" w:rsidR="00A23919" w:rsidRPr="00847896" w:rsidRDefault="00FC7619" w:rsidP="004541CC">
            <w:pPr>
              <w:numPr>
                <w:ilvl w:val="0"/>
                <w:numId w:val="28"/>
              </w:numPr>
              <w:ind w:left="42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p w14:paraId="4422219F" w14:textId="77777777" w:rsidR="00FC7619" w:rsidRPr="00847896" w:rsidRDefault="00FC7619" w:rsidP="00FC7619">
            <w:pPr>
              <w:ind w:left="427"/>
              <w:contextualSpacing/>
              <w:rPr>
                <w:rFonts w:ascii="Calibri" w:eastAsia="Calibri" w:hAnsi="Calibri" w:cs="Arial"/>
                <w:lang w:val="sw-KE"/>
              </w:rPr>
            </w:pPr>
          </w:p>
          <w:p w14:paraId="3EC7B298" w14:textId="50DE617D" w:rsidR="00B1477D" w:rsidRPr="00847896" w:rsidRDefault="00B1477D" w:rsidP="00875AEC">
            <w:pPr>
              <w:contextualSpacing/>
              <w:rPr>
                <w:b/>
                <w:bCs/>
                <w:i/>
                <w:caps/>
                <w:lang w:val="sw-KE"/>
              </w:rPr>
            </w:pPr>
            <w:r w:rsidRPr="00847896">
              <w:rPr>
                <w:b/>
                <w:bCs/>
                <w:i/>
                <w:caps/>
                <w:lang w:val="sw-KE"/>
              </w:rPr>
              <w:t>Chaguo zote za jibu, ruka kwa swali 41</w:t>
            </w:r>
          </w:p>
        </w:tc>
      </w:tr>
      <w:tr w:rsidR="00B1477D" w:rsidRPr="00847896" w14:paraId="7090D995" w14:textId="77777777" w:rsidTr="005B3F9C">
        <w:trPr>
          <w:cantSplit/>
        </w:trPr>
        <w:tc>
          <w:tcPr>
            <w:tcW w:w="3690" w:type="dxa"/>
          </w:tcPr>
          <w:p w14:paraId="7EAA8A81" w14:textId="77777777" w:rsidR="00B1477D" w:rsidRPr="00847896" w:rsidRDefault="00B1477D" w:rsidP="004541CC">
            <w:pPr>
              <w:pStyle w:val="ListParagraph"/>
              <w:numPr>
                <w:ilvl w:val="0"/>
                <w:numId w:val="53"/>
              </w:numPr>
              <w:spacing w:line="240" w:lineRule="auto"/>
              <w:rPr>
                <w:lang w:val="sw-KE"/>
              </w:rPr>
            </w:pPr>
            <w:r w:rsidRPr="00847896">
              <w:rPr>
                <w:iCs/>
                <w:lang w:val="sw-KE"/>
              </w:rPr>
              <w:t>Kwa</w:t>
            </w:r>
            <w:r w:rsidRPr="00847896">
              <w:rPr>
                <w:lang w:val="sw-KE" w:bidi="fr-FR"/>
              </w:rPr>
              <w:t xml:space="preserve"> kuwa umepata kikato, mafikiri yako ni nini  kuhusu namna ulipokea kikato kya kwanza?</w:t>
            </w:r>
          </w:p>
        </w:tc>
        <w:tc>
          <w:tcPr>
            <w:tcW w:w="6390" w:type="dxa"/>
          </w:tcPr>
          <w:p w14:paraId="6F90665B" w14:textId="77777777" w:rsidR="00B1477D" w:rsidRPr="00847896" w:rsidRDefault="00B1477D" w:rsidP="00117005">
            <w:pPr>
              <w:numPr>
                <w:ilvl w:val="0"/>
                <w:numId w:val="29"/>
              </w:numPr>
              <w:contextualSpacing/>
              <w:rPr>
                <w:rFonts w:ascii="Calibri" w:hAnsi="Calibri"/>
                <w:lang w:val="sw-KE"/>
              </w:rPr>
            </w:pPr>
            <w:r w:rsidRPr="00847896">
              <w:rPr>
                <w:rFonts w:ascii="Calibri" w:hAnsi="Calibri"/>
                <w:lang w:val="sw-KE"/>
              </w:rPr>
              <w:t>Jambo mzuri</w:t>
            </w:r>
          </w:p>
          <w:p w14:paraId="6032EE25" w14:textId="13765FE9" w:rsidR="00117005" w:rsidRPr="00847896" w:rsidRDefault="00B1477D" w:rsidP="00117005">
            <w:pPr>
              <w:numPr>
                <w:ilvl w:val="0"/>
                <w:numId w:val="29"/>
              </w:numPr>
              <w:contextualSpacing/>
              <w:rPr>
                <w:rFonts w:ascii="Calibri" w:hAnsi="Calibri"/>
                <w:lang w:val="sw-KE"/>
              </w:rPr>
            </w:pPr>
            <w:r w:rsidRPr="00847896">
              <w:rPr>
                <w:rFonts w:ascii="Calibri" w:hAnsi="Calibri"/>
                <w:lang w:val="sw-KE"/>
              </w:rPr>
              <w:t>Jambo mbaya</w:t>
            </w:r>
            <w:r w:rsidRPr="00847896">
              <w:rPr>
                <w:rFonts w:ascii="Calibri" w:eastAsia="Times New Roman" w:hAnsi="Calibri" w:cs="Calibri"/>
                <w:lang w:val="sw-KE" w:bidi="fr-FR"/>
              </w:rPr>
              <w:t xml:space="preserve"> </w:t>
            </w:r>
            <w:r w:rsidRPr="00847896">
              <w:rPr>
                <w:rFonts w:ascii="Calibri" w:eastAsia="Times New Roman" w:hAnsi="Calibri" w:cs="Calibri"/>
                <w:lang w:val="sw-KE" w:bidi="fr-FR"/>
              </w:rPr>
              <w:sym w:font="Wingdings" w:char="F0E0"/>
            </w:r>
            <w:r w:rsidRPr="00847896">
              <w:rPr>
                <w:rFonts w:ascii="Calibri" w:eastAsia="Times New Roman" w:hAnsi="Calibri" w:cs="Calibri"/>
                <w:lang w:val="sw-KE" w:bidi="fr-FR"/>
              </w:rPr>
              <w:t xml:space="preserve"> </w:t>
            </w:r>
            <w:r w:rsidRPr="00847896">
              <w:rPr>
                <w:i/>
                <w:iCs/>
                <w:lang w:val="sw-KE"/>
              </w:rPr>
              <w:t xml:space="preserve">ruka kwa </w:t>
            </w:r>
            <w:r w:rsidR="009C0716" w:rsidRPr="00847896">
              <w:rPr>
                <w:i/>
                <w:iCs/>
                <w:lang w:val="sw-KE"/>
              </w:rPr>
              <w:t xml:space="preserve">swali </w:t>
            </w:r>
            <w:r w:rsidRPr="00847896">
              <w:rPr>
                <w:i/>
                <w:iCs/>
                <w:lang w:val="sw-KE"/>
              </w:rPr>
              <w:t>Q35b</w:t>
            </w:r>
          </w:p>
          <w:p w14:paraId="11B395B1" w14:textId="07EE68B0" w:rsidR="00117005" w:rsidRPr="00847896" w:rsidRDefault="00117005" w:rsidP="00117005">
            <w:pPr>
              <w:numPr>
                <w:ilvl w:val="0"/>
                <w:numId w:val="29"/>
              </w:numPr>
              <w:contextualSpacing/>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847896" w14:paraId="28A1B059" w14:textId="77777777" w:rsidTr="005B3F9C">
        <w:trPr>
          <w:cantSplit/>
        </w:trPr>
        <w:tc>
          <w:tcPr>
            <w:tcW w:w="3690" w:type="dxa"/>
          </w:tcPr>
          <w:p w14:paraId="6E50B3E2" w14:textId="77777777" w:rsidR="00B1477D" w:rsidRPr="00847896" w:rsidRDefault="00B1477D" w:rsidP="004541CC">
            <w:pPr>
              <w:pStyle w:val="ListParagraph"/>
              <w:numPr>
                <w:ilvl w:val="0"/>
                <w:numId w:val="53"/>
              </w:numPr>
              <w:spacing w:line="240" w:lineRule="auto"/>
              <w:rPr>
                <w:lang w:val="sw-KE"/>
              </w:rPr>
            </w:pPr>
            <w:r w:rsidRPr="00847896">
              <w:rPr>
                <w:iCs/>
                <w:lang w:val="sw-KE"/>
              </w:rPr>
              <w:t>Je</w:t>
            </w:r>
            <w:r w:rsidRPr="00847896">
              <w:rPr>
                <w:lang w:val="sw-KE"/>
              </w:rPr>
              <w:t xml:space="preserve"> unafikiri jambo hili lilikuwa [mzuri]. Je! Unaweza kuniambia zaidi kuhusu jambo hili? </w:t>
            </w:r>
            <w:r w:rsidRPr="00847896">
              <w:rPr>
                <w:lang w:val="sw-KE" w:bidi="fr-FR"/>
              </w:rPr>
              <w:t>Sababu ilikuwa nini?</w:t>
            </w:r>
          </w:p>
        </w:tc>
        <w:tc>
          <w:tcPr>
            <w:tcW w:w="6390" w:type="dxa"/>
          </w:tcPr>
          <w:p w14:paraId="3B1034FF" w14:textId="40D5C80E" w:rsidR="00B1477D" w:rsidRPr="00847896" w:rsidRDefault="001832C0" w:rsidP="00875AEC">
            <w:pPr>
              <w:rPr>
                <w:rFonts w:ascii="Calibri" w:hAnsi="Calibri"/>
                <w:lang w:val="sw-KE"/>
              </w:rPr>
            </w:pPr>
            <w:r w:rsidRPr="00847896">
              <w:rPr>
                <w:rFonts w:ascii="Calibri" w:hAnsi="Calibri"/>
                <w:i/>
                <w:iCs/>
                <w:lang w:val="sw-KE"/>
              </w:rPr>
              <w:t>(Maelezo Zaidi):</w:t>
            </w:r>
            <w:r w:rsidR="00B1477D" w:rsidRPr="00847896">
              <w:rPr>
                <w:rFonts w:ascii="Calibri" w:hAnsi="Calibri"/>
                <w:lang w:val="sw-KE"/>
              </w:rPr>
              <w:t>_________________________________ _________________________________________</w:t>
            </w:r>
          </w:p>
          <w:p w14:paraId="0C04EBDE" w14:textId="77777777" w:rsidR="00B02127" w:rsidRPr="00847896" w:rsidRDefault="00B02127" w:rsidP="00875AEC">
            <w:pPr>
              <w:rPr>
                <w:i/>
                <w:iCs/>
                <w:caps/>
                <w:lang w:val="sw-KE"/>
              </w:rPr>
            </w:pPr>
          </w:p>
          <w:p w14:paraId="2B101BB1" w14:textId="437C20D9" w:rsidR="00B1477D" w:rsidRPr="00847896" w:rsidRDefault="00B1477D" w:rsidP="00875AEC">
            <w:pPr>
              <w:rPr>
                <w:b/>
                <w:bCs/>
                <w:i/>
                <w:iCs/>
                <w:caps/>
                <w:lang w:val="sw-KE"/>
              </w:rPr>
            </w:pPr>
            <w:r w:rsidRPr="00847896">
              <w:rPr>
                <w:b/>
                <w:bCs/>
                <w:i/>
                <w:iCs/>
                <w:caps/>
                <w:lang w:val="sw-KE"/>
              </w:rPr>
              <w:t>Ruka kwa swali 36</w:t>
            </w:r>
          </w:p>
        </w:tc>
      </w:tr>
      <w:tr w:rsidR="00B1477D" w:rsidRPr="00847896" w14:paraId="2B9FB448" w14:textId="77777777" w:rsidTr="005B3F9C">
        <w:trPr>
          <w:cantSplit/>
        </w:trPr>
        <w:tc>
          <w:tcPr>
            <w:tcW w:w="3690" w:type="dxa"/>
          </w:tcPr>
          <w:p w14:paraId="69894CF6" w14:textId="3C3C6B76" w:rsidR="00B1477D" w:rsidRPr="00847896" w:rsidRDefault="00B1477D" w:rsidP="00175AFC">
            <w:pPr>
              <w:ind w:left="360" w:hanging="360"/>
              <w:rPr>
                <w:lang w:val="sw-KE" w:bidi="fr-FR"/>
              </w:rPr>
            </w:pPr>
            <w:r w:rsidRPr="00847896">
              <w:rPr>
                <w:lang w:val="sw-KE"/>
              </w:rPr>
              <w:t xml:space="preserve">35b. Je unafikiri jambo hili lilikuwa [mbaya]. Je! Unaweza kuniambia zaidi kuhusu jambo hili? </w:t>
            </w:r>
            <w:r w:rsidRPr="00847896">
              <w:rPr>
                <w:lang w:val="sw-KE" w:bidi="fr-FR"/>
              </w:rPr>
              <w:t>Sababu ilikuwa nini?</w:t>
            </w:r>
          </w:p>
        </w:tc>
        <w:tc>
          <w:tcPr>
            <w:tcW w:w="6390" w:type="dxa"/>
          </w:tcPr>
          <w:p w14:paraId="4D05B51B" w14:textId="03AC6BAC" w:rsidR="00B1477D" w:rsidRPr="00847896" w:rsidRDefault="001832C0" w:rsidP="00875AEC">
            <w:pPr>
              <w:rPr>
                <w:rFonts w:ascii="Calibri" w:hAnsi="Calibri"/>
                <w:lang w:val="sw-KE"/>
              </w:rPr>
            </w:pPr>
            <w:r w:rsidRPr="00847896">
              <w:rPr>
                <w:rFonts w:ascii="Calibri" w:hAnsi="Calibri"/>
                <w:i/>
                <w:iCs/>
                <w:lang w:val="sw-KE"/>
              </w:rPr>
              <w:t>(Maelezo Zaidi):</w:t>
            </w:r>
            <w:r w:rsidR="00B1477D" w:rsidRPr="00847896">
              <w:rPr>
                <w:rFonts w:ascii="Calibri" w:hAnsi="Calibri"/>
                <w:lang w:val="sw-KE"/>
              </w:rPr>
              <w:t>_________________________________ _________________________________________</w:t>
            </w:r>
          </w:p>
        </w:tc>
      </w:tr>
      <w:tr w:rsidR="00B1477D" w:rsidRPr="00847896" w14:paraId="3BB30FEE" w14:textId="77777777" w:rsidTr="005B3F9C">
        <w:trPr>
          <w:cantSplit/>
        </w:trPr>
        <w:tc>
          <w:tcPr>
            <w:tcW w:w="3690" w:type="dxa"/>
          </w:tcPr>
          <w:p w14:paraId="686EDCE0" w14:textId="77777777" w:rsidR="00B1477D" w:rsidRPr="00847896" w:rsidRDefault="00B1477D" w:rsidP="004541CC">
            <w:pPr>
              <w:pStyle w:val="ListParagraph"/>
              <w:numPr>
                <w:ilvl w:val="0"/>
                <w:numId w:val="53"/>
              </w:numPr>
              <w:spacing w:line="240" w:lineRule="auto"/>
              <w:rPr>
                <w:lang w:val="sw-KE"/>
              </w:rPr>
            </w:pPr>
            <w:r w:rsidRPr="00847896">
              <w:rPr>
                <w:iCs/>
                <w:lang w:val="sw-KE"/>
              </w:rPr>
              <w:t>Kwa</w:t>
            </w:r>
            <w:r w:rsidRPr="00847896">
              <w:rPr>
                <w:lang w:val="sw-KE" w:bidi="fr-FR"/>
              </w:rPr>
              <w:t xml:space="preserve"> kuwa umepata kikato, mafikiri yako ni nini  kuhusu namna ulipokea kikato kya pili?</w:t>
            </w:r>
          </w:p>
        </w:tc>
        <w:tc>
          <w:tcPr>
            <w:tcW w:w="6390" w:type="dxa"/>
          </w:tcPr>
          <w:p w14:paraId="64BED18F" w14:textId="77777777" w:rsidR="00F66710" w:rsidRPr="00847896" w:rsidRDefault="00B1477D" w:rsidP="00F66710">
            <w:pPr>
              <w:numPr>
                <w:ilvl w:val="0"/>
                <w:numId w:val="30"/>
              </w:numPr>
              <w:ind w:left="360"/>
              <w:contextualSpacing/>
              <w:rPr>
                <w:rFonts w:ascii="Calibri" w:hAnsi="Calibri"/>
                <w:lang w:val="sw-KE"/>
              </w:rPr>
            </w:pPr>
            <w:r w:rsidRPr="00847896">
              <w:rPr>
                <w:rFonts w:ascii="Calibri" w:hAnsi="Calibri"/>
                <w:lang w:val="sw-KE"/>
              </w:rPr>
              <w:t>Jambo mzuri</w:t>
            </w:r>
          </w:p>
          <w:p w14:paraId="2F08A542" w14:textId="3DA030CF" w:rsidR="00197A02" w:rsidRPr="00847896" w:rsidRDefault="00B1477D" w:rsidP="00197A02">
            <w:pPr>
              <w:numPr>
                <w:ilvl w:val="0"/>
                <w:numId w:val="30"/>
              </w:numPr>
              <w:ind w:left="360"/>
              <w:contextualSpacing/>
              <w:rPr>
                <w:rFonts w:ascii="Calibri" w:hAnsi="Calibri"/>
                <w:lang w:val="sw-KE"/>
              </w:rPr>
            </w:pPr>
            <w:r w:rsidRPr="00847896">
              <w:rPr>
                <w:lang w:val="sw-KE"/>
              </w:rPr>
              <w:t>Jambo mbaya</w:t>
            </w:r>
            <w:r w:rsidRPr="00847896">
              <w:rPr>
                <w:rFonts w:eastAsia="Times New Roman" w:cs="Calibri"/>
                <w:lang w:val="sw-KE" w:bidi="fr-FR"/>
              </w:rPr>
              <w:t xml:space="preserve"> </w:t>
            </w:r>
            <w:r w:rsidRPr="00847896">
              <w:rPr>
                <w:rFonts w:eastAsia="Times New Roman" w:cs="Calibri"/>
                <w:i/>
                <w:iCs/>
                <w:lang w:val="sw-KE" w:bidi="fr-FR"/>
              </w:rPr>
              <w:sym w:font="Wingdings" w:char="F0E0"/>
            </w:r>
            <w:r w:rsidRPr="00847896">
              <w:rPr>
                <w:rFonts w:eastAsia="Times New Roman" w:cs="Calibri"/>
                <w:i/>
                <w:iCs/>
                <w:lang w:val="sw-KE" w:bidi="fr-FR"/>
              </w:rPr>
              <w:t xml:space="preserve"> </w:t>
            </w:r>
            <w:r w:rsidRPr="00847896">
              <w:rPr>
                <w:i/>
                <w:iCs/>
                <w:lang w:val="sw-KE"/>
              </w:rPr>
              <w:t>ruka kwa</w:t>
            </w:r>
            <w:r w:rsidR="009C0716" w:rsidRPr="00847896">
              <w:rPr>
                <w:i/>
                <w:iCs/>
                <w:lang w:val="sw-KE"/>
              </w:rPr>
              <w:t xml:space="preserve"> swali</w:t>
            </w:r>
            <w:r w:rsidRPr="00847896">
              <w:rPr>
                <w:i/>
                <w:iCs/>
                <w:lang w:val="sw-KE"/>
              </w:rPr>
              <w:t xml:space="preserve"> Q37b</w:t>
            </w:r>
            <w:r w:rsidRPr="00847896">
              <w:rPr>
                <w:sz w:val="20"/>
                <w:lang w:val="sw-KE"/>
              </w:rPr>
              <w:t xml:space="preserve"> </w:t>
            </w:r>
          </w:p>
          <w:p w14:paraId="3102BCA7" w14:textId="77777777" w:rsidR="003F5662" w:rsidRPr="00847896" w:rsidRDefault="00B1477D" w:rsidP="00197A02">
            <w:pPr>
              <w:numPr>
                <w:ilvl w:val="0"/>
                <w:numId w:val="30"/>
              </w:numPr>
              <w:ind w:left="360"/>
              <w:contextualSpacing/>
              <w:rPr>
                <w:rFonts w:ascii="Calibri" w:hAnsi="Calibri"/>
                <w:lang w:val="sw-KE"/>
              </w:rPr>
            </w:pPr>
            <w:r w:rsidRPr="00847896">
              <w:rPr>
                <w:rFonts w:ascii="Calibri" w:hAnsi="Calibri"/>
                <w:lang w:val="sw-KE"/>
              </w:rPr>
              <w:t>Sikupokea kikato cha pili</w:t>
            </w:r>
            <w:r w:rsidRPr="00847896">
              <w:rPr>
                <w:rFonts w:ascii="Calibri" w:eastAsia="Times New Roman" w:hAnsi="Calibri" w:cs="Calibri"/>
                <w:i/>
                <w:iCs/>
                <w:lang w:val="sw-KE" w:bidi="fr-FR"/>
              </w:rPr>
              <w:sym w:font="Wingdings" w:char="F0E0"/>
            </w:r>
            <w:r w:rsidRPr="00847896">
              <w:rPr>
                <w:rFonts w:ascii="Calibri" w:eastAsia="Times New Roman" w:hAnsi="Calibri" w:cs="Calibri"/>
                <w:i/>
                <w:iCs/>
                <w:lang w:val="sw-KE" w:bidi="fr-FR"/>
              </w:rPr>
              <w:t xml:space="preserve"> </w:t>
            </w:r>
            <w:r w:rsidRPr="00847896">
              <w:rPr>
                <w:i/>
                <w:iCs/>
                <w:lang w:val="sw-KE"/>
              </w:rPr>
              <w:t>ruka kwenye swali 41</w:t>
            </w:r>
          </w:p>
          <w:p w14:paraId="20495764" w14:textId="510C1906" w:rsidR="00B1477D" w:rsidRPr="00847896" w:rsidRDefault="003F5662" w:rsidP="00197A02">
            <w:pPr>
              <w:numPr>
                <w:ilvl w:val="0"/>
                <w:numId w:val="30"/>
              </w:numPr>
              <w:ind w:left="360"/>
              <w:contextualSpacing/>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r w:rsidR="00B1477D" w:rsidRPr="00847896">
              <w:rPr>
                <w:rFonts w:ascii="Calibri" w:eastAsia="Calibri" w:hAnsi="Calibri" w:cs="Arial"/>
                <w:i/>
                <w:iCs/>
                <w:lang w:val="sw-KE"/>
              </w:rPr>
              <w:t xml:space="preserve"> </w:t>
            </w:r>
          </w:p>
        </w:tc>
      </w:tr>
      <w:tr w:rsidR="00B1477D" w:rsidRPr="00847896" w14:paraId="6C6CDB97" w14:textId="77777777" w:rsidTr="005B3F9C">
        <w:trPr>
          <w:cantSplit/>
        </w:trPr>
        <w:tc>
          <w:tcPr>
            <w:tcW w:w="3690" w:type="dxa"/>
          </w:tcPr>
          <w:p w14:paraId="71507E46" w14:textId="6EF017BD" w:rsidR="00B1477D" w:rsidRPr="00847896" w:rsidRDefault="00B1477D" w:rsidP="004541CC">
            <w:pPr>
              <w:pStyle w:val="ListParagraph"/>
              <w:numPr>
                <w:ilvl w:val="0"/>
                <w:numId w:val="53"/>
              </w:numPr>
              <w:spacing w:line="240" w:lineRule="auto"/>
              <w:rPr>
                <w:lang w:val="sw-KE"/>
              </w:rPr>
            </w:pPr>
            <w:r w:rsidRPr="00847896">
              <w:rPr>
                <w:lang w:val="sw-KE"/>
              </w:rPr>
              <w:lastRenderedPageBreak/>
              <w:t xml:space="preserve">Je unafikiri jambo hili lilikuwa mzuri. Je! Unaweza kuniambia zaidi kuhusu jambo hili? </w:t>
            </w:r>
            <w:r w:rsidRPr="00847896">
              <w:rPr>
                <w:lang w:val="sw-KE" w:bidi="fr-FR"/>
              </w:rPr>
              <w:t>Sababu ilikuwa nini?</w:t>
            </w:r>
          </w:p>
        </w:tc>
        <w:tc>
          <w:tcPr>
            <w:tcW w:w="6390" w:type="dxa"/>
          </w:tcPr>
          <w:p w14:paraId="2292AA6C" w14:textId="3AE87A4D" w:rsidR="00B1477D" w:rsidRPr="00847896" w:rsidRDefault="001832C0" w:rsidP="00875AEC">
            <w:pPr>
              <w:rPr>
                <w:rFonts w:ascii="Calibri" w:hAnsi="Calibri"/>
                <w:lang w:val="sw-KE"/>
              </w:rPr>
            </w:pPr>
            <w:r w:rsidRPr="00847896">
              <w:rPr>
                <w:rFonts w:ascii="Calibri" w:hAnsi="Calibri"/>
                <w:i/>
                <w:iCs/>
                <w:lang w:val="sw-KE"/>
              </w:rPr>
              <w:t>(Maelezo Zaidi):</w:t>
            </w:r>
            <w:r w:rsidR="00B1477D" w:rsidRPr="00847896">
              <w:rPr>
                <w:rFonts w:ascii="Calibri" w:hAnsi="Calibri"/>
                <w:lang w:val="sw-KE"/>
              </w:rPr>
              <w:t>_________________________________ _________________________________________</w:t>
            </w:r>
          </w:p>
          <w:p w14:paraId="0650ACF1" w14:textId="77777777" w:rsidR="00FD7A38" w:rsidRPr="00847896" w:rsidRDefault="00FD7A38" w:rsidP="00875AEC">
            <w:pPr>
              <w:rPr>
                <w:rFonts w:ascii="Calibri" w:hAnsi="Calibri"/>
                <w:lang w:val="sw-KE"/>
              </w:rPr>
            </w:pPr>
          </w:p>
          <w:p w14:paraId="11E0E5B4" w14:textId="77777777" w:rsidR="00FD7A38" w:rsidRPr="00847896" w:rsidRDefault="00FD7A38" w:rsidP="00875AEC">
            <w:pPr>
              <w:rPr>
                <w:rFonts w:ascii="Calibri" w:hAnsi="Calibri"/>
                <w:lang w:val="sw-KE"/>
              </w:rPr>
            </w:pPr>
          </w:p>
          <w:p w14:paraId="5294BC4A" w14:textId="5008CC04" w:rsidR="00FD7A38" w:rsidRPr="00847896" w:rsidRDefault="00FD7A38" w:rsidP="00875AEC">
            <w:pPr>
              <w:rPr>
                <w:rFonts w:ascii="Calibri" w:hAnsi="Calibri"/>
                <w:lang w:val="sw-KE"/>
              </w:rPr>
            </w:pPr>
            <w:r w:rsidRPr="00847896">
              <w:rPr>
                <w:b/>
                <w:bCs/>
                <w:i/>
                <w:caps/>
                <w:lang w:val="sw-KE"/>
              </w:rPr>
              <w:t>ruka kwa swali 41</w:t>
            </w:r>
          </w:p>
        </w:tc>
      </w:tr>
      <w:tr w:rsidR="00B1477D" w:rsidRPr="00847896" w14:paraId="1BC5C65C" w14:textId="77777777" w:rsidTr="005B3F9C">
        <w:trPr>
          <w:cantSplit/>
        </w:trPr>
        <w:tc>
          <w:tcPr>
            <w:tcW w:w="3690" w:type="dxa"/>
          </w:tcPr>
          <w:p w14:paraId="21280E00" w14:textId="673D84D4" w:rsidR="00B1477D" w:rsidRPr="00847896" w:rsidRDefault="00B1477D" w:rsidP="00175AFC">
            <w:pPr>
              <w:ind w:left="360" w:hanging="360"/>
              <w:rPr>
                <w:lang w:val="sw-KE" w:bidi="fr-FR"/>
              </w:rPr>
            </w:pPr>
            <w:r w:rsidRPr="00847896">
              <w:rPr>
                <w:lang w:val="sw-KE"/>
              </w:rPr>
              <w:t xml:space="preserve">37b. Je unafikiri jambo hili lilikuwa mbaya. Je! Unaweza kuniambia zaidi kuhusu jambo hili? </w:t>
            </w:r>
            <w:r w:rsidRPr="00847896">
              <w:rPr>
                <w:lang w:val="sw-KE" w:bidi="fr-FR"/>
              </w:rPr>
              <w:t>Sababu ilikuwa nini?</w:t>
            </w:r>
          </w:p>
        </w:tc>
        <w:tc>
          <w:tcPr>
            <w:tcW w:w="6390" w:type="dxa"/>
          </w:tcPr>
          <w:p w14:paraId="5F9B2D88" w14:textId="6A94BEAC" w:rsidR="00B1477D" w:rsidRPr="00847896" w:rsidRDefault="001832C0" w:rsidP="00875AEC">
            <w:pPr>
              <w:rPr>
                <w:rFonts w:ascii="Calibri" w:hAnsi="Calibri"/>
                <w:lang w:val="sw-KE"/>
              </w:rPr>
            </w:pPr>
            <w:r w:rsidRPr="00847896">
              <w:rPr>
                <w:rFonts w:ascii="Calibri" w:hAnsi="Calibri"/>
                <w:i/>
                <w:iCs/>
                <w:lang w:val="sw-KE"/>
              </w:rPr>
              <w:t>(Maelezo Zaidi):</w:t>
            </w:r>
            <w:r w:rsidR="00B1477D" w:rsidRPr="00847896">
              <w:rPr>
                <w:rFonts w:ascii="Calibri" w:hAnsi="Calibri"/>
                <w:lang w:val="sw-KE"/>
              </w:rPr>
              <w:t>_________________________________ _________________________________________</w:t>
            </w:r>
          </w:p>
        </w:tc>
      </w:tr>
      <w:tr w:rsidR="00B1477D" w:rsidRPr="00847896" w14:paraId="05C08556" w14:textId="77777777" w:rsidTr="005B3F9C">
        <w:trPr>
          <w:cantSplit/>
        </w:trPr>
        <w:tc>
          <w:tcPr>
            <w:tcW w:w="3690" w:type="dxa"/>
          </w:tcPr>
          <w:p w14:paraId="6F0E5B51" w14:textId="77777777" w:rsidR="00B1477D" w:rsidRPr="00847896" w:rsidRDefault="00B1477D" w:rsidP="004541CC">
            <w:pPr>
              <w:pStyle w:val="ListParagraph"/>
              <w:numPr>
                <w:ilvl w:val="0"/>
                <w:numId w:val="53"/>
              </w:numPr>
              <w:spacing w:line="240" w:lineRule="auto"/>
              <w:rPr>
                <w:lang w:val="sw-KE"/>
              </w:rPr>
            </w:pPr>
            <w:r w:rsidRPr="00847896">
              <w:rPr>
                <w:lang w:val="sw-KE"/>
              </w:rPr>
              <w:t>Ikiwa haukukubali kupata kikato, sababu ilikuwa nini?</w:t>
            </w:r>
          </w:p>
          <w:p w14:paraId="14D22A04" w14:textId="0537CDB0" w:rsidR="00B1477D" w:rsidRPr="00847896" w:rsidRDefault="00B1477D" w:rsidP="00875AEC">
            <w:pPr>
              <w:rPr>
                <w:i/>
                <w:lang w:val="sw-KE"/>
              </w:rPr>
            </w:pPr>
          </w:p>
        </w:tc>
        <w:tc>
          <w:tcPr>
            <w:tcW w:w="6390" w:type="dxa"/>
          </w:tcPr>
          <w:p w14:paraId="5DA28B08" w14:textId="504A172B" w:rsidR="00B1477D" w:rsidRPr="00847896" w:rsidRDefault="00B1477D" w:rsidP="00875AEC">
            <w:pPr>
              <w:rPr>
                <w:b/>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3FBC98DC" w14:textId="77777777" w:rsidR="00B1477D" w:rsidRPr="00847896" w:rsidRDefault="00B1477D" w:rsidP="00875AEC">
            <w:pPr>
              <w:rPr>
                <w:lang w:val="sw-KE"/>
              </w:rPr>
            </w:pPr>
            <w:r w:rsidRPr="00847896">
              <w:rPr>
                <w:b/>
                <w:lang w:val="sw-KE" w:bidi="fr-FR"/>
              </w:rPr>
              <w:t>HAINA MAANA</w:t>
            </w:r>
          </w:p>
          <w:p w14:paraId="4140F96D" w14:textId="77777777" w:rsidR="00B1477D" w:rsidRPr="00847896" w:rsidRDefault="00B1477D" w:rsidP="004541CC">
            <w:pPr>
              <w:numPr>
                <w:ilvl w:val="0"/>
                <w:numId w:val="31"/>
              </w:numPr>
              <w:contextualSpacing/>
              <w:rPr>
                <w:rFonts w:ascii="Calibri" w:hAnsi="Calibri"/>
                <w:lang w:val="sw-KE"/>
              </w:rPr>
            </w:pPr>
            <w:r w:rsidRPr="00847896">
              <w:rPr>
                <w:rFonts w:ascii="Calibri" w:hAnsi="Calibri"/>
                <w:lang w:val="sw-KE"/>
              </w:rPr>
              <w:t>Hakuna Ebola</w:t>
            </w:r>
          </w:p>
          <w:p w14:paraId="71078404" w14:textId="77777777" w:rsidR="005F7EA9" w:rsidRPr="00847896" w:rsidRDefault="00B1477D" w:rsidP="004541CC">
            <w:pPr>
              <w:numPr>
                <w:ilvl w:val="0"/>
                <w:numId w:val="31"/>
              </w:numPr>
              <w:contextualSpacing/>
              <w:rPr>
                <w:rFonts w:ascii="Calibri" w:hAnsi="Calibri"/>
                <w:lang w:val="sw-KE"/>
              </w:rPr>
            </w:pPr>
            <w:r w:rsidRPr="00847896">
              <w:rPr>
                <w:rFonts w:ascii="Calibri" w:hAnsi="Calibri"/>
                <w:lang w:val="sw-KE"/>
              </w:rPr>
              <w:t>Sizani kama niko katika hatari ya kuambukizwa virusi ya Ebola</w:t>
            </w:r>
          </w:p>
          <w:p w14:paraId="49CB1BC1" w14:textId="3F16193D" w:rsidR="005F7EA9" w:rsidRPr="00847896" w:rsidRDefault="00B1477D" w:rsidP="005F7EA9">
            <w:pPr>
              <w:contextualSpacing/>
              <w:rPr>
                <w:lang w:val="sw-KE" w:bidi="fr-FR"/>
              </w:rPr>
            </w:pPr>
            <w:r w:rsidRPr="00847896">
              <w:rPr>
                <w:b/>
                <w:lang w:val="sw-KE" w:bidi="fr-FR"/>
              </w:rPr>
              <w:t>HAISAIDIYE</w:t>
            </w:r>
          </w:p>
          <w:p w14:paraId="45A101D1" w14:textId="1FF65FEF" w:rsidR="00B1477D" w:rsidRPr="00847896" w:rsidRDefault="00B1477D" w:rsidP="004541CC">
            <w:pPr>
              <w:numPr>
                <w:ilvl w:val="0"/>
                <w:numId w:val="31"/>
              </w:numPr>
              <w:contextualSpacing/>
              <w:rPr>
                <w:rFonts w:ascii="Calibri" w:hAnsi="Calibri"/>
                <w:lang w:val="sw-KE"/>
              </w:rPr>
            </w:pPr>
            <w:r w:rsidRPr="00847896">
              <w:rPr>
                <w:lang w:val="sw-KE" w:bidi="fr-FR"/>
              </w:rPr>
              <w:t>Sizani kikato hakisaidiye</w:t>
            </w:r>
          </w:p>
          <w:p w14:paraId="3220001E" w14:textId="002CB3E2" w:rsidR="007A25F3" w:rsidRPr="00847896" w:rsidRDefault="00B1477D" w:rsidP="007A25F3">
            <w:pPr>
              <w:rPr>
                <w:lang w:val="sw-KE" w:bidi="fr-FR"/>
              </w:rPr>
            </w:pPr>
            <w:r w:rsidRPr="00847896">
              <w:rPr>
                <w:b/>
                <w:lang w:val="sw-KE" w:bidi="fr-FR"/>
              </w:rPr>
              <w:t>NIYAHATARI</w:t>
            </w:r>
          </w:p>
          <w:p w14:paraId="4E463553" w14:textId="4DD2FC25" w:rsidR="00B1477D" w:rsidRPr="00847896" w:rsidRDefault="00B1477D" w:rsidP="004541CC">
            <w:pPr>
              <w:numPr>
                <w:ilvl w:val="0"/>
                <w:numId w:val="31"/>
              </w:numPr>
              <w:contextualSpacing/>
              <w:rPr>
                <w:lang w:val="sw-KE" w:bidi="fr-FR"/>
              </w:rPr>
            </w:pPr>
            <w:r w:rsidRPr="00847896">
              <w:rPr>
                <w:lang w:val="sw-KE" w:bidi="fr-FR"/>
              </w:rPr>
              <w:t>Nafikiri kwamba kikato kinaambukiza virusi ya Ebola</w:t>
            </w:r>
          </w:p>
          <w:p w14:paraId="7678A2D1" w14:textId="3E5E2EB8" w:rsidR="00B1477D" w:rsidRPr="00847896" w:rsidRDefault="00B1477D" w:rsidP="004541CC">
            <w:pPr>
              <w:numPr>
                <w:ilvl w:val="0"/>
                <w:numId w:val="31"/>
              </w:numPr>
              <w:contextualSpacing/>
              <w:rPr>
                <w:lang w:val="sw-KE" w:bidi="fr-FR"/>
              </w:rPr>
            </w:pPr>
            <w:r w:rsidRPr="00847896">
              <w:rPr>
                <w:lang w:val="sw-KE" w:bidi="fr-FR"/>
              </w:rPr>
              <w:t>Kikato kinaleta kifo</w:t>
            </w:r>
          </w:p>
          <w:p w14:paraId="0D0B1AD3" w14:textId="3E332ADA" w:rsidR="00B1477D" w:rsidRPr="00847896" w:rsidRDefault="00B1477D" w:rsidP="004541CC">
            <w:pPr>
              <w:numPr>
                <w:ilvl w:val="0"/>
                <w:numId w:val="31"/>
              </w:numPr>
              <w:contextualSpacing/>
              <w:rPr>
                <w:lang w:val="sw-KE" w:bidi="fr-FR"/>
              </w:rPr>
            </w:pPr>
            <w:r w:rsidRPr="00847896">
              <w:rPr>
                <w:lang w:val="sw-KE" w:bidi="fr-FR"/>
              </w:rPr>
              <w:t>Kikato  kina leta shida zingine mbaya</w:t>
            </w:r>
          </w:p>
          <w:p w14:paraId="00551DD5" w14:textId="43D0EA59" w:rsidR="007A25F3" w:rsidRPr="00847896" w:rsidRDefault="00B1477D" w:rsidP="007A25F3">
            <w:pPr>
              <w:rPr>
                <w:b/>
                <w:lang w:val="sw-KE"/>
              </w:rPr>
            </w:pPr>
            <w:r w:rsidRPr="00847896">
              <w:rPr>
                <w:b/>
                <w:lang w:val="sw-KE"/>
              </w:rPr>
              <w:t>NINGUMU KU PATIA WATU</w:t>
            </w:r>
          </w:p>
          <w:p w14:paraId="6344030A" w14:textId="3821B623" w:rsidR="00B1477D" w:rsidRPr="00847896" w:rsidRDefault="00B1477D" w:rsidP="004541CC">
            <w:pPr>
              <w:numPr>
                <w:ilvl w:val="0"/>
                <w:numId w:val="31"/>
              </w:numPr>
              <w:contextualSpacing/>
              <w:rPr>
                <w:lang w:val="sw-KE" w:bidi="fr-FR"/>
              </w:rPr>
            </w:pPr>
            <w:r w:rsidRPr="00847896">
              <w:rPr>
                <w:lang w:val="sw-KE" w:bidi="fr-FR"/>
              </w:rPr>
              <w:t>Nilitaka kupewa, lakini niliambiwa sikubaliwe</w:t>
            </w:r>
          </w:p>
          <w:p w14:paraId="4335818E" w14:textId="1D49C621" w:rsidR="00B1477D" w:rsidRPr="00847896" w:rsidRDefault="00B1477D" w:rsidP="004541CC">
            <w:pPr>
              <w:numPr>
                <w:ilvl w:val="0"/>
                <w:numId w:val="31"/>
              </w:numPr>
              <w:contextualSpacing/>
              <w:rPr>
                <w:lang w:val="sw-KE" w:bidi="fr-FR"/>
              </w:rPr>
            </w:pPr>
            <w:r w:rsidRPr="00847896">
              <w:rPr>
                <w:lang w:val="sw-KE" w:bidi="fr-FR"/>
              </w:rPr>
              <w:t>Kituo cha kikato kiko mbali sana</w:t>
            </w:r>
          </w:p>
          <w:p w14:paraId="76B80624" w14:textId="324290D8" w:rsidR="00B1477D" w:rsidRPr="00847896" w:rsidRDefault="00B1477D" w:rsidP="004541CC">
            <w:pPr>
              <w:numPr>
                <w:ilvl w:val="0"/>
                <w:numId w:val="31"/>
              </w:numPr>
              <w:contextualSpacing/>
              <w:rPr>
                <w:lang w:val="sw-KE" w:bidi="fr-FR"/>
              </w:rPr>
            </w:pPr>
            <w:r w:rsidRPr="00847896">
              <w:rPr>
                <w:lang w:val="sw-KE" w:bidi="fr-FR"/>
              </w:rPr>
              <w:t>Kikato kinachukua muda mrefu sana</w:t>
            </w:r>
          </w:p>
          <w:p w14:paraId="0CD07FF4" w14:textId="4959500C" w:rsidR="00B1477D" w:rsidRPr="00847896" w:rsidRDefault="00B1477D" w:rsidP="004541CC">
            <w:pPr>
              <w:numPr>
                <w:ilvl w:val="0"/>
                <w:numId w:val="31"/>
              </w:numPr>
              <w:contextualSpacing/>
              <w:rPr>
                <w:lang w:val="sw-KE" w:bidi="fr-FR"/>
              </w:rPr>
            </w:pPr>
            <w:r w:rsidRPr="00847896">
              <w:rPr>
                <w:lang w:val="sw-KE" w:bidi="fr-FR"/>
              </w:rPr>
              <w:t>sijui jinsi ya kupata kikato</w:t>
            </w:r>
          </w:p>
          <w:p w14:paraId="4880A43E" w14:textId="0BFF72F7" w:rsidR="007A25F3" w:rsidRPr="00847896" w:rsidRDefault="00B1477D" w:rsidP="007A25F3">
            <w:pPr>
              <w:rPr>
                <w:lang w:val="sw-KE"/>
              </w:rPr>
            </w:pPr>
            <w:r w:rsidRPr="00847896">
              <w:rPr>
                <w:b/>
                <w:lang w:val="sw-KE"/>
              </w:rPr>
              <w:t>NYINGINE</w:t>
            </w:r>
          </w:p>
          <w:p w14:paraId="0A18807D" w14:textId="1536EC47" w:rsidR="00B1477D" w:rsidRPr="00847896" w:rsidRDefault="00B1477D" w:rsidP="004541CC">
            <w:pPr>
              <w:numPr>
                <w:ilvl w:val="0"/>
                <w:numId w:val="31"/>
              </w:numPr>
              <w:contextualSpacing/>
              <w:rPr>
                <w:lang w:val="sw-KE" w:bidi="fr-FR"/>
              </w:rPr>
            </w:pPr>
            <w:r w:rsidRPr="00847896">
              <w:rPr>
                <w:lang w:val="sw-KE" w:bidi="fr-FR"/>
              </w:rPr>
              <w:t>Wengine (</w:t>
            </w:r>
            <w:r w:rsidRPr="00847896">
              <w:rPr>
                <w:i/>
                <w:iCs/>
                <w:lang w:val="sw-KE" w:bidi="fr-FR"/>
              </w:rPr>
              <w:t>taja</w:t>
            </w:r>
            <w:r w:rsidRPr="00847896">
              <w:rPr>
                <w:lang w:val="sw-KE" w:bidi="fr-FR"/>
              </w:rPr>
              <w:t>)</w:t>
            </w:r>
            <w:r w:rsidR="00BF47AE" w:rsidRPr="00847896">
              <w:rPr>
                <w:lang w:val="sw-KE" w:bidi="fr-FR"/>
              </w:rPr>
              <w:t>:______________________</w:t>
            </w:r>
          </w:p>
          <w:p w14:paraId="31CE66B7" w14:textId="7C2CD8F8" w:rsidR="007A25F3" w:rsidRPr="00847896" w:rsidRDefault="00B1477D" w:rsidP="004541CC">
            <w:pPr>
              <w:numPr>
                <w:ilvl w:val="0"/>
                <w:numId w:val="31"/>
              </w:numPr>
              <w:contextualSpacing/>
              <w:rPr>
                <w:lang w:val="sw-KE" w:bidi="fr-FR"/>
              </w:rPr>
            </w:pPr>
            <w:r w:rsidRPr="00847896">
              <w:rPr>
                <w:lang w:val="sw-KE" w:bidi="fr-FR"/>
              </w:rPr>
              <w:t xml:space="preserve"> </w:t>
            </w:r>
            <w:r w:rsidR="007A25F3" w:rsidRPr="00847896">
              <w:rPr>
                <w:lang w:val="sw-KE" w:bidi="fr-FR"/>
              </w:rPr>
              <w:t>S</w:t>
            </w:r>
            <w:r w:rsidRPr="00847896">
              <w:rPr>
                <w:lang w:val="sw-KE" w:bidi="fr-FR"/>
              </w:rPr>
              <w:t>ijui</w:t>
            </w:r>
          </w:p>
          <w:p w14:paraId="2411C77C" w14:textId="760C4373" w:rsidR="00B1477D" w:rsidRPr="00847896" w:rsidRDefault="00EC5EC7" w:rsidP="004541CC">
            <w:pPr>
              <w:numPr>
                <w:ilvl w:val="0"/>
                <w:numId w:val="31"/>
              </w:numPr>
              <w:contextualSpacing/>
              <w:rPr>
                <w:lang w:val="sw-KE" w:bidi="fr-FR"/>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0A25CD" w14:paraId="2CC540D5" w14:textId="77777777" w:rsidTr="005B3F9C">
        <w:trPr>
          <w:cantSplit/>
        </w:trPr>
        <w:tc>
          <w:tcPr>
            <w:tcW w:w="3690" w:type="dxa"/>
          </w:tcPr>
          <w:p w14:paraId="22F439CA" w14:textId="77777777" w:rsidR="00B1477D" w:rsidRPr="00847896" w:rsidRDefault="00B1477D" w:rsidP="004541CC">
            <w:pPr>
              <w:pStyle w:val="ListParagraph"/>
              <w:numPr>
                <w:ilvl w:val="0"/>
                <w:numId w:val="53"/>
              </w:numPr>
              <w:spacing w:line="240" w:lineRule="auto"/>
              <w:rPr>
                <w:lang w:val="sw-KE"/>
              </w:rPr>
            </w:pPr>
            <w:r w:rsidRPr="00847896">
              <w:rPr>
                <w:lang w:val="sw-KE" w:bidi="fr-FR"/>
              </w:rPr>
              <w:t>Ikiwa haukukubali kupewa kikato, je! Unaweza kubadilisha mawazo yako kama unapewa kikato sasa?</w:t>
            </w:r>
          </w:p>
        </w:tc>
        <w:tc>
          <w:tcPr>
            <w:tcW w:w="6390" w:type="dxa"/>
          </w:tcPr>
          <w:p w14:paraId="0E59D1FA" w14:textId="77777777" w:rsidR="00B1477D" w:rsidRPr="00847896" w:rsidRDefault="00B1477D" w:rsidP="004541CC">
            <w:pPr>
              <w:numPr>
                <w:ilvl w:val="0"/>
                <w:numId w:val="32"/>
              </w:numPr>
              <w:contextualSpacing/>
              <w:rPr>
                <w:rFonts w:ascii="Calibri" w:hAnsi="Calibri"/>
                <w:lang w:val="sw-KE"/>
              </w:rPr>
            </w:pPr>
            <w:r w:rsidRPr="00847896">
              <w:rPr>
                <w:rFonts w:ascii="Calibri" w:hAnsi="Calibri"/>
                <w:lang w:val="sw-KE"/>
              </w:rPr>
              <w:t>Ndio</w:t>
            </w:r>
          </w:p>
          <w:p w14:paraId="26D92443" w14:textId="77777777" w:rsidR="00B1477D" w:rsidRPr="00847896" w:rsidRDefault="00B1477D" w:rsidP="004541CC">
            <w:pPr>
              <w:numPr>
                <w:ilvl w:val="0"/>
                <w:numId w:val="32"/>
              </w:numPr>
              <w:contextualSpacing/>
              <w:rPr>
                <w:rFonts w:ascii="Calibri" w:hAnsi="Calibri"/>
                <w:lang w:val="sw-KE"/>
              </w:rPr>
            </w:pPr>
            <w:r w:rsidRPr="00847896">
              <w:rPr>
                <w:rFonts w:ascii="Calibri" w:hAnsi="Calibri"/>
                <w:lang w:val="sw-KE"/>
              </w:rPr>
              <w:t>Hapana</w:t>
            </w:r>
          </w:p>
          <w:p w14:paraId="73B7B940" w14:textId="77777777" w:rsidR="00EC5EC7" w:rsidRPr="00847896" w:rsidRDefault="00B1477D" w:rsidP="004541CC">
            <w:pPr>
              <w:numPr>
                <w:ilvl w:val="0"/>
                <w:numId w:val="32"/>
              </w:numPr>
              <w:contextualSpacing/>
              <w:rPr>
                <w:rFonts w:ascii="Calibri" w:eastAsia="Calibri" w:hAnsi="Calibri" w:cs="Arial"/>
                <w:i/>
                <w:iCs/>
                <w:lang w:val="sw-KE"/>
              </w:rPr>
            </w:pPr>
            <w:r w:rsidRPr="00847896">
              <w:rPr>
                <w:rFonts w:ascii="Calibri" w:hAnsi="Calibri"/>
                <w:lang w:val="sw-KE"/>
              </w:rPr>
              <w:t>Sijui</w:t>
            </w:r>
          </w:p>
          <w:p w14:paraId="3502EA04" w14:textId="2C2DCA54" w:rsidR="007A25F3" w:rsidRPr="00847896" w:rsidRDefault="00EC5EC7" w:rsidP="004541CC">
            <w:pPr>
              <w:numPr>
                <w:ilvl w:val="0"/>
                <w:numId w:val="32"/>
              </w:numPr>
              <w:contextualSpacing/>
              <w:rPr>
                <w:rFonts w:ascii="Calibri" w:eastAsia="Calibri" w:hAnsi="Calibri" w:cs="Arial"/>
                <w:i/>
                <w:iCs/>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p w14:paraId="52365406" w14:textId="77777777" w:rsidR="00EC5EC7" w:rsidRPr="00847896" w:rsidRDefault="00EC5EC7" w:rsidP="00875AEC">
            <w:pPr>
              <w:contextualSpacing/>
              <w:rPr>
                <w:b/>
                <w:bCs/>
                <w:i/>
                <w:iCs/>
                <w:caps/>
                <w:lang w:val="sw-KE" w:bidi="fr-FR"/>
              </w:rPr>
            </w:pPr>
          </w:p>
          <w:p w14:paraId="30D44350" w14:textId="6A4ACA0D" w:rsidR="00B1477D" w:rsidRPr="00847896" w:rsidDel="00A056DE" w:rsidRDefault="00B1477D" w:rsidP="00875AEC">
            <w:pPr>
              <w:contextualSpacing/>
              <w:rPr>
                <w:b/>
                <w:bCs/>
                <w:i/>
                <w:iCs/>
                <w:caps/>
                <w:lang w:val="sw-KE"/>
              </w:rPr>
            </w:pPr>
            <w:r w:rsidRPr="00847896">
              <w:rPr>
                <w:b/>
                <w:bCs/>
                <w:i/>
                <w:iCs/>
                <w:caps/>
                <w:lang w:val="sw-KE" w:bidi="fr-FR"/>
              </w:rPr>
              <w:t>Kwa chaguo zote za jibu, ruka jwa swali la 41</w:t>
            </w:r>
          </w:p>
        </w:tc>
      </w:tr>
      <w:tr w:rsidR="00B1477D" w:rsidRPr="00847896" w14:paraId="21783CE3" w14:textId="77777777" w:rsidTr="005B3F9C">
        <w:trPr>
          <w:cantSplit/>
        </w:trPr>
        <w:tc>
          <w:tcPr>
            <w:tcW w:w="3690" w:type="dxa"/>
          </w:tcPr>
          <w:p w14:paraId="24156548" w14:textId="77777777" w:rsidR="00B1477D" w:rsidRPr="00847896" w:rsidRDefault="00B1477D" w:rsidP="004541CC">
            <w:pPr>
              <w:pStyle w:val="ListParagraph"/>
              <w:numPr>
                <w:ilvl w:val="0"/>
                <w:numId w:val="53"/>
              </w:numPr>
              <w:spacing w:line="240" w:lineRule="auto"/>
              <w:rPr>
                <w:lang w:val="sw-KE"/>
              </w:rPr>
            </w:pPr>
            <w:r w:rsidRPr="00847896">
              <w:rPr>
                <w:lang w:val="sw-KE" w:bidi="fr-FR"/>
              </w:rPr>
              <w:t xml:space="preserve">Ikiwa haujawahi kupewa fursa ya kupata kikato ya Ebola, je! </w:t>
            </w:r>
            <w:r w:rsidRPr="00847896">
              <w:rPr>
                <w:lang w:val="sw-KE"/>
              </w:rPr>
              <w:t>Unaweza kuwa tayari kupata kika to kama unapewa sasa?</w:t>
            </w:r>
          </w:p>
        </w:tc>
        <w:tc>
          <w:tcPr>
            <w:tcW w:w="6390" w:type="dxa"/>
          </w:tcPr>
          <w:p w14:paraId="63DB336D" w14:textId="77777777" w:rsidR="00B1477D" w:rsidRPr="00847896" w:rsidRDefault="00B1477D" w:rsidP="004541CC">
            <w:pPr>
              <w:numPr>
                <w:ilvl w:val="0"/>
                <w:numId w:val="56"/>
              </w:numPr>
              <w:contextualSpacing/>
              <w:rPr>
                <w:rFonts w:ascii="Calibri" w:hAnsi="Calibri"/>
                <w:lang w:val="sw-KE"/>
              </w:rPr>
            </w:pPr>
            <w:r w:rsidRPr="00847896">
              <w:rPr>
                <w:rFonts w:ascii="Calibri" w:hAnsi="Calibri"/>
                <w:lang w:val="sw-KE"/>
              </w:rPr>
              <w:t>Ndio</w:t>
            </w:r>
          </w:p>
          <w:p w14:paraId="6B50C63F" w14:textId="77777777" w:rsidR="00B1477D" w:rsidRPr="00847896" w:rsidRDefault="00B1477D" w:rsidP="004541CC">
            <w:pPr>
              <w:numPr>
                <w:ilvl w:val="0"/>
                <w:numId w:val="56"/>
              </w:numPr>
              <w:contextualSpacing/>
              <w:rPr>
                <w:rFonts w:ascii="Calibri" w:hAnsi="Calibri"/>
                <w:lang w:val="sw-KE"/>
              </w:rPr>
            </w:pPr>
            <w:r w:rsidRPr="00847896">
              <w:rPr>
                <w:rFonts w:ascii="Calibri" w:hAnsi="Calibri"/>
                <w:lang w:val="sw-KE"/>
              </w:rPr>
              <w:t>Hapana</w:t>
            </w:r>
          </w:p>
          <w:p w14:paraId="08615613" w14:textId="77777777" w:rsidR="007A25F3" w:rsidRPr="00847896" w:rsidRDefault="00B1477D" w:rsidP="004541CC">
            <w:pPr>
              <w:numPr>
                <w:ilvl w:val="0"/>
                <w:numId w:val="56"/>
              </w:numPr>
              <w:contextualSpacing/>
              <w:rPr>
                <w:rFonts w:ascii="Calibri" w:hAnsi="Calibri"/>
                <w:lang w:val="sw-KE"/>
              </w:rPr>
            </w:pPr>
            <w:r w:rsidRPr="00847896">
              <w:rPr>
                <w:rFonts w:ascii="Calibri" w:hAnsi="Calibri"/>
                <w:lang w:val="sw-KE"/>
              </w:rPr>
              <w:t>Sijui</w:t>
            </w:r>
          </w:p>
          <w:p w14:paraId="607DC1D1" w14:textId="51B63D44" w:rsidR="00B1477D" w:rsidRPr="00847896" w:rsidDel="00A056DE" w:rsidRDefault="00EC5EC7" w:rsidP="004541CC">
            <w:pPr>
              <w:numPr>
                <w:ilvl w:val="0"/>
                <w:numId w:val="56"/>
              </w:numPr>
              <w:contextualSpacing/>
              <w:rPr>
                <w:rFonts w:ascii="Calibri" w:eastAsia="Times New Roman" w:hAnsi="Calibri" w:cs="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bl>
    <w:p w14:paraId="526B4202" w14:textId="77777777" w:rsidR="00D91B62" w:rsidRDefault="00D91B62">
      <w:r>
        <w:br w:type="page"/>
      </w:r>
    </w:p>
    <w:tbl>
      <w:tblPr>
        <w:tblStyle w:val="TableGrid"/>
        <w:tblW w:w="10080" w:type="dxa"/>
        <w:tblInd w:w="-5" w:type="dxa"/>
        <w:tblLayout w:type="fixed"/>
        <w:tblLook w:val="04A0" w:firstRow="1" w:lastRow="0" w:firstColumn="1" w:lastColumn="0" w:noHBand="0" w:noVBand="1"/>
      </w:tblPr>
      <w:tblGrid>
        <w:gridCol w:w="3690"/>
        <w:gridCol w:w="6390"/>
      </w:tblGrid>
      <w:tr w:rsidR="00875AEC" w:rsidRPr="00847896" w14:paraId="6B1ECAF3" w14:textId="77777777" w:rsidTr="0039205F">
        <w:trPr>
          <w:cantSplit/>
          <w:trHeight w:val="368"/>
        </w:trPr>
        <w:tc>
          <w:tcPr>
            <w:tcW w:w="10080" w:type="dxa"/>
            <w:gridSpan w:val="2"/>
            <w:shd w:val="clear" w:color="auto" w:fill="D0CECE" w:themeFill="background2" w:themeFillShade="E6"/>
          </w:tcPr>
          <w:p w14:paraId="02289D14" w14:textId="45045630" w:rsidR="00B5538C" w:rsidRPr="00B5538C" w:rsidRDefault="00875AEC" w:rsidP="00B5538C">
            <w:pPr>
              <w:tabs>
                <w:tab w:val="left" w:pos="2100"/>
              </w:tabs>
              <w:rPr>
                <w:lang w:val="sw-KE"/>
              </w:rPr>
            </w:pPr>
            <w:r w:rsidRPr="00847896">
              <w:rPr>
                <w:b/>
                <w:caps/>
                <w:lang w:val="sw-KE" w:bidi="fr-FR"/>
              </w:rPr>
              <w:lastRenderedPageBreak/>
              <w:t>Mazishi yenye kuheshimisha  na ku kinga</w:t>
            </w:r>
          </w:p>
        </w:tc>
      </w:tr>
      <w:tr w:rsidR="00B1477D" w:rsidRPr="00847896" w14:paraId="227981CE" w14:textId="77777777" w:rsidTr="00270A30">
        <w:trPr>
          <w:cantSplit/>
        </w:trPr>
        <w:tc>
          <w:tcPr>
            <w:tcW w:w="3690" w:type="dxa"/>
          </w:tcPr>
          <w:p w14:paraId="4819B0DE" w14:textId="34612EEE" w:rsidR="00356739" w:rsidRPr="00847896" w:rsidRDefault="00B1477D" w:rsidP="00356739">
            <w:pPr>
              <w:pStyle w:val="ListParagraph"/>
              <w:numPr>
                <w:ilvl w:val="0"/>
                <w:numId w:val="53"/>
              </w:numPr>
              <w:spacing w:line="240" w:lineRule="auto"/>
              <w:rPr>
                <w:lang w:val="sw-KE" w:bidi="fr-FR"/>
              </w:rPr>
            </w:pPr>
            <w:r w:rsidRPr="00847896">
              <w:rPr>
                <w:lang w:val="sw-KE" w:bidi="fr-FR"/>
              </w:rPr>
              <w:t>Umekwisha kusikia kuhusu Mazishi yenye kuheshimisha na yenye kukinga ama EDS ?</w:t>
            </w:r>
          </w:p>
        </w:tc>
        <w:tc>
          <w:tcPr>
            <w:tcW w:w="6390" w:type="dxa"/>
          </w:tcPr>
          <w:p w14:paraId="1CA31409" w14:textId="77777777" w:rsidR="00B1477D" w:rsidRPr="00847896" w:rsidRDefault="00B1477D" w:rsidP="004541CC">
            <w:pPr>
              <w:numPr>
                <w:ilvl w:val="0"/>
                <w:numId w:val="57"/>
              </w:numPr>
              <w:contextualSpacing/>
              <w:rPr>
                <w:rFonts w:ascii="Calibri" w:hAnsi="Calibri"/>
                <w:lang w:val="sw-KE"/>
              </w:rPr>
            </w:pPr>
            <w:r w:rsidRPr="00847896">
              <w:rPr>
                <w:rFonts w:ascii="Calibri" w:hAnsi="Calibri"/>
                <w:lang w:val="sw-KE"/>
              </w:rPr>
              <w:t>Ndio</w:t>
            </w:r>
          </w:p>
          <w:p w14:paraId="37445983" w14:textId="5D96F88A" w:rsidR="00B1477D" w:rsidRPr="00847896" w:rsidRDefault="00B1477D" w:rsidP="004541CC">
            <w:pPr>
              <w:numPr>
                <w:ilvl w:val="0"/>
                <w:numId w:val="57"/>
              </w:numPr>
              <w:contextualSpacing/>
              <w:rPr>
                <w:rFonts w:ascii="Calibri" w:hAnsi="Calibri"/>
                <w:lang w:val="sw-KE"/>
              </w:rPr>
            </w:pPr>
            <w:r w:rsidRPr="00847896">
              <w:rPr>
                <w:rFonts w:ascii="Calibri" w:hAnsi="Calibri"/>
                <w:lang w:val="sw-KE"/>
              </w:rPr>
              <w:t>Hapana</w:t>
            </w:r>
            <w:r w:rsidRPr="00847896">
              <w:rPr>
                <w:rFonts w:ascii="Calibri" w:hAnsi="Calibri"/>
                <w:lang w:val="sw-KE"/>
              </w:rPr>
              <w:sym w:font="Wingdings" w:char="F0E0"/>
            </w:r>
            <w:r w:rsidRPr="00847896">
              <w:rPr>
                <w:rFonts w:ascii="Calibri" w:hAnsi="Calibri"/>
                <w:lang w:val="sw-KE"/>
              </w:rPr>
              <w:t xml:space="preserve"> </w:t>
            </w:r>
            <w:r w:rsidR="00751912" w:rsidRPr="00751912">
              <w:rPr>
                <w:rFonts w:ascii="Calibri" w:hAnsi="Calibri"/>
                <w:i/>
                <w:iCs/>
                <w:lang w:val="sw-KE"/>
              </w:rPr>
              <w:t>soma maelezo inayokuwa hapa chini</w:t>
            </w:r>
            <w:r w:rsidR="007E6255" w:rsidRPr="00C177A8">
              <w:rPr>
                <w:rFonts w:ascii="Calibri" w:eastAsia="Calibri" w:hAnsi="Calibri" w:cs="Arial"/>
                <w:lang w:val="sw-KE"/>
              </w:rPr>
              <w:t>:</w:t>
            </w:r>
            <w:r w:rsidRPr="00847896">
              <w:rPr>
                <w:rFonts w:ascii="Calibri" w:hAnsi="Calibri"/>
                <w:i/>
                <w:iCs/>
                <w:lang w:val="sw-KE"/>
              </w:rPr>
              <w:t xml:space="preserve"> </w:t>
            </w:r>
          </w:p>
          <w:p w14:paraId="3F6C76A1" w14:textId="7EC2DD6B" w:rsidR="007A25F3" w:rsidRPr="00847896" w:rsidRDefault="00B1477D" w:rsidP="004541CC">
            <w:pPr>
              <w:numPr>
                <w:ilvl w:val="0"/>
                <w:numId w:val="57"/>
              </w:numPr>
              <w:contextualSpacing/>
              <w:rPr>
                <w:rFonts w:ascii="Calibri" w:hAnsi="Calibri"/>
                <w:lang w:val="sw-KE"/>
              </w:rPr>
            </w:pPr>
            <w:r w:rsidRPr="00847896">
              <w:rPr>
                <w:rFonts w:ascii="Calibri" w:hAnsi="Calibri"/>
                <w:lang w:val="sw-KE"/>
              </w:rPr>
              <w:t xml:space="preserve">Sijui </w:t>
            </w:r>
            <w:r w:rsidRPr="00847896">
              <w:rPr>
                <w:rFonts w:ascii="Calibri" w:hAnsi="Calibri"/>
                <w:lang w:val="sw-KE"/>
              </w:rPr>
              <w:sym w:font="Wingdings" w:char="F0E0"/>
            </w:r>
            <w:r w:rsidRPr="00847896">
              <w:rPr>
                <w:rFonts w:ascii="Calibri" w:hAnsi="Calibri"/>
                <w:lang w:val="sw-KE"/>
              </w:rPr>
              <w:t xml:space="preserve"> </w:t>
            </w:r>
            <w:r w:rsidR="00751912" w:rsidRPr="00751912">
              <w:rPr>
                <w:rFonts w:ascii="Calibri" w:hAnsi="Calibri"/>
                <w:i/>
                <w:iCs/>
                <w:lang w:val="sw-KE"/>
              </w:rPr>
              <w:t>soma maelezo inayokuwa hapa chini</w:t>
            </w:r>
            <w:r w:rsidR="00CD0C69">
              <w:rPr>
                <w:rFonts w:ascii="Calibri" w:hAnsi="Calibri"/>
                <w:i/>
                <w:iCs/>
                <w:lang w:val="sw-KE"/>
              </w:rPr>
              <w:t>:</w:t>
            </w:r>
            <w:r w:rsidR="00CD0C69" w:rsidRPr="00847896">
              <w:rPr>
                <w:rFonts w:ascii="Calibri" w:hAnsi="Calibri"/>
                <w:i/>
                <w:iCs/>
                <w:lang w:val="sw-KE"/>
              </w:rPr>
              <w:t xml:space="preserve"> </w:t>
            </w:r>
            <w:r w:rsidR="007E6255">
              <w:rPr>
                <w:rFonts w:ascii="Calibri" w:hAnsi="Calibri"/>
                <w:i/>
                <w:iCs/>
                <w:lang w:val="sw-KE"/>
              </w:rPr>
              <w:br/>
            </w:r>
            <w:r w:rsidR="007E6255" w:rsidRPr="007E6255">
              <w:rPr>
                <w:rFonts w:ascii="Calibri" w:hAnsi="Calibri"/>
                <w:lang w:val="sw-KE"/>
              </w:rPr>
              <w:t>SOMA MANENO YA FWATAYO KWA MUSHIRIKI: Mazishi yenye kuheshimisha na yenye kukinga inamaanisha kumzika mpendwa kulingana na mila za watu, kwa kutumia vifaa maalum vya kukinga na taratibu zilizoundwa kukinga watu wote na magojwa ya Ebola inayoambukizwa kupitia maji ya mwili ya marehemu. Timu ya mazishi inawasiliana na familia katika fanya mazishi, wakilinda inapowezekana, mila za mahali hapo.</w:t>
            </w:r>
            <w:r w:rsidR="007E6255">
              <w:rPr>
                <w:rFonts w:ascii="Calibri" w:hAnsi="Calibri"/>
                <w:lang w:val="sw-KE"/>
              </w:rPr>
              <w:t xml:space="preserve"> </w:t>
            </w:r>
            <w:r w:rsidR="007E6255" w:rsidRPr="005B3F9C">
              <w:rPr>
                <w:rFonts w:ascii="Calibri" w:hAnsi="Calibri"/>
                <w:b/>
                <w:bCs/>
                <w:i/>
                <w:iCs/>
                <w:lang w:val="sw-KE"/>
              </w:rPr>
              <w:t>Ruka kwa swali la 45.</w:t>
            </w:r>
          </w:p>
          <w:p w14:paraId="09C45B0D" w14:textId="0E49E18A" w:rsidR="00B1477D" w:rsidRPr="00847896" w:rsidRDefault="00EC5EC7" w:rsidP="004541CC">
            <w:pPr>
              <w:numPr>
                <w:ilvl w:val="0"/>
                <w:numId w:val="57"/>
              </w:numPr>
              <w:contextualSpacing/>
              <w:rPr>
                <w:rFonts w:ascii="Calibri" w:eastAsia="Times New Roman" w:hAnsi="Calibri" w:cs="Calibri"/>
                <w:lang w:val="sw-KE" w:bidi="fr-FR"/>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847896" w14:paraId="5962B0BB" w14:textId="77777777" w:rsidTr="002C7F60">
        <w:trPr>
          <w:cantSplit/>
        </w:trPr>
        <w:tc>
          <w:tcPr>
            <w:tcW w:w="3690" w:type="dxa"/>
          </w:tcPr>
          <w:p w14:paraId="29FEBAF8" w14:textId="77777777" w:rsidR="00B1477D" w:rsidRPr="00847896" w:rsidRDefault="00B1477D" w:rsidP="004541CC">
            <w:pPr>
              <w:pStyle w:val="ListParagraph"/>
              <w:numPr>
                <w:ilvl w:val="0"/>
                <w:numId w:val="53"/>
              </w:numPr>
              <w:spacing w:line="240" w:lineRule="auto"/>
              <w:rPr>
                <w:lang w:val="sw-KE"/>
              </w:rPr>
            </w:pPr>
            <w:r w:rsidRPr="00847896">
              <w:rPr>
                <w:lang w:val="sw-KE" w:bidi="fr-FR"/>
              </w:rPr>
              <w:t>Je! Umewahi kuhuzuria mazishi yenye kuheshimisha na kukinga ama EDS ya mutu wa jamii yako?</w:t>
            </w:r>
          </w:p>
        </w:tc>
        <w:tc>
          <w:tcPr>
            <w:tcW w:w="6390" w:type="dxa"/>
          </w:tcPr>
          <w:p w14:paraId="2C577D6F" w14:textId="77777777" w:rsidR="00B1477D" w:rsidRPr="00847896" w:rsidRDefault="00B1477D" w:rsidP="004541CC">
            <w:pPr>
              <w:numPr>
                <w:ilvl w:val="0"/>
                <w:numId w:val="58"/>
              </w:numPr>
              <w:contextualSpacing/>
              <w:rPr>
                <w:rFonts w:ascii="Calibri" w:hAnsi="Calibri"/>
                <w:lang w:val="sw-KE"/>
              </w:rPr>
            </w:pPr>
            <w:r w:rsidRPr="00847896">
              <w:rPr>
                <w:rFonts w:ascii="Calibri" w:hAnsi="Calibri"/>
                <w:lang w:val="sw-KE"/>
              </w:rPr>
              <w:t>Ndio</w:t>
            </w:r>
          </w:p>
          <w:p w14:paraId="68BE3878" w14:textId="77777777" w:rsidR="00CD1956" w:rsidRPr="00847896" w:rsidRDefault="00B1477D" w:rsidP="004541CC">
            <w:pPr>
              <w:numPr>
                <w:ilvl w:val="0"/>
                <w:numId w:val="58"/>
              </w:numPr>
              <w:contextualSpacing/>
              <w:rPr>
                <w:rFonts w:ascii="Calibri" w:hAnsi="Calibri"/>
                <w:lang w:val="sw-KE"/>
              </w:rPr>
            </w:pPr>
            <w:r w:rsidRPr="00847896">
              <w:rPr>
                <w:rFonts w:ascii="Calibri" w:hAnsi="Calibri"/>
                <w:lang w:val="sw-KE"/>
              </w:rPr>
              <w:t>Hapana</w:t>
            </w:r>
            <w:r w:rsidRPr="00847896">
              <w:rPr>
                <w:rFonts w:ascii="Calibri" w:hAnsi="Calibri"/>
                <w:lang w:val="sw-KE"/>
              </w:rPr>
              <w:sym w:font="Wingdings" w:char="F0E0"/>
            </w:r>
            <w:r w:rsidRPr="00847896">
              <w:rPr>
                <w:rFonts w:ascii="Calibri" w:hAnsi="Calibri"/>
                <w:lang w:val="sw-KE"/>
              </w:rPr>
              <w:t xml:space="preserve"> </w:t>
            </w:r>
            <w:r w:rsidRPr="00847896">
              <w:rPr>
                <w:rFonts w:ascii="Calibri" w:hAnsi="Calibri"/>
                <w:i/>
                <w:iCs/>
                <w:lang w:val="sw-KE"/>
              </w:rPr>
              <w:t>ruka kwa swali la 45</w:t>
            </w:r>
          </w:p>
          <w:p w14:paraId="18D72E11" w14:textId="77777777" w:rsidR="00CD1956" w:rsidRPr="00847896" w:rsidRDefault="00B1477D" w:rsidP="004541CC">
            <w:pPr>
              <w:numPr>
                <w:ilvl w:val="0"/>
                <w:numId w:val="58"/>
              </w:numPr>
              <w:contextualSpacing/>
              <w:rPr>
                <w:rFonts w:ascii="Calibri" w:hAnsi="Calibri"/>
                <w:lang w:val="sw-KE"/>
              </w:rPr>
            </w:pPr>
            <w:r w:rsidRPr="00847896">
              <w:rPr>
                <w:rFonts w:ascii="Calibri" w:hAnsi="Calibri"/>
                <w:lang w:val="sw-KE"/>
              </w:rPr>
              <w:t xml:space="preserve">Sijui </w:t>
            </w:r>
            <w:r w:rsidRPr="00847896">
              <w:rPr>
                <w:rFonts w:ascii="Calibri" w:hAnsi="Calibri"/>
                <w:lang w:val="sw-KE"/>
              </w:rPr>
              <w:sym w:font="Wingdings" w:char="F0E0"/>
            </w:r>
            <w:r w:rsidRPr="00847896">
              <w:rPr>
                <w:rFonts w:ascii="Calibri" w:hAnsi="Calibri"/>
                <w:lang w:val="sw-KE"/>
              </w:rPr>
              <w:t xml:space="preserve"> </w:t>
            </w:r>
            <w:r w:rsidRPr="00847896">
              <w:rPr>
                <w:rFonts w:ascii="Calibri" w:hAnsi="Calibri"/>
                <w:i/>
                <w:iCs/>
                <w:lang w:val="sw-KE"/>
              </w:rPr>
              <w:t>ruka kwa swali la 45</w:t>
            </w:r>
          </w:p>
          <w:p w14:paraId="32886EF7" w14:textId="28D8EAF9" w:rsidR="00B1477D" w:rsidRPr="00847896" w:rsidRDefault="00EC5EC7" w:rsidP="004541CC">
            <w:pPr>
              <w:numPr>
                <w:ilvl w:val="0"/>
                <w:numId w:val="58"/>
              </w:numPr>
              <w:contextualSpacing/>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1477D" w:rsidRPr="000A25CD" w14:paraId="151E5A26" w14:textId="77777777" w:rsidTr="002C7F60">
        <w:trPr>
          <w:cantSplit/>
        </w:trPr>
        <w:tc>
          <w:tcPr>
            <w:tcW w:w="3690" w:type="dxa"/>
          </w:tcPr>
          <w:p w14:paraId="652AA95B" w14:textId="5C9CBB4C" w:rsidR="00B1477D" w:rsidRPr="00847896" w:rsidRDefault="00B1477D" w:rsidP="004541CC">
            <w:pPr>
              <w:pStyle w:val="ListParagraph"/>
              <w:numPr>
                <w:ilvl w:val="0"/>
                <w:numId w:val="53"/>
              </w:numPr>
              <w:spacing w:line="240" w:lineRule="auto"/>
              <w:rPr>
                <w:lang w:val="sw-KE"/>
              </w:rPr>
            </w:pPr>
            <w:r w:rsidRPr="00847896">
              <w:rPr>
                <w:lang w:val="sw-KE" w:bidi="fr-FR"/>
              </w:rPr>
              <w:t>Kwa kuwa umeshawaikhuzuria mazishi yenye kuheshimisha na kukinga ama EDS, uliona jambo hili namna gani?</w:t>
            </w:r>
          </w:p>
        </w:tc>
        <w:tc>
          <w:tcPr>
            <w:tcW w:w="6390" w:type="dxa"/>
          </w:tcPr>
          <w:p w14:paraId="30B00737" w14:textId="77777777" w:rsidR="00B1477D" w:rsidRPr="00847896" w:rsidRDefault="00B1477D" w:rsidP="004541CC">
            <w:pPr>
              <w:numPr>
                <w:ilvl w:val="0"/>
                <w:numId w:val="33"/>
              </w:numPr>
              <w:contextualSpacing/>
              <w:rPr>
                <w:rFonts w:ascii="Calibri" w:hAnsi="Calibri"/>
                <w:lang w:val="sw-KE"/>
              </w:rPr>
            </w:pPr>
            <w:r w:rsidRPr="00847896">
              <w:rPr>
                <w:rFonts w:ascii="Calibri" w:hAnsi="Calibri"/>
                <w:lang w:val="sw-KE"/>
              </w:rPr>
              <w:t>Jambo mazuri</w:t>
            </w:r>
          </w:p>
          <w:p w14:paraId="5EE3E2D5" w14:textId="658F502F" w:rsidR="00B1477D" w:rsidRPr="00847896" w:rsidRDefault="00B1477D" w:rsidP="00BF2739">
            <w:pPr>
              <w:numPr>
                <w:ilvl w:val="0"/>
                <w:numId w:val="33"/>
              </w:numPr>
              <w:contextualSpacing/>
              <w:rPr>
                <w:rFonts w:ascii="Calibri" w:hAnsi="Calibri"/>
                <w:lang w:val="sw-KE"/>
              </w:rPr>
            </w:pPr>
            <w:r w:rsidRPr="00847896">
              <w:rPr>
                <w:rFonts w:ascii="Calibri" w:hAnsi="Calibri"/>
                <w:lang w:val="sw-KE"/>
              </w:rPr>
              <w:t>Jambo mabaya</w:t>
            </w:r>
            <w:r w:rsidR="00CA334D" w:rsidRPr="00847896">
              <w:rPr>
                <w:rFonts w:ascii="Calibri" w:hAnsi="Calibri"/>
                <w:lang w:val="sw-KE"/>
              </w:rPr>
              <w:sym w:font="Wingdings" w:char="F0E0"/>
            </w:r>
            <w:r w:rsidR="00CA334D" w:rsidRPr="00847896">
              <w:rPr>
                <w:lang w:val="sw-KE"/>
              </w:rPr>
              <w:t xml:space="preserve"> </w:t>
            </w:r>
            <w:r w:rsidR="00CA334D" w:rsidRPr="00847896">
              <w:rPr>
                <w:i/>
                <w:iCs/>
                <w:lang w:val="sw-KE"/>
              </w:rPr>
              <w:t>Ikiwa ni jambo mbaya, ruka kwenye swali 44b</w:t>
            </w:r>
          </w:p>
          <w:p w14:paraId="6C1185D2" w14:textId="613B79C2" w:rsidR="00B1477D" w:rsidRPr="00847896" w:rsidRDefault="00B1477D" w:rsidP="00875AEC">
            <w:pPr>
              <w:widowControl w:val="0"/>
              <w:autoSpaceDE w:val="0"/>
              <w:autoSpaceDN w:val="0"/>
              <w:rPr>
                <w:rFonts w:eastAsia="Carlito" w:cstheme="minorHAnsi"/>
                <w:i/>
                <w:iCs/>
                <w:color w:val="000000" w:themeColor="text1"/>
                <w:spacing w:val="-8"/>
                <w:sz w:val="21"/>
                <w:szCs w:val="20"/>
                <w:lang w:val="sw-KE"/>
              </w:rPr>
            </w:pPr>
          </w:p>
        </w:tc>
      </w:tr>
      <w:tr w:rsidR="00B1477D" w:rsidRPr="00847896" w14:paraId="5ACEB62E" w14:textId="77777777" w:rsidTr="002C7F60">
        <w:trPr>
          <w:cantSplit/>
          <w:trHeight w:val="2042"/>
        </w:trPr>
        <w:tc>
          <w:tcPr>
            <w:tcW w:w="3690" w:type="dxa"/>
          </w:tcPr>
          <w:p w14:paraId="4FA0701A" w14:textId="7D90EF86" w:rsidR="00B1477D" w:rsidRPr="00847896" w:rsidRDefault="00B1477D" w:rsidP="004541CC">
            <w:pPr>
              <w:pStyle w:val="ListParagraph"/>
              <w:numPr>
                <w:ilvl w:val="0"/>
                <w:numId w:val="53"/>
              </w:numPr>
              <w:spacing w:line="240" w:lineRule="auto"/>
              <w:rPr>
                <w:lang w:val="sw-KE"/>
              </w:rPr>
            </w:pPr>
            <w:r w:rsidRPr="00847896">
              <w:rPr>
                <w:lang w:val="sw-KE"/>
              </w:rPr>
              <w:t xml:space="preserve">Unasemai jambo hili ni mzuri. Je! Unaweza kuniambia zaidi kuhusu jambo hili? </w:t>
            </w:r>
            <w:r w:rsidRPr="00847896">
              <w:rPr>
                <w:lang w:val="sw-KE" w:bidi="fr-FR"/>
              </w:rPr>
              <w:t>Sababu ilikuwa nini?</w:t>
            </w:r>
          </w:p>
        </w:tc>
        <w:tc>
          <w:tcPr>
            <w:tcW w:w="6390" w:type="dxa"/>
          </w:tcPr>
          <w:p w14:paraId="767F3A8C" w14:textId="1850498B" w:rsidR="00B1477D" w:rsidRPr="00847896" w:rsidRDefault="001832C0" w:rsidP="00875AEC">
            <w:pPr>
              <w:rPr>
                <w:rFonts w:ascii="Calibri" w:eastAsia="Times New Roman" w:hAnsi="Calibri" w:cs="Calibri"/>
                <w:lang w:val="sw-KE" w:bidi="fr-FR"/>
              </w:rPr>
            </w:pPr>
            <w:r w:rsidRPr="00847896">
              <w:rPr>
                <w:rFonts w:ascii="Calibri" w:hAnsi="Calibri"/>
                <w:i/>
                <w:iCs/>
                <w:lang w:val="sw-KE"/>
              </w:rPr>
              <w:t>(Maelezo Zaidi):</w:t>
            </w:r>
            <w:r w:rsidR="00B1477D" w:rsidRPr="00847896">
              <w:rPr>
                <w:rFonts w:ascii="Calibri" w:hAnsi="Calibri"/>
                <w:lang w:val="sw-KE"/>
              </w:rPr>
              <w:t>_________________________________ _________________________________________</w:t>
            </w:r>
          </w:p>
          <w:p w14:paraId="716F39FC" w14:textId="77777777" w:rsidR="001C7860" w:rsidRPr="00847896" w:rsidRDefault="001C7860" w:rsidP="00875AEC">
            <w:pPr>
              <w:rPr>
                <w:rFonts w:ascii="Calibri" w:eastAsia="Times New Roman" w:hAnsi="Calibri" w:cs="Calibri"/>
                <w:b/>
                <w:bCs/>
                <w:i/>
                <w:lang w:val="sw-KE" w:bidi="fr-FR"/>
              </w:rPr>
            </w:pPr>
          </w:p>
          <w:p w14:paraId="3584529C" w14:textId="77777777" w:rsidR="001C7860" w:rsidRPr="00847896" w:rsidRDefault="001C7860" w:rsidP="00875AEC">
            <w:pPr>
              <w:rPr>
                <w:rFonts w:ascii="Calibri" w:eastAsia="Times New Roman" w:hAnsi="Calibri" w:cs="Calibri"/>
                <w:b/>
                <w:bCs/>
                <w:i/>
                <w:lang w:val="sw-KE" w:bidi="fr-FR"/>
              </w:rPr>
            </w:pPr>
          </w:p>
          <w:p w14:paraId="09F607AC" w14:textId="53105B1D" w:rsidR="00B1477D" w:rsidRPr="00847896" w:rsidRDefault="00B1477D" w:rsidP="00875AEC">
            <w:pPr>
              <w:rPr>
                <w:rFonts w:ascii="Calibri" w:hAnsi="Calibri"/>
                <w:b/>
                <w:bCs/>
                <w:i/>
                <w:lang w:val="sw-KE"/>
              </w:rPr>
            </w:pPr>
            <w:r w:rsidRPr="00847896">
              <w:rPr>
                <w:rFonts w:ascii="Calibri" w:eastAsia="Times New Roman" w:hAnsi="Calibri" w:cs="Calibri"/>
                <w:b/>
                <w:bCs/>
                <w:i/>
                <w:lang w:val="sw-KE" w:bidi="fr-FR"/>
              </w:rPr>
              <w:t>SHUKA KWA SWALI 45</w:t>
            </w:r>
          </w:p>
        </w:tc>
      </w:tr>
      <w:tr w:rsidR="00B1477D" w:rsidRPr="00847896" w14:paraId="384D86F8" w14:textId="77777777" w:rsidTr="002C7F60">
        <w:trPr>
          <w:cantSplit/>
        </w:trPr>
        <w:tc>
          <w:tcPr>
            <w:tcW w:w="3690" w:type="dxa"/>
          </w:tcPr>
          <w:p w14:paraId="11862666" w14:textId="7837289E" w:rsidR="00B1477D" w:rsidRPr="00847896" w:rsidRDefault="00B1477D" w:rsidP="002C7F60">
            <w:pPr>
              <w:ind w:left="360" w:hanging="360"/>
              <w:rPr>
                <w:lang w:val="sw-KE" w:bidi="fr-FR"/>
              </w:rPr>
            </w:pPr>
            <w:r w:rsidRPr="00847896">
              <w:rPr>
                <w:lang w:val="sw-KE"/>
              </w:rPr>
              <w:t xml:space="preserve">44b. Unasemai jambo hili ni mbaya. Je! Unaweza kuniambia zaidi kuhusu jambo hili? </w:t>
            </w:r>
            <w:r w:rsidRPr="00847896">
              <w:rPr>
                <w:lang w:val="sw-KE" w:bidi="fr-FR"/>
              </w:rPr>
              <w:t>Sababu ilikuwa nini?</w:t>
            </w:r>
          </w:p>
        </w:tc>
        <w:tc>
          <w:tcPr>
            <w:tcW w:w="6390" w:type="dxa"/>
          </w:tcPr>
          <w:p w14:paraId="43578698" w14:textId="1A8D350E" w:rsidR="00B1477D" w:rsidRPr="00847896" w:rsidRDefault="001832C0" w:rsidP="00875AEC">
            <w:pPr>
              <w:rPr>
                <w:rFonts w:ascii="Calibri" w:hAnsi="Calibri"/>
                <w:lang w:val="sw-KE"/>
              </w:rPr>
            </w:pPr>
            <w:r w:rsidRPr="00847896">
              <w:rPr>
                <w:rFonts w:ascii="Calibri" w:hAnsi="Calibri"/>
                <w:i/>
                <w:iCs/>
                <w:lang w:val="sw-KE"/>
              </w:rPr>
              <w:t>(Maelezo Zaidi):</w:t>
            </w:r>
            <w:r w:rsidR="00B1477D" w:rsidRPr="00847896">
              <w:rPr>
                <w:rFonts w:ascii="Calibri" w:hAnsi="Calibri"/>
                <w:lang w:val="sw-KE"/>
              </w:rPr>
              <w:t>_________________________________ _________________________________________</w:t>
            </w:r>
          </w:p>
        </w:tc>
      </w:tr>
      <w:tr w:rsidR="00B1477D" w:rsidRPr="00847896" w14:paraId="3A55F08A" w14:textId="77777777" w:rsidTr="002C7F60">
        <w:trPr>
          <w:cantSplit/>
        </w:trPr>
        <w:tc>
          <w:tcPr>
            <w:tcW w:w="3690" w:type="dxa"/>
          </w:tcPr>
          <w:p w14:paraId="4FDF9A6E" w14:textId="3E03FB53" w:rsidR="00B1477D" w:rsidRPr="00847896" w:rsidRDefault="00B1477D" w:rsidP="004541CC">
            <w:pPr>
              <w:pStyle w:val="ListParagraph"/>
              <w:numPr>
                <w:ilvl w:val="0"/>
                <w:numId w:val="53"/>
              </w:numPr>
              <w:spacing w:line="240" w:lineRule="auto"/>
              <w:rPr>
                <w:lang w:val="sw-KE"/>
              </w:rPr>
            </w:pPr>
            <w:r w:rsidRPr="00847896">
              <w:rPr>
                <w:lang w:val="sw-KE" w:bidi="fr-FR"/>
              </w:rPr>
              <w:t>Ikiwa mtu wa familia yako anakufa kwa ugonjwa unaokuwa pengine une sababishwa na virusi vya Ebola, je ! una weza ku kubali azikwe kulingana na mazishi yenye kuheshimisha na kukinga ama EDS?</w:t>
            </w:r>
          </w:p>
        </w:tc>
        <w:tc>
          <w:tcPr>
            <w:tcW w:w="6390" w:type="dxa"/>
          </w:tcPr>
          <w:p w14:paraId="503460D3" w14:textId="21E3A2B9" w:rsidR="00B1477D" w:rsidRPr="00847896" w:rsidRDefault="00B1477D" w:rsidP="004541CC">
            <w:pPr>
              <w:numPr>
                <w:ilvl w:val="0"/>
                <w:numId w:val="34"/>
              </w:numPr>
              <w:ind w:left="427"/>
              <w:contextualSpacing/>
              <w:rPr>
                <w:rFonts w:ascii="Calibri" w:hAnsi="Calibri"/>
                <w:lang w:val="sw-KE"/>
              </w:rPr>
            </w:pPr>
            <w:r w:rsidRPr="00847896">
              <w:rPr>
                <w:rFonts w:ascii="Calibri" w:hAnsi="Calibri"/>
                <w:lang w:val="sw-KE"/>
              </w:rPr>
              <w:t>Ndio</w:t>
            </w:r>
            <w:r w:rsidRPr="00847896">
              <w:rPr>
                <w:rFonts w:ascii="Calibri" w:eastAsia="Calibri" w:hAnsi="Calibri" w:cs="Arial"/>
                <w:lang w:val="sw-KE" w:bidi="fr-FR"/>
              </w:rPr>
              <w:t xml:space="preserve"> </w:t>
            </w:r>
            <w:r w:rsidRPr="00847896">
              <w:rPr>
                <w:rFonts w:ascii="Calibri" w:eastAsia="Calibri" w:hAnsi="Calibri" w:cs="Arial"/>
                <w:lang w:val="sw-KE" w:bidi="fr-FR"/>
              </w:rPr>
              <w:sym w:font="Wingdings" w:char="F0E0"/>
            </w:r>
            <w:r w:rsidRPr="00847896">
              <w:rPr>
                <w:rFonts w:ascii="Calibri" w:eastAsia="Calibri" w:hAnsi="Calibri" w:cs="Arial"/>
                <w:lang w:val="sw-KE" w:bidi="fr-FR"/>
              </w:rPr>
              <w:t xml:space="preserve"> </w:t>
            </w:r>
            <w:r w:rsidRPr="00847896">
              <w:rPr>
                <w:i/>
                <w:iCs/>
                <w:lang w:val="sw-KE"/>
              </w:rPr>
              <w:t>ruka kwenye swali 47</w:t>
            </w:r>
          </w:p>
          <w:p w14:paraId="047369F4" w14:textId="43BC9255" w:rsidR="00B1477D" w:rsidRPr="00847896" w:rsidRDefault="00B1477D" w:rsidP="004541CC">
            <w:pPr>
              <w:numPr>
                <w:ilvl w:val="0"/>
                <w:numId w:val="34"/>
              </w:numPr>
              <w:ind w:left="427"/>
              <w:contextualSpacing/>
              <w:rPr>
                <w:rFonts w:ascii="Calibri" w:hAnsi="Calibri"/>
                <w:lang w:val="sw-KE"/>
              </w:rPr>
            </w:pPr>
            <w:r w:rsidRPr="00847896">
              <w:rPr>
                <w:rFonts w:ascii="Calibri" w:hAnsi="Calibri"/>
                <w:lang w:val="sw-KE"/>
              </w:rPr>
              <w:t>Hapana</w:t>
            </w:r>
            <w:r w:rsidRPr="00847896">
              <w:rPr>
                <w:rFonts w:ascii="Calibri" w:eastAsia="Calibri" w:hAnsi="Calibri" w:cs="Arial"/>
                <w:lang w:val="sw-KE" w:bidi="fr-FR"/>
              </w:rPr>
              <w:t xml:space="preserve"> </w:t>
            </w:r>
          </w:p>
          <w:p w14:paraId="62F9CEC2" w14:textId="77777777" w:rsidR="007A25F3" w:rsidRPr="00847896" w:rsidRDefault="00B1477D" w:rsidP="004541CC">
            <w:pPr>
              <w:numPr>
                <w:ilvl w:val="0"/>
                <w:numId w:val="34"/>
              </w:numPr>
              <w:ind w:left="427"/>
              <w:contextualSpacing/>
              <w:rPr>
                <w:rFonts w:ascii="Calibri" w:eastAsia="Calibri" w:hAnsi="Calibri" w:cs="Arial"/>
                <w:lang w:val="sw-KE"/>
              </w:rPr>
            </w:pPr>
            <w:r w:rsidRPr="00847896">
              <w:rPr>
                <w:rFonts w:ascii="Calibri" w:hAnsi="Calibri"/>
                <w:lang w:val="sw-KE"/>
              </w:rPr>
              <w:t>Sijui</w:t>
            </w:r>
            <w:r w:rsidRPr="00847896">
              <w:rPr>
                <w:rFonts w:ascii="Calibri" w:eastAsia="Calibri" w:hAnsi="Calibri" w:cs="Arial"/>
                <w:lang w:val="sw-KE" w:bidi="fr-FR"/>
              </w:rPr>
              <w:t xml:space="preserve">  </w:t>
            </w:r>
            <w:r w:rsidRPr="00847896">
              <w:rPr>
                <w:rFonts w:ascii="Calibri" w:eastAsia="Calibri" w:hAnsi="Calibri" w:cs="Arial"/>
                <w:lang w:val="sw-KE" w:bidi="fr-FR"/>
              </w:rPr>
              <w:sym w:font="Wingdings" w:char="F0E0"/>
            </w:r>
            <w:r w:rsidRPr="00847896">
              <w:rPr>
                <w:rFonts w:ascii="Calibri" w:eastAsia="Calibri" w:hAnsi="Calibri" w:cs="Arial"/>
                <w:lang w:val="sw-KE" w:bidi="fr-FR"/>
              </w:rPr>
              <w:t xml:space="preserve"> </w:t>
            </w:r>
            <w:r w:rsidRPr="00847896">
              <w:rPr>
                <w:i/>
                <w:iCs/>
                <w:lang w:val="sw-KE" w:bidi="fr-FR"/>
              </w:rPr>
              <w:t>ruka kwa swali 47</w:t>
            </w:r>
          </w:p>
          <w:p w14:paraId="56D26E54" w14:textId="20AD7EAC" w:rsidR="00B1477D" w:rsidRPr="00847896" w:rsidRDefault="00EC5EC7" w:rsidP="004541CC">
            <w:pPr>
              <w:numPr>
                <w:ilvl w:val="0"/>
                <w:numId w:val="34"/>
              </w:numPr>
              <w:ind w:left="42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3B6F1B" w:rsidRPr="00847896" w14:paraId="6A48A017" w14:textId="77777777" w:rsidTr="002C7F60">
        <w:trPr>
          <w:cantSplit/>
        </w:trPr>
        <w:tc>
          <w:tcPr>
            <w:tcW w:w="3690" w:type="dxa"/>
          </w:tcPr>
          <w:p w14:paraId="66D04154" w14:textId="34469242" w:rsidR="003B6F1B" w:rsidRPr="00847896" w:rsidRDefault="003B6F1B" w:rsidP="004541CC">
            <w:pPr>
              <w:pStyle w:val="ListParagraph"/>
              <w:numPr>
                <w:ilvl w:val="0"/>
                <w:numId w:val="53"/>
              </w:numPr>
              <w:spacing w:line="240" w:lineRule="auto"/>
              <w:rPr>
                <w:lang w:val="sw-KE"/>
              </w:rPr>
            </w:pPr>
            <w:r w:rsidRPr="00847896">
              <w:rPr>
                <w:lang w:val="sw-KE"/>
              </w:rPr>
              <w:lastRenderedPageBreak/>
              <w:t>Kama apana, ni kwa sababu gani?</w:t>
            </w:r>
          </w:p>
          <w:p w14:paraId="507E8337" w14:textId="396F27C0" w:rsidR="003B6F1B" w:rsidRPr="00847896" w:rsidRDefault="003B6F1B" w:rsidP="003B6F1B">
            <w:pPr>
              <w:pStyle w:val="ListParagraph"/>
              <w:spacing w:line="240" w:lineRule="auto"/>
              <w:ind w:left="360"/>
              <w:rPr>
                <w:lang w:val="sw-KE"/>
              </w:rPr>
            </w:pPr>
          </w:p>
        </w:tc>
        <w:tc>
          <w:tcPr>
            <w:tcW w:w="6390" w:type="dxa"/>
          </w:tcPr>
          <w:p w14:paraId="4A9A19E8" w14:textId="1265BD7B" w:rsidR="003B6F1B" w:rsidRPr="00847896" w:rsidRDefault="003B6F1B" w:rsidP="003B6F1B">
            <w:pPr>
              <w:contextualSpacing/>
              <w:rPr>
                <w:lang w:val="sw-KE" w:bidi="fr-FR"/>
              </w:rPr>
            </w:pPr>
            <w:r w:rsidRPr="00847896">
              <w:rPr>
                <w:i/>
                <w:iCs/>
                <w:lang w:val="sw-KE"/>
              </w:rPr>
              <w:t>(</w:t>
            </w:r>
            <w:r w:rsidRPr="00847896">
              <w:rPr>
                <w:b/>
                <w:i/>
                <w:iCs/>
                <w:lang w:val="sw-KE"/>
              </w:rPr>
              <w:t>Usisome</w:t>
            </w:r>
            <w:r w:rsidRPr="00847896">
              <w:rPr>
                <w:i/>
                <w:iCs/>
                <w:lang w:val="sw-KE"/>
              </w:rPr>
              <w:t xml:space="preserve"> majibu, weka alama kwa jibu zote zinazotolewa na washikiri)</w:t>
            </w:r>
          </w:p>
          <w:p w14:paraId="14E0A75C" w14:textId="77777777"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Sielewi lengo la Mazishi yenye kuheshimu na kukinga</w:t>
            </w:r>
          </w:p>
          <w:p w14:paraId="0981323E" w14:textId="77777777"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Mazishi yenye kuheshimu na kukinga haiheshimu viwango na mila za mazishi za jamii wetu</w:t>
            </w:r>
          </w:p>
          <w:p w14:paraId="3C712261" w14:textId="16868A73"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 xml:space="preserve">Nataka </w:t>
            </w:r>
            <w:r w:rsidR="00174804" w:rsidRPr="00847896">
              <w:rPr>
                <w:rFonts w:ascii="Calibri" w:hAnsi="Calibri"/>
                <w:lang w:val="sw-KE"/>
              </w:rPr>
              <w:t>kuhuzuria mazishi</w:t>
            </w:r>
            <w:r w:rsidRPr="00847896">
              <w:rPr>
                <w:rFonts w:ascii="Calibri" w:hAnsi="Calibri"/>
                <w:lang w:val="sw-KE"/>
              </w:rPr>
              <w:t xml:space="preserve"> yenye kuheshimu na kukinga lakini si ruhususiwe</w:t>
            </w:r>
          </w:p>
          <w:p w14:paraId="5B40C35F" w14:textId="77777777"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Sijui watu wanaoshughulika na Mazishi yenye kuheshimu na kukinga</w:t>
            </w:r>
          </w:p>
          <w:p w14:paraId="5E93EF13" w14:textId="26F27DC8"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 xml:space="preserve">Siamini watu </w:t>
            </w:r>
            <w:r w:rsidR="00174804" w:rsidRPr="00847896">
              <w:rPr>
                <w:rFonts w:ascii="Calibri" w:hAnsi="Calibri"/>
                <w:lang w:val="sw-KE"/>
              </w:rPr>
              <w:t>wanaosimamia Mazishi</w:t>
            </w:r>
            <w:r w:rsidRPr="00847896">
              <w:rPr>
                <w:rFonts w:ascii="Calibri" w:hAnsi="Calibri"/>
                <w:lang w:val="sw-KE"/>
              </w:rPr>
              <w:t xml:space="preserve"> yenye kuheshimu na kukinga</w:t>
            </w:r>
          </w:p>
          <w:p w14:paraId="6C478464" w14:textId="3261EA7E"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 xml:space="preserve">Watu ambao </w:t>
            </w:r>
            <w:r w:rsidR="00174804" w:rsidRPr="00847896">
              <w:rPr>
                <w:rFonts w:ascii="Calibri" w:hAnsi="Calibri"/>
                <w:lang w:val="sw-KE"/>
              </w:rPr>
              <w:t>wanafanya Mazishi</w:t>
            </w:r>
            <w:r w:rsidRPr="00847896">
              <w:rPr>
                <w:rFonts w:ascii="Calibri" w:hAnsi="Calibri"/>
                <w:lang w:val="sw-KE"/>
              </w:rPr>
              <w:t xml:space="preserve"> yenye kuheshimu na kukinga sio wa jamii yetu</w:t>
            </w:r>
          </w:p>
          <w:p w14:paraId="0EAEDE07" w14:textId="5EF7C7AA"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 xml:space="preserve">Siamini watu </w:t>
            </w:r>
            <w:r w:rsidR="00174804" w:rsidRPr="00847896">
              <w:rPr>
                <w:rFonts w:ascii="Calibri" w:hAnsi="Calibri"/>
                <w:lang w:val="sw-KE"/>
              </w:rPr>
              <w:t>wanaofanya Mazishi</w:t>
            </w:r>
            <w:r w:rsidRPr="00847896">
              <w:rPr>
                <w:rFonts w:ascii="Calibri" w:hAnsi="Calibri"/>
                <w:lang w:val="sw-KE"/>
              </w:rPr>
              <w:t xml:space="preserve"> yenye kuheshimu na kukinga</w:t>
            </w:r>
          </w:p>
          <w:p w14:paraId="65886305" w14:textId="77777777" w:rsidR="003B6F1B" w:rsidRPr="00847896" w:rsidRDefault="003B6F1B" w:rsidP="004541CC">
            <w:pPr>
              <w:numPr>
                <w:ilvl w:val="0"/>
                <w:numId w:val="35"/>
              </w:numPr>
              <w:ind w:left="337"/>
              <w:contextualSpacing/>
              <w:rPr>
                <w:rFonts w:ascii="Calibri" w:hAnsi="Calibri"/>
                <w:lang w:val="sw-KE"/>
              </w:rPr>
            </w:pPr>
            <w:r w:rsidRPr="00847896">
              <w:rPr>
                <w:rFonts w:ascii="Calibri" w:hAnsi="Calibri"/>
                <w:lang w:val="sw-KE"/>
              </w:rPr>
              <w:t>Mutu wa familia yangu alikufa kwa sababu nyingine isipokuwa Ebola, kwa hivyo  Mazishi yenye kuheshimu na kukinga sio ya lazima</w:t>
            </w:r>
          </w:p>
          <w:p w14:paraId="312F2B42" w14:textId="727D63B0" w:rsidR="00EC5EC7" w:rsidRPr="00847896" w:rsidRDefault="003B6F1B" w:rsidP="004541CC">
            <w:pPr>
              <w:numPr>
                <w:ilvl w:val="0"/>
                <w:numId w:val="35"/>
              </w:numPr>
              <w:ind w:left="337"/>
              <w:contextualSpacing/>
              <w:rPr>
                <w:rFonts w:ascii="Calibri" w:eastAsia="Calibri" w:hAnsi="Calibri" w:cs="Arial"/>
                <w:lang w:val="sw-KE"/>
              </w:rPr>
            </w:pPr>
            <w:r w:rsidRPr="00847896">
              <w:rPr>
                <w:rFonts w:ascii="Calibri" w:hAnsi="Calibri"/>
                <w:lang w:val="sw-KE"/>
              </w:rPr>
              <w:t>Nyengine (</w:t>
            </w:r>
            <w:r w:rsidRPr="00847896">
              <w:rPr>
                <w:rFonts w:ascii="Calibri" w:hAnsi="Calibri"/>
                <w:i/>
                <w:iCs/>
                <w:lang w:val="sw-KE"/>
              </w:rPr>
              <w:t>taja</w:t>
            </w:r>
            <w:r w:rsidRPr="00847896">
              <w:rPr>
                <w:rFonts w:ascii="Calibri" w:hAnsi="Calibri"/>
                <w:lang w:val="sw-KE"/>
              </w:rPr>
              <w:t>)</w:t>
            </w:r>
            <w:r w:rsidR="00983ED9" w:rsidRPr="00847896">
              <w:rPr>
                <w:rFonts w:ascii="Calibri" w:hAnsi="Calibri"/>
                <w:lang w:val="sw-KE"/>
              </w:rPr>
              <w:t>:________________________________________</w:t>
            </w:r>
          </w:p>
          <w:p w14:paraId="207CAEBF" w14:textId="1A790E88" w:rsidR="003B6F1B" w:rsidRPr="00847896" w:rsidRDefault="00EC5EC7" w:rsidP="004541CC">
            <w:pPr>
              <w:numPr>
                <w:ilvl w:val="0"/>
                <w:numId w:val="35"/>
              </w:numPr>
              <w:ind w:left="33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65268" w:rsidRPr="00847896" w14:paraId="1E70885C" w14:textId="77777777" w:rsidTr="002C7F60">
        <w:trPr>
          <w:cantSplit/>
        </w:trPr>
        <w:tc>
          <w:tcPr>
            <w:tcW w:w="3690" w:type="dxa"/>
          </w:tcPr>
          <w:p w14:paraId="40E0B4FC" w14:textId="243DA810" w:rsidR="00B65268" w:rsidRPr="00847896" w:rsidRDefault="00B65268" w:rsidP="00875AEC">
            <w:pPr>
              <w:pStyle w:val="ListParagraph"/>
              <w:numPr>
                <w:ilvl w:val="0"/>
                <w:numId w:val="55"/>
              </w:numPr>
              <w:spacing w:line="240" w:lineRule="auto"/>
              <w:rPr>
                <w:lang w:val="sw-KE" w:bidi="fr-FR"/>
              </w:rPr>
            </w:pPr>
            <w:r w:rsidRPr="00847896">
              <w:rPr>
                <w:lang w:val="sw-KE" w:bidi="fr-FR"/>
              </w:rPr>
              <w:t>Ikiwa mtu alikufa kutokana na sababu yoyote wakati wa janga la Ebola katika jamii yako ama communauté, je! Ungekubali azikwe kupitia mazoea ya EDS?</w:t>
            </w:r>
          </w:p>
        </w:tc>
        <w:tc>
          <w:tcPr>
            <w:tcW w:w="6390" w:type="dxa"/>
          </w:tcPr>
          <w:p w14:paraId="078C0A3B" w14:textId="4D008885" w:rsidR="00B65268" w:rsidRPr="00847896" w:rsidRDefault="00B65268" w:rsidP="004541CC">
            <w:pPr>
              <w:numPr>
                <w:ilvl w:val="0"/>
                <w:numId w:val="36"/>
              </w:numPr>
              <w:ind w:left="337"/>
              <w:contextualSpacing/>
              <w:rPr>
                <w:rFonts w:ascii="Calibri" w:hAnsi="Calibri"/>
                <w:lang w:val="sw-KE"/>
              </w:rPr>
            </w:pPr>
            <w:r w:rsidRPr="00847896">
              <w:rPr>
                <w:rFonts w:ascii="Calibri" w:hAnsi="Calibri"/>
                <w:lang w:val="sw-KE"/>
              </w:rPr>
              <w:t>Ndio</w:t>
            </w:r>
            <w:r w:rsidRPr="00847896">
              <w:rPr>
                <w:rFonts w:ascii="Calibri" w:eastAsia="Calibri" w:hAnsi="Calibri" w:cs="Arial"/>
                <w:lang w:val="sw-KE" w:bidi="fr-FR"/>
              </w:rPr>
              <w:sym w:font="Wingdings" w:char="F0E0"/>
            </w:r>
            <w:r w:rsidRPr="00847896">
              <w:rPr>
                <w:rFonts w:ascii="Calibri" w:eastAsia="Calibri" w:hAnsi="Calibri" w:cs="Arial"/>
                <w:lang w:val="sw-KE" w:bidi="fr-FR"/>
              </w:rPr>
              <w:t xml:space="preserve"> </w:t>
            </w:r>
            <w:r w:rsidRPr="00847896">
              <w:rPr>
                <w:i/>
                <w:iCs/>
                <w:lang w:val="sw-KE" w:bidi="fr-FR"/>
              </w:rPr>
              <w:t>soma maelezo kuhusu jibu kwa jumla, kisha ruka kwa swali la 49</w:t>
            </w:r>
          </w:p>
          <w:p w14:paraId="22713561" w14:textId="0A67A81F" w:rsidR="00B65268" w:rsidRPr="00847896" w:rsidRDefault="00B65268" w:rsidP="004541CC">
            <w:pPr>
              <w:numPr>
                <w:ilvl w:val="0"/>
                <w:numId w:val="36"/>
              </w:numPr>
              <w:ind w:left="337"/>
              <w:contextualSpacing/>
              <w:rPr>
                <w:rFonts w:ascii="Calibri" w:hAnsi="Calibri"/>
                <w:lang w:val="sw-KE"/>
              </w:rPr>
            </w:pPr>
            <w:r w:rsidRPr="00847896">
              <w:rPr>
                <w:rFonts w:ascii="Calibri" w:hAnsi="Calibri"/>
                <w:lang w:val="sw-KE"/>
              </w:rPr>
              <w:t>Hapana</w:t>
            </w:r>
            <w:r w:rsidRPr="00847896">
              <w:rPr>
                <w:rFonts w:ascii="Calibri" w:eastAsia="Calibri" w:hAnsi="Calibri" w:cs="Arial"/>
                <w:lang w:val="sw-KE" w:bidi="fr-FR"/>
              </w:rPr>
              <w:t xml:space="preserve"> </w:t>
            </w:r>
          </w:p>
          <w:p w14:paraId="6FAA2E3B" w14:textId="77777777" w:rsidR="00B65268" w:rsidRPr="00847896" w:rsidRDefault="00B65268" w:rsidP="004541CC">
            <w:pPr>
              <w:numPr>
                <w:ilvl w:val="0"/>
                <w:numId w:val="36"/>
              </w:numPr>
              <w:ind w:left="337"/>
              <w:contextualSpacing/>
              <w:rPr>
                <w:rFonts w:ascii="Calibri" w:eastAsia="Calibri" w:hAnsi="Calibri" w:cs="Arial"/>
                <w:lang w:val="sw-KE"/>
              </w:rPr>
            </w:pPr>
            <w:r w:rsidRPr="00847896">
              <w:rPr>
                <w:rFonts w:ascii="Calibri" w:hAnsi="Calibri"/>
                <w:lang w:val="sw-KE"/>
              </w:rPr>
              <w:t>Sijui</w:t>
            </w:r>
          </w:p>
          <w:p w14:paraId="2AC49276" w14:textId="297F62B8" w:rsidR="00B65268" w:rsidRPr="00847896" w:rsidRDefault="0057017D" w:rsidP="004541CC">
            <w:pPr>
              <w:numPr>
                <w:ilvl w:val="0"/>
                <w:numId w:val="36"/>
              </w:numPr>
              <w:ind w:left="33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B65268" w:rsidRPr="00847896" w14:paraId="056072C5" w14:textId="77777777" w:rsidTr="002C7F60">
        <w:trPr>
          <w:cantSplit/>
        </w:trPr>
        <w:tc>
          <w:tcPr>
            <w:tcW w:w="3690" w:type="dxa"/>
          </w:tcPr>
          <w:p w14:paraId="3D35CB14" w14:textId="00BD6E69" w:rsidR="00B65268" w:rsidRPr="00847896" w:rsidRDefault="00B65268" w:rsidP="004541CC">
            <w:pPr>
              <w:pStyle w:val="ListParagraph"/>
              <w:numPr>
                <w:ilvl w:val="0"/>
                <w:numId w:val="55"/>
              </w:numPr>
              <w:spacing w:line="240" w:lineRule="auto"/>
              <w:rPr>
                <w:lang w:val="sw-KE"/>
              </w:rPr>
            </w:pPr>
            <w:r w:rsidRPr="00847896">
              <w:rPr>
                <w:lang w:val="sw-KE"/>
              </w:rPr>
              <w:t>Kama apana, ni kwa sababu gani?</w:t>
            </w:r>
          </w:p>
        </w:tc>
        <w:tc>
          <w:tcPr>
            <w:tcW w:w="6390" w:type="dxa"/>
          </w:tcPr>
          <w:p w14:paraId="02165AC9" w14:textId="7E415C7A" w:rsidR="00B65268" w:rsidRPr="00847896" w:rsidRDefault="00B65268" w:rsidP="00B65268">
            <w:pPr>
              <w:contextualSpacing/>
              <w:rPr>
                <w:i/>
                <w:lang w:val="sw-KE"/>
              </w:rPr>
            </w:pPr>
            <w:r w:rsidRPr="00847896">
              <w:rPr>
                <w:i/>
                <w:lang w:val="sw-KE"/>
              </w:rPr>
              <w:t>(</w:t>
            </w:r>
            <w:r w:rsidRPr="00847896">
              <w:rPr>
                <w:i/>
                <w:u w:val="single"/>
                <w:lang w:val="sw-KE"/>
              </w:rPr>
              <w:t>Usisome majibu</w:t>
            </w:r>
            <w:r w:rsidRPr="00847896">
              <w:rPr>
                <w:i/>
                <w:lang w:val="sw-KE"/>
              </w:rPr>
              <w:t>, weka alama kwa jibu zote zinazoambatana)</w:t>
            </w:r>
          </w:p>
          <w:p w14:paraId="2EA57DD4" w14:textId="2BF1DD42" w:rsidR="00B65268" w:rsidRPr="00847896" w:rsidRDefault="00B65268" w:rsidP="004541CC">
            <w:pPr>
              <w:numPr>
                <w:ilvl w:val="0"/>
                <w:numId w:val="37"/>
              </w:numPr>
              <w:ind w:left="337"/>
              <w:contextualSpacing/>
              <w:rPr>
                <w:i/>
                <w:lang w:val="sw-KE"/>
              </w:rPr>
            </w:pPr>
            <w:r w:rsidRPr="00847896">
              <w:rPr>
                <w:rFonts w:ascii="Calibri" w:hAnsi="Calibri"/>
                <w:lang w:val="sw-KE"/>
              </w:rPr>
              <w:t>Vifo ambavyo havijafikiriwa au havijaonyeshwa kwamba vimesababishwa na magojwa ya Ebola havipaswi kufwata mazishi yenye kuheshimisha na kukinga</w:t>
            </w:r>
          </w:p>
          <w:p w14:paraId="1DD8F953" w14:textId="2ED13BDA" w:rsidR="00B65268" w:rsidRPr="00847896" w:rsidRDefault="00B65268" w:rsidP="004541CC">
            <w:pPr>
              <w:numPr>
                <w:ilvl w:val="0"/>
                <w:numId w:val="37"/>
              </w:numPr>
              <w:ind w:left="337"/>
              <w:contextualSpacing/>
              <w:rPr>
                <w:rFonts w:ascii="Calibri" w:hAnsi="Calibri"/>
                <w:lang w:val="sw-KE"/>
              </w:rPr>
            </w:pPr>
            <w:r w:rsidRPr="00847896">
              <w:rPr>
                <w:rFonts w:ascii="Calibri" w:hAnsi="Calibri"/>
                <w:lang w:val="sw-KE"/>
              </w:rPr>
              <w:t xml:space="preserve">Sielewi lengo </w:t>
            </w:r>
            <w:r w:rsidR="00983ED9" w:rsidRPr="00847896">
              <w:rPr>
                <w:rFonts w:ascii="Calibri" w:hAnsi="Calibri"/>
                <w:lang w:val="sw-KE"/>
              </w:rPr>
              <w:t>la mazishi</w:t>
            </w:r>
            <w:r w:rsidRPr="00847896">
              <w:rPr>
                <w:rFonts w:ascii="Calibri" w:hAnsi="Calibri"/>
                <w:lang w:val="sw-KE"/>
              </w:rPr>
              <w:t xml:space="preserve"> yenye kuheshimisha na kukinga</w:t>
            </w:r>
          </w:p>
          <w:p w14:paraId="27E19E53" w14:textId="77777777" w:rsidR="00B65268" w:rsidRPr="00847896" w:rsidRDefault="00B65268" w:rsidP="004541CC">
            <w:pPr>
              <w:numPr>
                <w:ilvl w:val="0"/>
                <w:numId w:val="37"/>
              </w:numPr>
              <w:ind w:left="337"/>
              <w:contextualSpacing/>
              <w:rPr>
                <w:rFonts w:ascii="Calibri" w:hAnsi="Calibri"/>
                <w:lang w:val="sw-KE"/>
              </w:rPr>
            </w:pPr>
            <w:r w:rsidRPr="00847896">
              <w:rPr>
                <w:rFonts w:ascii="Calibri" w:hAnsi="Calibri"/>
                <w:lang w:val="sw-KE"/>
              </w:rPr>
              <w:t>Mazishi yenye kuheshimisha na kukinga hawaheshimu viwango na mila za mazishi za mila zetu</w:t>
            </w:r>
          </w:p>
          <w:p w14:paraId="1583A056" w14:textId="44110E2E" w:rsidR="00B65268" w:rsidRPr="00847896" w:rsidRDefault="00B65268" w:rsidP="004541CC">
            <w:pPr>
              <w:numPr>
                <w:ilvl w:val="0"/>
                <w:numId w:val="37"/>
              </w:numPr>
              <w:ind w:left="337"/>
              <w:contextualSpacing/>
              <w:rPr>
                <w:rFonts w:ascii="Calibri" w:hAnsi="Calibri"/>
                <w:lang w:val="sw-KE"/>
              </w:rPr>
            </w:pPr>
            <w:r w:rsidRPr="00847896">
              <w:rPr>
                <w:rFonts w:ascii="Calibri" w:hAnsi="Calibri"/>
                <w:lang w:val="sw-KE"/>
              </w:rPr>
              <w:t>Nataka kuhuzuria mazishi lakini mazishi yenye kuheshimisha na kukinga hainiruhusu</w:t>
            </w:r>
          </w:p>
          <w:p w14:paraId="75AAAFF9" w14:textId="5D59CA35" w:rsidR="00B65268" w:rsidRPr="00847896" w:rsidRDefault="00B65268" w:rsidP="004541CC">
            <w:pPr>
              <w:numPr>
                <w:ilvl w:val="0"/>
                <w:numId w:val="37"/>
              </w:numPr>
              <w:ind w:left="337"/>
              <w:contextualSpacing/>
              <w:rPr>
                <w:rFonts w:ascii="Calibri" w:hAnsi="Calibri"/>
                <w:lang w:val="sw-KE"/>
              </w:rPr>
            </w:pPr>
            <w:r w:rsidRPr="00847896">
              <w:rPr>
                <w:rFonts w:ascii="Calibri" w:hAnsi="Calibri"/>
                <w:lang w:val="sw-KE"/>
              </w:rPr>
              <w:t>Sijui watu wanaofanya mazishi yenye kuheshimisha na kukinga</w:t>
            </w:r>
          </w:p>
          <w:p w14:paraId="302DCE28" w14:textId="58AF48BE" w:rsidR="00B65268" w:rsidRPr="00847896" w:rsidRDefault="00B65268" w:rsidP="004541CC">
            <w:pPr>
              <w:numPr>
                <w:ilvl w:val="0"/>
                <w:numId w:val="37"/>
              </w:numPr>
              <w:ind w:left="337"/>
              <w:contextualSpacing/>
              <w:rPr>
                <w:rFonts w:ascii="Calibri" w:hAnsi="Calibri"/>
                <w:lang w:val="sw-KE"/>
              </w:rPr>
            </w:pPr>
            <w:r w:rsidRPr="00847896">
              <w:rPr>
                <w:rFonts w:ascii="Calibri" w:hAnsi="Calibri"/>
                <w:lang w:val="sw-KE"/>
              </w:rPr>
              <w:t>Watu ambao hufanya mazishi yenye kuheshimisha na kukinga sio wa jamii yetu</w:t>
            </w:r>
          </w:p>
          <w:p w14:paraId="684AA12E" w14:textId="578673AB" w:rsidR="00B65268" w:rsidRPr="00847896" w:rsidRDefault="00B65268" w:rsidP="004541CC">
            <w:pPr>
              <w:numPr>
                <w:ilvl w:val="0"/>
                <w:numId w:val="37"/>
              </w:numPr>
              <w:ind w:left="337"/>
              <w:contextualSpacing/>
              <w:rPr>
                <w:rFonts w:ascii="Calibri" w:hAnsi="Calibri"/>
                <w:lang w:val="sw-KE"/>
              </w:rPr>
            </w:pPr>
            <w:r w:rsidRPr="00847896">
              <w:rPr>
                <w:rFonts w:ascii="Calibri" w:hAnsi="Calibri"/>
                <w:lang w:val="sw-KE"/>
              </w:rPr>
              <w:t>Siamini watu wanaofanya mazishi yenye kuheshimisha na kukinga</w:t>
            </w:r>
          </w:p>
          <w:p w14:paraId="32B7B7BC" w14:textId="6A2FD658" w:rsidR="00B65268" w:rsidRPr="00847896" w:rsidRDefault="00B65268" w:rsidP="004541CC">
            <w:pPr>
              <w:numPr>
                <w:ilvl w:val="0"/>
                <w:numId w:val="37"/>
              </w:numPr>
              <w:ind w:left="337"/>
              <w:contextualSpacing/>
              <w:rPr>
                <w:rFonts w:ascii="Calibri" w:eastAsia="Calibri" w:hAnsi="Calibri" w:cs="Arial"/>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w:t>
            </w:r>
            <w:r w:rsidR="00983ED9" w:rsidRPr="00847896">
              <w:rPr>
                <w:rFonts w:ascii="Calibri" w:hAnsi="Calibri"/>
                <w:lang w:val="sw-KE"/>
              </w:rPr>
              <w:t>____________________________________________</w:t>
            </w:r>
          </w:p>
          <w:p w14:paraId="53BC99AD" w14:textId="1A346E0D" w:rsidR="00B65268" w:rsidRPr="00847896" w:rsidRDefault="0057017D" w:rsidP="004541CC">
            <w:pPr>
              <w:numPr>
                <w:ilvl w:val="0"/>
                <w:numId w:val="37"/>
              </w:numPr>
              <w:ind w:left="33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875AEC" w:rsidRPr="000A25CD" w14:paraId="5BB7CBD9" w14:textId="77777777" w:rsidTr="0039205F">
        <w:trPr>
          <w:cantSplit/>
        </w:trPr>
        <w:tc>
          <w:tcPr>
            <w:tcW w:w="10080" w:type="dxa"/>
            <w:gridSpan w:val="2"/>
          </w:tcPr>
          <w:p w14:paraId="4EDD7BC8" w14:textId="1E464E98" w:rsidR="00875AEC" w:rsidRPr="00847896" w:rsidRDefault="00B70564" w:rsidP="00875AEC">
            <w:pPr>
              <w:rPr>
                <w:lang w:val="sw-KE"/>
              </w:rPr>
            </w:pPr>
            <w:r w:rsidRPr="00847896">
              <w:rPr>
                <w:b/>
                <w:bCs/>
                <w:i/>
                <w:iCs/>
                <w:caps/>
                <w:lang w:val="sw-KE"/>
              </w:rPr>
              <w:t>Soma maneno ya fwatayo kwa mushiriki</w:t>
            </w:r>
            <w:r w:rsidR="00875AEC" w:rsidRPr="00847896">
              <w:rPr>
                <w:b/>
                <w:i/>
                <w:iCs/>
                <w:caps/>
                <w:lang w:val="sw-KE"/>
              </w:rPr>
              <w:t>:</w:t>
            </w:r>
            <w:r w:rsidR="00875AEC" w:rsidRPr="00847896">
              <w:rPr>
                <w:lang w:val="sw-KE"/>
              </w:rPr>
              <w:t xml:space="preserve"> Kama tulivyosema, hatua za kupiganisha magonjwa ya virusi ya Ebola zinahusu vitendo mbali mbali ndani ya jamii: kugundua mapema kesi za Ebola na matibabu ya watu walioambukizwa na viruzi vya Ebola, kufuatilia waliokutana na wagonjwa ili kuwatunza ikiwa wao pia wanagonjwa, kupatia kikato wale waliokutana na wagojwa na wataalamu wa afya kuwazuia kuambukiswa, na kufanya  mazishi yenye kuheshimisha na kukinga ili kuzuia uambukizi wa virusi ya Ebola. Sasa nitakuuliza maswali fulani kuhusu kazi ya kupiganisha na Ebola kwa ujumla.</w:t>
            </w:r>
          </w:p>
          <w:p w14:paraId="3726848C" w14:textId="77777777" w:rsidR="00875AEC" w:rsidRPr="00847896" w:rsidRDefault="00875AEC" w:rsidP="00875AEC">
            <w:pPr>
              <w:contextualSpacing/>
              <w:rPr>
                <w:rFonts w:ascii="Calibri" w:hAnsi="Calibri"/>
                <w:lang w:val="sw-KE"/>
              </w:rPr>
            </w:pPr>
          </w:p>
        </w:tc>
      </w:tr>
      <w:tr w:rsidR="00CD1956" w:rsidRPr="00847896" w14:paraId="7A89755B" w14:textId="77777777" w:rsidTr="002C7F60">
        <w:trPr>
          <w:cantSplit/>
        </w:trPr>
        <w:tc>
          <w:tcPr>
            <w:tcW w:w="3690" w:type="dxa"/>
          </w:tcPr>
          <w:p w14:paraId="7F1141D5" w14:textId="0A41E30E" w:rsidR="00CD1956" w:rsidRPr="00847896" w:rsidRDefault="00CD1956" w:rsidP="004541CC">
            <w:pPr>
              <w:pStyle w:val="ListParagraph"/>
              <w:numPr>
                <w:ilvl w:val="0"/>
                <w:numId w:val="55"/>
              </w:numPr>
              <w:spacing w:line="240" w:lineRule="auto"/>
              <w:rPr>
                <w:lang w:val="sw-KE" w:bidi="fr-FR"/>
              </w:rPr>
            </w:pPr>
            <w:r w:rsidRPr="00847896">
              <w:rPr>
                <w:lang w:val="sw-KE" w:bidi="fr-FR"/>
              </w:rPr>
              <w:lastRenderedPageBreak/>
              <w:t>Je! Unaweza kuniambia ni nini unafikiria inaweza kuwa ya faida katika kazi yakupiganisha Ebola ama faida ya riposte?</w:t>
            </w:r>
          </w:p>
        </w:tc>
        <w:tc>
          <w:tcPr>
            <w:tcW w:w="6390" w:type="dxa"/>
          </w:tcPr>
          <w:p w14:paraId="7C2D5801" w14:textId="32C629D8" w:rsidR="00CD1956" w:rsidRPr="00847896" w:rsidRDefault="00CD1956" w:rsidP="00CD1956">
            <w:pPr>
              <w:contextualSpacing/>
              <w:rPr>
                <w:rFonts w:ascii="Calibri" w:hAnsi="Calibri"/>
                <w:lang w:val="sw-KE"/>
              </w:rPr>
            </w:pPr>
            <w:r w:rsidRPr="00847896">
              <w:rPr>
                <w:i/>
                <w:lang w:val="sw-KE" w:bidi="fr-FR"/>
              </w:rPr>
              <w:t>(Usisome majibu, weka alama kwa jibu zote zinazoambatana)</w:t>
            </w:r>
          </w:p>
          <w:p w14:paraId="54178223" w14:textId="2E93EE65"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Kusimamisha au kukomesha virusi ya Ebola</w:t>
            </w:r>
          </w:p>
          <w:p w14:paraId="24E85900"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Kutusaidia tusi gonjwe</w:t>
            </w:r>
          </w:p>
          <w:p w14:paraId="00AB1824"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Utupatie kituo cha matibabu ya Ebola</w:t>
            </w:r>
          </w:p>
          <w:p w14:paraId="3EC9C6F7"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Kutupatia vifaa vya kuzuia ugonjwa wa virusi ya Ebola - Vifaa vya kujikinga binafsi</w:t>
            </w:r>
          </w:p>
          <w:p w14:paraId="5DE2B9D0"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Jenga mahali yaku chunguza magojwa katika mwili</w:t>
            </w:r>
          </w:p>
          <w:p w14:paraId="5DFF3BD3"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Kutupatia kikato kya virusi ya Ebola</w:t>
            </w:r>
          </w:p>
          <w:p w14:paraId="23A6F0A2"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Kupatia watu wengi kazi yaku lipa mushahara vizuri</w:t>
            </w:r>
          </w:p>
          <w:p w14:paraId="566A4EAB"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Kupatia waliokutana na wagonjwa msaada wa chakula</w:t>
            </w:r>
          </w:p>
          <w:p w14:paraId="4758CB77" w14:textId="19E470B4"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Nyengine (</w:t>
            </w:r>
            <w:r w:rsidRPr="00847896">
              <w:rPr>
                <w:rFonts w:ascii="Calibri" w:hAnsi="Calibri"/>
                <w:i/>
                <w:iCs/>
                <w:lang w:val="sw-KE"/>
              </w:rPr>
              <w:t>taja</w:t>
            </w:r>
            <w:r w:rsidR="00F03F51" w:rsidRPr="00847896">
              <w:rPr>
                <w:rFonts w:ascii="Calibri" w:hAnsi="Calibri"/>
                <w:lang w:val="sw-KE"/>
              </w:rPr>
              <w:t>)</w:t>
            </w:r>
            <w:r w:rsidRPr="00847896">
              <w:rPr>
                <w:rFonts w:ascii="Calibri" w:hAnsi="Calibri"/>
                <w:lang w:val="sw-KE"/>
              </w:rPr>
              <w:t>: _________________</w:t>
            </w:r>
          </w:p>
          <w:p w14:paraId="348269CD" w14:textId="77777777" w:rsidR="00CD1956" w:rsidRPr="00847896" w:rsidRDefault="00CD1956" w:rsidP="004541CC">
            <w:pPr>
              <w:numPr>
                <w:ilvl w:val="0"/>
                <w:numId w:val="38"/>
              </w:numPr>
              <w:ind w:left="337"/>
              <w:contextualSpacing/>
              <w:rPr>
                <w:rFonts w:ascii="Calibri" w:hAnsi="Calibri"/>
                <w:lang w:val="sw-KE"/>
              </w:rPr>
            </w:pPr>
            <w:r w:rsidRPr="00847896">
              <w:rPr>
                <w:rFonts w:ascii="Calibri" w:hAnsi="Calibri"/>
                <w:lang w:val="sw-KE"/>
              </w:rPr>
              <w:t>Kazi hii yakupiganisha magonjwa haina faida</w:t>
            </w:r>
          </w:p>
          <w:p w14:paraId="6E922AAD" w14:textId="77777777" w:rsidR="00CD1956" w:rsidRPr="00847896" w:rsidRDefault="00CD1956" w:rsidP="004541CC">
            <w:pPr>
              <w:numPr>
                <w:ilvl w:val="0"/>
                <w:numId w:val="38"/>
              </w:numPr>
              <w:ind w:left="337"/>
              <w:contextualSpacing/>
              <w:rPr>
                <w:rFonts w:ascii="Calibri" w:eastAsia="Calibri" w:hAnsi="Calibri" w:cs="Arial"/>
                <w:lang w:val="sw-KE"/>
              </w:rPr>
            </w:pPr>
            <w:r w:rsidRPr="00847896">
              <w:rPr>
                <w:rFonts w:ascii="Calibri" w:hAnsi="Calibri"/>
                <w:lang w:val="sw-KE"/>
              </w:rPr>
              <w:t>Sijui</w:t>
            </w:r>
          </w:p>
          <w:p w14:paraId="4740AF3D" w14:textId="0EC5D5C1" w:rsidR="00CD1956" w:rsidRPr="00847896" w:rsidRDefault="00CD1956" w:rsidP="004541CC">
            <w:pPr>
              <w:numPr>
                <w:ilvl w:val="0"/>
                <w:numId w:val="38"/>
              </w:numPr>
              <w:ind w:left="337"/>
              <w:contextualSpacing/>
              <w:rPr>
                <w:rFonts w:ascii="Calibri" w:eastAsia="Calibri" w:hAnsi="Calibri" w:cs="Arial"/>
                <w:lang w:val="sw-KE"/>
              </w:rPr>
            </w:pPr>
            <w:r w:rsidRPr="00847896">
              <w:rPr>
                <w:rFonts w:ascii="Calibri" w:eastAsia="Calibri" w:hAnsi="Calibri" w:cs="Arial"/>
                <w:lang w:val="sw-KE"/>
              </w:rPr>
              <w:t xml:space="preserve">Ku </w:t>
            </w:r>
            <w:r w:rsidR="0057017D" w:rsidRPr="00847896">
              <w:rPr>
                <w:rFonts w:ascii="Calibri" w:eastAsia="Calibri" w:hAnsi="Calibri" w:cs="Arial"/>
                <w:lang w:val="sw-KE"/>
              </w:rPr>
              <w:t xml:space="preserve">Ku kataa ku jibu </w:t>
            </w:r>
            <w:r w:rsidR="0057017D" w:rsidRPr="00847896">
              <w:rPr>
                <w:rFonts w:ascii="Calibri" w:eastAsia="Calibri" w:hAnsi="Calibri" w:cs="Arial"/>
                <w:i/>
                <w:iCs/>
                <w:lang w:val="sw-KE"/>
              </w:rPr>
              <w:t>(usi some)</w:t>
            </w:r>
          </w:p>
        </w:tc>
      </w:tr>
      <w:tr w:rsidR="00CD1956" w:rsidRPr="00847896" w14:paraId="55C2C02F" w14:textId="77777777" w:rsidTr="002C7F60">
        <w:trPr>
          <w:cantSplit/>
        </w:trPr>
        <w:tc>
          <w:tcPr>
            <w:tcW w:w="3690" w:type="dxa"/>
          </w:tcPr>
          <w:p w14:paraId="65B99F46" w14:textId="72356B6B" w:rsidR="00CD1956" w:rsidRPr="00847896" w:rsidRDefault="00CD1956" w:rsidP="004541CC">
            <w:pPr>
              <w:pStyle w:val="ListParagraph"/>
              <w:numPr>
                <w:ilvl w:val="0"/>
                <w:numId w:val="55"/>
              </w:numPr>
              <w:spacing w:line="240" w:lineRule="auto"/>
              <w:rPr>
                <w:i/>
                <w:lang w:val="sw-KE"/>
              </w:rPr>
            </w:pPr>
            <w:r w:rsidRPr="00847896">
              <w:rPr>
                <w:lang w:val="sw-KE" w:bidi="fr-FR"/>
              </w:rPr>
              <w:t>Je! Unaweza kuniambia ni nini unafikiria inaweza kuwa hasara kubwa ama vinyume vya kazi yaku piganisha Ebola ama riposte?</w:t>
            </w:r>
          </w:p>
          <w:p w14:paraId="1D202223" w14:textId="39AF67E6" w:rsidR="00CD1956" w:rsidRPr="00847896" w:rsidRDefault="00CD1956" w:rsidP="00875AEC">
            <w:pPr>
              <w:rPr>
                <w:lang w:val="sw-KE"/>
              </w:rPr>
            </w:pPr>
          </w:p>
        </w:tc>
        <w:tc>
          <w:tcPr>
            <w:tcW w:w="6390" w:type="dxa"/>
          </w:tcPr>
          <w:p w14:paraId="239C85CC" w14:textId="0666E9E0" w:rsidR="00CD1956" w:rsidRPr="00847896" w:rsidRDefault="00CD1956" w:rsidP="00CD1956">
            <w:pPr>
              <w:contextualSpacing/>
              <w:rPr>
                <w:rFonts w:ascii="Calibri" w:hAnsi="Calibri"/>
                <w:lang w:val="sw-KE"/>
              </w:rPr>
            </w:pPr>
            <w:r w:rsidRPr="00847896">
              <w:rPr>
                <w:rFonts w:ascii="Calibri" w:hAnsi="Calibri"/>
                <w:i/>
                <w:lang w:val="sw-KE"/>
              </w:rPr>
              <w:t>(Usisome majibu, weka alama kwa jibu zote zinazoambatana)</w:t>
            </w:r>
          </w:p>
          <w:p w14:paraId="74CA6D28" w14:textId="1931B940"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Magonjwa yote inasababishwa na Ebola</w:t>
            </w:r>
          </w:p>
          <w:p w14:paraId="14CA8C92" w14:textId="77777777"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Wafanyakazi wakupiganisha Ebola wanatafuta pesa</w:t>
            </w:r>
          </w:p>
          <w:p w14:paraId="397F8C64" w14:textId="77777777"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Kazi ya kupiganisha Ebola patia kazi wageni tu</w:t>
            </w:r>
          </w:p>
          <w:p w14:paraId="6D399983" w14:textId="77777777"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Afya ya bure inaleta watu wengi sana kwa kituo cha afya</w:t>
            </w:r>
          </w:p>
          <w:p w14:paraId="55C337D7" w14:textId="77777777"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Huduma ya afya haiko nzuri sana</w:t>
            </w:r>
          </w:p>
          <w:p w14:paraId="3D4219AF" w14:textId="77777777"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Waongozi wanapokea rushwa</w:t>
            </w:r>
          </w:p>
          <w:p w14:paraId="2BE01B9A" w14:textId="77777777"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Wafanyakazi wa afya wanapokea rushwa</w:t>
            </w:r>
          </w:p>
          <w:p w14:paraId="4F8FB24B" w14:textId="77777777"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Hakuna tokea mbaya</w:t>
            </w:r>
          </w:p>
          <w:p w14:paraId="56B7CECC" w14:textId="66B5A79F" w:rsidR="00CD1956" w:rsidRPr="00847896" w:rsidRDefault="00CD1956" w:rsidP="004541CC">
            <w:pPr>
              <w:numPr>
                <w:ilvl w:val="0"/>
                <w:numId w:val="39"/>
              </w:numPr>
              <w:ind w:left="337"/>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00F03F51" w:rsidRPr="00847896">
              <w:rPr>
                <w:rFonts w:ascii="Calibri" w:hAnsi="Calibri"/>
                <w:lang w:val="sw-KE"/>
              </w:rPr>
              <w:t>)</w:t>
            </w:r>
            <w:r w:rsidRPr="00847896">
              <w:rPr>
                <w:rFonts w:ascii="Calibri" w:hAnsi="Calibri"/>
                <w:lang w:val="sw-KE"/>
              </w:rPr>
              <w:t>: _________________</w:t>
            </w:r>
          </w:p>
          <w:p w14:paraId="73EE881C" w14:textId="77777777" w:rsidR="00CD1956" w:rsidRPr="00847896" w:rsidRDefault="00CD1956" w:rsidP="004541CC">
            <w:pPr>
              <w:numPr>
                <w:ilvl w:val="0"/>
                <w:numId w:val="39"/>
              </w:numPr>
              <w:ind w:left="337"/>
              <w:contextualSpacing/>
              <w:rPr>
                <w:rFonts w:ascii="Calibri" w:eastAsia="Calibri" w:hAnsi="Calibri" w:cs="Arial"/>
                <w:lang w:val="sw-KE"/>
              </w:rPr>
            </w:pPr>
            <w:r w:rsidRPr="00847896">
              <w:rPr>
                <w:rFonts w:ascii="Calibri" w:hAnsi="Calibri"/>
                <w:lang w:val="sw-KE"/>
              </w:rPr>
              <w:t>Sijui</w:t>
            </w:r>
          </w:p>
          <w:p w14:paraId="67681723" w14:textId="72A94FBF" w:rsidR="00CD1956" w:rsidRPr="00847896" w:rsidRDefault="0057017D" w:rsidP="004541CC">
            <w:pPr>
              <w:numPr>
                <w:ilvl w:val="0"/>
                <w:numId w:val="39"/>
              </w:numPr>
              <w:ind w:left="337"/>
              <w:contextualSpacing/>
              <w:rPr>
                <w:rFonts w:ascii="Calibri" w:eastAsia="Calibri" w:hAnsi="Calibri" w:cs="Arial"/>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CD1956" w:rsidRPr="00847896" w14:paraId="450DD76B" w14:textId="77777777" w:rsidTr="002C7F60">
        <w:trPr>
          <w:cantSplit/>
        </w:trPr>
        <w:tc>
          <w:tcPr>
            <w:tcW w:w="3690" w:type="dxa"/>
          </w:tcPr>
          <w:p w14:paraId="35D1F79F" w14:textId="3526EF8C" w:rsidR="00CD1956" w:rsidRPr="00847896" w:rsidRDefault="00CD1956" w:rsidP="00875AEC">
            <w:pPr>
              <w:rPr>
                <w:lang w:val="sw-KE" w:bidi="fr-FR"/>
              </w:rPr>
            </w:pPr>
          </w:p>
          <w:p w14:paraId="44EA1FA9" w14:textId="07A09071" w:rsidR="00CD1956" w:rsidRPr="00847896" w:rsidRDefault="00CD1956" w:rsidP="004541CC">
            <w:pPr>
              <w:pStyle w:val="ListParagraph"/>
              <w:numPr>
                <w:ilvl w:val="0"/>
                <w:numId w:val="55"/>
              </w:numPr>
              <w:spacing w:line="240" w:lineRule="auto"/>
              <w:rPr>
                <w:lang w:val="sw-KE"/>
              </w:rPr>
            </w:pPr>
            <w:r w:rsidRPr="00847896">
              <w:rPr>
                <w:lang w:val="sw-KE" w:bidi="fr-FR"/>
              </w:rPr>
              <w:t xml:space="preserve">Nini inaweza ku boreshwa katika kazi za riposte ku pitiya ku wasiliyana na jamii ama communauté? </w:t>
            </w:r>
          </w:p>
        </w:tc>
        <w:tc>
          <w:tcPr>
            <w:tcW w:w="6390" w:type="dxa"/>
          </w:tcPr>
          <w:p w14:paraId="64CD6B23" w14:textId="2BD53EF0" w:rsidR="00CD1956" w:rsidRPr="00847896" w:rsidRDefault="001832C0" w:rsidP="00875AEC">
            <w:pPr>
              <w:rPr>
                <w:i/>
                <w:iCs/>
                <w:lang w:val="sw-KE"/>
              </w:rPr>
            </w:pPr>
            <w:r w:rsidRPr="00847896">
              <w:rPr>
                <w:rFonts w:ascii="Calibri" w:hAnsi="Calibri"/>
                <w:i/>
                <w:iCs/>
                <w:lang w:val="sw-KE"/>
              </w:rPr>
              <w:t>(Maelezo Zaidi):</w:t>
            </w:r>
          </w:p>
        </w:tc>
      </w:tr>
      <w:tr w:rsidR="00875AEC" w:rsidRPr="00847896" w14:paraId="2D0016E2" w14:textId="77777777" w:rsidTr="0039205F">
        <w:trPr>
          <w:cantSplit/>
        </w:trPr>
        <w:tc>
          <w:tcPr>
            <w:tcW w:w="10080" w:type="dxa"/>
            <w:gridSpan w:val="2"/>
            <w:shd w:val="clear" w:color="auto" w:fill="D0CECE" w:themeFill="background2" w:themeFillShade="E6"/>
          </w:tcPr>
          <w:p w14:paraId="00112689" w14:textId="405354AA" w:rsidR="00875AEC" w:rsidRPr="00847896" w:rsidRDefault="00875AEC" w:rsidP="00875AEC">
            <w:pPr>
              <w:rPr>
                <w:i/>
                <w:caps/>
                <w:lang w:val="sw-KE" w:bidi="fr-FR"/>
              </w:rPr>
            </w:pPr>
            <w:r w:rsidRPr="00847896">
              <w:rPr>
                <w:b/>
                <w:caps/>
                <w:lang w:val="sw-KE"/>
              </w:rPr>
              <w:t>Idadi ya watu</w:t>
            </w:r>
          </w:p>
        </w:tc>
      </w:tr>
      <w:tr w:rsidR="00875AEC" w:rsidRPr="000A25CD" w14:paraId="072E8074" w14:textId="77777777" w:rsidTr="0039205F">
        <w:trPr>
          <w:cantSplit/>
        </w:trPr>
        <w:tc>
          <w:tcPr>
            <w:tcW w:w="10080" w:type="dxa"/>
            <w:gridSpan w:val="2"/>
          </w:tcPr>
          <w:p w14:paraId="15E82DB7" w14:textId="31C0980A" w:rsidR="00875AEC" w:rsidRPr="00847896" w:rsidRDefault="00B70564" w:rsidP="00875AEC">
            <w:pPr>
              <w:rPr>
                <w:i/>
                <w:lang w:val="sw-KE" w:bidi="fr-FR"/>
              </w:rPr>
            </w:pPr>
            <w:r w:rsidRPr="00847896">
              <w:rPr>
                <w:b/>
                <w:bCs/>
                <w:i/>
                <w:iCs/>
                <w:caps/>
                <w:lang w:val="sw-KE"/>
              </w:rPr>
              <w:t>Soma maneno ya fwatayo kwa mushiriki</w:t>
            </w:r>
            <w:r w:rsidR="00875AEC" w:rsidRPr="00847896">
              <w:rPr>
                <w:b/>
                <w:i/>
                <w:iCs/>
                <w:caps/>
                <w:lang w:val="sw-KE"/>
              </w:rPr>
              <w:t>:</w:t>
            </w:r>
            <w:r w:rsidR="00875AEC" w:rsidRPr="00847896">
              <w:rPr>
                <w:lang w:val="sw-KE"/>
              </w:rPr>
              <w:t xml:space="preserve"> Asante kwa kuchukua muda wako kushiriki katika utafiti huu. Kabla ya kufunga, ningependa kukuuliza maswali fulani kutusaidia kujuwa zaidi juu ya maisha yako ya kibinafsi.</w:t>
            </w:r>
          </w:p>
        </w:tc>
      </w:tr>
      <w:tr w:rsidR="00CD1956" w:rsidRPr="000A25CD" w14:paraId="3A0EAE68" w14:textId="77777777" w:rsidTr="00270A30">
        <w:trPr>
          <w:cantSplit/>
        </w:trPr>
        <w:tc>
          <w:tcPr>
            <w:tcW w:w="3690" w:type="dxa"/>
          </w:tcPr>
          <w:p w14:paraId="7A1FEFE7" w14:textId="44958ABA" w:rsidR="00CD1956" w:rsidRPr="00847896" w:rsidRDefault="00B55930" w:rsidP="004541CC">
            <w:pPr>
              <w:pStyle w:val="ListParagraph"/>
              <w:numPr>
                <w:ilvl w:val="0"/>
                <w:numId w:val="55"/>
              </w:numPr>
              <w:spacing w:line="240" w:lineRule="auto"/>
              <w:rPr>
                <w:lang w:val="sw-KE"/>
              </w:rPr>
            </w:pPr>
            <w:r w:rsidRPr="00847896">
              <w:rPr>
                <w:lang w:val="sw-KE"/>
              </w:rPr>
              <w:t xml:space="preserve"> Tarehe yako ya kuzaliwa ni gani?</w:t>
            </w:r>
            <w:r w:rsidR="00CD1956" w:rsidRPr="00847896">
              <w:rPr>
                <w:rFonts w:eastAsia="Times New Roman" w:cs="Calibri"/>
                <w:lang w:val="sw-KE" w:bidi="fr-FR"/>
              </w:rPr>
              <w:t xml:space="preserve"> </w:t>
            </w:r>
          </w:p>
        </w:tc>
        <w:tc>
          <w:tcPr>
            <w:tcW w:w="6390" w:type="dxa"/>
            <w:vAlign w:val="center"/>
          </w:tcPr>
          <w:p w14:paraId="546BA32D" w14:textId="37F7EC45" w:rsidR="00CD1956" w:rsidRPr="00847896" w:rsidRDefault="00F4116E" w:rsidP="00875AEC">
            <w:pPr>
              <w:rPr>
                <w:lang w:val="sw-KE" w:bidi="fr-FR"/>
              </w:rPr>
            </w:pPr>
            <w:r w:rsidRPr="00847896">
              <w:rPr>
                <w:lang w:val="sw-KE"/>
              </w:rPr>
              <w:t xml:space="preserve"> </w:t>
            </w:r>
            <w:r w:rsidRPr="00847896">
              <w:rPr>
                <w:lang w:val="sw-KE" w:bidi="fr-FR"/>
              </w:rPr>
              <w:t>Tarehe ya kuzaliwa</w:t>
            </w:r>
            <w:r w:rsidR="00CD1956" w:rsidRPr="00847896">
              <w:rPr>
                <w:lang w:val="sw-KE" w:bidi="fr-FR"/>
              </w:rPr>
              <w:t xml:space="preserve"> (siku/mwezi/mwaka)</w:t>
            </w:r>
            <w:r w:rsidR="001C7860" w:rsidRPr="00847896">
              <w:rPr>
                <w:lang w:val="sw-KE" w:bidi="fr-FR"/>
              </w:rPr>
              <w:t xml:space="preserve"> : </w:t>
            </w:r>
            <w:r w:rsidR="00CD1956" w:rsidRPr="00847896">
              <w:rPr>
                <w:lang w:val="sw-KE" w:bidi="fr-FR"/>
              </w:rPr>
              <w:t>____/_____/__________</w:t>
            </w:r>
          </w:p>
        </w:tc>
      </w:tr>
      <w:tr w:rsidR="00CD1956" w:rsidRPr="00847896" w14:paraId="5B152F84" w14:textId="77777777" w:rsidTr="00270A30">
        <w:trPr>
          <w:cantSplit/>
        </w:trPr>
        <w:tc>
          <w:tcPr>
            <w:tcW w:w="3690" w:type="dxa"/>
          </w:tcPr>
          <w:p w14:paraId="6AFDF5C9" w14:textId="77777777" w:rsidR="00CD1956" w:rsidRPr="00847896" w:rsidRDefault="00CD1956" w:rsidP="004541CC">
            <w:pPr>
              <w:pStyle w:val="ListParagraph"/>
              <w:numPr>
                <w:ilvl w:val="0"/>
                <w:numId w:val="55"/>
              </w:numPr>
              <w:spacing w:line="240" w:lineRule="auto"/>
              <w:rPr>
                <w:i/>
                <w:lang w:val="sw-KE"/>
              </w:rPr>
            </w:pPr>
            <w:r w:rsidRPr="00847896">
              <w:rPr>
                <w:i/>
                <w:lang w:val="sw-KE"/>
              </w:rPr>
              <w:t>[Andika jinsia ya mshiriki]</w:t>
            </w:r>
          </w:p>
        </w:tc>
        <w:tc>
          <w:tcPr>
            <w:tcW w:w="6390" w:type="dxa"/>
            <w:vAlign w:val="center"/>
          </w:tcPr>
          <w:p w14:paraId="2BCB0B2B" w14:textId="77777777" w:rsidR="00CD1956" w:rsidRPr="00847896" w:rsidRDefault="00CD1956" w:rsidP="004541CC">
            <w:pPr>
              <w:numPr>
                <w:ilvl w:val="0"/>
                <w:numId w:val="40"/>
              </w:numPr>
              <w:ind w:left="337"/>
              <w:contextualSpacing/>
              <w:rPr>
                <w:rFonts w:ascii="Calibri" w:hAnsi="Calibri"/>
                <w:lang w:val="sw-KE"/>
              </w:rPr>
            </w:pPr>
            <w:r w:rsidRPr="00847896">
              <w:rPr>
                <w:rFonts w:ascii="Calibri" w:hAnsi="Calibri"/>
                <w:lang w:val="sw-KE"/>
              </w:rPr>
              <w:t>Mwanaume</w:t>
            </w:r>
          </w:p>
          <w:p w14:paraId="277840DF" w14:textId="77777777" w:rsidR="00CD1956" w:rsidRPr="00847896" w:rsidRDefault="00CD1956" w:rsidP="004541CC">
            <w:pPr>
              <w:numPr>
                <w:ilvl w:val="0"/>
                <w:numId w:val="40"/>
              </w:numPr>
              <w:ind w:left="337"/>
              <w:contextualSpacing/>
              <w:rPr>
                <w:rFonts w:ascii="Calibri" w:hAnsi="Calibri"/>
                <w:lang w:val="sw-KE"/>
              </w:rPr>
            </w:pPr>
            <w:r w:rsidRPr="00847896">
              <w:rPr>
                <w:rFonts w:ascii="Calibri" w:hAnsi="Calibri"/>
                <w:lang w:val="sw-KE"/>
              </w:rPr>
              <w:t>Wanawake</w:t>
            </w:r>
          </w:p>
        </w:tc>
      </w:tr>
      <w:tr w:rsidR="00CD1956" w:rsidRPr="00847896" w14:paraId="3F020CAB" w14:textId="77777777" w:rsidTr="00270A30">
        <w:trPr>
          <w:cantSplit/>
        </w:trPr>
        <w:tc>
          <w:tcPr>
            <w:tcW w:w="3690" w:type="dxa"/>
          </w:tcPr>
          <w:p w14:paraId="08D2E3CE" w14:textId="77777777" w:rsidR="00CD1956" w:rsidRPr="00847896" w:rsidRDefault="00CD1956" w:rsidP="004541CC">
            <w:pPr>
              <w:pStyle w:val="ListParagraph"/>
              <w:numPr>
                <w:ilvl w:val="0"/>
                <w:numId w:val="55"/>
              </w:numPr>
              <w:spacing w:line="240" w:lineRule="auto"/>
              <w:rPr>
                <w:lang w:val="sw-KE"/>
              </w:rPr>
            </w:pPr>
            <w:r w:rsidRPr="00847896">
              <w:rPr>
                <w:iCs/>
                <w:lang w:val="sw-KE"/>
              </w:rPr>
              <w:t>Je!</w:t>
            </w:r>
            <w:r w:rsidRPr="00847896">
              <w:rPr>
                <w:lang w:val="sw-KE"/>
              </w:rPr>
              <w:t xml:space="preserve"> Umefikia kiwango gani cha juu cha masomo?</w:t>
            </w:r>
          </w:p>
        </w:tc>
        <w:tc>
          <w:tcPr>
            <w:tcW w:w="6390" w:type="dxa"/>
          </w:tcPr>
          <w:p w14:paraId="1D7A183A" w14:textId="77777777" w:rsidR="00CD1956" w:rsidRPr="00847896" w:rsidRDefault="00CD1956" w:rsidP="00CD1956">
            <w:pPr>
              <w:numPr>
                <w:ilvl w:val="0"/>
                <w:numId w:val="1"/>
              </w:numPr>
              <w:suppressAutoHyphens/>
              <w:autoSpaceDN w:val="0"/>
              <w:ind w:left="337"/>
              <w:contextualSpacing/>
              <w:textAlignment w:val="baseline"/>
              <w:rPr>
                <w:rFonts w:ascii="Calibri" w:hAnsi="Calibri"/>
                <w:lang w:val="sw-KE"/>
              </w:rPr>
            </w:pPr>
            <w:r w:rsidRPr="00847896">
              <w:rPr>
                <w:rFonts w:ascii="Calibri" w:hAnsi="Calibri"/>
                <w:lang w:val="sw-KE"/>
              </w:rPr>
              <w:t>Hakuna</w:t>
            </w:r>
          </w:p>
          <w:p w14:paraId="7C4962FC" w14:textId="77777777" w:rsidR="00243DE7" w:rsidRPr="00847896" w:rsidRDefault="00CD1956" w:rsidP="00243DE7">
            <w:pPr>
              <w:numPr>
                <w:ilvl w:val="0"/>
                <w:numId w:val="1"/>
              </w:numPr>
              <w:suppressAutoHyphens/>
              <w:autoSpaceDN w:val="0"/>
              <w:ind w:left="337"/>
              <w:contextualSpacing/>
              <w:textAlignment w:val="baseline"/>
              <w:rPr>
                <w:rFonts w:ascii="Calibri" w:hAnsi="Calibri"/>
                <w:lang w:val="sw-KE"/>
              </w:rPr>
            </w:pPr>
            <w:r w:rsidRPr="00847896">
              <w:rPr>
                <w:rFonts w:ascii="Calibri" w:hAnsi="Calibri"/>
                <w:lang w:val="sw-KE"/>
              </w:rPr>
              <w:t>Shule ya msingi</w:t>
            </w:r>
          </w:p>
          <w:p w14:paraId="04212A7E" w14:textId="77777777" w:rsidR="00243DE7" w:rsidRPr="00847896" w:rsidRDefault="00CD1956" w:rsidP="00243DE7">
            <w:pPr>
              <w:numPr>
                <w:ilvl w:val="0"/>
                <w:numId w:val="1"/>
              </w:numPr>
              <w:suppressAutoHyphens/>
              <w:autoSpaceDN w:val="0"/>
              <w:ind w:left="337"/>
              <w:contextualSpacing/>
              <w:textAlignment w:val="baseline"/>
              <w:rPr>
                <w:rFonts w:ascii="Calibri" w:hAnsi="Calibri"/>
                <w:lang w:val="sw-KE"/>
              </w:rPr>
            </w:pPr>
            <w:r w:rsidRPr="00847896">
              <w:rPr>
                <w:rFonts w:ascii="Calibri" w:hAnsi="Calibri"/>
                <w:lang w:val="sw-KE"/>
              </w:rPr>
              <w:t>Shule ya sekondari</w:t>
            </w:r>
          </w:p>
          <w:p w14:paraId="5A538D5A" w14:textId="77777777" w:rsidR="00243DE7" w:rsidRPr="00847896" w:rsidRDefault="00CD1956" w:rsidP="00243DE7">
            <w:pPr>
              <w:numPr>
                <w:ilvl w:val="0"/>
                <w:numId w:val="1"/>
              </w:numPr>
              <w:suppressAutoHyphens/>
              <w:autoSpaceDN w:val="0"/>
              <w:ind w:left="337"/>
              <w:contextualSpacing/>
              <w:textAlignment w:val="baseline"/>
              <w:rPr>
                <w:rFonts w:ascii="Calibri" w:hAnsi="Calibri"/>
                <w:lang w:val="sw-KE"/>
              </w:rPr>
            </w:pPr>
            <w:r w:rsidRPr="00847896">
              <w:rPr>
                <w:rFonts w:ascii="Calibri" w:hAnsi="Calibri"/>
                <w:lang w:val="sw-KE"/>
              </w:rPr>
              <w:t>Sherti ya elimu ya sekondari</w:t>
            </w:r>
          </w:p>
          <w:p w14:paraId="0F91FFC3" w14:textId="77777777" w:rsidR="00243DE7" w:rsidRPr="00847896" w:rsidRDefault="00CD1956" w:rsidP="00243DE7">
            <w:pPr>
              <w:numPr>
                <w:ilvl w:val="0"/>
                <w:numId w:val="1"/>
              </w:numPr>
              <w:suppressAutoHyphens/>
              <w:autoSpaceDN w:val="0"/>
              <w:ind w:left="337"/>
              <w:contextualSpacing/>
              <w:textAlignment w:val="baseline"/>
              <w:rPr>
                <w:rFonts w:ascii="Calibri" w:hAnsi="Calibri"/>
                <w:lang w:val="sw-KE"/>
              </w:rPr>
            </w:pPr>
            <w:r w:rsidRPr="00847896">
              <w:rPr>
                <w:rFonts w:ascii="Calibri" w:hAnsi="Calibri"/>
                <w:lang w:val="sw-KE"/>
              </w:rPr>
              <w:t>Sherti ya Chuo Kikuu</w:t>
            </w:r>
          </w:p>
          <w:p w14:paraId="79E8FDEF" w14:textId="77777777" w:rsidR="00CD1956" w:rsidRPr="00847896" w:rsidRDefault="00CD1956" w:rsidP="00243DE7">
            <w:pPr>
              <w:numPr>
                <w:ilvl w:val="0"/>
                <w:numId w:val="1"/>
              </w:numPr>
              <w:suppressAutoHyphens/>
              <w:autoSpaceDN w:val="0"/>
              <w:ind w:left="337"/>
              <w:contextualSpacing/>
              <w:textAlignment w:val="baseline"/>
              <w:rPr>
                <w:rFonts w:ascii="Calibri" w:hAnsi="Calibri"/>
                <w:lang w:val="sw-KE"/>
              </w:rPr>
            </w:pPr>
            <w:r w:rsidRPr="00847896">
              <w:rPr>
                <w:rFonts w:ascii="Calibri" w:hAnsi="Calibri"/>
                <w:lang w:val="sw-KE"/>
              </w:rPr>
              <w:t>Shule ya ufundi</w:t>
            </w:r>
          </w:p>
          <w:p w14:paraId="320B5673" w14:textId="5A850910" w:rsidR="00243DE7" w:rsidRPr="00847896" w:rsidRDefault="00243DE7" w:rsidP="00243DE7">
            <w:pPr>
              <w:numPr>
                <w:ilvl w:val="0"/>
                <w:numId w:val="1"/>
              </w:numPr>
              <w:suppressAutoHyphens/>
              <w:autoSpaceDN w:val="0"/>
              <w:ind w:left="337"/>
              <w:contextualSpacing/>
              <w:textAlignment w:val="baseline"/>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CD1956" w:rsidRPr="00847896" w14:paraId="2B8178C0" w14:textId="77777777" w:rsidTr="00270A30">
        <w:trPr>
          <w:cantSplit/>
        </w:trPr>
        <w:tc>
          <w:tcPr>
            <w:tcW w:w="3690" w:type="dxa"/>
          </w:tcPr>
          <w:p w14:paraId="1A8B3338" w14:textId="77777777" w:rsidR="00CD1956" w:rsidRPr="00847896" w:rsidRDefault="00CD1956" w:rsidP="004541CC">
            <w:pPr>
              <w:pStyle w:val="ListParagraph"/>
              <w:numPr>
                <w:ilvl w:val="0"/>
                <w:numId w:val="55"/>
              </w:numPr>
              <w:spacing w:line="240" w:lineRule="auto"/>
              <w:rPr>
                <w:lang w:val="sw-KE"/>
              </w:rPr>
            </w:pPr>
            <w:r w:rsidRPr="00847896">
              <w:rPr>
                <w:lang w:val="sw-KE"/>
              </w:rPr>
              <w:lastRenderedPageBreak/>
              <w:t>Je! Ni kazi gani inayokusaidia kupata mapato yako mengi?</w:t>
            </w:r>
          </w:p>
        </w:tc>
        <w:tc>
          <w:tcPr>
            <w:tcW w:w="6390" w:type="dxa"/>
          </w:tcPr>
          <w:p w14:paraId="0DC7A5A5" w14:textId="77777777" w:rsidR="00CD1956" w:rsidRPr="00847896" w:rsidRDefault="00CD1956" w:rsidP="00D3358D">
            <w:pPr>
              <w:numPr>
                <w:ilvl w:val="0"/>
                <w:numId w:val="42"/>
              </w:numPr>
              <w:suppressAutoHyphens/>
              <w:autoSpaceDN w:val="0"/>
              <w:contextualSpacing/>
              <w:textAlignment w:val="baseline"/>
              <w:rPr>
                <w:rFonts w:ascii="Calibri" w:eastAsia="Calibri" w:hAnsi="Calibri" w:cs="Arial"/>
                <w:lang w:val="sw-KE"/>
              </w:rPr>
            </w:pPr>
            <w:r w:rsidRPr="00847896">
              <w:rPr>
                <w:rFonts w:ascii="Calibri" w:hAnsi="Calibri"/>
                <w:lang w:val="sw-KE"/>
              </w:rPr>
              <w:t>Sifanye kazi yoyote</w:t>
            </w:r>
          </w:p>
          <w:p w14:paraId="3D626241" w14:textId="10E7201D" w:rsidR="00CD1956" w:rsidRPr="00847896" w:rsidRDefault="00CD1956" w:rsidP="00D3358D">
            <w:pPr>
              <w:numPr>
                <w:ilvl w:val="0"/>
                <w:numId w:val="42"/>
              </w:numPr>
              <w:suppressAutoHyphens/>
              <w:autoSpaceDN w:val="0"/>
              <w:contextualSpacing/>
              <w:textAlignment w:val="baseline"/>
              <w:rPr>
                <w:rFonts w:ascii="Calibri" w:eastAsia="Calibri" w:hAnsi="Calibri" w:cs="Arial"/>
                <w:lang w:val="sw-KE"/>
              </w:rPr>
            </w:pPr>
            <w:r w:rsidRPr="00847896">
              <w:rPr>
                <w:rFonts w:ascii="Calibri" w:hAnsi="Calibri"/>
                <w:lang w:val="sw-KE"/>
              </w:rPr>
              <w:t>Kulima, ufugo, misitu, na uvuvi</w:t>
            </w:r>
          </w:p>
          <w:p w14:paraId="0260222C" w14:textId="6ED7F0A4"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uchimbua zaabu</w:t>
            </w:r>
          </w:p>
          <w:p w14:paraId="3D0B9B32"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azi za utengenezaji</w:t>
            </w:r>
          </w:p>
          <w:p w14:paraId="014DA343"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uunda na kugawa umeme, gaze na maji</w:t>
            </w:r>
          </w:p>
          <w:p w14:paraId="1A7D0082"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Ujenzi na ujengaji</w:t>
            </w:r>
          </w:p>
          <w:p w14:paraId="4889336C"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aziya kulaza watu na ya chakula</w:t>
            </w:r>
          </w:p>
          <w:p w14:paraId="5286A46A"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usafirisha na kuweka vitu</w:t>
            </w:r>
          </w:p>
          <w:p w14:paraId="125E6781"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azi ya posta na mawasiliano kwa vyombo</w:t>
            </w:r>
          </w:p>
          <w:p w14:paraId="4AB5700B"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azi ya feza na bima</w:t>
            </w:r>
          </w:p>
          <w:p w14:paraId="2D9827F8"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azi ya kitaaluma, ya sayansa na kiufundi</w:t>
            </w:r>
          </w:p>
          <w:p w14:paraId="414223FE"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azi ya mali na serekali</w:t>
            </w:r>
          </w:p>
          <w:p w14:paraId="216BAB61"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Serekali, ulinzi na usalama na muchango wa kijamii kwa wote</w:t>
            </w:r>
          </w:p>
          <w:p w14:paraId="3A9A757D"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Elimu</w:t>
            </w:r>
          </w:p>
          <w:p w14:paraId="529A20AA"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azi ya afya na kijamii</w:t>
            </w:r>
          </w:p>
          <w:p w14:paraId="6E4064B6"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Kuchapa na kuburudisha watu</w:t>
            </w:r>
          </w:p>
          <w:p w14:paraId="2D38C3ED" w14:textId="3D2FDFB8"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Juwakali (</w:t>
            </w:r>
            <w:r w:rsidR="000343A0" w:rsidRPr="00847896">
              <w:rPr>
                <w:rFonts w:ascii="Calibri" w:hAnsi="Calibri"/>
                <w:i/>
                <w:iCs/>
                <w:lang w:val="sw-KE"/>
              </w:rPr>
              <w:t>eleza zahidi</w:t>
            </w:r>
            <w:r w:rsidRPr="00847896">
              <w:rPr>
                <w:rFonts w:ascii="Calibri" w:hAnsi="Calibri"/>
                <w:lang w:val="sw-KE"/>
              </w:rPr>
              <w:t>)</w:t>
            </w:r>
          </w:p>
          <w:p w14:paraId="75C13708"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Ufanya biashara</w:t>
            </w:r>
          </w:p>
          <w:p w14:paraId="371CD607" w14:textId="77777777" w:rsidR="00CD1956" w:rsidRPr="00847896" w:rsidRDefault="00CD1956" w:rsidP="00D3358D">
            <w:pPr>
              <w:numPr>
                <w:ilvl w:val="0"/>
                <w:numId w:val="42"/>
              </w:numPr>
              <w:suppressAutoHyphens/>
              <w:autoSpaceDN w:val="0"/>
              <w:contextualSpacing/>
              <w:textAlignment w:val="baseline"/>
              <w:rPr>
                <w:rFonts w:ascii="Calibri" w:hAnsi="Calibri"/>
                <w:lang w:val="sw-KE"/>
              </w:rPr>
            </w:pPr>
            <w:r w:rsidRPr="00847896">
              <w:rPr>
                <w:rFonts w:ascii="Calibri" w:hAnsi="Calibri"/>
                <w:lang w:val="sw-KE"/>
              </w:rPr>
              <w:t>Biashara Nyingine Ndogo ndogo</w:t>
            </w:r>
          </w:p>
          <w:p w14:paraId="640AFD03" w14:textId="77777777" w:rsidR="00D3358D" w:rsidRPr="00847896" w:rsidRDefault="00D3358D" w:rsidP="00D3358D">
            <w:pPr>
              <w:numPr>
                <w:ilvl w:val="0"/>
                <w:numId w:val="42"/>
              </w:numPr>
              <w:spacing w:after="160" w:line="259" w:lineRule="auto"/>
              <w:contextualSpacing/>
              <w:rPr>
                <w:rFonts w:ascii="Calibri" w:eastAsia="Calibri" w:hAnsi="Calibri" w:cs="Arial"/>
                <w:lang w:val="sw-KE" w:bidi="fr-FR"/>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_________________________</w:t>
            </w:r>
          </w:p>
          <w:p w14:paraId="2D5FE267" w14:textId="1EEEAFB0" w:rsidR="009B76C8" w:rsidRPr="00847896" w:rsidRDefault="009B76C8" w:rsidP="00D3358D">
            <w:pPr>
              <w:numPr>
                <w:ilvl w:val="0"/>
                <w:numId w:val="42"/>
              </w:numPr>
              <w:suppressAutoHyphens/>
              <w:autoSpaceDN w:val="0"/>
              <w:contextualSpacing/>
              <w:textAlignment w:val="baseline"/>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CD1956" w:rsidRPr="00847896" w14:paraId="19174C87" w14:textId="77777777" w:rsidTr="00270A30">
        <w:trPr>
          <w:cantSplit/>
        </w:trPr>
        <w:tc>
          <w:tcPr>
            <w:tcW w:w="3690" w:type="dxa"/>
          </w:tcPr>
          <w:p w14:paraId="6AEAE6BE" w14:textId="3B0C0A46" w:rsidR="00CD1956" w:rsidRPr="00847896" w:rsidRDefault="00CD1956" w:rsidP="004541CC">
            <w:pPr>
              <w:pStyle w:val="ListParagraph"/>
              <w:numPr>
                <w:ilvl w:val="0"/>
                <w:numId w:val="55"/>
              </w:numPr>
              <w:spacing w:line="240" w:lineRule="auto"/>
              <w:rPr>
                <w:lang w:val="sw-KE"/>
              </w:rPr>
            </w:pPr>
            <w:r w:rsidRPr="00847896">
              <w:rPr>
                <w:iCs/>
                <w:lang w:val="sw-KE"/>
              </w:rPr>
              <w:t xml:space="preserve">Lugha </w:t>
            </w:r>
            <w:r w:rsidRPr="00847896">
              <w:rPr>
                <w:rFonts w:eastAsia="Times New Roman" w:cs="Calibri"/>
                <w:lang w:val="sw-KE"/>
              </w:rPr>
              <w:t>ambayo una zungumza kwa kawaida</w:t>
            </w:r>
            <w:r w:rsidRPr="00847896">
              <w:rPr>
                <w:lang w:val="sw-KE"/>
              </w:rPr>
              <w:t xml:space="preserve"> ni gani</w:t>
            </w:r>
            <w:r w:rsidRPr="00847896">
              <w:rPr>
                <w:rFonts w:eastAsia="Times New Roman" w:cs="Calibri"/>
                <w:lang w:val="sw-KE"/>
              </w:rPr>
              <w:t>?</w:t>
            </w:r>
          </w:p>
        </w:tc>
        <w:tc>
          <w:tcPr>
            <w:tcW w:w="6390" w:type="dxa"/>
            <w:vAlign w:val="center"/>
          </w:tcPr>
          <w:p w14:paraId="693949A7" w14:textId="77777777" w:rsidR="00CD1956" w:rsidRPr="00847896" w:rsidRDefault="00CD1956" w:rsidP="004541CC">
            <w:pPr>
              <w:pStyle w:val="ListParagraph"/>
              <w:numPr>
                <w:ilvl w:val="0"/>
                <w:numId w:val="43"/>
              </w:numPr>
              <w:spacing w:line="240" w:lineRule="auto"/>
              <w:rPr>
                <w:lang w:val="sw-KE"/>
              </w:rPr>
            </w:pPr>
            <w:r w:rsidRPr="00847896">
              <w:rPr>
                <w:lang w:val="sw-KE"/>
              </w:rPr>
              <w:t>Kifaransa</w:t>
            </w:r>
          </w:p>
          <w:p w14:paraId="55CB6B0D" w14:textId="77777777" w:rsidR="00CD1956" w:rsidRPr="00847896" w:rsidRDefault="00CD1956" w:rsidP="004541CC">
            <w:pPr>
              <w:pStyle w:val="ListParagraph"/>
              <w:numPr>
                <w:ilvl w:val="0"/>
                <w:numId w:val="43"/>
              </w:numPr>
              <w:spacing w:line="240" w:lineRule="auto"/>
              <w:rPr>
                <w:lang w:val="sw-KE"/>
              </w:rPr>
            </w:pPr>
            <w:r w:rsidRPr="00847896">
              <w:rPr>
                <w:lang w:val="sw-KE"/>
              </w:rPr>
              <w:t>Lingala</w:t>
            </w:r>
          </w:p>
          <w:p w14:paraId="77D6B453" w14:textId="77777777" w:rsidR="00CD1956" w:rsidRPr="00847896" w:rsidRDefault="00CD1956" w:rsidP="004541CC">
            <w:pPr>
              <w:pStyle w:val="ListParagraph"/>
              <w:numPr>
                <w:ilvl w:val="0"/>
                <w:numId w:val="43"/>
              </w:numPr>
              <w:spacing w:line="240" w:lineRule="auto"/>
              <w:rPr>
                <w:lang w:val="sw-KE"/>
              </w:rPr>
            </w:pPr>
            <w:r w:rsidRPr="00847896">
              <w:rPr>
                <w:lang w:val="sw-KE"/>
              </w:rPr>
              <w:t>Kiswahili</w:t>
            </w:r>
          </w:p>
          <w:p w14:paraId="02D0D5DB" w14:textId="77777777" w:rsidR="00CD1956" w:rsidRPr="00847896" w:rsidRDefault="00CD1956" w:rsidP="004541CC">
            <w:pPr>
              <w:pStyle w:val="ListParagraph"/>
              <w:numPr>
                <w:ilvl w:val="0"/>
                <w:numId w:val="43"/>
              </w:numPr>
              <w:spacing w:line="240" w:lineRule="auto"/>
              <w:rPr>
                <w:lang w:val="sw-KE"/>
              </w:rPr>
            </w:pPr>
            <w:r w:rsidRPr="00847896">
              <w:rPr>
                <w:lang w:val="sw-KE"/>
              </w:rPr>
              <w:t>Kinande</w:t>
            </w:r>
          </w:p>
          <w:p w14:paraId="20A8F639" w14:textId="2F811EDF" w:rsidR="00CD1956" w:rsidRPr="00847896" w:rsidRDefault="00CD1956" w:rsidP="004541CC">
            <w:pPr>
              <w:pStyle w:val="ListParagraph"/>
              <w:numPr>
                <w:ilvl w:val="0"/>
                <w:numId w:val="43"/>
              </w:numPr>
              <w:spacing w:line="240" w:lineRule="auto"/>
              <w:rPr>
                <w:lang w:val="sw-KE"/>
              </w:rPr>
            </w:pPr>
            <w:r w:rsidRPr="00847896">
              <w:rPr>
                <w:lang w:val="sw-KE"/>
              </w:rPr>
              <w:t>Nyingine</w:t>
            </w:r>
            <w:r w:rsidR="007E652A" w:rsidRPr="00847896">
              <w:rPr>
                <w:lang w:val="sw-KE"/>
              </w:rPr>
              <w:t xml:space="preserve"> (</w:t>
            </w:r>
            <w:r w:rsidR="007E652A" w:rsidRPr="00847896">
              <w:rPr>
                <w:i/>
                <w:iCs/>
                <w:lang w:val="sw-KE"/>
              </w:rPr>
              <w:t>taja)</w:t>
            </w:r>
            <w:r w:rsidRPr="00847896">
              <w:rPr>
                <w:lang w:val="sw-KE"/>
              </w:rPr>
              <w:t>:________________________</w:t>
            </w:r>
          </w:p>
          <w:p w14:paraId="63862CD2" w14:textId="7F5AA011" w:rsidR="00CD1956" w:rsidRPr="00847896" w:rsidRDefault="00660DB1" w:rsidP="004541CC">
            <w:pPr>
              <w:numPr>
                <w:ilvl w:val="0"/>
                <w:numId w:val="43"/>
              </w:numPr>
              <w:suppressAutoHyphens/>
              <w:autoSpaceDN w:val="0"/>
              <w:contextualSpacing/>
              <w:textAlignment w:val="baseline"/>
              <w:rPr>
                <w:rFonts w:ascii="Calibri" w:hAnsi="Calibri"/>
                <w:lang w:val="sw-KE"/>
              </w:rPr>
            </w:pPr>
            <w:r w:rsidRPr="00847896">
              <w:rPr>
                <w:lang w:val="sw-KE"/>
              </w:rPr>
              <w:t>Ku kataa ku jibu (</w:t>
            </w:r>
            <w:r w:rsidRPr="00847896">
              <w:rPr>
                <w:i/>
                <w:iCs/>
                <w:lang w:val="sw-KE"/>
              </w:rPr>
              <w:t>usi some</w:t>
            </w:r>
            <w:r w:rsidRPr="00847896">
              <w:rPr>
                <w:lang w:val="sw-KE"/>
              </w:rPr>
              <w:t>)</w:t>
            </w:r>
          </w:p>
        </w:tc>
      </w:tr>
      <w:tr w:rsidR="00CD1956" w:rsidRPr="00847896" w14:paraId="6D22D4B4" w14:textId="77777777" w:rsidTr="00270A30">
        <w:trPr>
          <w:cantSplit/>
        </w:trPr>
        <w:tc>
          <w:tcPr>
            <w:tcW w:w="3690" w:type="dxa"/>
          </w:tcPr>
          <w:p w14:paraId="76AEE102" w14:textId="57F2F885" w:rsidR="00CD1956" w:rsidRPr="00847896" w:rsidRDefault="00CD1956" w:rsidP="004541CC">
            <w:pPr>
              <w:pStyle w:val="ListParagraph"/>
              <w:numPr>
                <w:ilvl w:val="0"/>
                <w:numId w:val="55"/>
              </w:numPr>
              <w:spacing w:line="240" w:lineRule="auto"/>
              <w:rPr>
                <w:lang w:val="sw-KE"/>
              </w:rPr>
            </w:pPr>
            <w:r w:rsidRPr="00847896">
              <w:rPr>
                <w:lang w:val="sw-KE"/>
              </w:rPr>
              <w:t xml:space="preserve">Lugha </w:t>
            </w:r>
            <w:r w:rsidRPr="00847896">
              <w:rPr>
                <w:rFonts w:eastAsia="Times New Roman" w:cs="Calibri"/>
                <w:lang w:val="sw-KE" w:bidi="fr-FR"/>
              </w:rPr>
              <w:t xml:space="preserve">ya kabila </w:t>
            </w:r>
            <w:r w:rsidRPr="00847896">
              <w:rPr>
                <w:lang w:val="sw-KE"/>
              </w:rPr>
              <w:t xml:space="preserve">yako </w:t>
            </w:r>
            <w:r w:rsidRPr="00847896">
              <w:rPr>
                <w:rFonts w:eastAsia="Times New Roman" w:cs="Calibri"/>
                <w:lang w:val="sw-KE" w:bidi="fr-FR"/>
              </w:rPr>
              <w:t>ni gani </w:t>
            </w:r>
            <w:r w:rsidRPr="00847896">
              <w:rPr>
                <w:lang w:val="sw-KE"/>
              </w:rPr>
              <w:t>?</w:t>
            </w:r>
          </w:p>
        </w:tc>
        <w:tc>
          <w:tcPr>
            <w:tcW w:w="6390" w:type="dxa"/>
          </w:tcPr>
          <w:p w14:paraId="2DFAFA6C" w14:textId="77777777" w:rsidR="00CD1956" w:rsidRPr="00847896" w:rsidRDefault="00CD1956" w:rsidP="004541CC">
            <w:pPr>
              <w:numPr>
                <w:ilvl w:val="0"/>
                <w:numId w:val="44"/>
              </w:numPr>
              <w:ind w:left="337"/>
              <w:contextualSpacing/>
              <w:rPr>
                <w:rFonts w:ascii="Calibri" w:hAnsi="Calibri"/>
                <w:lang w:val="sw-KE"/>
              </w:rPr>
            </w:pPr>
            <w:r w:rsidRPr="00847896">
              <w:rPr>
                <w:rFonts w:ascii="Calibri" w:hAnsi="Calibri"/>
                <w:lang w:val="sw-KE"/>
              </w:rPr>
              <w:t>[Luga 1]</w:t>
            </w:r>
          </w:p>
          <w:p w14:paraId="1065BBE8" w14:textId="77777777" w:rsidR="00CD1956" w:rsidRPr="00847896" w:rsidRDefault="00CD1956" w:rsidP="004541CC">
            <w:pPr>
              <w:numPr>
                <w:ilvl w:val="0"/>
                <w:numId w:val="44"/>
              </w:numPr>
              <w:ind w:left="337"/>
              <w:contextualSpacing/>
              <w:rPr>
                <w:rFonts w:ascii="Calibri" w:hAnsi="Calibri"/>
                <w:lang w:val="sw-KE"/>
              </w:rPr>
            </w:pPr>
            <w:r w:rsidRPr="00847896">
              <w:rPr>
                <w:rFonts w:ascii="Calibri" w:hAnsi="Calibri"/>
                <w:lang w:val="sw-KE"/>
              </w:rPr>
              <w:t>[Luga 2]</w:t>
            </w:r>
          </w:p>
          <w:p w14:paraId="29E66F60" w14:textId="77777777" w:rsidR="00CD1956" w:rsidRPr="00847896" w:rsidRDefault="00CD1956" w:rsidP="004541CC">
            <w:pPr>
              <w:numPr>
                <w:ilvl w:val="0"/>
                <w:numId w:val="44"/>
              </w:numPr>
              <w:ind w:left="337"/>
              <w:contextualSpacing/>
              <w:rPr>
                <w:rFonts w:ascii="Calibri" w:hAnsi="Calibri"/>
                <w:lang w:val="sw-KE"/>
              </w:rPr>
            </w:pPr>
            <w:r w:rsidRPr="00847896">
              <w:rPr>
                <w:rFonts w:ascii="Calibri" w:hAnsi="Calibri"/>
                <w:lang w:val="sw-KE"/>
              </w:rPr>
              <w:t>[Luga 3]</w:t>
            </w:r>
          </w:p>
          <w:p w14:paraId="224C8772" w14:textId="1F1E2D8D" w:rsidR="00CD1956" w:rsidRPr="00847896" w:rsidRDefault="00CD1956" w:rsidP="004541CC">
            <w:pPr>
              <w:numPr>
                <w:ilvl w:val="0"/>
                <w:numId w:val="44"/>
              </w:numPr>
              <w:ind w:left="337"/>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w:t>
            </w:r>
            <w:r w:rsidR="000C1C04" w:rsidRPr="00847896">
              <w:rPr>
                <w:rFonts w:ascii="Calibri" w:hAnsi="Calibri"/>
                <w:lang w:val="sw-KE"/>
              </w:rPr>
              <w:t>:________________________</w:t>
            </w:r>
          </w:p>
          <w:p w14:paraId="084B8348" w14:textId="74904DB4" w:rsidR="000C1C04" w:rsidRPr="00847896" w:rsidRDefault="000C1C04" w:rsidP="004541CC">
            <w:pPr>
              <w:numPr>
                <w:ilvl w:val="0"/>
                <w:numId w:val="44"/>
              </w:numPr>
              <w:ind w:left="337"/>
              <w:contextualSpacing/>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CD1956" w:rsidRPr="00847896" w14:paraId="5925A93D" w14:textId="77777777" w:rsidTr="00270A30">
        <w:trPr>
          <w:cantSplit/>
        </w:trPr>
        <w:tc>
          <w:tcPr>
            <w:tcW w:w="3690" w:type="dxa"/>
          </w:tcPr>
          <w:p w14:paraId="7AEB9CFE" w14:textId="77777777" w:rsidR="00CD1956" w:rsidRPr="00847896" w:rsidRDefault="00CD1956" w:rsidP="004541CC">
            <w:pPr>
              <w:pStyle w:val="ListParagraph"/>
              <w:numPr>
                <w:ilvl w:val="0"/>
                <w:numId w:val="55"/>
              </w:numPr>
              <w:spacing w:line="240" w:lineRule="auto"/>
              <w:rPr>
                <w:lang w:val="sw-KE"/>
              </w:rPr>
            </w:pPr>
            <w:r w:rsidRPr="00847896">
              <w:rPr>
                <w:iCs/>
                <w:lang w:val="sw-KE"/>
              </w:rPr>
              <w:t>Je!</w:t>
            </w:r>
            <w:r w:rsidRPr="00847896">
              <w:rPr>
                <w:lang w:val="sw-KE"/>
              </w:rPr>
              <w:t xml:space="preserve"> Unapendelea kupokea habari za afya katika luga gani kati ya hizi?</w:t>
            </w:r>
          </w:p>
        </w:tc>
        <w:tc>
          <w:tcPr>
            <w:tcW w:w="6390" w:type="dxa"/>
            <w:vAlign w:val="center"/>
          </w:tcPr>
          <w:p w14:paraId="3BF2C2C5" w14:textId="77777777" w:rsidR="00CD1956" w:rsidRPr="00847896" w:rsidRDefault="00CD1956" w:rsidP="004541CC">
            <w:pPr>
              <w:numPr>
                <w:ilvl w:val="0"/>
                <w:numId w:val="45"/>
              </w:numPr>
              <w:ind w:left="337"/>
              <w:contextualSpacing/>
              <w:rPr>
                <w:rFonts w:ascii="Calibri" w:hAnsi="Calibri"/>
                <w:lang w:val="sw-KE"/>
              </w:rPr>
            </w:pPr>
            <w:r w:rsidRPr="00847896">
              <w:rPr>
                <w:rFonts w:ascii="Calibri" w:hAnsi="Calibri"/>
                <w:lang w:val="sw-KE"/>
              </w:rPr>
              <w:t>[Luga 1]</w:t>
            </w:r>
          </w:p>
          <w:p w14:paraId="6B26DB34" w14:textId="77777777" w:rsidR="00CD1956" w:rsidRPr="00847896" w:rsidRDefault="00CD1956" w:rsidP="004541CC">
            <w:pPr>
              <w:numPr>
                <w:ilvl w:val="0"/>
                <w:numId w:val="45"/>
              </w:numPr>
              <w:ind w:left="337"/>
              <w:contextualSpacing/>
              <w:rPr>
                <w:rFonts w:ascii="Calibri" w:hAnsi="Calibri"/>
                <w:lang w:val="sw-KE"/>
              </w:rPr>
            </w:pPr>
            <w:r w:rsidRPr="00847896">
              <w:rPr>
                <w:rFonts w:ascii="Calibri" w:hAnsi="Calibri"/>
                <w:lang w:val="sw-KE"/>
              </w:rPr>
              <w:t>[Luga 2]</w:t>
            </w:r>
          </w:p>
          <w:p w14:paraId="4CB43959" w14:textId="77777777" w:rsidR="00CD1956" w:rsidRPr="00847896" w:rsidRDefault="00CD1956" w:rsidP="004541CC">
            <w:pPr>
              <w:numPr>
                <w:ilvl w:val="0"/>
                <w:numId w:val="45"/>
              </w:numPr>
              <w:ind w:left="337"/>
              <w:contextualSpacing/>
              <w:rPr>
                <w:rFonts w:ascii="Calibri" w:hAnsi="Calibri"/>
                <w:lang w:val="sw-KE"/>
              </w:rPr>
            </w:pPr>
            <w:r w:rsidRPr="00847896">
              <w:rPr>
                <w:rFonts w:ascii="Calibri" w:hAnsi="Calibri"/>
                <w:lang w:val="sw-KE"/>
              </w:rPr>
              <w:t>[Luga 3]</w:t>
            </w:r>
          </w:p>
          <w:p w14:paraId="08DAE517" w14:textId="4383C78B" w:rsidR="00CD1956" w:rsidRPr="00847896" w:rsidRDefault="00CD1956" w:rsidP="004541CC">
            <w:pPr>
              <w:numPr>
                <w:ilvl w:val="0"/>
                <w:numId w:val="45"/>
              </w:numPr>
              <w:ind w:left="337"/>
              <w:contextualSpacing/>
              <w:rPr>
                <w:rFonts w:ascii="Calibri" w:hAnsi="Calibri"/>
                <w:lang w:val="sw-KE"/>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w:t>
            </w:r>
            <w:r w:rsidR="000C1C04" w:rsidRPr="00847896">
              <w:rPr>
                <w:rFonts w:ascii="Calibri" w:hAnsi="Calibri"/>
                <w:lang w:val="sw-KE"/>
              </w:rPr>
              <w:t>:_________________________</w:t>
            </w:r>
          </w:p>
          <w:p w14:paraId="3908F50E" w14:textId="50934B4B" w:rsidR="000C1C04" w:rsidRPr="00847896" w:rsidRDefault="000C1C04" w:rsidP="004541CC">
            <w:pPr>
              <w:numPr>
                <w:ilvl w:val="0"/>
                <w:numId w:val="45"/>
              </w:numPr>
              <w:ind w:left="337"/>
              <w:contextualSpacing/>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CD1956" w:rsidRPr="00847896" w14:paraId="7182664A" w14:textId="77777777" w:rsidTr="00270A30">
        <w:trPr>
          <w:cantSplit/>
        </w:trPr>
        <w:tc>
          <w:tcPr>
            <w:tcW w:w="3690" w:type="dxa"/>
          </w:tcPr>
          <w:p w14:paraId="1D7E75D9" w14:textId="77777777" w:rsidR="00CD1956" w:rsidRPr="00847896" w:rsidRDefault="00CD1956" w:rsidP="004541CC">
            <w:pPr>
              <w:pStyle w:val="ListParagraph"/>
              <w:numPr>
                <w:ilvl w:val="0"/>
                <w:numId w:val="55"/>
              </w:numPr>
              <w:spacing w:line="240" w:lineRule="auto"/>
              <w:rPr>
                <w:rFonts w:eastAsia="Times New Roman" w:cs="Calibri"/>
                <w:lang w:val="sw-KE" w:bidi="fr-FR"/>
              </w:rPr>
            </w:pPr>
            <w:r w:rsidRPr="00847896">
              <w:rPr>
                <w:rFonts w:eastAsia="Times New Roman" w:cs="Calibri"/>
                <w:lang w:val="sw-KE" w:bidi="fr-FR"/>
              </w:rPr>
              <w:t xml:space="preserve">Dini yako ni gani? </w:t>
            </w:r>
          </w:p>
        </w:tc>
        <w:tc>
          <w:tcPr>
            <w:tcW w:w="6390" w:type="dxa"/>
          </w:tcPr>
          <w:p w14:paraId="176132AD" w14:textId="77777777" w:rsidR="002B3F19" w:rsidRPr="00847896" w:rsidRDefault="00CD1956" w:rsidP="002B3F19">
            <w:pPr>
              <w:numPr>
                <w:ilvl w:val="0"/>
                <w:numId w:val="46"/>
              </w:numPr>
              <w:suppressAutoHyphens/>
              <w:autoSpaceDN w:val="0"/>
              <w:textAlignment w:val="baseline"/>
              <w:rPr>
                <w:rFonts w:ascii="Calibri" w:eastAsia="Calibri" w:hAnsi="Calibri" w:cs="Arial"/>
                <w:lang w:val="sw-KE"/>
              </w:rPr>
            </w:pPr>
            <w:r w:rsidRPr="00847896">
              <w:rPr>
                <w:rFonts w:ascii="Calibri" w:eastAsia="Calibri" w:hAnsi="Calibri" w:cs="Arial"/>
                <w:lang w:val="sw-KE"/>
              </w:rPr>
              <w:t>Mprotestanti</w:t>
            </w:r>
          </w:p>
          <w:p w14:paraId="62F8C086" w14:textId="77777777" w:rsidR="002B3F19" w:rsidRPr="00847896" w:rsidRDefault="00CD1956" w:rsidP="002B3F19">
            <w:pPr>
              <w:numPr>
                <w:ilvl w:val="0"/>
                <w:numId w:val="46"/>
              </w:numPr>
              <w:suppressAutoHyphens/>
              <w:autoSpaceDN w:val="0"/>
              <w:textAlignment w:val="baseline"/>
              <w:rPr>
                <w:rFonts w:ascii="Calibri" w:eastAsia="Calibri" w:hAnsi="Calibri" w:cs="Arial"/>
                <w:lang w:val="sw-KE"/>
              </w:rPr>
            </w:pPr>
            <w:r w:rsidRPr="00847896">
              <w:rPr>
                <w:rFonts w:ascii="Calibri" w:eastAsia="Calibri" w:hAnsi="Calibri" w:cs="Arial"/>
                <w:lang w:val="sw-KE"/>
              </w:rPr>
              <w:t>Mkatoliki</w:t>
            </w:r>
          </w:p>
          <w:p w14:paraId="319E4B06" w14:textId="09CB9AA7" w:rsidR="002B3F19" w:rsidRPr="00847896" w:rsidRDefault="00CD1956" w:rsidP="002B3F19">
            <w:pPr>
              <w:numPr>
                <w:ilvl w:val="0"/>
                <w:numId w:val="46"/>
              </w:numPr>
              <w:suppressAutoHyphens/>
              <w:autoSpaceDN w:val="0"/>
              <w:textAlignment w:val="baseline"/>
              <w:rPr>
                <w:rFonts w:ascii="Calibri" w:eastAsia="Calibri" w:hAnsi="Calibri" w:cs="Arial"/>
                <w:lang w:val="sw-KE"/>
              </w:rPr>
            </w:pPr>
            <w:r w:rsidRPr="00847896">
              <w:rPr>
                <w:rFonts w:ascii="Calibri" w:eastAsia="Calibri" w:hAnsi="Calibri" w:cs="Arial"/>
                <w:lang w:val="sw-KE"/>
              </w:rPr>
              <w:t>Kanisa la Uamsho</w:t>
            </w:r>
          </w:p>
          <w:p w14:paraId="15B6E3A3" w14:textId="77777777" w:rsidR="002B3F19" w:rsidRPr="00847896" w:rsidRDefault="00CD1956" w:rsidP="002B3F19">
            <w:pPr>
              <w:numPr>
                <w:ilvl w:val="0"/>
                <w:numId w:val="46"/>
              </w:numPr>
              <w:suppressAutoHyphens/>
              <w:autoSpaceDN w:val="0"/>
              <w:textAlignment w:val="baseline"/>
              <w:rPr>
                <w:rFonts w:ascii="Calibri" w:eastAsia="Calibri" w:hAnsi="Calibri" w:cs="Arial"/>
                <w:lang w:val="sw-KE"/>
              </w:rPr>
            </w:pPr>
            <w:r w:rsidRPr="00847896">
              <w:rPr>
                <w:rFonts w:ascii="Calibri" w:eastAsia="Calibri" w:hAnsi="Calibri" w:cs="Arial"/>
                <w:lang w:val="sw-KE"/>
              </w:rPr>
              <w:t>Mwislamu</w:t>
            </w:r>
          </w:p>
          <w:p w14:paraId="127E0F0A" w14:textId="431B9F31" w:rsidR="002B3F19" w:rsidRPr="00847896" w:rsidRDefault="00CD1956" w:rsidP="002B3F19">
            <w:pPr>
              <w:numPr>
                <w:ilvl w:val="0"/>
                <w:numId w:val="46"/>
              </w:numPr>
              <w:suppressAutoHyphens/>
              <w:autoSpaceDN w:val="0"/>
              <w:textAlignment w:val="baseline"/>
              <w:rPr>
                <w:rFonts w:ascii="Calibri" w:eastAsia="Calibri" w:hAnsi="Calibri" w:cs="Arial"/>
                <w:lang w:val="sw-KE"/>
              </w:rPr>
            </w:pPr>
            <w:r w:rsidRPr="00847896">
              <w:rPr>
                <w:rFonts w:ascii="Calibri" w:eastAsia="Calibri" w:hAnsi="Calibri" w:cs="Arial"/>
                <w:lang w:val="sw-KE"/>
              </w:rPr>
              <w:t>Wakimbanguists</w:t>
            </w:r>
          </w:p>
          <w:p w14:paraId="26A62ED6" w14:textId="03D4B706" w:rsidR="002B3F19" w:rsidRPr="00847896" w:rsidRDefault="00CD1956" w:rsidP="002B3F19">
            <w:pPr>
              <w:numPr>
                <w:ilvl w:val="0"/>
                <w:numId w:val="46"/>
              </w:numPr>
              <w:suppressAutoHyphens/>
              <w:autoSpaceDN w:val="0"/>
              <w:textAlignment w:val="baseline"/>
              <w:rPr>
                <w:rFonts w:ascii="Calibri" w:eastAsia="Calibri" w:hAnsi="Calibri" w:cs="Arial"/>
                <w:lang w:val="sw-KE"/>
              </w:rPr>
            </w:pPr>
            <w:r w:rsidRPr="00847896">
              <w:rPr>
                <w:rFonts w:ascii="Calibri" w:eastAsia="Calibri" w:hAnsi="Calibri" w:cs="Arial"/>
                <w:lang w:val="sw-KE"/>
              </w:rPr>
              <w:t>Musiamini</w:t>
            </w:r>
          </w:p>
          <w:p w14:paraId="3ED4B011" w14:textId="41604E3C" w:rsidR="002B3F19" w:rsidRPr="00847896" w:rsidRDefault="002B3F19" w:rsidP="002B3F19">
            <w:pPr>
              <w:numPr>
                <w:ilvl w:val="0"/>
                <w:numId w:val="46"/>
              </w:numPr>
              <w:contextualSpacing/>
              <w:rPr>
                <w:rFonts w:ascii="Calibri" w:eastAsia="Calibri" w:hAnsi="Calibri" w:cs="Arial"/>
                <w:lang w:val="sw-KE" w:bidi="fr-FR"/>
              </w:rPr>
            </w:pPr>
            <w:r w:rsidRPr="00847896">
              <w:rPr>
                <w:rFonts w:ascii="Calibri" w:hAnsi="Calibri"/>
                <w:lang w:val="sw-KE"/>
              </w:rPr>
              <w:t>Nyingine (</w:t>
            </w:r>
            <w:r w:rsidRPr="00847896">
              <w:rPr>
                <w:rFonts w:ascii="Calibri" w:hAnsi="Calibri"/>
                <w:i/>
                <w:iCs/>
                <w:lang w:val="sw-KE"/>
              </w:rPr>
              <w:t>taja</w:t>
            </w:r>
            <w:r w:rsidRPr="00847896">
              <w:rPr>
                <w:rFonts w:ascii="Calibri" w:hAnsi="Calibri"/>
                <w:lang w:val="sw-KE"/>
              </w:rPr>
              <w:t>):_________________________</w:t>
            </w:r>
          </w:p>
          <w:p w14:paraId="2F77C356" w14:textId="7F5018CF" w:rsidR="002B3F19" w:rsidRPr="00847896" w:rsidRDefault="002B3F19" w:rsidP="002B3F19">
            <w:pPr>
              <w:numPr>
                <w:ilvl w:val="0"/>
                <w:numId w:val="46"/>
              </w:numPr>
              <w:spacing w:after="160" w:line="259" w:lineRule="auto"/>
              <w:contextualSpacing/>
              <w:rPr>
                <w:rFonts w:ascii="Calibri" w:hAnsi="Calibri"/>
                <w:lang w:val="sw-KE"/>
              </w:rPr>
            </w:pPr>
            <w:r w:rsidRPr="00847896">
              <w:rPr>
                <w:rFonts w:ascii="Calibri" w:eastAsia="Calibri" w:hAnsi="Calibri" w:cs="Arial"/>
                <w:lang w:val="sw-KE"/>
              </w:rPr>
              <w:t xml:space="preserve">Ku kataa ku jibu </w:t>
            </w:r>
            <w:r w:rsidRPr="00847896">
              <w:rPr>
                <w:rFonts w:ascii="Calibri" w:eastAsia="Calibri" w:hAnsi="Calibri" w:cs="Arial"/>
                <w:i/>
                <w:iCs/>
                <w:lang w:val="sw-KE"/>
              </w:rPr>
              <w:t>(usi some)</w:t>
            </w:r>
          </w:p>
        </w:tc>
      </w:tr>
      <w:tr w:rsidR="00875AEC" w:rsidRPr="00203E0B" w14:paraId="1027E703" w14:textId="77777777" w:rsidTr="0039205F">
        <w:trPr>
          <w:cantSplit/>
        </w:trPr>
        <w:tc>
          <w:tcPr>
            <w:tcW w:w="10080" w:type="dxa"/>
            <w:gridSpan w:val="2"/>
          </w:tcPr>
          <w:p w14:paraId="7EB2104A" w14:textId="1F34DF09" w:rsidR="00875AEC" w:rsidRPr="00203E0B" w:rsidRDefault="00B70564" w:rsidP="00875AEC">
            <w:pPr>
              <w:suppressAutoHyphens/>
              <w:autoSpaceDN w:val="0"/>
              <w:textAlignment w:val="baseline"/>
              <w:rPr>
                <w:rFonts w:ascii="Calibri" w:eastAsia="Calibri" w:hAnsi="Calibri" w:cs="Arial"/>
                <w:lang w:val="sw-KE"/>
              </w:rPr>
            </w:pPr>
            <w:r w:rsidRPr="00847896">
              <w:rPr>
                <w:b/>
                <w:bCs/>
                <w:i/>
                <w:iCs/>
                <w:caps/>
                <w:lang w:val="sw-KE"/>
              </w:rPr>
              <w:t>Soma maneno ya fwatayo kwa mushiriki</w:t>
            </w:r>
            <w:r w:rsidR="00875AEC" w:rsidRPr="00847896">
              <w:rPr>
                <w:b/>
                <w:i/>
                <w:iCs/>
                <w:caps/>
                <w:lang w:val="sw-KE"/>
              </w:rPr>
              <w:t>:</w:t>
            </w:r>
            <w:r w:rsidR="00875AEC" w:rsidRPr="00847896">
              <w:rPr>
                <w:lang w:val="sw-KE"/>
              </w:rPr>
              <w:t xml:space="preserve"> Asante, hatua hii inakuwa mwisho wa utafiti wetu. Je! Una maswali yoyote kwetu kabla tuondoka?</w:t>
            </w:r>
          </w:p>
        </w:tc>
      </w:tr>
    </w:tbl>
    <w:p w14:paraId="685ACF48" w14:textId="4205B9E5" w:rsidR="00175AFC" w:rsidRPr="00721841" w:rsidRDefault="00175AFC" w:rsidP="00175AFC">
      <w:pPr>
        <w:pStyle w:val="Header"/>
        <w:tabs>
          <w:tab w:val="clear" w:pos="4680"/>
          <w:tab w:val="clear" w:pos="9360"/>
        </w:tabs>
        <w:rPr>
          <w:b/>
          <w:bCs/>
          <w:caps/>
          <w:color w:val="FFFFFF" w:themeColor="background1"/>
          <w:lang w:val="fr-FR"/>
        </w:rPr>
      </w:pPr>
    </w:p>
    <w:p w14:paraId="15F51506" w14:textId="77777777" w:rsidR="00175AFC" w:rsidRDefault="00175AFC" w:rsidP="00175AFC">
      <w:pPr>
        <w:spacing w:after="0"/>
        <w:jc w:val="center"/>
        <w:rPr>
          <w:lang w:val="fr-FR"/>
        </w:rPr>
      </w:pPr>
      <w:r>
        <w:rPr>
          <w:lang w:val="fr-FR"/>
        </w:rPr>
        <w:lastRenderedPageBreak/>
        <w:t xml:space="preserve">Ce matériel a été produit grâce à un accord de coopération (n° 1 NU2HGH000047-01-00) entre les US Centers for </w:t>
      </w:r>
      <w:proofErr w:type="spellStart"/>
      <w:r>
        <w:rPr>
          <w:lang w:val="fr-FR"/>
        </w:rPr>
        <w:t>Disease</w:t>
      </w:r>
      <w:proofErr w:type="spellEnd"/>
      <w:r>
        <w:rPr>
          <w:lang w:val="fr-FR"/>
        </w:rPr>
        <w:t xml:space="preserve"> Control and Prevention (US CDC) et RTI International, 2022. Il est offert gratuitement pour être utilisé dans le cadre d'analyses et de recherches communautaires. Veuillez créditer les US CDC et RTI International. Pour plus d'informations, contactez GEarle-Richardson@cdc.gov.</w:t>
      </w:r>
    </w:p>
    <w:p w14:paraId="763442E5" w14:textId="77777777" w:rsidR="00175AFC" w:rsidRDefault="00175AFC" w:rsidP="00175AFC">
      <w:pPr>
        <w:jc w:val="center"/>
        <w:rPr>
          <w:lang w:val="fr-FR"/>
        </w:rPr>
      </w:pPr>
      <w:r>
        <w:rPr>
          <w:lang w:val="fr-FR"/>
        </w:rPr>
        <w:t>Le contenu et le format de ce questionnaire relèvent de la responsabilité des auteurs et ne représentent pas nécessairement la position officielle des CDC.</w:t>
      </w:r>
    </w:p>
    <w:p w14:paraId="4DF7427A" w14:textId="77777777" w:rsidR="00175AFC" w:rsidRDefault="00175AFC" w:rsidP="00175AFC">
      <w:pPr>
        <w:jc w:val="center"/>
        <w:rPr>
          <w:lang w:val="fr-FR"/>
        </w:rPr>
      </w:pPr>
      <w:r>
        <w:rPr>
          <w:noProof/>
        </w:rPr>
        <w:drawing>
          <wp:inline distT="0" distB="0" distL="0" distR="0" wp14:anchorId="21BE22C1" wp14:editId="16481730">
            <wp:extent cx="2152650" cy="1019175"/>
            <wp:effectExtent l="0" t="0" r="0" b="9525"/>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52650" cy="1019175"/>
                    </a:xfrm>
                    <a:prstGeom prst="rect">
                      <a:avLst/>
                    </a:prstGeom>
                    <a:noFill/>
                    <a:ln>
                      <a:noFill/>
                    </a:ln>
                  </pic:spPr>
                </pic:pic>
              </a:graphicData>
            </a:graphic>
          </wp:inline>
        </w:drawing>
      </w:r>
    </w:p>
    <w:p w14:paraId="4D7B7B64" w14:textId="77777777" w:rsidR="00A3369B" w:rsidRPr="00203E0B" w:rsidRDefault="00A3369B">
      <w:pPr>
        <w:rPr>
          <w:lang w:val="sw-KE"/>
        </w:rPr>
      </w:pPr>
    </w:p>
    <w:sectPr w:rsidR="00A3369B" w:rsidRPr="00203E0B" w:rsidSect="00DF5431">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76CD8" w14:textId="77777777" w:rsidR="008A634A" w:rsidRDefault="008A634A">
      <w:pPr>
        <w:spacing w:after="0" w:line="240" w:lineRule="auto"/>
      </w:pPr>
      <w:r>
        <w:separator/>
      </w:r>
    </w:p>
  </w:endnote>
  <w:endnote w:type="continuationSeparator" w:id="0">
    <w:p w14:paraId="28827A87" w14:textId="77777777" w:rsidR="008A634A" w:rsidRDefault="008A634A">
      <w:pPr>
        <w:spacing w:after="0" w:line="240" w:lineRule="auto"/>
      </w:pPr>
      <w:r>
        <w:continuationSeparator/>
      </w:r>
    </w:p>
  </w:endnote>
  <w:endnote w:type="continuationNotice" w:id="1">
    <w:p w14:paraId="02E07521" w14:textId="77777777" w:rsidR="008A634A" w:rsidRDefault="008A63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D3533" w14:textId="77777777" w:rsidR="003779EC" w:rsidRDefault="003779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C13E" w14:textId="52E26128" w:rsidR="009C0716" w:rsidRDefault="000A25CD" w:rsidP="00DF5431">
    <w:pPr>
      <w:pStyle w:val="Footer"/>
    </w:pPr>
    <w:sdt>
      <w:sdtPr>
        <w:id w:val="-825052187"/>
        <w:docPartObj>
          <w:docPartGallery w:val="Page Numbers (Bottom of Page)"/>
          <w:docPartUnique/>
        </w:docPartObj>
      </w:sdtPr>
      <w:sdtEndPr>
        <w:rPr>
          <w:noProof/>
        </w:rPr>
      </w:sdtEndPr>
      <w:sdtContent>
        <w:r w:rsidR="009C0716">
          <w:t xml:space="preserve">Date de version: </w:t>
        </w:r>
        <w:proofErr w:type="spellStart"/>
        <w:r w:rsidR="003779EC">
          <w:t>m</w:t>
        </w:r>
        <w:r w:rsidR="0039205F">
          <w:t>ai</w:t>
        </w:r>
        <w:proofErr w:type="spellEnd"/>
        <w:r w:rsidR="0039205F">
          <w:t xml:space="preserve"> 2022</w:t>
        </w:r>
        <w:r w:rsidR="009C0716">
          <w:tab/>
        </w:r>
        <w:r w:rsidR="009C0716">
          <w:tab/>
        </w:r>
        <w:r w:rsidR="009C0716">
          <w:fldChar w:fldCharType="begin"/>
        </w:r>
        <w:r w:rsidR="009C0716">
          <w:instrText xml:space="preserve"> PAGE   \* MERGEFORMAT </w:instrText>
        </w:r>
        <w:r w:rsidR="009C0716">
          <w:fldChar w:fldCharType="separate"/>
        </w:r>
        <w:r w:rsidR="000343A0">
          <w:rPr>
            <w:noProof/>
          </w:rPr>
          <w:t>16</w:t>
        </w:r>
        <w:r w:rsidR="009C0716">
          <w:rPr>
            <w:noProof/>
          </w:rPr>
          <w:fldChar w:fldCharType="end"/>
        </w:r>
      </w:sdtContent>
    </w:sdt>
    <w:r w:rsidR="009C071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895B2" w14:textId="57B20395" w:rsidR="00C927E4" w:rsidRDefault="009C0716" w:rsidP="00757039">
    <w:pPr>
      <w:pStyle w:val="Footer"/>
      <w:tabs>
        <w:tab w:val="clear" w:pos="4680"/>
        <w:tab w:val="clear" w:pos="9360"/>
      </w:tabs>
    </w:pPr>
    <w:r>
      <w:t xml:space="preserve">Date de version: </w:t>
    </w:r>
    <w:r w:rsidR="002C7F60">
      <w:t>M</w:t>
    </w:r>
    <w:r w:rsidR="00C927E4">
      <w:t>ai 2022</w:t>
    </w:r>
  </w:p>
  <w:p w14:paraId="4C797E70" w14:textId="5107F681" w:rsidR="009C0716" w:rsidRDefault="009C0716" w:rsidP="00757039">
    <w:pPr>
      <w:pStyle w:val="Footer"/>
      <w:tabs>
        <w:tab w:val="clear" w:pos="4680"/>
        <w:tab w:val="clear" w:pos="9360"/>
      </w:tabs>
      <w:rPr>
        <w:caps/>
        <w:noProof/>
        <w:color w:val="4472C4" w:themeColor="accent1"/>
      </w:rPr>
    </w:pPr>
    <w:r>
      <w:tab/>
    </w:r>
    <w:r>
      <w:tab/>
    </w:r>
    <w:r>
      <w:tab/>
    </w:r>
    <w:r>
      <w:tab/>
    </w:r>
    <w:r>
      <w:tab/>
    </w:r>
    <w:r>
      <w:tab/>
    </w:r>
    <w:r>
      <w:tab/>
    </w:r>
    <w:r>
      <w:tab/>
    </w:r>
    <w:r w:rsidRPr="00757039">
      <w:rPr>
        <w:caps/>
      </w:rPr>
      <w:fldChar w:fldCharType="begin"/>
    </w:r>
    <w:r w:rsidRPr="00757039">
      <w:rPr>
        <w:caps/>
      </w:rPr>
      <w:instrText xml:space="preserve"> PAGE   \* MERGEFORMAT </w:instrText>
    </w:r>
    <w:r w:rsidRPr="00757039">
      <w:rPr>
        <w:caps/>
      </w:rPr>
      <w:fldChar w:fldCharType="separate"/>
    </w:r>
    <w:r w:rsidR="000343A0">
      <w:rPr>
        <w:caps/>
        <w:noProof/>
      </w:rPr>
      <w:t>1</w:t>
    </w:r>
    <w:r w:rsidRPr="00757039">
      <w:rPr>
        <w:caps/>
        <w:noProof/>
      </w:rPr>
      <w:fldChar w:fldCharType="end"/>
    </w:r>
  </w:p>
  <w:p w14:paraId="72B991FB" w14:textId="20CA6A5B" w:rsidR="009C0716" w:rsidRDefault="009C0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8C641" w14:textId="77777777" w:rsidR="008A634A" w:rsidRDefault="008A634A">
      <w:pPr>
        <w:spacing w:after="0" w:line="240" w:lineRule="auto"/>
      </w:pPr>
      <w:r>
        <w:separator/>
      </w:r>
    </w:p>
  </w:footnote>
  <w:footnote w:type="continuationSeparator" w:id="0">
    <w:p w14:paraId="437511CD" w14:textId="77777777" w:rsidR="008A634A" w:rsidRDefault="008A634A">
      <w:pPr>
        <w:spacing w:after="0" w:line="240" w:lineRule="auto"/>
      </w:pPr>
      <w:r>
        <w:continuationSeparator/>
      </w:r>
    </w:p>
  </w:footnote>
  <w:footnote w:type="continuationNotice" w:id="1">
    <w:p w14:paraId="0635648C" w14:textId="77777777" w:rsidR="008A634A" w:rsidRDefault="008A63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F7C21" w14:textId="77777777" w:rsidR="003779EC" w:rsidRDefault="00377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FE737" w14:textId="424393F7" w:rsidR="009C0716" w:rsidRDefault="009C0716">
    <w:pPr>
      <w:pStyle w:val="Header"/>
    </w:pPr>
    <w:r>
      <w:rPr>
        <w:noProof/>
      </w:rPr>
      <mc:AlternateContent>
        <mc:Choice Requires="wps">
          <w:drawing>
            <wp:anchor distT="0" distB="0" distL="118745" distR="118745" simplePos="0" relativeHeight="251661312" behindDoc="1" locked="0" layoutInCell="1" allowOverlap="0" wp14:anchorId="35903EE0" wp14:editId="79C8F089">
              <wp:simplePos x="0" y="0"/>
              <wp:positionH relativeFrom="margin">
                <wp:posOffset>0</wp:posOffset>
              </wp:positionH>
              <wp:positionV relativeFrom="page">
                <wp:posOffset>452755</wp:posOffset>
              </wp:positionV>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lang w:val="fr-FR"/>
                            </w:rPr>
                            <w:alias w:val="Title"/>
                            <w:tag w:val=""/>
                            <w:id w:val="296418465"/>
                            <w:dataBinding w:prefixMappings="xmlns:ns0='http://purl.org/dc/elements/1.1/' xmlns:ns1='http://schemas.openxmlformats.org/package/2006/metadata/core-properties' " w:xpath="/ns1:coreProperties[1]/ns0:title[1]" w:storeItemID="{6C3C8BC8-F283-45AE-878A-BAB7291924A1}"/>
                            <w:text/>
                          </w:sdtPr>
                          <w:sdtEndPr/>
                          <w:sdtContent>
                            <w:p w14:paraId="0A4B1A70" w14:textId="0A6422C3" w:rsidR="009C0716" w:rsidRPr="00721841" w:rsidRDefault="009C0716" w:rsidP="00DF5431">
                              <w:pPr>
                                <w:pStyle w:val="Header"/>
                                <w:tabs>
                                  <w:tab w:val="clear" w:pos="4680"/>
                                  <w:tab w:val="clear" w:pos="9360"/>
                                </w:tabs>
                                <w:jc w:val="center"/>
                                <w:rPr>
                                  <w:b/>
                                  <w:bCs/>
                                  <w:caps/>
                                  <w:color w:val="FFFFFF" w:themeColor="background1"/>
                                  <w:lang w:val="fr-FR"/>
                                </w:rPr>
                              </w:pPr>
                              <w:r>
                                <w:rPr>
                                  <w:b/>
                                  <w:bCs/>
                                  <w:caps/>
                                  <w:color w:val="FFFFFF" w:themeColor="background1"/>
                                  <w:lang w:val="fr-FR"/>
                                </w:rPr>
                                <w:t xml:space="preserve">UTAFITI </w:t>
                              </w:r>
                              <w:proofErr w:type="gramStart"/>
                              <w:r>
                                <w:rPr>
                                  <w:b/>
                                  <w:bCs/>
                                  <w:caps/>
                                  <w:color w:val="FFFFFF" w:themeColor="background1"/>
                                  <w:lang w:val="fr-FR"/>
                                </w:rPr>
                                <w:t>2:</w:t>
                              </w:r>
                              <w:proofErr w:type="gramEnd"/>
                              <w:r>
                                <w:rPr>
                                  <w:b/>
                                  <w:bCs/>
                                  <w:caps/>
                                  <w:color w:val="FFFFFF" w:themeColor="background1"/>
                                  <w:lang w:val="fr-FR"/>
                                </w:rPr>
                                <w:t xml:space="preserve"> Watu kwa ujumla (version specifique a la rd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5903EE0" id="Rectangle 1" o:spid="_x0000_s1026" style="position:absolute;margin-left:0;margin-top:35.65pt;width:468.5pt;height:21.3pt;z-index:-251655168;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" o:allowoverlap="f" fillcolor="#4472c4 [3204]" stroked="f" strokeweight="1pt">
              <v:textbox style="mso-fit-shape-to-text:t">
                <w:txbxContent>
                  <w:sdt>
                    <w:sdtPr>
                      <w:rPr>
                        <w:b/>
                        <w:bCs/>
                        <w:caps/>
                        <w:color w:val="FFFFFF" w:themeColor="background1"/>
                        <w:lang w:val="fr-FR"/>
                      </w:rPr>
                      <w:alias w:val="Title"/>
                      <w:tag w:val=""/>
                      <w:id w:val="296418465"/>
                      <w:dataBinding w:prefixMappings="xmlns:ns0='http://purl.org/dc/elements/1.1/' xmlns:ns1='http://schemas.openxmlformats.org/package/2006/metadata/core-properties' " w:xpath="/ns1:coreProperties[1]/ns0:title[1]" w:storeItemID="{6C3C8BC8-F283-45AE-878A-BAB7291924A1}"/>
                      <w:text/>
                    </w:sdtPr>
                    <w:sdtEndPr/>
                    <w:sdtContent>
                      <w:p w14:paraId="0A4B1A70" w14:textId="0A6422C3" w:rsidR="009C0716" w:rsidRPr="00721841" w:rsidRDefault="009C0716" w:rsidP="00DF5431">
                        <w:pPr>
                          <w:pStyle w:val="Header"/>
                          <w:tabs>
                            <w:tab w:val="clear" w:pos="4680"/>
                            <w:tab w:val="clear" w:pos="9360"/>
                          </w:tabs>
                          <w:jc w:val="center"/>
                          <w:rPr>
                            <w:b/>
                            <w:bCs/>
                            <w:caps/>
                            <w:color w:val="FFFFFF" w:themeColor="background1"/>
                            <w:lang w:val="fr-FR"/>
                          </w:rPr>
                        </w:pPr>
                        <w:r>
                          <w:rPr>
                            <w:b/>
                            <w:bCs/>
                            <w:caps/>
                            <w:color w:val="FFFFFF" w:themeColor="background1"/>
                            <w:lang w:val="fr-FR"/>
                          </w:rPr>
                          <w:t xml:space="preserve">UTAFITI </w:t>
                        </w:r>
                        <w:proofErr w:type="gramStart"/>
                        <w:r>
                          <w:rPr>
                            <w:b/>
                            <w:bCs/>
                            <w:caps/>
                            <w:color w:val="FFFFFF" w:themeColor="background1"/>
                            <w:lang w:val="fr-FR"/>
                          </w:rPr>
                          <w:t>2:</w:t>
                        </w:r>
                        <w:proofErr w:type="gramEnd"/>
                        <w:r>
                          <w:rPr>
                            <w:b/>
                            <w:bCs/>
                            <w:caps/>
                            <w:color w:val="FFFFFF" w:themeColor="background1"/>
                            <w:lang w:val="fr-FR"/>
                          </w:rPr>
                          <w:t xml:space="preserve"> Watu kwa ujumla (version specifique a la rdc)</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4A746" w14:textId="1E2ACB6C" w:rsidR="009C0716" w:rsidRPr="0026796E" w:rsidRDefault="009C0716">
    <w:pPr>
      <w:pStyle w:val="Header"/>
    </w:pPr>
    <w:r>
      <w:rPr>
        <w:noProof/>
      </w:rPr>
      <mc:AlternateContent>
        <mc:Choice Requires="wps">
          <w:drawing>
            <wp:anchor distT="0" distB="0" distL="118745" distR="118745" simplePos="0" relativeHeight="251659264" behindDoc="1" locked="0" layoutInCell="1" allowOverlap="0" wp14:anchorId="7F52E719" wp14:editId="2A78AFC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15C4EDD" w14:textId="6ADCF61B" w:rsidR="009C0716" w:rsidRPr="00721841" w:rsidRDefault="009C0716">
                              <w:pPr>
                                <w:pStyle w:val="Header"/>
                                <w:tabs>
                                  <w:tab w:val="clear" w:pos="4680"/>
                                  <w:tab w:val="clear" w:pos="9360"/>
                                </w:tabs>
                                <w:jc w:val="center"/>
                                <w:rPr>
                                  <w:b/>
                                  <w:bCs/>
                                  <w:caps/>
                                  <w:color w:val="FFFFFF" w:themeColor="background1"/>
                                  <w:lang w:val="fr-FR"/>
                                </w:rPr>
                              </w:pPr>
                              <w:r w:rsidRPr="00721841">
                                <w:rPr>
                                  <w:b/>
                                  <w:bCs/>
                                  <w:caps/>
                                  <w:color w:val="FFFFFF" w:themeColor="background1"/>
                                  <w:lang w:val="fr-FR"/>
                                </w:rPr>
                                <w:t xml:space="preserve">UTAFITI </w:t>
                              </w:r>
                              <w:proofErr w:type="gramStart"/>
                              <w:r w:rsidRPr="00721841">
                                <w:rPr>
                                  <w:b/>
                                  <w:bCs/>
                                  <w:caps/>
                                  <w:color w:val="FFFFFF" w:themeColor="background1"/>
                                  <w:lang w:val="fr-FR"/>
                                </w:rPr>
                                <w:t>2:</w:t>
                              </w:r>
                              <w:proofErr w:type="gramEnd"/>
                              <w:r w:rsidRPr="00721841">
                                <w:rPr>
                                  <w:b/>
                                  <w:bCs/>
                                  <w:caps/>
                                  <w:color w:val="FFFFFF" w:themeColor="background1"/>
                                  <w:lang w:val="fr-FR"/>
                                </w:rPr>
                                <w:t xml:space="preserve"> Watu kwa ujumla (version specifique a la rd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F52E719" id="Rectangle 197"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" o:allowoverlap="f" fillcolor="#4472c4 [3204]" stroked="f" strokeweight="1pt">
              <v:textbox style="mso-fit-shape-to-text:t">
                <w:txbxContent>
                  <w:sdt>
                    <w:sdtPr>
                      <w:rPr>
                        <w:b/>
                        <w:bCs/>
                        <w:caps/>
                        <w:color w:val="FFFFFF" w:themeColor="background1"/>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15C4EDD" w14:textId="6ADCF61B" w:rsidR="009C0716" w:rsidRPr="00721841" w:rsidRDefault="009C0716">
                        <w:pPr>
                          <w:pStyle w:val="Header"/>
                          <w:tabs>
                            <w:tab w:val="clear" w:pos="4680"/>
                            <w:tab w:val="clear" w:pos="9360"/>
                          </w:tabs>
                          <w:jc w:val="center"/>
                          <w:rPr>
                            <w:b/>
                            <w:bCs/>
                            <w:caps/>
                            <w:color w:val="FFFFFF" w:themeColor="background1"/>
                            <w:lang w:val="fr-FR"/>
                          </w:rPr>
                        </w:pPr>
                        <w:r w:rsidRPr="00721841">
                          <w:rPr>
                            <w:b/>
                            <w:bCs/>
                            <w:caps/>
                            <w:color w:val="FFFFFF" w:themeColor="background1"/>
                            <w:lang w:val="fr-FR"/>
                          </w:rPr>
                          <w:t xml:space="preserve">UTAFITI </w:t>
                        </w:r>
                        <w:proofErr w:type="gramStart"/>
                        <w:r w:rsidRPr="00721841">
                          <w:rPr>
                            <w:b/>
                            <w:bCs/>
                            <w:caps/>
                            <w:color w:val="FFFFFF" w:themeColor="background1"/>
                            <w:lang w:val="fr-FR"/>
                          </w:rPr>
                          <w:t>2:</w:t>
                        </w:r>
                        <w:proofErr w:type="gramEnd"/>
                        <w:r w:rsidRPr="00721841">
                          <w:rPr>
                            <w:b/>
                            <w:bCs/>
                            <w:caps/>
                            <w:color w:val="FFFFFF" w:themeColor="background1"/>
                            <w:lang w:val="fr-FR"/>
                          </w:rPr>
                          <w:t xml:space="preserve"> Watu kwa ujumla (version specifique a la rdc)</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651B"/>
    <w:multiLevelType w:val="hybridMultilevel"/>
    <w:tmpl w:val="20F6F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50395"/>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9A7709"/>
    <w:multiLevelType w:val="hybridMultilevel"/>
    <w:tmpl w:val="B7CED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AF0002"/>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4" w15:restartNumberingAfterBreak="0">
    <w:nsid w:val="09EF544A"/>
    <w:multiLevelType w:val="hybridMultilevel"/>
    <w:tmpl w:val="0324FD8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507AA"/>
    <w:multiLevelType w:val="hybridMultilevel"/>
    <w:tmpl w:val="1708F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2559A"/>
    <w:multiLevelType w:val="hybridMultilevel"/>
    <w:tmpl w:val="7F404898"/>
    <w:lvl w:ilvl="0" w:tplc="701AFD1A">
      <w:start w:val="1"/>
      <w:numFmt w:val="decimal"/>
      <w:lvlText w:val="%1."/>
      <w:lvlJc w:val="left"/>
      <w:pPr>
        <w:ind w:left="246" w:hanging="360"/>
      </w:pPr>
      <w:rPr>
        <w:b w:val="0"/>
        <w:bCs w:val="0"/>
      </w:rPr>
    </w:lvl>
    <w:lvl w:ilvl="1" w:tplc="04090019" w:tentative="1">
      <w:start w:val="1"/>
      <w:numFmt w:val="lowerLetter"/>
      <w:lvlText w:val="%2."/>
      <w:lvlJc w:val="left"/>
      <w:pPr>
        <w:ind w:left="857" w:hanging="360"/>
      </w:pPr>
    </w:lvl>
    <w:lvl w:ilvl="2" w:tplc="0409001B" w:tentative="1">
      <w:start w:val="1"/>
      <w:numFmt w:val="lowerRoman"/>
      <w:lvlText w:val="%3."/>
      <w:lvlJc w:val="right"/>
      <w:pPr>
        <w:ind w:left="1577" w:hanging="180"/>
      </w:pPr>
    </w:lvl>
    <w:lvl w:ilvl="3" w:tplc="0409000F" w:tentative="1">
      <w:start w:val="1"/>
      <w:numFmt w:val="decimal"/>
      <w:lvlText w:val="%4."/>
      <w:lvlJc w:val="left"/>
      <w:pPr>
        <w:ind w:left="2297" w:hanging="360"/>
      </w:pPr>
    </w:lvl>
    <w:lvl w:ilvl="4" w:tplc="04090019" w:tentative="1">
      <w:start w:val="1"/>
      <w:numFmt w:val="lowerLetter"/>
      <w:lvlText w:val="%5."/>
      <w:lvlJc w:val="left"/>
      <w:pPr>
        <w:ind w:left="3017" w:hanging="360"/>
      </w:pPr>
    </w:lvl>
    <w:lvl w:ilvl="5" w:tplc="0409001B" w:tentative="1">
      <w:start w:val="1"/>
      <w:numFmt w:val="lowerRoman"/>
      <w:lvlText w:val="%6."/>
      <w:lvlJc w:val="right"/>
      <w:pPr>
        <w:ind w:left="3737" w:hanging="180"/>
      </w:pPr>
    </w:lvl>
    <w:lvl w:ilvl="6" w:tplc="0409000F" w:tentative="1">
      <w:start w:val="1"/>
      <w:numFmt w:val="decimal"/>
      <w:lvlText w:val="%7."/>
      <w:lvlJc w:val="left"/>
      <w:pPr>
        <w:ind w:left="4457" w:hanging="360"/>
      </w:pPr>
    </w:lvl>
    <w:lvl w:ilvl="7" w:tplc="04090019" w:tentative="1">
      <w:start w:val="1"/>
      <w:numFmt w:val="lowerLetter"/>
      <w:lvlText w:val="%8."/>
      <w:lvlJc w:val="left"/>
      <w:pPr>
        <w:ind w:left="5177" w:hanging="360"/>
      </w:pPr>
    </w:lvl>
    <w:lvl w:ilvl="8" w:tplc="0409001B" w:tentative="1">
      <w:start w:val="1"/>
      <w:numFmt w:val="lowerRoman"/>
      <w:lvlText w:val="%9."/>
      <w:lvlJc w:val="right"/>
      <w:pPr>
        <w:ind w:left="5897" w:hanging="180"/>
      </w:pPr>
    </w:lvl>
  </w:abstractNum>
  <w:abstractNum w:abstractNumId="7" w15:restartNumberingAfterBreak="0">
    <w:nsid w:val="0D162529"/>
    <w:multiLevelType w:val="hybridMultilevel"/>
    <w:tmpl w:val="A7CCB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663B2"/>
    <w:multiLevelType w:val="hybridMultilevel"/>
    <w:tmpl w:val="00A64AA2"/>
    <w:lvl w:ilvl="0" w:tplc="AF76C672">
      <w:start w:val="1"/>
      <w:numFmt w:val="decimal"/>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362D48"/>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10" w15:restartNumberingAfterBreak="0">
    <w:nsid w:val="16E04367"/>
    <w:multiLevelType w:val="hybridMultilevel"/>
    <w:tmpl w:val="4C782F0A"/>
    <w:lvl w:ilvl="0" w:tplc="DC008420">
      <w:start w:val="1"/>
      <w:numFmt w:val="decimal"/>
      <w:lvlText w:val="%1."/>
      <w:lvlJc w:val="left"/>
      <w:pPr>
        <w:ind w:left="360" w:hanging="360"/>
      </w:pPr>
      <w:rPr>
        <w:lang w:val="fr-FR"/>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7596EAE"/>
    <w:multiLevelType w:val="hybridMultilevel"/>
    <w:tmpl w:val="D06A0DA4"/>
    <w:lvl w:ilvl="0" w:tplc="A2A8BA70">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15:restartNumberingAfterBreak="0">
    <w:nsid w:val="1A183BFB"/>
    <w:multiLevelType w:val="hybridMultilevel"/>
    <w:tmpl w:val="AE42C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C357F"/>
    <w:multiLevelType w:val="hybridMultilevel"/>
    <w:tmpl w:val="1F2C2A5C"/>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01DB0"/>
    <w:multiLevelType w:val="hybridMultilevel"/>
    <w:tmpl w:val="8FECC8B0"/>
    <w:lvl w:ilvl="0" w:tplc="A43296EA">
      <w:start w:val="1"/>
      <w:numFmt w:val="decimal"/>
      <w:lvlText w:val="%1."/>
      <w:lvlJc w:val="left"/>
      <w:pPr>
        <w:ind w:left="829" w:hanging="360"/>
      </w:pPr>
      <w:rPr>
        <w:color w:val="auto"/>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15" w15:restartNumberingAfterBreak="0">
    <w:nsid w:val="25B01C45"/>
    <w:multiLevelType w:val="hybridMultilevel"/>
    <w:tmpl w:val="0D0027C0"/>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6" w15:restartNumberingAfterBreak="0">
    <w:nsid w:val="25F442F1"/>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61768D7"/>
    <w:multiLevelType w:val="hybridMultilevel"/>
    <w:tmpl w:val="B6268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3A43C5"/>
    <w:multiLevelType w:val="hybridMultilevel"/>
    <w:tmpl w:val="69928588"/>
    <w:lvl w:ilvl="0" w:tplc="2B9A341C">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C64DCF"/>
    <w:multiLevelType w:val="hybridMultilevel"/>
    <w:tmpl w:val="E0A01976"/>
    <w:lvl w:ilvl="0" w:tplc="15DAD110">
      <w:start w:val="1"/>
      <w:numFmt w:val="decimal"/>
      <w:lvlText w:val="%1."/>
      <w:lvlJc w:val="left"/>
      <w:pPr>
        <w:ind w:left="829" w:hanging="360"/>
      </w:pPr>
      <w:rPr>
        <w:i w:val="0"/>
        <w:iCs/>
        <w:color w:val="auto"/>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20" w15:restartNumberingAfterBreak="0">
    <w:nsid w:val="2EC87924"/>
    <w:multiLevelType w:val="hybridMultilevel"/>
    <w:tmpl w:val="E55C8D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1165B0C"/>
    <w:multiLevelType w:val="hybridMultilevel"/>
    <w:tmpl w:val="1164AC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D101C2"/>
    <w:multiLevelType w:val="hybridMultilevel"/>
    <w:tmpl w:val="4A4EE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D4BA2"/>
    <w:multiLevelType w:val="hybridMultilevel"/>
    <w:tmpl w:val="98AED42A"/>
    <w:lvl w:ilvl="0" w:tplc="D1DA2CD8">
      <w:start w:val="1"/>
      <w:numFmt w:val="decimal"/>
      <w:lvlText w:val="%1."/>
      <w:lvlJc w:val="left"/>
      <w:pPr>
        <w:ind w:left="578" w:hanging="360"/>
      </w:pPr>
      <w:rPr>
        <w:rFonts w:hint="default"/>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24" w15:restartNumberingAfterBreak="0">
    <w:nsid w:val="3AB43DD9"/>
    <w:multiLevelType w:val="hybridMultilevel"/>
    <w:tmpl w:val="B62685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B1A16C9"/>
    <w:multiLevelType w:val="hybridMultilevel"/>
    <w:tmpl w:val="22848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5533D1"/>
    <w:multiLevelType w:val="hybridMultilevel"/>
    <w:tmpl w:val="0D0027C0"/>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27" w15:restartNumberingAfterBreak="0">
    <w:nsid w:val="41273475"/>
    <w:multiLevelType w:val="hybridMultilevel"/>
    <w:tmpl w:val="36A8341E"/>
    <w:lvl w:ilvl="0" w:tplc="ABB6F30A">
      <w:start w:val="2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603214"/>
    <w:multiLevelType w:val="hybridMultilevel"/>
    <w:tmpl w:val="AE42C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755AB8"/>
    <w:multiLevelType w:val="hybridMultilevel"/>
    <w:tmpl w:val="4A4EE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B55A07"/>
    <w:multiLevelType w:val="hybridMultilevel"/>
    <w:tmpl w:val="545E230A"/>
    <w:lvl w:ilvl="0" w:tplc="7804C66C">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5038C1"/>
    <w:multiLevelType w:val="hybridMultilevel"/>
    <w:tmpl w:val="28885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B23549C"/>
    <w:multiLevelType w:val="hybridMultilevel"/>
    <w:tmpl w:val="78109336"/>
    <w:lvl w:ilvl="0" w:tplc="58BCB33A">
      <w:start w:val="47"/>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D840169"/>
    <w:multiLevelType w:val="hybridMultilevel"/>
    <w:tmpl w:val="C718937E"/>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34" w15:restartNumberingAfterBreak="0">
    <w:nsid w:val="504C2CAA"/>
    <w:multiLevelType w:val="hybridMultilevel"/>
    <w:tmpl w:val="FF923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591C68"/>
    <w:multiLevelType w:val="hybridMultilevel"/>
    <w:tmpl w:val="B46AB31C"/>
    <w:lvl w:ilvl="0" w:tplc="B50876BE">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567115A"/>
    <w:multiLevelType w:val="hybridMultilevel"/>
    <w:tmpl w:val="C718937E"/>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37" w15:restartNumberingAfterBreak="0">
    <w:nsid w:val="566B0176"/>
    <w:multiLevelType w:val="hybridMultilevel"/>
    <w:tmpl w:val="9210F3E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57C90710"/>
    <w:multiLevelType w:val="multilevel"/>
    <w:tmpl w:val="43A214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AEE1F36"/>
    <w:multiLevelType w:val="hybridMultilevel"/>
    <w:tmpl w:val="7F404898"/>
    <w:lvl w:ilvl="0" w:tplc="701AFD1A">
      <w:start w:val="1"/>
      <w:numFmt w:val="decimal"/>
      <w:lvlText w:val="%1."/>
      <w:lvlJc w:val="left"/>
      <w:pPr>
        <w:ind w:left="246" w:hanging="360"/>
      </w:pPr>
      <w:rPr>
        <w:b w:val="0"/>
        <w:bCs w:val="0"/>
      </w:rPr>
    </w:lvl>
    <w:lvl w:ilvl="1" w:tplc="04090019" w:tentative="1">
      <w:start w:val="1"/>
      <w:numFmt w:val="lowerLetter"/>
      <w:lvlText w:val="%2."/>
      <w:lvlJc w:val="left"/>
      <w:pPr>
        <w:ind w:left="857" w:hanging="360"/>
      </w:pPr>
    </w:lvl>
    <w:lvl w:ilvl="2" w:tplc="0409001B" w:tentative="1">
      <w:start w:val="1"/>
      <w:numFmt w:val="lowerRoman"/>
      <w:lvlText w:val="%3."/>
      <w:lvlJc w:val="right"/>
      <w:pPr>
        <w:ind w:left="1577" w:hanging="180"/>
      </w:pPr>
    </w:lvl>
    <w:lvl w:ilvl="3" w:tplc="0409000F" w:tentative="1">
      <w:start w:val="1"/>
      <w:numFmt w:val="decimal"/>
      <w:lvlText w:val="%4."/>
      <w:lvlJc w:val="left"/>
      <w:pPr>
        <w:ind w:left="2297" w:hanging="360"/>
      </w:pPr>
    </w:lvl>
    <w:lvl w:ilvl="4" w:tplc="04090019" w:tentative="1">
      <w:start w:val="1"/>
      <w:numFmt w:val="lowerLetter"/>
      <w:lvlText w:val="%5."/>
      <w:lvlJc w:val="left"/>
      <w:pPr>
        <w:ind w:left="3017" w:hanging="360"/>
      </w:pPr>
    </w:lvl>
    <w:lvl w:ilvl="5" w:tplc="0409001B" w:tentative="1">
      <w:start w:val="1"/>
      <w:numFmt w:val="lowerRoman"/>
      <w:lvlText w:val="%6."/>
      <w:lvlJc w:val="right"/>
      <w:pPr>
        <w:ind w:left="3737" w:hanging="180"/>
      </w:pPr>
    </w:lvl>
    <w:lvl w:ilvl="6" w:tplc="0409000F" w:tentative="1">
      <w:start w:val="1"/>
      <w:numFmt w:val="decimal"/>
      <w:lvlText w:val="%7."/>
      <w:lvlJc w:val="left"/>
      <w:pPr>
        <w:ind w:left="4457" w:hanging="360"/>
      </w:pPr>
    </w:lvl>
    <w:lvl w:ilvl="7" w:tplc="04090019" w:tentative="1">
      <w:start w:val="1"/>
      <w:numFmt w:val="lowerLetter"/>
      <w:lvlText w:val="%8."/>
      <w:lvlJc w:val="left"/>
      <w:pPr>
        <w:ind w:left="5177" w:hanging="360"/>
      </w:pPr>
    </w:lvl>
    <w:lvl w:ilvl="8" w:tplc="0409001B" w:tentative="1">
      <w:start w:val="1"/>
      <w:numFmt w:val="lowerRoman"/>
      <w:lvlText w:val="%9."/>
      <w:lvlJc w:val="right"/>
      <w:pPr>
        <w:ind w:left="5897" w:hanging="180"/>
      </w:pPr>
    </w:lvl>
  </w:abstractNum>
  <w:abstractNum w:abstractNumId="40" w15:restartNumberingAfterBreak="0">
    <w:nsid w:val="5F186A78"/>
    <w:multiLevelType w:val="multilevel"/>
    <w:tmpl w:val="43A214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0851078"/>
    <w:multiLevelType w:val="hybridMultilevel"/>
    <w:tmpl w:val="F4D40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24961BA"/>
    <w:multiLevelType w:val="hybridMultilevel"/>
    <w:tmpl w:val="DA06A5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2854617"/>
    <w:multiLevelType w:val="hybridMultilevel"/>
    <w:tmpl w:val="4B1831D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56E79F3"/>
    <w:multiLevelType w:val="hybridMultilevel"/>
    <w:tmpl w:val="545E230A"/>
    <w:lvl w:ilvl="0" w:tplc="7804C66C">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945CFF"/>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46" w15:restartNumberingAfterBreak="0">
    <w:nsid w:val="68E85BEE"/>
    <w:multiLevelType w:val="hybridMultilevel"/>
    <w:tmpl w:val="ED4E6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2A05D1"/>
    <w:multiLevelType w:val="hybridMultilevel"/>
    <w:tmpl w:val="C718937E"/>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48" w15:restartNumberingAfterBreak="0">
    <w:nsid w:val="6BE577AE"/>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49" w15:restartNumberingAfterBreak="0">
    <w:nsid w:val="6C90178E"/>
    <w:multiLevelType w:val="hybridMultilevel"/>
    <w:tmpl w:val="545E230A"/>
    <w:lvl w:ilvl="0" w:tplc="7804C66C">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E9E0211"/>
    <w:multiLevelType w:val="hybridMultilevel"/>
    <w:tmpl w:val="C718937E"/>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51" w15:restartNumberingAfterBreak="0">
    <w:nsid w:val="70F81F0A"/>
    <w:multiLevelType w:val="hybridMultilevel"/>
    <w:tmpl w:val="1164A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CF43BE"/>
    <w:multiLevelType w:val="hybridMultilevel"/>
    <w:tmpl w:val="28885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141D65"/>
    <w:multiLevelType w:val="hybridMultilevel"/>
    <w:tmpl w:val="B62685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4CD4007"/>
    <w:multiLevelType w:val="hybridMultilevel"/>
    <w:tmpl w:val="4D541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EB0E49"/>
    <w:multiLevelType w:val="hybridMultilevel"/>
    <w:tmpl w:val="68F02D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7815959"/>
    <w:multiLevelType w:val="hybridMultilevel"/>
    <w:tmpl w:val="4B183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9143F03"/>
    <w:multiLevelType w:val="hybridMultilevel"/>
    <w:tmpl w:val="1674C904"/>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58" w15:restartNumberingAfterBreak="0">
    <w:nsid w:val="79977B9D"/>
    <w:multiLevelType w:val="hybridMultilevel"/>
    <w:tmpl w:val="83141A90"/>
    <w:lvl w:ilvl="0" w:tplc="A2A8BA7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B3F6287"/>
    <w:multiLevelType w:val="hybridMultilevel"/>
    <w:tmpl w:val="545E230A"/>
    <w:lvl w:ilvl="0" w:tplc="7804C66C">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6719385">
    <w:abstractNumId w:val="38"/>
  </w:num>
  <w:num w:numId="2" w16cid:durableId="801580603">
    <w:abstractNumId w:val="46"/>
  </w:num>
  <w:num w:numId="3" w16cid:durableId="125006116">
    <w:abstractNumId w:val="6"/>
  </w:num>
  <w:num w:numId="4" w16cid:durableId="2058702842">
    <w:abstractNumId w:val="39"/>
  </w:num>
  <w:num w:numId="5" w16cid:durableId="1795247874">
    <w:abstractNumId w:val="43"/>
  </w:num>
  <w:num w:numId="6" w16cid:durableId="1016468312">
    <w:abstractNumId w:val="13"/>
  </w:num>
  <w:num w:numId="7" w16cid:durableId="362950273">
    <w:abstractNumId w:val="9"/>
  </w:num>
  <w:num w:numId="8" w16cid:durableId="244531879">
    <w:abstractNumId w:val="58"/>
  </w:num>
  <w:num w:numId="9" w16cid:durableId="149832092">
    <w:abstractNumId w:val="55"/>
  </w:num>
  <w:num w:numId="10" w16cid:durableId="1616133026">
    <w:abstractNumId w:val="3"/>
  </w:num>
  <w:num w:numId="11" w16cid:durableId="99883948">
    <w:abstractNumId w:val="45"/>
  </w:num>
  <w:num w:numId="12" w16cid:durableId="80567215">
    <w:abstractNumId w:val="11"/>
  </w:num>
  <w:num w:numId="13" w16cid:durableId="1195774341">
    <w:abstractNumId w:val="17"/>
  </w:num>
  <w:num w:numId="14" w16cid:durableId="2012444042">
    <w:abstractNumId w:val="47"/>
  </w:num>
  <w:num w:numId="15" w16cid:durableId="1631981890">
    <w:abstractNumId w:val="33"/>
  </w:num>
  <w:num w:numId="16" w16cid:durableId="1386299693">
    <w:abstractNumId w:val="36"/>
  </w:num>
  <w:num w:numId="17" w16cid:durableId="1831017354">
    <w:abstractNumId w:val="57"/>
  </w:num>
  <w:num w:numId="18" w16cid:durableId="45759982">
    <w:abstractNumId w:val="0"/>
  </w:num>
  <w:num w:numId="19" w16cid:durableId="1249535079">
    <w:abstractNumId w:val="41"/>
  </w:num>
  <w:num w:numId="20" w16cid:durableId="1806896162">
    <w:abstractNumId w:val="8"/>
  </w:num>
  <w:num w:numId="21" w16cid:durableId="1298026575">
    <w:abstractNumId w:val="10"/>
  </w:num>
  <w:num w:numId="22" w16cid:durableId="1248463810">
    <w:abstractNumId w:val="52"/>
  </w:num>
  <w:num w:numId="23" w16cid:durableId="371424041">
    <w:abstractNumId w:val="23"/>
  </w:num>
  <w:num w:numId="24" w16cid:durableId="1684088804">
    <w:abstractNumId w:val="18"/>
  </w:num>
  <w:num w:numId="25" w16cid:durableId="869948761">
    <w:abstractNumId w:val="25"/>
  </w:num>
  <w:num w:numId="26" w16cid:durableId="63727531">
    <w:abstractNumId w:val="22"/>
  </w:num>
  <w:num w:numId="27" w16cid:durableId="233707197">
    <w:abstractNumId w:val="29"/>
  </w:num>
  <w:num w:numId="28" w16cid:durableId="370612096">
    <w:abstractNumId w:val="4"/>
  </w:num>
  <w:num w:numId="29" w16cid:durableId="1839080341">
    <w:abstractNumId w:val="20"/>
  </w:num>
  <w:num w:numId="30" w16cid:durableId="2109889040">
    <w:abstractNumId w:val="5"/>
  </w:num>
  <w:num w:numId="31" w16cid:durableId="1334262996">
    <w:abstractNumId w:val="37"/>
  </w:num>
  <w:num w:numId="32" w16cid:durableId="678434223">
    <w:abstractNumId w:val="49"/>
  </w:num>
  <w:num w:numId="33" w16cid:durableId="1022442366">
    <w:abstractNumId w:val="2"/>
  </w:num>
  <w:num w:numId="34" w16cid:durableId="372383622">
    <w:abstractNumId w:val="26"/>
  </w:num>
  <w:num w:numId="35" w16cid:durableId="2064788683">
    <w:abstractNumId w:val="14"/>
  </w:num>
  <w:num w:numId="36" w16cid:durableId="1177648124">
    <w:abstractNumId w:val="15"/>
  </w:num>
  <w:num w:numId="37" w16cid:durableId="904726377">
    <w:abstractNumId w:val="19"/>
  </w:num>
  <w:num w:numId="38" w16cid:durableId="979114192">
    <w:abstractNumId w:val="12"/>
  </w:num>
  <w:num w:numId="39" w16cid:durableId="975724109">
    <w:abstractNumId w:val="28"/>
  </w:num>
  <w:num w:numId="40" w16cid:durableId="660697972">
    <w:abstractNumId w:val="34"/>
  </w:num>
  <w:num w:numId="41" w16cid:durableId="1856528695">
    <w:abstractNumId w:val="40"/>
  </w:num>
  <w:num w:numId="42" w16cid:durableId="1699961839">
    <w:abstractNumId w:val="1"/>
  </w:num>
  <w:num w:numId="43" w16cid:durableId="117995251">
    <w:abstractNumId w:val="16"/>
  </w:num>
  <w:num w:numId="44" w16cid:durableId="695958822">
    <w:abstractNumId w:val="7"/>
  </w:num>
  <w:num w:numId="45" w16cid:durableId="1233394216">
    <w:abstractNumId w:val="51"/>
  </w:num>
  <w:num w:numId="46" w16cid:durableId="657807286">
    <w:abstractNumId w:val="21"/>
  </w:num>
  <w:num w:numId="47" w16cid:durableId="1975016250">
    <w:abstractNumId w:val="50"/>
  </w:num>
  <w:num w:numId="48" w16cid:durableId="863833154">
    <w:abstractNumId w:val="35"/>
  </w:num>
  <w:num w:numId="49" w16cid:durableId="1285766695">
    <w:abstractNumId w:val="56"/>
  </w:num>
  <w:num w:numId="50" w16cid:durableId="515774305">
    <w:abstractNumId w:val="48"/>
  </w:num>
  <w:num w:numId="51" w16cid:durableId="1338533697">
    <w:abstractNumId w:val="24"/>
  </w:num>
  <w:num w:numId="52" w16cid:durableId="1892305533">
    <w:abstractNumId w:val="53"/>
  </w:num>
  <w:num w:numId="53" w16cid:durableId="886993957">
    <w:abstractNumId w:val="27"/>
  </w:num>
  <w:num w:numId="54" w16cid:durableId="204610345">
    <w:abstractNumId w:val="31"/>
  </w:num>
  <w:num w:numId="55" w16cid:durableId="90320457">
    <w:abstractNumId w:val="32"/>
  </w:num>
  <w:num w:numId="56" w16cid:durableId="541865886">
    <w:abstractNumId w:val="59"/>
  </w:num>
  <w:num w:numId="57" w16cid:durableId="1211192100">
    <w:abstractNumId w:val="44"/>
  </w:num>
  <w:num w:numId="58" w16cid:durableId="750810251">
    <w:abstractNumId w:val="30"/>
  </w:num>
  <w:num w:numId="59" w16cid:durableId="831876207">
    <w:abstractNumId w:val="54"/>
  </w:num>
  <w:num w:numId="60" w16cid:durableId="1306468455">
    <w:abstractNumId w:val="4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sLA0tjQ0tLAwNTdT0lEKTi0uzszPAykwrAUA7X04YiwAAAA="/>
  </w:docVars>
  <w:rsids>
    <w:rsidRoot w:val="00942F7B"/>
    <w:rsid w:val="0000233D"/>
    <w:rsid w:val="000032BF"/>
    <w:rsid w:val="00006F42"/>
    <w:rsid w:val="00007590"/>
    <w:rsid w:val="00016A19"/>
    <w:rsid w:val="00016F27"/>
    <w:rsid w:val="00017A66"/>
    <w:rsid w:val="00024079"/>
    <w:rsid w:val="00027BDD"/>
    <w:rsid w:val="00027F43"/>
    <w:rsid w:val="0003059E"/>
    <w:rsid w:val="000343A0"/>
    <w:rsid w:val="00035A23"/>
    <w:rsid w:val="00040D53"/>
    <w:rsid w:val="00041810"/>
    <w:rsid w:val="00051715"/>
    <w:rsid w:val="00064BA9"/>
    <w:rsid w:val="000719B1"/>
    <w:rsid w:val="00076DFC"/>
    <w:rsid w:val="000A193D"/>
    <w:rsid w:val="000A25CD"/>
    <w:rsid w:val="000A444E"/>
    <w:rsid w:val="000B2A2A"/>
    <w:rsid w:val="000B671C"/>
    <w:rsid w:val="000C1C04"/>
    <w:rsid w:val="000C7E8B"/>
    <w:rsid w:val="000D2187"/>
    <w:rsid w:val="000D2514"/>
    <w:rsid w:val="000D27CA"/>
    <w:rsid w:val="000D28D1"/>
    <w:rsid w:val="000D2ED3"/>
    <w:rsid w:val="000D5120"/>
    <w:rsid w:val="000D7F1B"/>
    <w:rsid w:val="000E415E"/>
    <w:rsid w:val="000E47FA"/>
    <w:rsid w:val="000E4F41"/>
    <w:rsid w:val="000E70AF"/>
    <w:rsid w:val="000F1CC6"/>
    <w:rsid w:val="000F6139"/>
    <w:rsid w:val="000F76F6"/>
    <w:rsid w:val="00100867"/>
    <w:rsid w:val="00102C2C"/>
    <w:rsid w:val="001036A4"/>
    <w:rsid w:val="001044C6"/>
    <w:rsid w:val="00104D08"/>
    <w:rsid w:val="00110111"/>
    <w:rsid w:val="00112053"/>
    <w:rsid w:val="00112B8E"/>
    <w:rsid w:val="00114011"/>
    <w:rsid w:val="001145F3"/>
    <w:rsid w:val="00116AA9"/>
    <w:rsid w:val="00117005"/>
    <w:rsid w:val="001212DA"/>
    <w:rsid w:val="0012161D"/>
    <w:rsid w:val="00122AA7"/>
    <w:rsid w:val="00123EAB"/>
    <w:rsid w:val="00123F2F"/>
    <w:rsid w:val="00126155"/>
    <w:rsid w:val="001303D0"/>
    <w:rsid w:val="001310BC"/>
    <w:rsid w:val="001328B2"/>
    <w:rsid w:val="00134466"/>
    <w:rsid w:val="0013637F"/>
    <w:rsid w:val="001463E5"/>
    <w:rsid w:val="00147BD3"/>
    <w:rsid w:val="00147C8A"/>
    <w:rsid w:val="00152046"/>
    <w:rsid w:val="00153C6D"/>
    <w:rsid w:val="00154290"/>
    <w:rsid w:val="00154B97"/>
    <w:rsid w:val="001607D5"/>
    <w:rsid w:val="00161CB1"/>
    <w:rsid w:val="00166042"/>
    <w:rsid w:val="00166B6F"/>
    <w:rsid w:val="00174804"/>
    <w:rsid w:val="00174A63"/>
    <w:rsid w:val="00175AFC"/>
    <w:rsid w:val="00182B0E"/>
    <w:rsid w:val="001832C0"/>
    <w:rsid w:val="00184D61"/>
    <w:rsid w:val="00185FB7"/>
    <w:rsid w:val="00191CB9"/>
    <w:rsid w:val="001946BA"/>
    <w:rsid w:val="0019611B"/>
    <w:rsid w:val="001967BB"/>
    <w:rsid w:val="00197A02"/>
    <w:rsid w:val="001A0CFC"/>
    <w:rsid w:val="001A1C70"/>
    <w:rsid w:val="001B0721"/>
    <w:rsid w:val="001B147B"/>
    <w:rsid w:val="001B2264"/>
    <w:rsid w:val="001B344B"/>
    <w:rsid w:val="001B4225"/>
    <w:rsid w:val="001B4229"/>
    <w:rsid w:val="001B4882"/>
    <w:rsid w:val="001B5AF7"/>
    <w:rsid w:val="001B5DB2"/>
    <w:rsid w:val="001B6799"/>
    <w:rsid w:val="001B6DE3"/>
    <w:rsid w:val="001C32E9"/>
    <w:rsid w:val="001C7860"/>
    <w:rsid w:val="001D3FDD"/>
    <w:rsid w:val="001D70D3"/>
    <w:rsid w:val="001D76CD"/>
    <w:rsid w:val="001E054B"/>
    <w:rsid w:val="001E28F3"/>
    <w:rsid w:val="001E3065"/>
    <w:rsid w:val="001E3E6C"/>
    <w:rsid w:val="001F21BE"/>
    <w:rsid w:val="001F6E08"/>
    <w:rsid w:val="0020074A"/>
    <w:rsid w:val="0020393A"/>
    <w:rsid w:val="00203E0B"/>
    <w:rsid w:val="002055CA"/>
    <w:rsid w:val="00210256"/>
    <w:rsid w:val="00212E11"/>
    <w:rsid w:val="002236D9"/>
    <w:rsid w:val="00231262"/>
    <w:rsid w:val="00234E52"/>
    <w:rsid w:val="002366DD"/>
    <w:rsid w:val="0024237C"/>
    <w:rsid w:val="00242485"/>
    <w:rsid w:val="002425B1"/>
    <w:rsid w:val="00243DE7"/>
    <w:rsid w:val="00250293"/>
    <w:rsid w:val="00250311"/>
    <w:rsid w:val="00250938"/>
    <w:rsid w:val="002523B0"/>
    <w:rsid w:val="00257642"/>
    <w:rsid w:val="00261912"/>
    <w:rsid w:val="00262196"/>
    <w:rsid w:val="00262EC5"/>
    <w:rsid w:val="0026796E"/>
    <w:rsid w:val="00270A30"/>
    <w:rsid w:val="00272B2F"/>
    <w:rsid w:val="002738A8"/>
    <w:rsid w:val="00273EE0"/>
    <w:rsid w:val="0028531F"/>
    <w:rsid w:val="00290C94"/>
    <w:rsid w:val="0029126B"/>
    <w:rsid w:val="00291EDC"/>
    <w:rsid w:val="00295A4D"/>
    <w:rsid w:val="0029602F"/>
    <w:rsid w:val="002A2E36"/>
    <w:rsid w:val="002B3B73"/>
    <w:rsid w:val="002B3F19"/>
    <w:rsid w:val="002B4DC1"/>
    <w:rsid w:val="002C0F8B"/>
    <w:rsid w:val="002C290E"/>
    <w:rsid w:val="002C2AEB"/>
    <w:rsid w:val="002C6989"/>
    <w:rsid w:val="002C78AD"/>
    <w:rsid w:val="002C7F60"/>
    <w:rsid w:val="002D078E"/>
    <w:rsid w:val="002D4974"/>
    <w:rsid w:val="002D5630"/>
    <w:rsid w:val="002E11CD"/>
    <w:rsid w:val="002E2209"/>
    <w:rsid w:val="002E6AD9"/>
    <w:rsid w:val="002F083F"/>
    <w:rsid w:val="002F4D60"/>
    <w:rsid w:val="002F5747"/>
    <w:rsid w:val="002F6734"/>
    <w:rsid w:val="00302120"/>
    <w:rsid w:val="0030487C"/>
    <w:rsid w:val="0030758F"/>
    <w:rsid w:val="00307F8A"/>
    <w:rsid w:val="00311563"/>
    <w:rsid w:val="00312B92"/>
    <w:rsid w:val="00313437"/>
    <w:rsid w:val="0031504F"/>
    <w:rsid w:val="00316CBF"/>
    <w:rsid w:val="0032189E"/>
    <w:rsid w:val="00322637"/>
    <w:rsid w:val="003311D3"/>
    <w:rsid w:val="00334DB4"/>
    <w:rsid w:val="00335766"/>
    <w:rsid w:val="00340005"/>
    <w:rsid w:val="00340393"/>
    <w:rsid w:val="0034043A"/>
    <w:rsid w:val="00340491"/>
    <w:rsid w:val="003426BC"/>
    <w:rsid w:val="0034432B"/>
    <w:rsid w:val="00344762"/>
    <w:rsid w:val="00347581"/>
    <w:rsid w:val="00347A21"/>
    <w:rsid w:val="00353D96"/>
    <w:rsid w:val="00354970"/>
    <w:rsid w:val="00356739"/>
    <w:rsid w:val="00360565"/>
    <w:rsid w:val="00363CF9"/>
    <w:rsid w:val="00364A61"/>
    <w:rsid w:val="003776BD"/>
    <w:rsid w:val="003779EC"/>
    <w:rsid w:val="00380E87"/>
    <w:rsid w:val="003821E9"/>
    <w:rsid w:val="003860BB"/>
    <w:rsid w:val="0038762C"/>
    <w:rsid w:val="003902BA"/>
    <w:rsid w:val="00390C4F"/>
    <w:rsid w:val="0039205F"/>
    <w:rsid w:val="00393EFB"/>
    <w:rsid w:val="003A2342"/>
    <w:rsid w:val="003A2CF0"/>
    <w:rsid w:val="003A3EA4"/>
    <w:rsid w:val="003A64C9"/>
    <w:rsid w:val="003A77AF"/>
    <w:rsid w:val="003B07C4"/>
    <w:rsid w:val="003B2043"/>
    <w:rsid w:val="003B3BC0"/>
    <w:rsid w:val="003B6F1B"/>
    <w:rsid w:val="003B6F5E"/>
    <w:rsid w:val="003C18A9"/>
    <w:rsid w:val="003C2535"/>
    <w:rsid w:val="003C2B77"/>
    <w:rsid w:val="003C4FAD"/>
    <w:rsid w:val="003C551B"/>
    <w:rsid w:val="003C67A0"/>
    <w:rsid w:val="003C7D8A"/>
    <w:rsid w:val="003D240E"/>
    <w:rsid w:val="003E223A"/>
    <w:rsid w:val="003E230C"/>
    <w:rsid w:val="003E4643"/>
    <w:rsid w:val="003E599B"/>
    <w:rsid w:val="003F0CF0"/>
    <w:rsid w:val="003F4756"/>
    <w:rsid w:val="003F50A4"/>
    <w:rsid w:val="003F5662"/>
    <w:rsid w:val="0040308D"/>
    <w:rsid w:val="00405583"/>
    <w:rsid w:val="00405C4B"/>
    <w:rsid w:val="00411B94"/>
    <w:rsid w:val="00412389"/>
    <w:rsid w:val="004161AE"/>
    <w:rsid w:val="004206E7"/>
    <w:rsid w:val="0042162C"/>
    <w:rsid w:val="00425DB7"/>
    <w:rsid w:val="00427CB5"/>
    <w:rsid w:val="0043384C"/>
    <w:rsid w:val="00434583"/>
    <w:rsid w:val="0043695F"/>
    <w:rsid w:val="00437EAF"/>
    <w:rsid w:val="004423FE"/>
    <w:rsid w:val="004438EB"/>
    <w:rsid w:val="0044545D"/>
    <w:rsid w:val="00446BAE"/>
    <w:rsid w:val="004503B9"/>
    <w:rsid w:val="004541CC"/>
    <w:rsid w:val="0046087D"/>
    <w:rsid w:val="00461AD4"/>
    <w:rsid w:val="00462DFB"/>
    <w:rsid w:val="00462DFE"/>
    <w:rsid w:val="004664EA"/>
    <w:rsid w:val="0046651E"/>
    <w:rsid w:val="004709C8"/>
    <w:rsid w:val="004712C0"/>
    <w:rsid w:val="00474502"/>
    <w:rsid w:val="00474995"/>
    <w:rsid w:val="004810F9"/>
    <w:rsid w:val="00482741"/>
    <w:rsid w:val="004841E4"/>
    <w:rsid w:val="00484AB6"/>
    <w:rsid w:val="00486227"/>
    <w:rsid w:val="004911F3"/>
    <w:rsid w:val="004945E4"/>
    <w:rsid w:val="00496632"/>
    <w:rsid w:val="004A07E6"/>
    <w:rsid w:val="004A474F"/>
    <w:rsid w:val="004A63E0"/>
    <w:rsid w:val="004A7126"/>
    <w:rsid w:val="004B2C19"/>
    <w:rsid w:val="004B51D5"/>
    <w:rsid w:val="004C101F"/>
    <w:rsid w:val="004C13F6"/>
    <w:rsid w:val="004C1F68"/>
    <w:rsid w:val="004C50D2"/>
    <w:rsid w:val="004C6452"/>
    <w:rsid w:val="004D0054"/>
    <w:rsid w:val="004D0D26"/>
    <w:rsid w:val="004D21FD"/>
    <w:rsid w:val="004D7C99"/>
    <w:rsid w:val="004E1DFB"/>
    <w:rsid w:val="004E23D2"/>
    <w:rsid w:val="004F0EB9"/>
    <w:rsid w:val="004F33B0"/>
    <w:rsid w:val="004F4073"/>
    <w:rsid w:val="004F4A16"/>
    <w:rsid w:val="004F600A"/>
    <w:rsid w:val="00500B22"/>
    <w:rsid w:val="005017FD"/>
    <w:rsid w:val="00501BF8"/>
    <w:rsid w:val="005030A1"/>
    <w:rsid w:val="005064CE"/>
    <w:rsid w:val="00507ACB"/>
    <w:rsid w:val="00507F56"/>
    <w:rsid w:val="00512301"/>
    <w:rsid w:val="00520304"/>
    <w:rsid w:val="00530A74"/>
    <w:rsid w:val="00534A1D"/>
    <w:rsid w:val="00536546"/>
    <w:rsid w:val="00537062"/>
    <w:rsid w:val="0054068C"/>
    <w:rsid w:val="00540A4F"/>
    <w:rsid w:val="00543037"/>
    <w:rsid w:val="00546B9A"/>
    <w:rsid w:val="00546BF2"/>
    <w:rsid w:val="00552D2C"/>
    <w:rsid w:val="00556A7F"/>
    <w:rsid w:val="00556F85"/>
    <w:rsid w:val="005639B6"/>
    <w:rsid w:val="005642D8"/>
    <w:rsid w:val="0057017D"/>
    <w:rsid w:val="00573732"/>
    <w:rsid w:val="00573797"/>
    <w:rsid w:val="00581E53"/>
    <w:rsid w:val="00582A9B"/>
    <w:rsid w:val="00585958"/>
    <w:rsid w:val="005863A4"/>
    <w:rsid w:val="0059005C"/>
    <w:rsid w:val="005912E7"/>
    <w:rsid w:val="00596204"/>
    <w:rsid w:val="00596F88"/>
    <w:rsid w:val="005B079C"/>
    <w:rsid w:val="005B0BC4"/>
    <w:rsid w:val="005B3F9C"/>
    <w:rsid w:val="005B55CF"/>
    <w:rsid w:val="005B6ABC"/>
    <w:rsid w:val="005C7B38"/>
    <w:rsid w:val="005D475D"/>
    <w:rsid w:val="005D5FCD"/>
    <w:rsid w:val="005D7995"/>
    <w:rsid w:val="005E199F"/>
    <w:rsid w:val="005E3AF3"/>
    <w:rsid w:val="005E3EE8"/>
    <w:rsid w:val="005E57E4"/>
    <w:rsid w:val="005E5CB7"/>
    <w:rsid w:val="005E6543"/>
    <w:rsid w:val="005E6D3A"/>
    <w:rsid w:val="005F1434"/>
    <w:rsid w:val="005F260B"/>
    <w:rsid w:val="005F4201"/>
    <w:rsid w:val="005F4984"/>
    <w:rsid w:val="005F554D"/>
    <w:rsid w:val="005F603A"/>
    <w:rsid w:val="005F7EA9"/>
    <w:rsid w:val="006019C1"/>
    <w:rsid w:val="00606F36"/>
    <w:rsid w:val="00611F7D"/>
    <w:rsid w:val="00613491"/>
    <w:rsid w:val="0061449E"/>
    <w:rsid w:val="00616010"/>
    <w:rsid w:val="006163A2"/>
    <w:rsid w:val="00620FA0"/>
    <w:rsid w:val="00621B0E"/>
    <w:rsid w:val="0062241F"/>
    <w:rsid w:val="00624B6A"/>
    <w:rsid w:val="00625A6D"/>
    <w:rsid w:val="0062622C"/>
    <w:rsid w:val="00630A6D"/>
    <w:rsid w:val="00632389"/>
    <w:rsid w:val="00633F30"/>
    <w:rsid w:val="00634074"/>
    <w:rsid w:val="0064148E"/>
    <w:rsid w:val="00642A47"/>
    <w:rsid w:val="006452D8"/>
    <w:rsid w:val="00645619"/>
    <w:rsid w:val="0064577B"/>
    <w:rsid w:val="00647268"/>
    <w:rsid w:val="00650A12"/>
    <w:rsid w:val="00651EE6"/>
    <w:rsid w:val="006550CF"/>
    <w:rsid w:val="00656E7B"/>
    <w:rsid w:val="00660DB1"/>
    <w:rsid w:val="006614F0"/>
    <w:rsid w:val="0066231C"/>
    <w:rsid w:val="00662F81"/>
    <w:rsid w:val="00664469"/>
    <w:rsid w:val="00664E8D"/>
    <w:rsid w:val="00665B2B"/>
    <w:rsid w:val="0066651A"/>
    <w:rsid w:val="00670180"/>
    <w:rsid w:val="006739B4"/>
    <w:rsid w:val="00674711"/>
    <w:rsid w:val="00677F7E"/>
    <w:rsid w:val="00681A69"/>
    <w:rsid w:val="00682A6F"/>
    <w:rsid w:val="00683591"/>
    <w:rsid w:val="00687AFF"/>
    <w:rsid w:val="00694EFE"/>
    <w:rsid w:val="00695E22"/>
    <w:rsid w:val="006A0F7A"/>
    <w:rsid w:val="006A3582"/>
    <w:rsid w:val="006B1294"/>
    <w:rsid w:val="006C116B"/>
    <w:rsid w:val="006C6E35"/>
    <w:rsid w:val="006D0F75"/>
    <w:rsid w:val="006D192B"/>
    <w:rsid w:val="006D381C"/>
    <w:rsid w:val="006E3544"/>
    <w:rsid w:val="006E59B6"/>
    <w:rsid w:val="006F1F84"/>
    <w:rsid w:val="006F3964"/>
    <w:rsid w:val="0070265D"/>
    <w:rsid w:val="00705A23"/>
    <w:rsid w:val="00706FAE"/>
    <w:rsid w:val="00712078"/>
    <w:rsid w:val="00712624"/>
    <w:rsid w:val="007131F7"/>
    <w:rsid w:val="007134B7"/>
    <w:rsid w:val="007174FB"/>
    <w:rsid w:val="00721841"/>
    <w:rsid w:val="00722E7E"/>
    <w:rsid w:val="00730421"/>
    <w:rsid w:val="007325F4"/>
    <w:rsid w:val="00733567"/>
    <w:rsid w:val="00735E20"/>
    <w:rsid w:val="007432C8"/>
    <w:rsid w:val="007501FE"/>
    <w:rsid w:val="00751912"/>
    <w:rsid w:val="0075441E"/>
    <w:rsid w:val="00754620"/>
    <w:rsid w:val="00757039"/>
    <w:rsid w:val="007618B6"/>
    <w:rsid w:val="00767015"/>
    <w:rsid w:val="0076770F"/>
    <w:rsid w:val="0077086E"/>
    <w:rsid w:val="00783B18"/>
    <w:rsid w:val="00785103"/>
    <w:rsid w:val="007868FC"/>
    <w:rsid w:val="00787BFA"/>
    <w:rsid w:val="00792F49"/>
    <w:rsid w:val="00795C38"/>
    <w:rsid w:val="00796A5B"/>
    <w:rsid w:val="007A05E4"/>
    <w:rsid w:val="007A25F3"/>
    <w:rsid w:val="007A53D7"/>
    <w:rsid w:val="007A7160"/>
    <w:rsid w:val="007A7DFA"/>
    <w:rsid w:val="007B4552"/>
    <w:rsid w:val="007B7360"/>
    <w:rsid w:val="007C1BFF"/>
    <w:rsid w:val="007C2625"/>
    <w:rsid w:val="007C38BD"/>
    <w:rsid w:val="007C71C6"/>
    <w:rsid w:val="007D2478"/>
    <w:rsid w:val="007D38EF"/>
    <w:rsid w:val="007D45B8"/>
    <w:rsid w:val="007D53A1"/>
    <w:rsid w:val="007E0AEB"/>
    <w:rsid w:val="007E4547"/>
    <w:rsid w:val="007E4D48"/>
    <w:rsid w:val="007E4E5B"/>
    <w:rsid w:val="007E6255"/>
    <w:rsid w:val="007E652A"/>
    <w:rsid w:val="007F38F2"/>
    <w:rsid w:val="007F3F02"/>
    <w:rsid w:val="007F4BCC"/>
    <w:rsid w:val="007F5EAB"/>
    <w:rsid w:val="00800DEC"/>
    <w:rsid w:val="008016F6"/>
    <w:rsid w:val="0080234A"/>
    <w:rsid w:val="00805D6C"/>
    <w:rsid w:val="00820A4D"/>
    <w:rsid w:val="00823DF5"/>
    <w:rsid w:val="00825983"/>
    <w:rsid w:val="00830050"/>
    <w:rsid w:val="008335B4"/>
    <w:rsid w:val="0084061B"/>
    <w:rsid w:val="00845D37"/>
    <w:rsid w:val="00845F08"/>
    <w:rsid w:val="008471C1"/>
    <w:rsid w:val="00847896"/>
    <w:rsid w:val="0085619E"/>
    <w:rsid w:val="008576B5"/>
    <w:rsid w:val="00865817"/>
    <w:rsid w:val="00865E6F"/>
    <w:rsid w:val="00874EF8"/>
    <w:rsid w:val="00875AEC"/>
    <w:rsid w:val="00876905"/>
    <w:rsid w:val="00884747"/>
    <w:rsid w:val="008867FD"/>
    <w:rsid w:val="00886FEA"/>
    <w:rsid w:val="0089015F"/>
    <w:rsid w:val="0089793D"/>
    <w:rsid w:val="008A634A"/>
    <w:rsid w:val="008B0C07"/>
    <w:rsid w:val="008B4395"/>
    <w:rsid w:val="008B44D9"/>
    <w:rsid w:val="008B62B7"/>
    <w:rsid w:val="008C1E8F"/>
    <w:rsid w:val="008C686C"/>
    <w:rsid w:val="008C7DA4"/>
    <w:rsid w:val="008D0CF5"/>
    <w:rsid w:val="008D4730"/>
    <w:rsid w:val="008D5926"/>
    <w:rsid w:val="008D5E54"/>
    <w:rsid w:val="008D5EBC"/>
    <w:rsid w:val="008D60A1"/>
    <w:rsid w:val="008D6687"/>
    <w:rsid w:val="008E1293"/>
    <w:rsid w:val="008E34DB"/>
    <w:rsid w:val="008F176F"/>
    <w:rsid w:val="008F64D1"/>
    <w:rsid w:val="00900EC3"/>
    <w:rsid w:val="00901B9C"/>
    <w:rsid w:val="00901D61"/>
    <w:rsid w:val="00903376"/>
    <w:rsid w:val="009131D9"/>
    <w:rsid w:val="00914BDF"/>
    <w:rsid w:val="00920CA9"/>
    <w:rsid w:val="00924304"/>
    <w:rsid w:val="0092722F"/>
    <w:rsid w:val="00934DEC"/>
    <w:rsid w:val="00936336"/>
    <w:rsid w:val="0094037B"/>
    <w:rsid w:val="009421FE"/>
    <w:rsid w:val="00942D57"/>
    <w:rsid w:val="00942F7B"/>
    <w:rsid w:val="00943648"/>
    <w:rsid w:val="00943CCB"/>
    <w:rsid w:val="00945382"/>
    <w:rsid w:val="00945CCC"/>
    <w:rsid w:val="0094711A"/>
    <w:rsid w:val="009537B4"/>
    <w:rsid w:val="00955F73"/>
    <w:rsid w:val="009603E9"/>
    <w:rsid w:val="00960628"/>
    <w:rsid w:val="00961C24"/>
    <w:rsid w:val="009621E3"/>
    <w:rsid w:val="009657E7"/>
    <w:rsid w:val="0097036C"/>
    <w:rsid w:val="009709BD"/>
    <w:rsid w:val="009779AD"/>
    <w:rsid w:val="00980524"/>
    <w:rsid w:val="00980ED9"/>
    <w:rsid w:val="00983ED9"/>
    <w:rsid w:val="009849B3"/>
    <w:rsid w:val="00985963"/>
    <w:rsid w:val="00991A64"/>
    <w:rsid w:val="0099243B"/>
    <w:rsid w:val="009972FE"/>
    <w:rsid w:val="0099762F"/>
    <w:rsid w:val="009A0CE8"/>
    <w:rsid w:val="009A2371"/>
    <w:rsid w:val="009B01D7"/>
    <w:rsid w:val="009B43D7"/>
    <w:rsid w:val="009B74F5"/>
    <w:rsid w:val="009B76C8"/>
    <w:rsid w:val="009C0716"/>
    <w:rsid w:val="009C083F"/>
    <w:rsid w:val="009C49CB"/>
    <w:rsid w:val="009D28A4"/>
    <w:rsid w:val="009D4891"/>
    <w:rsid w:val="009D5FEB"/>
    <w:rsid w:val="009D6316"/>
    <w:rsid w:val="009D6BD1"/>
    <w:rsid w:val="009E506C"/>
    <w:rsid w:val="009E69BB"/>
    <w:rsid w:val="009E76A3"/>
    <w:rsid w:val="009F3053"/>
    <w:rsid w:val="009F42B2"/>
    <w:rsid w:val="009F4776"/>
    <w:rsid w:val="00A020E3"/>
    <w:rsid w:val="00A03DF9"/>
    <w:rsid w:val="00A056DE"/>
    <w:rsid w:val="00A07313"/>
    <w:rsid w:val="00A1197C"/>
    <w:rsid w:val="00A173DD"/>
    <w:rsid w:val="00A17514"/>
    <w:rsid w:val="00A2006D"/>
    <w:rsid w:val="00A20CB2"/>
    <w:rsid w:val="00A234E7"/>
    <w:rsid w:val="00A23919"/>
    <w:rsid w:val="00A30A2F"/>
    <w:rsid w:val="00A30DC5"/>
    <w:rsid w:val="00A3369B"/>
    <w:rsid w:val="00A34427"/>
    <w:rsid w:val="00A355DF"/>
    <w:rsid w:val="00A367F0"/>
    <w:rsid w:val="00A37989"/>
    <w:rsid w:val="00A37A4C"/>
    <w:rsid w:val="00A4498B"/>
    <w:rsid w:val="00A459EB"/>
    <w:rsid w:val="00A4649C"/>
    <w:rsid w:val="00A468D3"/>
    <w:rsid w:val="00A57818"/>
    <w:rsid w:val="00A57AC8"/>
    <w:rsid w:val="00A6039C"/>
    <w:rsid w:val="00A607B2"/>
    <w:rsid w:val="00A6465A"/>
    <w:rsid w:val="00A659F8"/>
    <w:rsid w:val="00A65F91"/>
    <w:rsid w:val="00A661B0"/>
    <w:rsid w:val="00A66B40"/>
    <w:rsid w:val="00A67C39"/>
    <w:rsid w:val="00A764F6"/>
    <w:rsid w:val="00A76937"/>
    <w:rsid w:val="00A76964"/>
    <w:rsid w:val="00A806BA"/>
    <w:rsid w:val="00A81F53"/>
    <w:rsid w:val="00A853CC"/>
    <w:rsid w:val="00A9223A"/>
    <w:rsid w:val="00A95C65"/>
    <w:rsid w:val="00A9617B"/>
    <w:rsid w:val="00A9703F"/>
    <w:rsid w:val="00AA0782"/>
    <w:rsid w:val="00AA62CB"/>
    <w:rsid w:val="00AB7283"/>
    <w:rsid w:val="00AB7778"/>
    <w:rsid w:val="00AC27A6"/>
    <w:rsid w:val="00AC35D4"/>
    <w:rsid w:val="00AC72F9"/>
    <w:rsid w:val="00AD2CE7"/>
    <w:rsid w:val="00AD3F9F"/>
    <w:rsid w:val="00AD416F"/>
    <w:rsid w:val="00AD535E"/>
    <w:rsid w:val="00AD7320"/>
    <w:rsid w:val="00AE29EE"/>
    <w:rsid w:val="00AE2A59"/>
    <w:rsid w:val="00AE4ECE"/>
    <w:rsid w:val="00AE58A9"/>
    <w:rsid w:val="00AE65E4"/>
    <w:rsid w:val="00AE6A94"/>
    <w:rsid w:val="00AF4FD7"/>
    <w:rsid w:val="00AF7BCB"/>
    <w:rsid w:val="00B02127"/>
    <w:rsid w:val="00B034A7"/>
    <w:rsid w:val="00B05683"/>
    <w:rsid w:val="00B06057"/>
    <w:rsid w:val="00B06284"/>
    <w:rsid w:val="00B1009E"/>
    <w:rsid w:val="00B1061F"/>
    <w:rsid w:val="00B1477D"/>
    <w:rsid w:val="00B14D81"/>
    <w:rsid w:val="00B1531C"/>
    <w:rsid w:val="00B17DC8"/>
    <w:rsid w:val="00B21DC2"/>
    <w:rsid w:val="00B26E2C"/>
    <w:rsid w:val="00B3076E"/>
    <w:rsid w:val="00B30E9D"/>
    <w:rsid w:val="00B3406F"/>
    <w:rsid w:val="00B34889"/>
    <w:rsid w:val="00B377DC"/>
    <w:rsid w:val="00B37B9C"/>
    <w:rsid w:val="00B424D8"/>
    <w:rsid w:val="00B43A4F"/>
    <w:rsid w:val="00B46205"/>
    <w:rsid w:val="00B5301F"/>
    <w:rsid w:val="00B5538C"/>
    <w:rsid w:val="00B55930"/>
    <w:rsid w:val="00B577DA"/>
    <w:rsid w:val="00B64C2E"/>
    <w:rsid w:val="00B65268"/>
    <w:rsid w:val="00B662C8"/>
    <w:rsid w:val="00B70564"/>
    <w:rsid w:val="00B74589"/>
    <w:rsid w:val="00B7520A"/>
    <w:rsid w:val="00B93108"/>
    <w:rsid w:val="00B9665C"/>
    <w:rsid w:val="00B978A7"/>
    <w:rsid w:val="00BA1BF2"/>
    <w:rsid w:val="00BA5DA6"/>
    <w:rsid w:val="00BA7D37"/>
    <w:rsid w:val="00BB2391"/>
    <w:rsid w:val="00BB3354"/>
    <w:rsid w:val="00BB3821"/>
    <w:rsid w:val="00BB674E"/>
    <w:rsid w:val="00BB7137"/>
    <w:rsid w:val="00BC2E57"/>
    <w:rsid w:val="00BC444F"/>
    <w:rsid w:val="00BC61E1"/>
    <w:rsid w:val="00BC6DC6"/>
    <w:rsid w:val="00BD0EFE"/>
    <w:rsid w:val="00BD15D8"/>
    <w:rsid w:val="00BD7917"/>
    <w:rsid w:val="00BD7D8E"/>
    <w:rsid w:val="00BF08CF"/>
    <w:rsid w:val="00BF2739"/>
    <w:rsid w:val="00BF47AE"/>
    <w:rsid w:val="00BF6802"/>
    <w:rsid w:val="00BF689B"/>
    <w:rsid w:val="00C00E64"/>
    <w:rsid w:val="00C01501"/>
    <w:rsid w:val="00C01846"/>
    <w:rsid w:val="00C018B3"/>
    <w:rsid w:val="00C0433A"/>
    <w:rsid w:val="00C07543"/>
    <w:rsid w:val="00C128FA"/>
    <w:rsid w:val="00C170EE"/>
    <w:rsid w:val="00C177A8"/>
    <w:rsid w:val="00C2061B"/>
    <w:rsid w:val="00C21F3C"/>
    <w:rsid w:val="00C222C7"/>
    <w:rsid w:val="00C247DB"/>
    <w:rsid w:val="00C25D23"/>
    <w:rsid w:val="00C27823"/>
    <w:rsid w:val="00C3378C"/>
    <w:rsid w:val="00C33A1E"/>
    <w:rsid w:val="00C41177"/>
    <w:rsid w:val="00C43F78"/>
    <w:rsid w:val="00C445FE"/>
    <w:rsid w:val="00C47E59"/>
    <w:rsid w:val="00C55BC8"/>
    <w:rsid w:val="00C62A16"/>
    <w:rsid w:val="00C70F38"/>
    <w:rsid w:val="00C71C73"/>
    <w:rsid w:val="00C7236C"/>
    <w:rsid w:val="00C72A07"/>
    <w:rsid w:val="00C75DBE"/>
    <w:rsid w:val="00C77CC3"/>
    <w:rsid w:val="00C820C5"/>
    <w:rsid w:val="00C82D5B"/>
    <w:rsid w:val="00C927E4"/>
    <w:rsid w:val="00C9603D"/>
    <w:rsid w:val="00CA334D"/>
    <w:rsid w:val="00CA4CD2"/>
    <w:rsid w:val="00CA4F5D"/>
    <w:rsid w:val="00CA7E16"/>
    <w:rsid w:val="00CB0B1E"/>
    <w:rsid w:val="00CB18B0"/>
    <w:rsid w:val="00CB50EB"/>
    <w:rsid w:val="00CB6992"/>
    <w:rsid w:val="00CB796D"/>
    <w:rsid w:val="00CD045A"/>
    <w:rsid w:val="00CD0C69"/>
    <w:rsid w:val="00CD1956"/>
    <w:rsid w:val="00CD76DE"/>
    <w:rsid w:val="00CE05CE"/>
    <w:rsid w:val="00CE2C7E"/>
    <w:rsid w:val="00CE6F21"/>
    <w:rsid w:val="00CF18DB"/>
    <w:rsid w:val="00CF1D64"/>
    <w:rsid w:val="00CF74EA"/>
    <w:rsid w:val="00CF7845"/>
    <w:rsid w:val="00D01773"/>
    <w:rsid w:val="00D052F8"/>
    <w:rsid w:val="00D0645D"/>
    <w:rsid w:val="00D10EFC"/>
    <w:rsid w:val="00D26908"/>
    <w:rsid w:val="00D30A3B"/>
    <w:rsid w:val="00D312DC"/>
    <w:rsid w:val="00D324FF"/>
    <w:rsid w:val="00D3358D"/>
    <w:rsid w:val="00D34EE6"/>
    <w:rsid w:val="00D378DA"/>
    <w:rsid w:val="00D40003"/>
    <w:rsid w:val="00D42980"/>
    <w:rsid w:val="00D42FC5"/>
    <w:rsid w:val="00D626B4"/>
    <w:rsid w:val="00D63F8C"/>
    <w:rsid w:val="00D6787D"/>
    <w:rsid w:val="00D75425"/>
    <w:rsid w:val="00D75786"/>
    <w:rsid w:val="00D801F4"/>
    <w:rsid w:val="00D8447F"/>
    <w:rsid w:val="00D846DD"/>
    <w:rsid w:val="00D8683A"/>
    <w:rsid w:val="00D91B62"/>
    <w:rsid w:val="00D91DF9"/>
    <w:rsid w:val="00D93F21"/>
    <w:rsid w:val="00D96C08"/>
    <w:rsid w:val="00D97A7B"/>
    <w:rsid w:val="00DA0F28"/>
    <w:rsid w:val="00DA1315"/>
    <w:rsid w:val="00DA6A33"/>
    <w:rsid w:val="00DA6F03"/>
    <w:rsid w:val="00DB0905"/>
    <w:rsid w:val="00DB331D"/>
    <w:rsid w:val="00DB5871"/>
    <w:rsid w:val="00DB6A1C"/>
    <w:rsid w:val="00DC17D7"/>
    <w:rsid w:val="00DC52AA"/>
    <w:rsid w:val="00DC5EE2"/>
    <w:rsid w:val="00DC69D0"/>
    <w:rsid w:val="00DE1767"/>
    <w:rsid w:val="00DE2372"/>
    <w:rsid w:val="00DE27C0"/>
    <w:rsid w:val="00DE30C9"/>
    <w:rsid w:val="00DE3A9D"/>
    <w:rsid w:val="00DE46B6"/>
    <w:rsid w:val="00DE4834"/>
    <w:rsid w:val="00DE4AD6"/>
    <w:rsid w:val="00DE4B26"/>
    <w:rsid w:val="00DE4B5A"/>
    <w:rsid w:val="00DE4F0F"/>
    <w:rsid w:val="00DE6426"/>
    <w:rsid w:val="00DE6693"/>
    <w:rsid w:val="00DF2B16"/>
    <w:rsid w:val="00DF47E5"/>
    <w:rsid w:val="00DF49E8"/>
    <w:rsid w:val="00DF5431"/>
    <w:rsid w:val="00DF6F3B"/>
    <w:rsid w:val="00E100A7"/>
    <w:rsid w:val="00E10108"/>
    <w:rsid w:val="00E10B5D"/>
    <w:rsid w:val="00E13694"/>
    <w:rsid w:val="00E16C08"/>
    <w:rsid w:val="00E226AC"/>
    <w:rsid w:val="00E22AD1"/>
    <w:rsid w:val="00E24B93"/>
    <w:rsid w:val="00E27E14"/>
    <w:rsid w:val="00E33BCE"/>
    <w:rsid w:val="00E346BD"/>
    <w:rsid w:val="00E4197F"/>
    <w:rsid w:val="00E4291D"/>
    <w:rsid w:val="00E433B5"/>
    <w:rsid w:val="00E46900"/>
    <w:rsid w:val="00E57D06"/>
    <w:rsid w:val="00E610CA"/>
    <w:rsid w:val="00E63CAF"/>
    <w:rsid w:val="00E6544F"/>
    <w:rsid w:val="00E679D8"/>
    <w:rsid w:val="00E7276F"/>
    <w:rsid w:val="00E744D7"/>
    <w:rsid w:val="00E75603"/>
    <w:rsid w:val="00E77023"/>
    <w:rsid w:val="00E809ED"/>
    <w:rsid w:val="00E85334"/>
    <w:rsid w:val="00E853CC"/>
    <w:rsid w:val="00E85A32"/>
    <w:rsid w:val="00E867A5"/>
    <w:rsid w:val="00E92BF9"/>
    <w:rsid w:val="00E96644"/>
    <w:rsid w:val="00E9740C"/>
    <w:rsid w:val="00EA16D4"/>
    <w:rsid w:val="00EA2942"/>
    <w:rsid w:val="00EA5573"/>
    <w:rsid w:val="00EB0B63"/>
    <w:rsid w:val="00EB140C"/>
    <w:rsid w:val="00EB1F4B"/>
    <w:rsid w:val="00EB31D3"/>
    <w:rsid w:val="00EB6A36"/>
    <w:rsid w:val="00EC5EC7"/>
    <w:rsid w:val="00EC7167"/>
    <w:rsid w:val="00EC72FA"/>
    <w:rsid w:val="00ED2313"/>
    <w:rsid w:val="00ED73A3"/>
    <w:rsid w:val="00EE10B0"/>
    <w:rsid w:val="00EE319E"/>
    <w:rsid w:val="00EE7B2B"/>
    <w:rsid w:val="00EF1C9C"/>
    <w:rsid w:val="00EF5E8B"/>
    <w:rsid w:val="00EF7115"/>
    <w:rsid w:val="00EF73C0"/>
    <w:rsid w:val="00F011B4"/>
    <w:rsid w:val="00F03ED8"/>
    <w:rsid w:val="00F03F51"/>
    <w:rsid w:val="00F11FC2"/>
    <w:rsid w:val="00F122CF"/>
    <w:rsid w:val="00F12EB6"/>
    <w:rsid w:val="00F15637"/>
    <w:rsid w:val="00F163D3"/>
    <w:rsid w:val="00F173E9"/>
    <w:rsid w:val="00F17BA6"/>
    <w:rsid w:val="00F23C51"/>
    <w:rsid w:val="00F3252E"/>
    <w:rsid w:val="00F33778"/>
    <w:rsid w:val="00F4116E"/>
    <w:rsid w:val="00F45908"/>
    <w:rsid w:val="00F50DC4"/>
    <w:rsid w:val="00F51988"/>
    <w:rsid w:val="00F53377"/>
    <w:rsid w:val="00F558E5"/>
    <w:rsid w:val="00F55E6B"/>
    <w:rsid w:val="00F56D11"/>
    <w:rsid w:val="00F62FDA"/>
    <w:rsid w:val="00F66710"/>
    <w:rsid w:val="00F66A6C"/>
    <w:rsid w:val="00F674B1"/>
    <w:rsid w:val="00F72E9E"/>
    <w:rsid w:val="00F754D2"/>
    <w:rsid w:val="00F8009D"/>
    <w:rsid w:val="00F80FB0"/>
    <w:rsid w:val="00F82E33"/>
    <w:rsid w:val="00F84790"/>
    <w:rsid w:val="00F85EFF"/>
    <w:rsid w:val="00F9234E"/>
    <w:rsid w:val="00F93263"/>
    <w:rsid w:val="00F96887"/>
    <w:rsid w:val="00F97069"/>
    <w:rsid w:val="00F97342"/>
    <w:rsid w:val="00FA0CCE"/>
    <w:rsid w:val="00FB26B9"/>
    <w:rsid w:val="00FB6B06"/>
    <w:rsid w:val="00FC1F65"/>
    <w:rsid w:val="00FC22F8"/>
    <w:rsid w:val="00FC5581"/>
    <w:rsid w:val="00FC6322"/>
    <w:rsid w:val="00FC70C6"/>
    <w:rsid w:val="00FC7619"/>
    <w:rsid w:val="00FD0EB3"/>
    <w:rsid w:val="00FD3D64"/>
    <w:rsid w:val="00FD59F0"/>
    <w:rsid w:val="00FD7A38"/>
    <w:rsid w:val="00FE1922"/>
    <w:rsid w:val="00FF1EE8"/>
    <w:rsid w:val="00FF2B4C"/>
    <w:rsid w:val="00FF3CCA"/>
    <w:rsid w:val="00FF4AA1"/>
    <w:rsid w:val="00FF4E71"/>
    <w:rsid w:val="00FF6B37"/>
    <w:rsid w:val="380E9676"/>
    <w:rsid w:val="4F6E9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69E29F6"/>
  <w15:chartTrackingRefBased/>
  <w15:docId w15:val="{7E778CC2-E541-4868-B2E6-A50B3D60C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58D"/>
  </w:style>
  <w:style w:type="paragraph" w:styleId="Heading1">
    <w:name w:val="heading 1"/>
    <w:basedOn w:val="Normal"/>
    <w:next w:val="Normal"/>
    <w:link w:val="Heading1Char"/>
    <w:uiPriority w:val="9"/>
    <w:qFormat/>
    <w:rsid w:val="00F56D11"/>
    <w:pPr>
      <w:keepNext/>
      <w:keepLines/>
      <w:spacing w:before="240" w:after="0"/>
      <w:outlineLvl w:val="0"/>
    </w:pPr>
    <w:rPr>
      <w:rFonts w:asciiTheme="majorHAnsi" w:eastAsiaTheme="majorEastAsia" w:hAnsiTheme="majorHAnsi" w:cstheme="majorBidi"/>
      <w:color w:val="2F5496" w:themeColor="accent1" w:themeShade="BF"/>
      <w:sz w:val="32"/>
      <w:szCs w:val="3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2F7B"/>
    <w:pPr>
      <w:spacing w:after="0" w:line="240" w:lineRule="auto"/>
    </w:pPr>
    <w:rPr>
      <w:rFonts w:eastAsiaTheme="minorEastAsia"/>
      <w:sz w:val="21"/>
      <w:szCs w:val="21"/>
    </w:rPr>
  </w:style>
  <w:style w:type="table" w:styleId="TableGrid">
    <w:name w:val="Table Grid"/>
    <w:basedOn w:val="TableNormal"/>
    <w:uiPriority w:val="39"/>
    <w:rsid w:val="00942F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F56D11"/>
    <w:pPr>
      <w:suppressAutoHyphens/>
      <w:autoSpaceDN w:val="0"/>
      <w:spacing w:line="256" w:lineRule="auto"/>
      <w:ind w:left="720"/>
      <w:textAlignment w:val="baseline"/>
    </w:pPr>
    <w:rPr>
      <w:rFonts w:ascii="Calibri" w:eastAsia="Calibri" w:hAnsi="Calibri" w:cs="Arial"/>
    </w:rPr>
  </w:style>
  <w:style w:type="paragraph" w:styleId="CommentText">
    <w:name w:val="annotation text"/>
    <w:basedOn w:val="Normal"/>
    <w:link w:val="CommentTextChar1"/>
    <w:rsid w:val="00F56D11"/>
    <w:pPr>
      <w:suppressAutoHyphens/>
      <w:autoSpaceDN w:val="0"/>
      <w:spacing w:line="240" w:lineRule="auto"/>
      <w:textAlignment w:val="baseline"/>
    </w:pPr>
    <w:rPr>
      <w:rFonts w:ascii="Calibri" w:eastAsia="Calibri" w:hAnsi="Calibri" w:cs="Arial"/>
      <w:sz w:val="20"/>
      <w:szCs w:val="20"/>
    </w:rPr>
  </w:style>
  <w:style w:type="character" w:customStyle="1" w:styleId="CommentTextChar">
    <w:name w:val="Comment Text Char"/>
    <w:basedOn w:val="DefaultParagraphFont"/>
    <w:rsid w:val="00942F7B"/>
    <w:rPr>
      <w:sz w:val="20"/>
      <w:szCs w:val="20"/>
    </w:rPr>
  </w:style>
  <w:style w:type="character" w:customStyle="1" w:styleId="CommentTextChar1">
    <w:name w:val="Comment Text Char1"/>
    <w:basedOn w:val="DefaultParagraphFont"/>
    <w:link w:val="CommentText"/>
    <w:rsid w:val="00942F7B"/>
    <w:rPr>
      <w:rFonts w:ascii="Calibri" w:eastAsia="Calibri" w:hAnsi="Calibri" w:cs="Arial"/>
      <w:sz w:val="20"/>
      <w:szCs w:val="20"/>
    </w:rPr>
  </w:style>
  <w:style w:type="paragraph" w:styleId="BalloonText">
    <w:name w:val="Balloon Text"/>
    <w:basedOn w:val="Normal"/>
    <w:link w:val="BalloonTextChar"/>
    <w:uiPriority w:val="99"/>
    <w:semiHidden/>
    <w:unhideWhenUsed/>
    <w:rsid w:val="00942F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F7B"/>
    <w:rPr>
      <w:rFonts w:ascii="Segoe UI" w:hAnsi="Segoe UI" w:cs="Segoe UI"/>
      <w:sz w:val="18"/>
      <w:szCs w:val="18"/>
    </w:rPr>
  </w:style>
  <w:style w:type="character" w:styleId="CommentReference">
    <w:name w:val="annotation reference"/>
    <w:basedOn w:val="DefaultParagraphFont"/>
    <w:unhideWhenUsed/>
    <w:rsid w:val="00942F7B"/>
    <w:rPr>
      <w:sz w:val="16"/>
      <w:szCs w:val="16"/>
    </w:rPr>
  </w:style>
  <w:style w:type="paragraph" w:styleId="CommentSubject">
    <w:name w:val="annotation subject"/>
    <w:basedOn w:val="CommentText"/>
    <w:next w:val="CommentText"/>
    <w:link w:val="CommentSubjectChar"/>
    <w:uiPriority w:val="99"/>
    <w:semiHidden/>
    <w:unhideWhenUsed/>
    <w:rsid w:val="00F56D11"/>
    <w:pPr>
      <w:suppressAutoHyphens w:val="0"/>
      <w:autoSpaceDN/>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42F7B"/>
    <w:rPr>
      <w:b/>
      <w:bCs/>
      <w:sz w:val="20"/>
      <w:szCs w:val="20"/>
    </w:rPr>
  </w:style>
  <w:style w:type="paragraph" w:styleId="Header">
    <w:name w:val="header"/>
    <w:basedOn w:val="Normal"/>
    <w:link w:val="HeaderChar"/>
    <w:uiPriority w:val="99"/>
    <w:unhideWhenUsed/>
    <w:rsid w:val="00942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F7B"/>
  </w:style>
  <w:style w:type="paragraph" w:styleId="Footer">
    <w:name w:val="footer"/>
    <w:basedOn w:val="Normal"/>
    <w:link w:val="FooterChar"/>
    <w:uiPriority w:val="99"/>
    <w:unhideWhenUsed/>
    <w:rsid w:val="00942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F7B"/>
  </w:style>
  <w:style w:type="character" w:customStyle="1" w:styleId="Heading1Char">
    <w:name w:val="Heading 1 Char"/>
    <w:basedOn w:val="DefaultParagraphFont"/>
    <w:link w:val="Heading1"/>
    <w:uiPriority w:val="9"/>
    <w:rsid w:val="00F56D11"/>
    <w:rPr>
      <w:rFonts w:asciiTheme="majorHAnsi" w:eastAsiaTheme="majorEastAsia" w:hAnsiTheme="majorHAnsi" w:cstheme="majorBidi"/>
      <w:color w:val="2F5496" w:themeColor="accent1" w:themeShade="BF"/>
      <w:sz w:val="32"/>
      <w:szCs w:val="32"/>
      <w:lang w:val="fr-FR"/>
    </w:rPr>
  </w:style>
  <w:style w:type="table" w:customStyle="1" w:styleId="ListTable1Light1">
    <w:name w:val="List Table 1 Light1"/>
    <w:basedOn w:val="TableNormal"/>
    <w:uiPriority w:val="46"/>
    <w:rsid w:val="00F56D11"/>
    <w:pPr>
      <w:spacing w:after="0" w:line="240" w:lineRule="auto"/>
    </w:pPr>
    <w:rPr>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basedOn w:val="DefaultParagraphFont"/>
    <w:link w:val="ListParagraph"/>
    <w:rsid w:val="00F56D11"/>
    <w:rPr>
      <w:rFonts w:ascii="Calibri" w:eastAsia="Calibri" w:hAnsi="Calibri" w:cs="Arial"/>
    </w:rPr>
  </w:style>
  <w:style w:type="paragraph" w:styleId="Revision">
    <w:name w:val="Revision"/>
    <w:hidden/>
    <w:uiPriority w:val="99"/>
    <w:semiHidden/>
    <w:rsid w:val="00F56D11"/>
    <w:pPr>
      <w:spacing w:after="0" w:line="240" w:lineRule="auto"/>
    </w:pPr>
    <w:rPr>
      <w:lang w:val="fr-FR"/>
    </w:rPr>
  </w:style>
  <w:style w:type="paragraph" w:styleId="NormalWeb">
    <w:name w:val="Normal (Web)"/>
    <w:basedOn w:val="Normal"/>
    <w:uiPriority w:val="99"/>
    <w:semiHidden/>
    <w:unhideWhenUsed/>
    <w:rsid w:val="00F56D11"/>
    <w:pPr>
      <w:spacing w:before="100" w:beforeAutospacing="1" w:after="100" w:afterAutospacing="1" w:line="240" w:lineRule="auto"/>
    </w:pPr>
    <w:rPr>
      <w:rFonts w:ascii="Times New Roman" w:eastAsiaTheme="minorEastAsia" w:hAnsi="Times New Roman" w:cs="Times New Roman"/>
      <w:sz w:val="24"/>
      <w:szCs w:val="24"/>
      <w:lang w:val="fr-FR"/>
    </w:rPr>
  </w:style>
  <w:style w:type="character" w:styleId="Hyperlink">
    <w:name w:val="Hyperlink"/>
    <w:basedOn w:val="DefaultParagraphFont"/>
    <w:uiPriority w:val="99"/>
    <w:semiHidden/>
    <w:unhideWhenUsed/>
    <w:rsid w:val="00A3369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888756">
      <w:bodyDiv w:val="1"/>
      <w:marLeft w:val="0"/>
      <w:marRight w:val="0"/>
      <w:marTop w:val="0"/>
      <w:marBottom w:val="0"/>
      <w:divBdr>
        <w:top w:val="none" w:sz="0" w:space="0" w:color="auto"/>
        <w:left w:val="none" w:sz="0" w:space="0" w:color="auto"/>
        <w:bottom w:val="none" w:sz="0" w:space="0" w:color="auto"/>
        <w:right w:val="none" w:sz="0" w:space="0" w:color="auto"/>
      </w:divBdr>
    </w:div>
    <w:div w:id="754013256">
      <w:bodyDiv w:val="1"/>
      <w:marLeft w:val="0"/>
      <w:marRight w:val="0"/>
      <w:marTop w:val="0"/>
      <w:marBottom w:val="0"/>
      <w:divBdr>
        <w:top w:val="none" w:sz="0" w:space="0" w:color="auto"/>
        <w:left w:val="none" w:sz="0" w:space="0" w:color="auto"/>
        <w:bottom w:val="none" w:sz="0" w:space="0" w:color="auto"/>
        <w:right w:val="none" w:sz="0" w:space="0" w:color="auto"/>
      </w:divBdr>
    </w:div>
    <w:div w:id="1171144415">
      <w:bodyDiv w:val="1"/>
      <w:marLeft w:val="0"/>
      <w:marRight w:val="0"/>
      <w:marTop w:val="0"/>
      <w:marBottom w:val="0"/>
      <w:divBdr>
        <w:top w:val="none" w:sz="0" w:space="0" w:color="auto"/>
        <w:left w:val="none" w:sz="0" w:space="0" w:color="auto"/>
        <w:bottom w:val="none" w:sz="0" w:space="0" w:color="auto"/>
        <w:right w:val="none" w:sz="0" w:space="0" w:color="auto"/>
      </w:divBdr>
    </w:div>
    <w:div w:id="1320227464">
      <w:bodyDiv w:val="1"/>
      <w:marLeft w:val="0"/>
      <w:marRight w:val="0"/>
      <w:marTop w:val="0"/>
      <w:marBottom w:val="0"/>
      <w:divBdr>
        <w:top w:val="none" w:sz="0" w:space="0" w:color="auto"/>
        <w:left w:val="none" w:sz="0" w:space="0" w:color="auto"/>
        <w:bottom w:val="none" w:sz="0" w:space="0" w:color="auto"/>
        <w:right w:val="none" w:sz="0" w:space="0" w:color="auto"/>
      </w:divBdr>
      <w:divsChild>
        <w:div w:id="575240916">
          <w:marLeft w:val="0"/>
          <w:marRight w:val="0"/>
          <w:marTop w:val="0"/>
          <w:marBottom w:val="0"/>
          <w:divBdr>
            <w:top w:val="none" w:sz="0" w:space="0" w:color="auto"/>
            <w:left w:val="none" w:sz="0" w:space="0" w:color="auto"/>
            <w:bottom w:val="none" w:sz="0" w:space="0" w:color="auto"/>
            <w:right w:val="none" w:sz="0" w:space="0" w:color="auto"/>
          </w:divBdr>
          <w:divsChild>
            <w:div w:id="1632861637">
              <w:marLeft w:val="0"/>
              <w:marRight w:val="0"/>
              <w:marTop w:val="0"/>
              <w:marBottom w:val="0"/>
              <w:divBdr>
                <w:top w:val="none" w:sz="0" w:space="0" w:color="auto"/>
                <w:left w:val="none" w:sz="0" w:space="0" w:color="auto"/>
                <w:bottom w:val="none" w:sz="0" w:space="0" w:color="auto"/>
                <w:right w:val="none" w:sz="0" w:space="0" w:color="auto"/>
              </w:divBdr>
              <w:divsChild>
                <w:div w:id="4618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127175">
          <w:marLeft w:val="0"/>
          <w:marRight w:val="0"/>
          <w:marTop w:val="100"/>
          <w:marBottom w:val="0"/>
          <w:divBdr>
            <w:top w:val="none" w:sz="0" w:space="0" w:color="auto"/>
            <w:left w:val="none" w:sz="0" w:space="0" w:color="auto"/>
            <w:bottom w:val="none" w:sz="0" w:space="0" w:color="auto"/>
            <w:right w:val="none" w:sz="0" w:space="0" w:color="auto"/>
          </w:divBdr>
          <w:divsChild>
            <w:div w:id="1956401029">
              <w:marLeft w:val="0"/>
              <w:marRight w:val="0"/>
              <w:marTop w:val="50"/>
              <w:marBottom w:val="0"/>
              <w:divBdr>
                <w:top w:val="none" w:sz="0" w:space="0" w:color="auto"/>
                <w:left w:val="none" w:sz="0" w:space="0" w:color="auto"/>
                <w:bottom w:val="none" w:sz="0" w:space="0" w:color="auto"/>
                <w:right w:val="none" w:sz="0" w:space="0" w:color="auto"/>
              </w:divBdr>
            </w:div>
          </w:divsChild>
        </w:div>
      </w:divsChild>
    </w:div>
    <w:div w:id="159366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E25F30-947D-4806-AB0C-EB929E232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715CF7-C884-4B83-966A-37D25AC340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6D3E2F-2EBC-4E3C-869A-F10F979642C0}">
  <ds:schemaRefs>
    <ds:schemaRef ds:uri="http://schemas.microsoft.com/sharepoint/v3/contenttype/forms"/>
  </ds:schemaRefs>
</ds:datastoreItem>
</file>

<file path=customXml/itemProps4.xml><?xml version="1.0" encoding="utf-8"?>
<ds:datastoreItem xmlns:ds="http://schemas.openxmlformats.org/officeDocument/2006/customXml" ds:itemID="{E4B1F5C8-E6E1-4344-B8FD-6280479CEB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C09B55-FBB0-41AC-9DA0-82F0DBE0744F}">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4B6AC3CF-0C08-4670-ACBF-A87FD1DEF8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935</Words>
  <Characters>2243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UTAFITI 2: Watu kwa ujumla (version specifique a la rdc)</vt:lpstr>
    </vt:vector>
  </TitlesOfParts>
  <Company/>
  <LinksUpToDate>false</LinksUpToDate>
  <CharactersWithSpaces>2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FITI 2: Watu kwa ujumla (version specifique a la rdc)</dc:title>
  <dc:subject/>
  <dc:creator>Verella, Anne-Lyne</dc:creator>
  <cp:keywords/>
  <dc:description/>
  <cp:lastModifiedBy>Earle-Richardson, Giulia (CDC/NCEZID/OD)</cp:lastModifiedBy>
  <cp:revision>2</cp:revision>
  <dcterms:created xsi:type="dcterms:W3CDTF">2024-02-29T00:28:00Z</dcterms:created>
  <dcterms:modified xsi:type="dcterms:W3CDTF">2024-02-2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F27F1C621AD45BF9D53E2D245453F</vt:lpwstr>
  </property>
  <property fmtid="{D5CDD505-2E9C-101B-9397-08002B2CF9AE}" pid="3" name="MSIP_Label_8af03ff0-41c5-4c41-b55e-fabb8fae94be_Enabled">
    <vt:lpwstr>true</vt:lpwstr>
  </property>
  <property fmtid="{D5CDD505-2E9C-101B-9397-08002B2CF9AE}" pid="4" name="MSIP_Label_8af03ff0-41c5-4c41-b55e-fabb8fae94be_SetDate">
    <vt:lpwstr>2020-11-19T16:10:12Z</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iteId">
    <vt:lpwstr>9ce70869-60db-44fd-abe8-d2767077fc8f</vt:lpwstr>
  </property>
  <property fmtid="{D5CDD505-2E9C-101B-9397-08002B2CF9AE}" pid="8" name="MSIP_Label_8af03ff0-41c5-4c41-b55e-fabb8fae94be_ActionId">
    <vt:lpwstr>dab419aa-cd2d-4ae5-a212-4a71e9d721e9</vt:lpwstr>
  </property>
  <property fmtid="{D5CDD505-2E9C-101B-9397-08002B2CF9AE}" pid="9" name="MSIP_Label_8af03ff0-41c5-4c41-b55e-fabb8fae94be_ContentBits">
    <vt:lpwstr>0</vt:lpwstr>
  </property>
</Properties>
</file>